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09E2808" w14:textId="77777777" w:rsidR="009342A4" w:rsidRPr="0011536D" w:rsidRDefault="009342A4" w:rsidP="009342A4">
      <w:pPr>
        <w:pStyle w:val="Nagwek"/>
        <w:tabs>
          <w:tab w:val="clear" w:pos="9072"/>
        </w:tabs>
        <w:spacing w:before="240"/>
        <w:ind w:left="1800" w:right="2512"/>
        <w:jc w:val="center"/>
      </w:pPr>
      <w:r w:rsidRPr="0011536D">
        <w:rPr>
          <w:noProof/>
        </w:rPr>
        <w:drawing>
          <wp:anchor distT="0" distB="0" distL="114300" distR="114300" simplePos="0" relativeHeight="251659264" behindDoc="0" locked="0" layoutInCell="1" allowOverlap="1" wp14:anchorId="31B83F91" wp14:editId="046B7C2A">
            <wp:simplePos x="0" y="0"/>
            <wp:positionH relativeFrom="column">
              <wp:posOffset>4726940</wp:posOffset>
            </wp:positionH>
            <wp:positionV relativeFrom="paragraph">
              <wp:posOffset>137160</wp:posOffset>
            </wp:positionV>
            <wp:extent cx="952500" cy="561975"/>
            <wp:effectExtent l="0" t="0" r="0" b="9525"/>
            <wp:wrapNone/>
            <wp:docPr id="2" name="Obraz 2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3" descr="logo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56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11536D">
        <w:rPr>
          <w:noProof/>
        </w:rPr>
        <w:drawing>
          <wp:anchor distT="0" distB="0" distL="114300" distR="114300" simplePos="0" relativeHeight="251660288" behindDoc="0" locked="0" layoutInCell="1" allowOverlap="1" wp14:anchorId="2A870C9C" wp14:editId="19FB7CBD">
            <wp:simplePos x="0" y="0"/>
            <wp:positionH relativeFrom="column">
              <wp:posOffset>0</wp:posOffset>
            </wp:positionH>
            <wp:positionV relativeFrom="paragraph">
              <wp:posOffset>-70485</wp:posOffset>
            </wp:positionV>
            <wp:extent cx="971550" cy="790575"/>
            <wp:effectExtent l="0" t="0" r="0" b="9525"/>
            <wp:wrapNone/>
            <wp:docPr id="1" name="Obraz 1" descr="http://ciitt.sggw.pl/wp-content/uploads/2014/05/logo_strategmed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4" descr="http://ciitt.sggw.pl/wp-content/uploads/2014/05/logo_strategmed3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550" cy="790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11536D">
        <w:t>Strategiczny program badań naukowych i prac rozwojowych „Profilaktyka i leczenie chorób cywilizacyjnych” – STRATEGMED</w:t>
      </w:r>
    </w:p>
    <w:p w14:paraId="5E729771" w14:textId="77777777" w:rsidR="009342A4" w:rsidRPr="006A74E8" w:rsidRDefault="009342A4" w:rsidP="009342A4">
      <w:pPr>
        <w:pStyle w:val="Tytu"/>
        <w:rPr>
          <w:rFonts w:ascii="Arial" w:hAnsi="Arial" w:cs="Arial"/>
          <w:sz w:val="28"/>
          <w:szCs w:val="28"/>
        </w:rPr>
      </w:pPr>
    </w:p>
    <w:p w14:paraId="6D28B067" w14:textId="77777777" w:rsidR="009342A4" w:rsidRPr="006A74E8" w:rsidRDefault="009342A4" w:rsidP="009342A4">
      <w:pPr>
        <w:pStyle w:val="Tytu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Śląski Park Technologii Medycznych Kardio-Med Silesia Sp. z o. o.</w:t>
      </w:r>
    </w:p>
    <w:p w14:paraId="4D043DE7" w14:textId="77777777" w:rsidR="009342A4" w:rsidRPr="006A74E8" w:rsidRDefault="009342A4" w:rsidP="009342A4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ul. M. C. Skłodowskiej 10c</w:t>
      </w:r>
    </w:p>
    <w:p w14:paraId="36C7A2B5" w14:textId="77777777" w:rsidR="009342A4" w:rsidRPr="006A74E8" w:rsidRDefault="009342A4" w:rsidP="009342A4">
      <w:pPr>
        <w:pBdr>
          <w:bottom w:val="single" w:sz="6" w:space="4" w:color="auto"/>
        </w:pBdr>
        <w:jc w:val="center"/>
        <w:rPr>
          <w:rFonts w:ascii="Arial" w:hAnsi="Arial" w:cs="Arial"/>
          <w:sz w:val="28"/>
          <w:szCs w:val="28"/>
        </w:rPr>
      </w:pPr>
      <w:r w:rsidRPr="006A74E8">
        <w:rPr>
          <w:rFonts w:ascii="Arial" w:hAnsi="Arial" w:cs="Arial"/>
          <w:sz w:val="28"/>
          <w:szCs w:val="28"/>
        </w:rPr>
        <w:t>41-800 Zabrze</w:t>
      </w:r>
    </w:p>
    <w:p w14:paraId="23B9C0CA" w14:textId="6D0D8B65" w:rsidR="009342A4" w:rsidRPr="006A74E8" w:rsidRDefault="009342A4" w:rsidP="009342A4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r rej. 30/Z/18   </w:t>
      </w:r>
      <w:r>
        <w:rPr>
          <w:rFonts w:ascii="Arial" w:hAnsi="Arial" w:cs="Arial"/>
          <w:sz w:val="24"/>
          <w:szCs w:val="24"/>
        </w:rPr>
        <w:tab/>
      </w:r>
      <w:r w:rsidRPr="006A74E8">
        <w:rPr>
          <w:rFonts w:ascii="Arial" w:hAnsi="Arial" w:cs="Arial"/>
          <w:sz w:val="24"/>
          <w:szCs w:val="24"/>
        </w:rPr>
        <w:tab/>
      </w:r>
      <w:r w:rsidRPr="006A74E8">
        <w:rPr>
          <w:rFonts w:ascii="Arial" w:hAnsi="Arial" w:cs="Arial"/>
          <w:sz w:val="24"/>
          <w:szCs w:val="24"/>
        </w:rPr>
        <w:tab/>
      </w:r>
      <w:r w:rsidRPr="006A74E8">
        <w:rPr>
          <w:rFonts w:ascii="Arial" w:hAnsi="Arial" w:cs="Arial"/>
          <w:sz w:val="24"/>
          <w:szCs w:val="24"/>
        </w:rPr>
        <w:tab/>
      </w:r>
      <w:r w:rsidRPr="006A74E8">
        <w:rPr>
          <w:rFonts w:ascii="Arial" w:hAnsi="Arial" w:cs="Arial"/>
          <w:sz w:val="24"/>
          <w:szCs w:val="24"/>
        </w:rPr>
        <w:tab/>
      </w:r>
      <w:r w:rsidRPr="006A74E8">
        <w:rPr>
          <w:rFonts w:ascii="Arial" w:hAnsi="Arial" w:cs="Arial"/>
          <w:sz w:val="24"/>
          <w:szCs w:val="24"/>
        </w:rPr>
        <w:tab/>
      </w:r>
      <w:r w:rsidRPr="006A74E8">
        <w:rPr>
          <w:rFonts w:ascii="Arial" w:hAnsi="Arial" w:cs="Arial"/>
          <w:sz w:val="24"/>
          <w:szCs w:val="24"/>
        </w:rPr>
        <w:tab/>
        <w:t xml:space="preserve">Zabrze, dn. </w:t>
      </w:r>
      <w:r>
        <w:rPr>
          <w:rFonts w:ascii="Arial" w:hAnsi="Arial" w:cs="Arial"/>
          <w:sz w:val="24"/>
          <w:szCs w:val="24"/>
        </w:rPr>
        <w:t>2</w:t>
      </w:r>
      <w:r w:rsidR="0071288A">
        <w:rPr>
          <w:rFonts w:ascii="Arial" w:hAnsi="Arial" w:cs="Arial"/>
          <w:sz w:val="24"/>
          <w:szCs w:val="24"/>
        </w:rPr>
        <w:t>4</w:t>
      </w:r>
      <w:r>
        <w:rPr>
          <w:rFonts w:ascii="Arial" w:hAnsi="Arial" w:cs="Arial"/>
          <w:sz w:val="24"/>
          <w:szCs w:val="24"/>
        </w:rPr>
        <w:t>.10.2018</w:t>
      </w:r>
      <w:r w:rsidRPr="006A74E8">
        <w:rPr>
          <w:rFonts w:ascii="Arial" w:hAnsi="Arial" w:cs="Arial"/>
          <w:sz w:val="24"/>
          <w:szCs w:val="24"/>
        </w:rPr>
        <w:t>r.</w:t>
      </w:r>
    </w:p>
    <w:p w14:paraId="2825C05A" w14:textId="77777777" w:rsidR="009342A4" w:rsidRPr="006A74E8" w:rsidRDefault="009342A4" w:rsidP="009342A4">
      <w:pPr>
        <w:jc w:val="both"/>
        <w:rPr>
          <w:rFonts w:ascii="Arial" w:hAnsi="Arial" w:cs="Arial"/>
          <w:sz w:val="32"/>
        </w:rPr>
      </w:pPr>
    </w:p>
    <w:p w14:paraId="4B5114A9" w14:textId="77777777" w:rsidR="009342A4" w:rsidRPr="006A74E8" w:rsidRDefault="009342A4" w:rsidP="009342A4">
      <w:pPr>
        <w:jc w:val="both"/>
        <w:rPr>
          <w:rFonts w:ascii="Arial" w:hAnsi="Arial" w:cs="Arial"/>
          <w:sz w:val="32"/>
        </w:rPr>
      </w:pPr>
    </w:p>
    <w:p w14:paraId="00927AAE" w14:textId="77777777" w:rsidR="009342A4" w:rsidRPr="006A74E8" w:rsidRDefault="009342A4" w:rsidP="009342A4">
      <w:pPr>
        <w:jc w:val="center"/>
        <w:rPr>
          <w:rFonts w:ascii="Arial" w:hAnsi="Arial" w:cs="Arial"/>
          <w:sz w:val="32"/>
        </w:rPr>
      </w:pPr>
      <w:r w:rsidRPr="006A74E8">
        <w:rPr>
          <w:rFonts w:ascii="Arial" w:hAnsi="Arial" w:cs="Arial"/>
          <w:sz w:val="32"/>
        </w:rPr>
        <w:t>SPECYFIKACJA ISTOTNYCH WARUNKÓW ZAMÓWIENIA</w:t>
      </w:r>
    </w:p>
    <w:p w14:paraId="0E790C2D" w14:textId="77777777" w:rsidR="009342A4" w:rsidRPr="006A74E8" w:rsidRDefault="009342A4" w:rsidP="009342A4">
      <w:pPr>
        <w:jc w:val="center"/>
        <w:rPr>
          <w:rFonts w:ascii="Arial" w:hAnsi="Arial" w:cs="Arial"/>
          <w:sz w:val="28"/>
        </w:rPr>
      </w:pPr>
    </w:p>
    <w:p w14:paraId="54D4DF35" w14:textId="77777777" w:rsidR="009342A4" w:rsidRPr="006A74E8" w:rsidRDefault="009342A4" w:rsidP="009342A4">
      <w:pPr>
        <w:jc w:val="center"/>
        <w:rPr>
          <w:rFonts w:ascii="Arial" w:hAnsi="Arial" w:cs="Arial"/>
          <w:sz w:val="28"/>
        </w:rPr>
      </w:pPr>
    </w:p>
    <w:p w14:paraId="0583D6D3" w14:textId="77777777" w:rsidR="009342A4" w:rsidRPr="00236F72" w:rsidRDefault="009342A4" w:rsidP="009342A4">
      <w:pPr>
        <w:pStyle w:val="Nagwek6"/>
        <w:rPr>
          <w:rFonts w:ascii="Arial" w:hAnsi="Arial" w:cs="Arial"/>
          <w:sz w:val="26"/>
          <w:szCs w:val="26"/>
        </w:rPr>
      </w:pPr>
      <w:r w:rsidRPr="00236F72">
        <w:rPr>
          <w:rFonts w:ascii="Arial" w:hAnsi="Arial" w:cs="Arial"/>
          <w:sz w:val="26"/>
          <w:szCs w:val="26"/>
        </w:rPr>
        <w:t>Postępowanie o udzielenia zamówienia na</w:t>
      </w:r>
    </w:p>
    <w:p w14:paraId="2DD5214A" w14:textId="77777777" w:rsidR="009342A4" w:rsidRPr="00236F72" w:rsidRDefault="009342A4" w:rsidP="009342A4">
      <w:pPr>
        <w:jc w:val="center"/>
        <w:rPr>
          <w:rFonts w:ascii="Arial" w:hAnsi="Arial" w:cs="Arial"/>
          <w:sz w:val="26"/>
          <w:szCs w:val="26"/>
        </w:rPr>
      </w:pPr>
      <w:r w:rsidRPr="00236F72">
        <w:rPr>
          <w:rFonts w:ascii="Arial" w:hAnsi="Arial" w:cs="Arial"/>
          <w:sz w:val="26"/>
          <w:szCs w:val="26"/>
        </w:rPr>
        <w:t>„</w:t>
      </w:r>
      <w:r>
        <w:rPr>
          <w:rFonts w:ascii="Arial" w:hAnsi="Arial" w:cs="Arial"/>
          <w:sz w:val="26"/>
          <w:szCs w:val="26"/>
        </w:rPr>
        <w:t>Dostawę produktów do wykonywania badań</w:t>
      </w:r>
      <w:r w:rsidRPr="00236F72">
        <w:rPr>
          <w:rFonts w:ascii="Arial" w:hAnsi="Arial" w:cs="Arial"/>
          <w:sz w:val="26"/>
          <w:szCs w:val="26"/>
        </w:rPr>
        <w:t>”</w:t>
      </w:r>
    </w:p>
    <w:p w14:paraId="646AD60B" w14:textId="77777777" w:rsidR="009342A4" w:rsidRPr="00236F72" w:rsidRDefault="009342A4" w:rsidP="009342A4">
      <w:pPr>
        <w:jc w:val="center"/>
        <w:rPr>
          <w:bCs/>
          <w:i/>
          <w:sz w:val="26"/>
          <w:szCs w:val="26"/>
        </w:rPr>
      </w:pPr>
      <w:r w:rsidRPr="00236F72">
        <w:rPr>
          <w:rFonts w:ascii="Arial" w:hAnsi="Arial" w:cs="Arial"/>
          <w:sz w:val="26"/>
          <w:szCs w:val="26"/>
        </w:rPr>
        <w:t xml:space="preserve">w ramach </w:t>
      </w:r>
    </w:p>
    <w:p w14:paraId="71A24CBE" w14:textId="77777777" w:rsidR="009342A4" w:rsidRPr="00236F72" w:rsidRDefault="009342A4" w:rsidP="009342A4">
      <w:pPr>
        <w:jc w:val="center"/>
        <w:rPr>
          <w:rFonts w:ascii="Arial" w:hAnsi="Arial" w:cs="Arial"/>
          <w:b/>
          <w:sz w:val="26"/>
          <w:szCs w:val="26"/>
        </w:rPr>
      </w:pPr>
      <w:r w:rsidRPr="00236F72">
        <w:rPr>
          <w:rFonts w:ascii="Arial" w:hAnsi="Arial" w:cs="Arial"/>
          <w:b/>
          <w:sz w:val="26"/>
          <w:szCs w:val="26"/>
        </w:rPr>
        <w:t xml:space="preserve">Strategiczny program badań naukowych i prac rozwojowych „Profilaktyka i leczenie chorób cywilizacyjnych – </w:t>
      </w:r>
    </w:p>
    <w:p w14:paraId="7A6712AD" w14:textId="77777777" w:rsidR="009342A4" w:rsidRPr="00236F72" w:rsidRDefault="009342A4" w:rsidP="009342A4">
      <w:pPr>
        <w:jc w:val="center"/>
        <w:rPr>
          <w:rFonts w:ascii="Arial" w:hAnsi="Arial" w:cs="Arial"/>
          <w:b/>
          <w:sz w:val="26"/>
          <w:szCs w:val="26"/>
        </w:rPr>
      </w:pPr>
      <w:r w:rsidRPr="00236F72">
        <w:rPr>
          <w:rFonts w:ascii="Arial" w:hAnsi="Arial" w:cs="Arial"/>
          <w:b/>
          <w:sz w:val="26"/>
          <w:szCs w:val="26"/>
        </w:rPr>
        <w:t>STRATEGMED</w:t>
      </w:r>
      <w:r w:rsidRPr="00236F72">
        <w:rPr>
          <w:rFonts w:ascii="Arial" w:hAnsi="Arial" w:cs="Arial"/>
          <w:b/>
          <w:bCs/>
          <w:sz w:val="26"/>
          <w:szCs w:val="26"/>
        </w:rPr>
        <w:t>”</w:t>
      </w:r>
    </w:p>
    <w:p w14:paraId="5F446836" w14:textId="77777777" w:rsidR="009342A4" w:rsidRPr="00236F72" w:rsidRDefault="009342A4" w:rsidP="009342A4">
      <w:pPr>
        <w:jc w:val="center"/>
        <w:rPr>
          <w:rFonts w:ascii="Arial" w:hAnsi="Arial" w:cs="Arial"/>
          <w:sz w:val="26"/>
          <w:szCs w:val="26"/>
        </w:rPr>
      </w:pPr>
    </w:p>
    <w:p w14:paraId="5E5ED913" w14:textId="77777777" w:rsidR="009342A4" w:rsidRPr="00236F72" w:rsidRDefault="009342A4" w:rsidP="009342A4">
      <w:pPr>
        <w:pStyle w:val="Stopka"/>
        <w:jc w:val="center"/>
        <w:rPr>
          <w:rFonts w:ascii="Arial" w:hAnsi="Arial" w:cs="Arial"/>
          <w:bCs/>
          <w:sz w:val="26"/>
          <w:szCs w:val="26"/>
        </w:rPr>
      </w:pPr>
      <w:r w:rsidRPr="00236F72">
        <w:rPr>
          <w:rFonts w:ascii="Arial" w:hAnsi="Arial" w:cs="Arial"/>
          <w:bCs/>
          <w:sz w:val="26"/>
          <w:szCs w:val="26"/>
        </w:rPr>
        <w:t>Projekt pt.: „Mezenchymalne komórki zrębu oraz wzbogacony nimi skafold jako alternatywna forma terapii chorych z niewydolnością serca” o Akronimie PHOENIX jest finansowany przez Narodowe Centrum Badań i Rozwoju w ramach II konkursu STRATEGMED</w:t>
      </w:r>
    </w:p>
    <w:p w14:paraId="77BA9899" w14:textId="77777777" w:rsidR="009342A4" w:rsidRPr="00236F72" w:rsidRDefault="009342A4" w:rsidP="009342A4">
      <w:pPr>
        <w:jc w:val="both"/>
        <w:rPr>
          <w:rFonts w:ascii="Arial" w:hAnsi="Arial" w:cs="Arial"/>
          <w:u w:val="single"/>
        </w:rPr>
      </w:pPr>
      <w:r w:rsidRPr="00236F72">
        <w:rPr>
          <w:rFonts w:ascii="Arial" w:hAnsi="Arial" w:cs="Arial"/>
          <w:u w:val="single"/>
        </w:rPr>
        <w:t>Spis treści :</w:t>
      </w:r>
    </w:p>
    <w:p w14:paraId="4C7D1899" w14:textId="77777777" w:rsidR="009342A4" w:rsidRPr="00236F72" w:rsidRDefault="009342A4" w:rsidP="009342A4">
      <w:pPr>
        <w:rPr>
          <w:rFonts w:ascii="Arial" w:hAnsi="Arial" w:cs="Arial"/>
        </w:rPr>
      </w:pPr>
      <w:r w:rsidRPr="00236F72">
        <w:rPr>
          <w:rFonts w:ascii="Arial" w:hAnsi="Arial" w:cs="Arial"/>
        </w:rPr>
        <w:t>Rozdział 1     Zamawiający</w:t>
      </w:r>
    </w:p>
    <w:p w14:paraId="76257886" w14:textId="77777777" w:rsidR="009342A4" w:rsidRPr="00236F72" w:rsidRDefault="009342A4" w:rsidP="009342A4">
      <w:pPr>
        <w:rPr>
          <w:rFonts w:ascii="Arial" w:hAnsi="Arial" w:cs="Arial"/>
        </w:rPr>
      </w:pPr>
      <w:r w:rsidRPr="00236F72">
        <w:rPr>
          <w:rFonts w:ascii="Arial" w:hAnsi="Arial" w:cs="Arial"/>
        </w:rPr>
        <w:t>Rozdział 2     Opis przedmiotu Zamówienia</w:t>
      </w:r>
    </w:p>
    <w:p w14:paraId="168DAFCF" w14:textId="77777777" w:rsidR="009342A4" w:rsidRPr="00236F72" w:rsidRDefault="009342A4" w:rsidP="009342A4">
      <w:pPr>
        <w:rPr>
          <w:rFonts w:ascii="Arial" w:hAnsi="Arial" w:cs="Arial"/>
        </w:rPr>
      </w:pPr>
      <w:r w:rsidRPr="00236F72">
        <w:rPr>
          <w:rFonts w:ascii="Arial" w:hAnsi="Arial" w:cs="Arial"/>
        </w:rPr>
        <w:t>Rozdział 3     Opis sposobu przygotowania oferty</w:t>
      </w:r>
    </w:p>
    <w:p w14:paraId="549E46E1" w14:textId="77777777" w:rsidR="009342A4" w:rsidRPr="00236F72" w:rsidRDefault="009342A4" w:rsidP="009342A4">
      <w:pPr>
        <w:rPr>
          <w:rFonts w:ascii="Arial" w:hAnsi="Arial" w:cs="Arial"/>
        </w:rPr>
      </w:pPr>
      <w:r w:rsidRPr="00236F72">
        <w:rPr>
          <w:rFonts w:ascii="Arial" w:hAnsi="Arial" w:cs="Arial"/>
        </w:rPr>
        <w:t>Rozdział 4     Opis sposobu obliczania ceny oferty</w:t>
      </w:r>
    </w:p>
    <w:p w14:paraId="571205CC" w14:textId="77777777" w:rsidR="009342A4" w:rsidRPr="00236F72" w:rsidRDefault="009342A4" w:rsidP="009342A4">
      <w:pPr>
        <w:rPr>
          <w:rFonts w:ascii="Arial" w:hAnsi="Arial" w:cs="Arial"/>
        </w:rPr>
      </w:pPr>
      <w:r w:rsidRPr="00236F72">
        <w:rPr>
          <w:rFonts w:ascii="Arial" w:hAnsi="Arial" w:cs="Arial"/>
        </w:rPr>
        <w:t>Rozdział 5     Wymagania Zamawiającego</w:t>
      </w:r>
    </w:p>
    <w:p w14:paraId="697537B4" w14:textId="77777777" w:rsidR="009342A4" w:rsidRPr="00236F72" w:rsidRDefault="009342A4" w:rsidP="009342A4">
      <w:pPr>
        <w:rPr>
          <w:rFonts w:ascii="Arial" w:hAnsi="Arial" w:cs="Arial"/>
        </w:rPr>
      </w:pPr>
      <w:r w:rsidRPr="00236F72">
        <w:rPr>
          <w:rFonts w:ascii="Arial" w:hAnsi="Arial" w:cs="Arial"/>
        </w:rPr>
        <w:t>Rozdział 6     Dokumenty wymagane od Wykonawców</w:t>
      </w:r>
    </w:p>
    <w:p w14:paraId="50E6D100" w14:textId="77777777" w:rsidR="009342A4" w:rsidRPr="00236F72" w:rsidRDefault="009342A4" w:rsidP="009342A4">
      <w:pPr>
        <w:rPr>
          <w:rFonts w:ascii="Arial" w:hAnsi="Arial" w:cs="Arial"/>
        </w:rPr>
      </w:pPr>
      <w:r w:rsidRPr="00236F72">
        <w:rPr>
          <w:rFonts w:ascii="Arial" w:hAnsi="Arial" w:cs="Arial"/>
        </w:rPr>
        <w:t>Rozdział 7     Kryteria oceny</w:t>
      </w:r>
    </w:p>
    <w:p w14:paraId="41ECDA52" w14:textId="77777777" w:rsidR="009342A4" w:rsidRPr="00236F72" w:rsidRDefault="009342A4" w:rsidP="009342A4">
      <w:pPr>
        <w:rPr>
          <w:rFonts w:ascii="Arial" w:hAnsi="Arial" w:cs="Arial"/>
        </w:rPr>
      </w:pPr>
      <w:r w:rsidRPr="00236F72">
        <w:rPr>
          <w:rFonts w:ascii="Arial" w:hAnsi="Arial" w:cs="Arial"/>
        </w:rPr>
        <w:t>Rozdział 8     Termin realizacji zamówienia</w:t>
      </w:r>
    </w:p>
    <w:p w14:paraId="36805627" w14:textId="77777777" w:rsidR="009342A4" w:rsidRPr="00236F72" w:rsidRDefault="009342A4" w:rsidP="009342A4">
      <w:pPr>
        <w:rPr>
          <w:rFonts w:ascii="Arial" w:hAnsi="Arial" w:cs="Arial"/>
        </w:rPr>
      </w:pPr>
      <w:r w:rsidRPr="00236F72">
        <w:rPr>
          <w:rFonts w:ascii="Arial" w:hAnsi="Arial" w:cs="Arial"/>
        </w:rPr>
        <w:t>Rozdział 9     Składanie ofert</w:t>
      </w:r>
    </w:p>
    <w:p w14:paraId="7475F241" w14:textId="77777777" w:rsidR="009342A4" w:rsidRPr="00236F72" w:rsidRDefault="009342A4" w:rsidP="009342A4">
      <w:pPr>
        <w:rPr>
          <w:rFonts w:ascii="Arial" w:hAnsi="Arial" w:cs="Arial"/>
        </w:rPr>
      </w:pPr>
      <w:r w:rsidRPr="00236F72">
        <w:rPr>
          <w:rFonts w:ascii="Arial" w:hAnsi="Arial" w:cs="Arial"/>
        </w:rPr>
        <w:t>Rozdział 10   Sposób porozumiewania się</w:t>
      </w:r>
    </w:p>
    <w:p w14:paraId="6BDB8A84" w14:textId="77777777" w:rsidR="009342A4" w:rsidRPr="00236F72" w:rsidRDefault="009342A4" w:rsidP="009342A4">
      <w:pPr>
        <w:rPr>
          <w:rFonts w:ascii="Arial" w:hAnsi="Arial" w:cs="Arial"/>
        </w:rPr>
      </w:pPr>
      <w:r w:rsidRPr="00236F72">
        <w:rPr>
          <w:rFonts w:ascii="Arial" w:hAnsi="Arial" w:cs="Arial"/>
        </w:rPr>
        <w:t>Rozdział 11   Termin związania ofertą</w:t>
      </w:r>
    </w:p>
    <w:p w14:paraId="605DE12A" w14:textId="77777777" w:rsidR="009342A4" w:rsidRPr="00236F72" w:rsidRDefault="009342A4" w:rsidP="009342A4">
      <w:pPr>
        <w:rPr>
          <w:rFonts w:ascii="Arial" w:hAnsi="Arial" w:cs="Arial"/>
        </w:rPr>
      </w:pPr>
      <w:r w:rsidRPr="00236F72">
        <w:rPr>
          <w:rFonts w:ascii="Arial" w:hAnsi="Arial" w:cs="Arial"/>
        </w:rPr>
        <w:t>Rozdział 12  Otwarcie, ocena ofert, wybór oferty najkorzystniejszej, unieważnienie postępowania</w:t>
      </w:r>
    </w:p>
    <w:p w14:paraId="0C93E1CD" w14:textId="77777777" w:rsidR="009342A4" w:rsidRPr="00236F72" w:rsidRDefault="009342A4" w:rsidP="009342A4">
      <w:pPr>
        <w:rPr>
          <w:rFonts w:ascii="Arial" w:hAnsi="Arial" w:cs="Arial"/>
        </w:rPr>
      </w:pPr>
      <w:r w:rsidRPr="00236F72">
        <w:rPr>
          <w:rFonts w:ascii="Arial" w:hAnsi="Arial" w:cs="Arial"/>
        </w:rPr>
        <w:t>Rozdział 13   Osoby upoważnione do kontaktów z Wykonawcami</w:t>
      </w:r>
    </w:p>
    <w:p w14:paraId="204A2B46" w14:textId="77777777" w:rsidR="009342A4" w:rsidRPr="00236F72" w:rsidRDefault="009342A4" w:rsidP="009342A4">
      <w:pPr>
        <w:rPr>
          <w:rFonts w:ascii="Arial" w:hAnsi="Arial" w:cs="Arial"/>
        </w:rPr>
      </w:pPr>
      <w:r w:rsidRPr="00236F72">
        <w:rPr>
          <w:rFonts w:ascii="Arial" w:hAnsi="Arial" w:cs="Arial"/>
        </w:rPr>
        <w:t xml:space="preserve">Rozdział 14   Zagadnienia dotyczące umowy </w:t>
      </w:r>
    </w:p>
    <w:p w14:paraId="586ADFF0" w14:textId="77777777" w:rsidR="009342A4" w:rsidRPr="006A74E8" w:rsidRDefault="009342A4" w:rsidP="009342A4">
      <w:pPr>
        <w:jc w:val="both"/>
        <w:rPr>
          <w:rFonts w:ascii="Arial" w:hAnsi="Arial" w:cs="Arial"/>
          <w:b/>
          <w:sz w:val="28"/>
        </w:rPr>
      </w:pPr>
    </w:p>
    <w:p w14:paraId="171DED48" w14:textId="77777777" w:rsidR="009342A4" w:rsidRPr="006A74E8" w:rsidRDefault="009342A4" w:rsidP="009342A4">
      <w:pPr>
        <w:pStyle w:val="Nagwek2"/>
        <w:spacing w:before="0" w:after="0"/>
        <w:jc w:val="both"/>
        <w:rPr>
          <w:rFonts w:cs="Arial"/>
          <w:i w:val="0"/>
          <w:sz w:val="20"/>
          <w:szCs w:val="20"/>
          <w:u w:val="single"/>
        </w:rPr>
      </w:pPr>
      <w:r>
        <w:rPr>
          <w:rFonts w:cs="Arial"/>
          <w:i w:val="0"/>
          <w:sz w:val="20"/>
          <w:szCs w:val="20"/>
          <w:u w:val="single"/>
        </w:rPr>
        <w:t>Załączniki (1 – 4</w:t>
      </w:r>
      <w:r w:rsidRPr="006A74E8">
        <w:rPr>
          <w:rFonts w:cs="Arial"/>
          <w:i w:val="0"/>
          <w:sz w:val="20"/>
          <w:szCs w:val="20"/>
          <w:u w:val="single"/>
        </w:rPr>
        <w:t>)</w:t>
      </w:r>
    </w:p>
    <w:p w14:paraId="722496A1" w14:textId="77777777" w:rsidR="009342A4" w:rsidRPr="006A74E8" w:rsidRDefault="009342A4" w:rsidP="009342A4">
      <w:pPr>
        <w:pStyle w:val="Stopka"/>
        <w:numPr>
          <w:ilvl w:val="0"/>
          <w:numId w:val="5"/>
        </w:numPr>
        <w:tabs>
          <w:tab w:val="clear" w:pos="4536"/>
          <w:tab w:val="clear" w:pos="9072"/>
        </w:tabs>
        <w:rPr>
          <w:rFonts w:ascii="Arial" w:hAnsi="Arial" w:cs="Arial"/>
        </w:rPr>
      </w:pPr>
      <w:r w:rsidRPr="006A74E8">
        <w:rPr>
          <w:rFonts w:ascii="Arial" w:hAnsi="Arial" w:cs="Arial"/>
        </w:rPr>
        <w:t>załącznik nr 1   formularz oferty</w:t>
      </w:r>
    </w:p>
    <w:p w14:paraId="00B39687" w14:textId="77777777" w:rsidR="009342A4" w:rsidRPr="006A74E8" w:rsidRDefault="009342A4" w:rsidP="009342A4">
      <w:pPr>
        <w:numPr>
          <w:ilvl w:val="0"/>
          <w:numId w:val="5"/>
        </w:numPr>
        <w:rPr>
          <w:rFonts w:ascii="Arial" w:hAnsi="Arial" w:cs="Arial"/>
        </w:rPr>
      </w:pPr>
      <w:r w:rsidRPr="006A74E8">
        <w:rPr>
          <w:rFonts w:ascii="Arial" w:hAnsi="Arial" w:cs="Arial"/>
        </w:rPr>
        <w:t>załącznik nr 2   oświadczenie Wykonawcy</w:t>
      </w:r>
    </w:p>
    <w:p w14:paraId="04A26C39" w14:textId="77777777" w:rsidR="009342A4" w:rsidRPr="006A74E8" w:rsidRDefault="009342A4" w:rsidP="009342A4">
      <w:pPr>
        <w:numPr>
          <w:ilvl w:val="0"/>
          <w:numId w:val="5"/>
        </w:numPr>
        <w:rPr>
          <w:rFonts w:ascii="Arial" w:hAnsi="Arial" w:cs="Arial"/>
        </w:rPr>
      </w:pPr>
      <w:r w:rsidRPr="006A74E8">
        <w:rPr>
          <w:rFonts w:ascii="Arial" w:hAnsi="Arial" w:cs="Arial"/>
        </w:rPr>
        <w:t>załącznik nr 3  istotne postanowienia umowy</w:t>
      </w:r>
    </w:p>
    <w:p w14:paraId="661E7C81" w14:textId="77777777" w:rsidR="009342A4" w:rsidRDefault="009342A4" w:rsidP="009342A4">
      <w:pPr>
        <w:numPr>
          <w:ilvl w:val="0"/>
          <w:numId w:val="5"/>
        </w:numPr>
        <w:ind w:left="284" w:hanging="284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 w:rsidRPr="00F64E39">
        <w:rPr>
          <w:rFonts w:ascii="Arial" w:hAnsi="Arial" w:cs="Arial"/>
        </w:rPr>
        <w:t>załącznik nr 4</w:t>
      </w:r>
      <w:r>
        <w:rPr>
          <w:rFonts w:ascii="Arial" w:hAnsi="Arial" w:cs="Arial"/>
        </w:rPr>
        <w:t xml:space="preserve">   (4.1.-4.16.)</w:t>
      </w:r>
      <w:r w:rsidRPr="00F64E39">
        <w:rPr>
          <w:rFonts w:ascii="Arial" w:hAnsi="Arial" w:cs="Arial"/>
        </w:rPr>
        <w:t xml:space="preserve">   formularz cenowy</w:t>
      </w:r>
      <w:r>
        <w:rPr>
          <w:rFonts w:ascii="Arial" w:hAnsi="Arial" w:cs="Arial"/>
        </w:rPr>
        <w:t>/</w:t>
      </w:r>
      <w:r w:rsidRPr="00F64E39">
        <w:rPr>
          <w:rFonts w:ascii="Arial" w:hAnsi="Arial" w:cs="Arial"/>
        </w:rPr>
        <w:t>opis przedmiotu zamówienia/parametry techniczne/wymagania</w:t>
      </w:r>
    </w:p>
    <w:p w14:paraId="3A9B563C" w14:textId="77777777" w:rsidR="009342A4" w:rsidRPr="006A74E8" w:rsidRDefault="009342A4" w:rsidP="009342A4">
      <w:pPr>
        <w:pStyle w:val="Nagwek1"/>
        <w:numPr>
          <w:ilvl w:val="0"/>
          <w:numId w:val="1"/>
        </w:numPr>
        <w:spacing w:before="0" w:after="0"/>
        <w:jc w:val="both"/>
        <w:rPr>
          <w:rFonts w:cs="Arial"/>
          <w:sz w:val="24"/>
          <w:szCs w:val="24"/>
        </w:rPr>
      </w:pPr>
      <w:r w:rsidRPr="006A74E8">
        <w:rPr>
          <w:rFonts w:cs="Arial"/>
          <w:sz w:val="24"/>
          <w:szCs w:val="24"/>
        </w:rPr>
        <w:lastRenderedPageBreak/>
        <w:t>ZAMAWIAJĄCY</w:t>
      </w:r>
    </w:p>
    <w:p w14:paraId="74480F90" w14:textId="77777777" w:rsidR="009342A4" w:rsidRPr="006A74E8" w:rsidRDefault="009342A4" w:rsidP="009342A4">
      <w:pPr>
        <w:jc w:val="both"/>
        <w:rPr>
          <w:rFonts w:ascii="Arial" w:hAnsi="Arial" w:cs="Arial"/>
          <w:sz w:val="24"/>
          <w:szCs w:val="24"/>
        </w:rPr>
      </w:pPr>
    </w:p>
    <w:p w14:paraId="0B8A0A5E" w14:textId="77777777" w:rsidR="009342A4" w:rsidRPr="006A74E8" w:rsidRDefault="009342A4" w:rsidP="009342A4">
      <w:pPr>
        <w:pStyle w:val="Tytu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Śląski Park Technologii Medycznych Kardio-Med Silesia Sp. z o. o.</w:t>
      </w:r>
    </w:p>
    <w:p w14:paraId="49BC5FC9" w14:textId="77777777" w:rsidR="009342A4" w:rsidRPr="006A74E8" w:rsidRDefault="009342A4" w:rsidP="009342A4">
      <w:pPr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 xml:space="preserve">ul. </w:t>
      </w:r>
      <w:r>
        <w:rPr>
          <w:rFonts w:ascii="Arial" w:hAnsi="Arial" w:cs="Arial"/>
          <w:sz w:val="24"/>
          <w:szCs w:val="24"/>
        </w:rPr>
        <w:t>M. C. Skłodowskiej 10c</w:t>
      </w:r>
      <w:r w:rsidRPr="006A74E8">
        <w:rPr>
          <w:rFonts w:ascii="Arial" w:hAnsi="Arial" w:cs="Arial"/>
          <w:sz w:val="24"/>
          <w:szCs w:val="24"/>
        </w:rPr>
        <w:t>, 41-800 Zabrze</w:t>
      </w:r>
    </w:p>
    <w:p w14:paraId="5AB37F3B" w14:textId="77777777" w:rsidR="009342A4" w:rsidRPr="006A74E8" w:rsidRDefault="009342A4" w:rsidP="009342A4">
      <w:pPr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 xml:space="preserve">Tel. 032/ </w:t>
      </w:r>
      <w:r w:rsidRPr="00BE3AB7">
        <w:rPr>
          <w:rFonts w:ascii="Arial" w:hAnsi="Arial" w:cs="Arial"/>
          <w:color w:val="1C321C"/>
          <w:sz w:val="24"/>
          <w:szCs w:val="24"/>
        </w:rPr>
        <w:t>70-50-305</w:t>
      </w:r>
    </w:p>
    <w:p w14:paraId="3324D2C6" w14:textId="77777777" w:rsidR="009342A4" w:rsidRPr="006A74E8" w:rsidRDefault="009342A4" w:rsidP="009342A4">
      <w:pPr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 xml:space="preserve">Strona internetowa : </w:t>
      </w:r>
      <w:hyperlink r:id="rId9" w:history="1">
        <w:r w:rsidRPr="006A74E8">
          <w:rPr>
            <w:rStyle w:val="Hipercze"/>
            <w:rFonts w:ascii="Arial" w:hAnsi="Arial" w:cs="Arial"/>
            <w:sz w:val="24"/>
            <w:szCs w:val="24"/>
          </w:rPr>
          <w:t>www.kmptm.pl</w:t>
        </w:r>
      </w:hyperlink>
    </w:p>
    <w:p w14:paraId="26B6D5B1" w14:textId="77777777" w:rsidR="009342A4" w:rsidRPr="006A74E8" w:rsidRDefault="009342A4" w:rsidP="009342A4">
      <w:pPr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 xml:space="preserve">Adres e-mail do kontaktów z Zamawiającym: </w:t>
      </w:r>
      <w:hyperlink r:id="rId10" w:history="1">
        <w:r w:rsidRPr="006A74E8">
          <w:rPr>
            <w:rStyle w:val="Hipercze"/>
            <w:rFonts w:ascii="Arial" w:hAnsi="Arial" w:cs="Arial"/>
            <w:sz w:val="24"/>
            <w:szCs w:val="24"/>
          </w:rPr>
          <w:t>biuro@kmptm.pl</w:t>
        </w:r>
      </w:hyperlink>
    </w:p>
    <w:p w14:paraId="4F30A005" w14:textId="77777777" w:rsidR="009342A4" w:rsidRPr="006A74E8" w:rsidRDefault="009342A4" w:rsidP="009342A4">
      <w:pPr>
        <w:jc w:val="both"/>
        <w:rPr>
          <w:rFonts w:ascii="Arial" w:hAnsi="Arial" w:cs="Arial"/>
          <w:sz w:val="24"/>
          <w:szCs w:val="24"/>
        </w:rPr>
      </w:pPr>
    </w:p>
    <w:p w14:paraId="1777CCEA" w14:textId="77777777" w:rsidR="009342A4" w:rsidRPr="006A74E8" w:rsidRDefault="009342A4" w:rsidP="009342A4">
      <w:pPr>
        <w:jc w:val="both"/>
        <w:rPr>
          <w:rFonts w:ascii="Arial" w:hAnsi="Arial" w:cs="Arial"/>
          <w:sz w:val="24"/>
          <w:szCs w:val="24"/>
        </w:rPr>
      </w:pPr>
    </w:p>
    <w:p w14:paraId="69FCF277" w14:textId="77777777" w:rsidR="009342A4" w:rsidRPr="006A74E8" w:rsidRDefault="009342A4" w:rsidP="009342A4">
      <w:pPr>
        <w:numPr>
          <w:ilvl w:val="0"/>
          <w:numId w:val="1"/>
        </w:numPr>
        <w:tabs>
          <w:tab w:val="left" w:pos="1276"/>
        </w:tabs>
        <w:jc w:val="both"/>
        <w:rPr>
          <w:rFonts w:ascii="Arial" w:hAnsi="Arial" w:cs="Arial"/>
          <w:b/>
          <w:sz w:val="24"/>
          <w:szCs w:val="24"/>
        </w:rPr>
      </w:pPr>
      <w:r w:rsidRPr="006A74E8">
        <w:rPr>
          <w:rFonts w:ascii="Arial" w:hAnsi="Arial" w:cs="Arial"/>
          <w:b/>
          <w:sz w:val="24"/>
          <w:szCs w:val="24"/>
        </w:rPr>
        <w:t>OPIS  PRZEDMIOTU  ZAMÓWIENIA</w:t>
      </w:r>
    </w:p>
    <w:p w14:paraId="27EEA7AF" w14:textId="77777777" w:rsidR="009342A4" w:rsidRPr="006A74E8" w:rsidRDefault="009342A4" w:rsidP="009342A4">
      <w:pPr>
        <w:tabs>
          <w:tab w:val="left" w:pos="1276"/>
        </w:tabs>
        <w:ind w:left="567" w:hanging="567"/>
        <w:jc w:val="both"/>
        <w:rPr>
          <w:rFonts w:ascii="Arial" w:hAnsi="Arial" w:cs="Arial"/>
          <w:b/>
          <w:sz w:val="24"/>
          <w:szCs w:val="24"/>
        </w:rPr>
      </w:pPr>
    </w:p>
    <w:p w14:paraId="09A39FFF" w14:textId="77777777" w:rsidR="009342A4" w:rsidRPr="003B2285" w:rsidRDefault="009342A4" w:rsidP="009342A4">
      <w:pPr>
        <w:pStyle w:val="Akapitzlist"/>
        <w:numPr>
          <w:ilvl w:val="0"/>
          <w:numId w:val="20"/>
        </w:numPr>
        <w:ind w:left="567" w:hanging="567"/>
        <w:jc w:val="both"/>
        <w:rPr>
          <w:rFonts w:ascii="Arial" w:hAnsi="Arial" w:cs="Arial"/>
          <w:bCs/>
          <w:kern w:val="32"/>
        </w:rPr>
      </w:pPr>
      <w:r w:rsidRPr="00FD3BCC">
        <w:rPr>
          <w:rFonts w:ascii="Arial" w:hAnsi="Arial" w:cs="Arial"/>
        </w:rPr>
        <w:t xml:space="preserve">Przedmiotem niniejszego postępowania jest </w:t>
      </w:r>
      <w:r>
        <w:rPr>
          <w:rFonts w:ascii="Arial" w:hAnsi="Arial" w:cs="Arial"/>
        </w:rPr>
        <w:t>dostawa produktów do wykonywania badań</w:t>
      </w:r>
      <w:r w:rsidRPr="00FD3BCC">
        <w:rPr>
          <w:rFonts w:ascii="Arial" w:hAnsi="Arial" w:cs="Arial"/>
        </w:rPr>
        <w:t xml:space="preserve"> zgodnie z załącznik</w:t>
      </w:r>
      <w:r>
        <w:rPr>
          <w:rFonts w:ascii="Arial" w:hAnsi="Arial" w:cs="Arial"/>
        </w:rPr>
        <w:t>ami</w:t>
      </w:r>
      <w:r w:rsidRPr="00FD3BCC">
        <w:rPr>
          <w:rFonts w:ascii="Arial" w:hAnsi="Arial" w:cs="Arial"/>
        </w:rPr>
        <w:t xml:space="preserve"> nr 4</w:t>
      </w:r>
      <w:r>
        <w:rPr>
          <w:rFonts w:ascii="Arial" w:hAnsi="Arial" w:cs="Arial"/>
        </w:rPr>
        <w:t xml:space="preserve">.1. – 4.16., </w:t>
      </w:r>
      <w:r w:rsidRPr="00FD3BCC">
        <w:rPr>
          <w:rFonts w:ascii="Arial" w:hAnsi="Arial" w:cs="Arial"/>
        </w:rPr>
        <w:t>a w szczególności</w:t>
      </w:r>
      <w:r>
        <w:rPr>
          <w:rFonts w:ascii="Arial" w:hAnsi="Arial" w:cs="Arial"/>
        </w:rPr>
        <w:t xml:space="preserve">. </w:t>
      </w:r>
    </w:p>
    <w:p w14:paraId="653DAEAF" w14:textId="77777777" w:rsidR="009342A4" w:rsidRPr="009C7BF1" w:rsidRDefault="009342A4" w:rsidP="009342A4">
      <w:pPr>
        <w:pStyle w:val="Akapitzlist"/>
        <w:ind w:hanging="153"/>
        <w:rPr>
          <w:rFonts w:ascii="Arial" w:hAnsi="Arial" w:cs="Arial"/>
        </w:rPr>
      </w:pPr>
      <w:r w:rsidRPr="00B541AE">
        <w:rPr>
          <w:rFonts w:ascii="Arial" w:hAnsi="Arial" w:cs="Arial"/>
          <w:bCs/>
          <w:kern w:val="32"/>
        </w:rPr>
        <w:t>Zadanie nr 1</w:t>
      </w:r>
      <w:r w:rsidRPr="009C7BF1">
        <w:rPr>
          <w:rFonts w:ascii="Arial" w:hAnsi="Arial" w:cs="Arial"/>
          <w:bCs/>
          <w:kern w:val="32"/>
        </w:rPr>
        <w:t xml:space="preserve">: </w:t>
      </w:r>
      <w:r w:rsidRPr="009C7BF1">
        <w:rPr>
          <w:rFonts w:ascii="Arial" w:hAnsi="Arial" w:cs="Arial"/>
          <w:color w:val="000000"/>
          <w:shd w:val="clear" w:color="auto" w:fill="FFFFFF"/>
        </w:rPr>
        <w:t xml:space="preserve">Marker </w:t>
      </w:r>
      <w:r>
        <w:rPr>
          <w:rFonts w:ascii="Arial" w:hAnsi="Arial" w:cs="Arial"/>
          <w:color w:val="000000"/>
          <w:shd w:val="clear" w:color="auto" w:fill="FFFFFF"/>
        </w:rPr>
        <w:t>PAP PEN</w:t>
      </w:r>
    </w:p>
    <w:p w14:paraId="0A63607F" w14:textId="77777777" w:rsidR="009342A4" w:rsidRPr="00CF28D9" w:rsidRDefault="009342A4" w:rsidP="009342A4">
      <w:pPr>
        <w:pStyle w:val="Akapitzlist"/>
        <w:ind w:hanging="153"/>
        <w:rPr>
          <w:rFonts w:ascii="Arial" w:hAnsi="Arial" w:cs="Arial"/>
        </w:rPr>
      </w:pPr>
      <w:r w:rsidRPr="00CF28D9">
        <w:rPr>
          <w:rFonts w:ascii="Arial" w:hAnsi="Arial" w:cs="Arial"/>
          <w:bCs/>
          <w:kern w:val="32"/>
        </w:rPr>
        <w:t xml:space="preserve">Zadanie nr 2: </w:t>
      </w:r>
      <w:r>
        <w:rPr>
          <w:rFonts w:ascii="Arial" w:hAnsi="Arial" w:cs="Arial"/>
          <w:bCs/>
          <w:kern w:val="32"/>
        </w:rPr>
        <w:t>Pudełka na szkiełka podstawowe</w:t>
      </w:r>
    </w:p>
    <w:p w14:paraId="21799159" w14:textId="77777777" w:rsidR="009342A4" w:rsidRPr="00437E15" w:rsidRDefault="009342A4" w:rsidP="009342A4">
      <w:pPr>
        <w:pStyle w:val="Akapitzlist"/>
        <w:ind w:hanging="153"/>
        <w:rPr>
          <w:rFonts w:ascii="Arial" w:hAnsi="Arial" w:cs="Arial"/>
          <w:bCs/>
          <w:kern w:val="32"/>
          <w:lang w:val="en-GB"/>
        </w:rPr>
      </w:pPr>
      <w:r w:rsidRPr="00437E15">
        <w:rPr>
          <w:rFonts w:ascii="Arial" w:hAnsi="Arial" w:cs="Arial"/>
          <w:lang w:val="en-GB"/>
        </w:rPr>
        <w:t xml:space="preserve">Zadanie nr 3: </w:t>
      </w:r>
      <w:r w:rsidRPr="00437E15">
        <w:rPr>
          <w:rFonts w:ascii="Arial" w:hAnsi="Arial" w:cs="Arial"/>
          <w:bCs/>
          <w:kern w:val="32"/>
          <w:lang w:val="en-GB"/>
        </w:rPr>
        <w:t>Multi tissue dissociation kit 3</w:t>
      </w:r>
    </w:p>
    <w:p w14:paraId="4FC9D96D" w14:textId="77777777" w:rsidR="009342A4" w:rsidRDefault="009342A4" w:rsidP="009342A4">
      <w:pPr>
        <w:pStyle w:val="Akapitzlist"/>
        <w:ind w:hanging="153"/>
        <w:rPr>
          <w:rFonts w:ascii="Arial" w:hAnsi="Arial" w:cs="Arial"/>
          <w:bCs/>
          <w:kern w:val="32"/>
        </w:rPr>
      </w:pPr>
      <w:r>
        <w:rPr>
          <w:rFonts w:ascii="Arial" w:hAnsi="Arial" w:cs="Arial"/>
          <w:bCs/>
          <w:kern w:val="32"/>
        </w:rPr>
        <w:t>Zadanie nr 4</w:t>
      </w:r>
      <w:r w:rsidRPr="00CF28D9">
        <w:rPr>
          <w:rFonts w:ascii="Arial" w:hAnsi="Arial" w:cs="Arial"/>
          <w:bCs/>
          <w:kern w:val="32"/>
        </w:rPr>
        <w:t xml:space="preserve">: </w:t>
      </w:r>
      <w:r>
        <w:rPr>
          <w:rFonts w:ascii="Arial" w:hAnsi="Arial" w:cs="Arial"/>
          <w:bCs/>
          <w:kern w:val="32"/>
        </w:rPr>
        <w:t>M</w:t>
      </w:r>
      <w:r w:rsidRPr="009342A4">
        <w:rPr>
          <w:rFonts w:ascii="Arial" w:hAnsi="Arial" w:cs="Arial"/>
          <w:bCs/>
          <w:kern w:val="32"/>
        </w:rPr>
        <w:t>edium do krioprezerwacji</w:t>
      </w:r>
    </w:p>
    <w:p w14:paraId="0DA6F920" w14:textId="77777777" w:rsidR="009342A4" w:rsidRPr="009C7BF1" w:rsidRDefault="009342A4" w:rsidP="009342A4">
      <w:pPr>
        <w:pStyle w:val="Akapitzlist"/>
        <w:ind w:left="567"/>
        <w:rPr>
          <w:rFonts w:ascii="Arial" w:hAnsi="Arial" w:cs="Arial"/>
        </w:rPr>
      </w:pPr>
      <w:r w:rsidRPr="009C7BF1">
        <w:rPr>
          <w:rFonts w:ascii="Arial" w:hAnsi="Arial" w:cs="Arial"/>
          <w:bCs/>
          <w:kern w:val="32"/>
        </w:rPr>
        <w:t xml:space="preserve">Zadanie nr 5: </w:t>
      </w:r>
      <w:r w:rsidRPr="009342A4">
        <w:rPr>
          <w:rFonts w:ascii="Arial" w:hAnsi="Arial" w:cs="Arial"/>
          <w:color w:val="000000"/>
          <w:shd w:val="clear" w:color="auto" w:fill="FFFFFF"/>
        </w:rPr>
        <w:t>Zestaw do oznaczania mysich antygenów</w:t>
      </w:r>
      <w:r>
        <w:rPr>
          <w:rFonts w:ascii="Arial" w:hAnsi="Arial" w:cs="Arial"/>
          <w:color w:val="000000"/>
          <w:shd w:val="clear" w:color="auto" w:fill="FFFFFF"/>
        </w:rPr>
        <w:t xml:space="preserve">, </w:t>
      </w:r>
      <w:r w:rsidRPr="009342A4">
        <w:rPr>
          <w:rFonts w:ascii="Arial" w:hAnsi="Arial" w:cs="Arial"/>
          <w:color w:val="000000"/>
          <w:shd w:val="clear" w:color="auto" w:fill="FFFFFF"/>
        </w:rPr>
        <w:t>Medium do trwałego zamykania preparatów immunofluorescencyjnych</w:t>
      </w:r>
    </w:p>
    <w:p w14:paraId="59B001E3" w14:textId="77777777" w:rsidR="009342A4" w:rsidRPr="009C7BF1" w:rsidRDefault="009342A4" w:rsidP="009342A4">
      <w:pPr>
        <w:pStyle w:val="Akapitzlist"/>
        <w:ind w:hanging="153"/>
        <w:rPr>
          <w:rFonts w:ascii="Arial" w:hAnsi="Arial" w:cs="Arial"/>
          <w:color w:val="000000"/>
          <w:shd w:val="clear" w:color="auto" w:fill="FFFFFF"/>
        </w:rPr>
      </w:pPr>
      <w:r w:rsidRPr="009C7BF1">
        <w:rPr>
          <w:rFonts w:ascii="Arial" w:hAnsi="Arial" w:cs="Arial"/>
          <w:bCs/>
          <w:kern w:val="32"/>
        </w:rPr>
        <w:t xml:space="preserve">Zadanie nr 6: </w:t>
      </w:r>
      <w:r w:rsidR="007804C6">
        <w:rPr>
          <w:rFonts w:ascii="Arial" w:hAnsi="Arial" w:cs="Arial"/>
          <w:color w:val="000000"/>
          <w:shd w:val="clear" w:color="auto" w:fill="FFFFFF"/>
        </w:rPr>
        <w:t>Przeciwciała</w:t>
      </w:r>
    </w:p>
    <w:p w14:paraId="50454352" w14:textId="77777777" w:rsidR="009342A4" w:rsidRPr="009C7BF1" w:rsidRDefault="009342A4" w:rsidP="009342A4">
      <w:pPr>
        <w:pStyle w:val="Akapitzlist"/>
        <w:ind w:hanging="153"/>
        <w:rPr>
          <w:rFonts w:ascii="Arial" w:hAnsi="Arial" w:cs="Arial"/>
        </w:rPr>
      </w:pPr>
      <w:r w:rsidRPr="009C7BF1">
        <w:rPr>
          <w:rFonts w:ascii="Arial" w:hAnsi="Arial" w:cs="Arial"/>
          <w:bCs/>
          <w:kern w:val="32"/>
        </w:rPr>
        <w:t xml:space="preserve">Zadanie nr 7: </w:t>
      </w:r>
      <w:r w:rsidR="007804C6" w:rsidRPr="007804C6">
        <w:rPr>
          <w:rFonts w:ascii="Arial" w:hAnsi="Arial" w:cs="Arial"/>
          <w:color w:val="000000"/>
          <w:shd w:val="clear" w:color="auto" w:fill="FFFFFF"/>
        </w:rPr>
        <w:t>Ludzki lizat płytkowy</w:t>
      </w:r>
    </w:p>
    <w:p w14:paraId="0C34832C" w14:textId="77777777" w:rsidR="009342A4" w:rsidRPr="009C7BF1" w:rsidRDefault="009342A4" w:rsidP="009342A4">
      <w:pPr>
        <w:pStyle w:val="Akapitzlist"/>
        <w:ind w:hanging="153"/>
        <w:rPr>
          <w:rFonts w:ascii="Arial" w:hAnsi="Arial" w:cs="Arial"/>
        </w:rPr>
      </w:pPr>
      <w:r w:rsidRPr="009C7BF1">
        <w:rPr>
          <w:rFonts w:ascii="Arial" w:hAnsi="Arial" w:cs="Arial"/>
          <w:bCs/>
          <w:kern w:val="32"/>
        </w:rPr>
        <w:t xml:space="preserve">Zadanie nr 8: </w:t>
      </w:r>
      <w:r w:rsidR="007804C6">
        <w:rPr>
          <w:rFonts w:ascii="Arial" w:hAnsi="Arial" w:cs="Arial"/>
          <w:color w:val="000000"/>
          <w:shd w:val="clear" w:color="auto" w:fill="FFFFFF"/>
        </w:rPr>
        <w:t>Inhibitory</w:t>
      </w:r>
    </w:p>
    <w:p w14:paraId="5598F56A" w14:textId="77777777" w:rsidR="009342A4" w:rsidRPr="009C7BF1" w:rsidRDefault="009342A4" w:rsidP="009342A4">
      <w:pPr>
        <w:pStyle w:val="Akapitzlist"/>
        <w:ind w:hanging="153"/>
        <w:rPr>
          <w:rFonts w:ascii="Arial" w:hAnsi="Arial" w:cs="Arial"/>
        </w:rPr>
      </w:pPr>
      <w:r w:rsidRPr="009C7BF1">
        <w:rPr>
          <w:rFonts w:ascii="Arial" w:hAnsi="Arial" w:cs="Arial"/>
          <w:bCs/>
          <w:kern w:val="32"/>
        </w:rPr>
        <w:t xml:space="preserve">Zadanie nr 9: </w:t>
      </w:r>
      <w:r w:rsidR="007804C6">
        <w:rPr>
          <w:rFonts w:ascii="Arial" w:hAnsi="Arial" w:cs="Arial"/>
          <w:color w:val="000000"/>
        </w:rPr>
        <w:t>Białka rekombinowane</w:t>
      </w:r>
    </w:p>
    <w:p w14:paraId="680BD9D1" w14:textId="77777777" w:rsidR="009342A4" w:rsidRDefault="009342A4" w:rsidP="009342A4">
      <w:pPr>
        <w:pStyle w:val="Akapitzlist"/>
        <w:ind w:hanging="153"/>
        <w:rPr>
          <w:rFonts w:ascii="Arial" w:hAnsi="Arial" w:cs="Arial"/>
        </w:rPr>
      </w:pPr>
      <w:r w:rsidRPr="009C7BF1">
        <w:rPr>
          <w:rFonts w:ascii="Arial" w:hAnsi="Arial" w:cs="Arial"/>
          <w:bCs/>
          <w:kern w:val="32"/>
        </w:rPr>
        <w:t xml:space="preserve">Zadanie nr 10: </w:t>
      </w:r>
      <w:r w:rsidR="007804C6">
        <w:rPr>
          <w:rFonts w:ascii="Arial" w:hAnsi="Arial" w:cs="Arial"/>
        </w:rPr>
        <w:t>Przeciwciała drugorzędowe</w:t>
      </w:r>
      <w:r w:rsidRPr="009C7BF1">
        <w:rPr>
          <w:rFonts w:ascii="Arial" w:hAnsi="Arial" w:cs="Arial"/>
        </w:rPr>
        <w:t xml:space="preserve"> </w:t>
      </w:r>
    </w:p>
    <w:p w14:paraId="29B01FDD" w14:textId="77777777" w:rsidR="009342A4" w:rsidRDefault="009342A4" w:rsidP="009342A4">
      <w:pPr>
        <w:pStyle w:val="Akapitzlist"/>
        <w:ind w:hanging="153"/>
        <w:rPr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 w:cs="Arial"/>
          <w:bCs/>
          <w:kern w:val="32"/>
        </w:rPr>
        <w:t xml:space="preserve">Zadanie nr 11: </w:t>
      </w:r>
      <w:r w:rsidR="007804C6" w:rsidRPr="007804C6">
        <w:rPr>
          <w:rFonts w:ascii="Arial" w:hAnsi="Arial" w:cs="Arial"/>
          <w:color w:val="000000"/>
          <w:shd w:val="clear" w:color="auto" w:fill="FFFFFF"/>
        </w:rPr>
        <w:t>Kozie przeciwciało poliklonalne</w:t>
      </w:r>
    </w:p>
    <w:p w14:paraId="64C31B34" w14:textId="77777777" w:rsidR="007804C6" w:rsidRDefault="007804C6" w:rsidP="007804C6">
      <w:pPr>
        <w:pStyle w:val="Akapitzlist"/>
        <w:ind w:hanging="153"/>
        <w:rPr>
          <w:rFonts w:ascii="Arial" w:hAnsi="Arial" w:cs="Arial"/>
        </w:rPr>
      </w:pPr>
      <w:r w:rsidRPr="009C7BF1">
        <w:rPr>
          <w:rFonts w:ascii="Arial" w:hAnsi="Arial" w:cs="Arial"/>
          <w:bCs/>
          <w:kern w:val="32"/>
        </w:rPr>
        <w:t>Zadanie nr 1</w:t>
      </w:r>
      <w:r>
        <w:rPr>
          <w:rFonts w:ascii="Arial" w:hAnsi="Arial" w:cs="Arial"/>
          <w:bCs/>
          <w:kern w:val="32"/>
        </w:rPr>
        <w:t>2</w:t>
      </w:r>
      <w:r w:rsidRPr="009C7BF1">
        <w:rPr>
          <w:rFonts w:ascii="Arial" w:hAnsi="Arial" w:cs="Arial"/>
          <w:bCs/>
          <w:kern w:val="32"/>
        </w:rPr>
        <w:t xml:space="preserve">: </w:t>
      </w:r>
      <w:r>
        <w:rPr>
          <w:rFonts w:ascii="Arial" w:hAnsi="Arial" w:cs="Arial"/>
        </w:rPr>
        <w:t>Medium, przeciwciało</w:t>
      </w:r>
    </w:p>
    <w:p w14:paraId="2BF78364" w14:textId="77777777" w:rsidR="007804C6" w:rsidRDefault="007804C6" w:rsidP="007804C6">
      <w:pPr>
        <w:pStyle w:val="Akapitzlist"/>
        <w:ind w:hanging="153"/>
        <w:rPr>
          <w:rFonts w:asciiTheme="majorHAnsi" w:hAnsiTheme="majorHAnsi" w:cstheme="majorHAnsi"/>
          <w:color w:val="000000"/>
          <w:shd w:val="clear" w:color="auto" w:fill="FFFFFF"/>
        </w:rPr>
      </w:pPr>
      <w:r>
        <w:rPr>
          <w:rFonts w:ascii="Arial" w:hAnsi="Arial" w:cs="Arial"/>
          <w:bCs/>
          <w:kern w:val="32"/>
        </w:rPr>
        <w:t xml:space="preserve">Zadanie nr 13: </w:t>
      </w:r>
      <w:r w:rsidRPr="007804C6">
        <w:rPr>
          <w:rFonts w:ascii="Arial" w:hAnsi="Arial" w:cs="Arial"/>
          <w:color w:val="000000"/>
          <w:shd w:val="clear" w:color="auto" w:fill="FFFFFF"/>
        </w:rPr>
        <w:t>Medium do hodowli ludzkich komórek śródbłonka naczyń EGM</w:t>
      </w:r>
    </w:p>
    <w:p w14:paraId="51786393" w14:textId="77777777" w:rsidR="007804C6" w:rsidRDefault="007804C6" w:rsidP="007804C6">
      <w:pPr>
        <w:pStyle w:val="Akapitzlist"/>
        <w:ind w:hanging="153"/>
        <w:rPr>
          <w:rFonts w:ascii="Arial" w:hAnsi="Arial" w:cs="Arial"/>
        </w:rPr>
      </w:pPr>
      <w:r>
        <w:rPr>
          <w:rFonts w:ascii="Arial" w:hAnsi="Arial" w:cs="Arial"/>
          <w:bCs/>
          <w:kern w:val="32"/>
        </w:rPr>
        <w:t>Zadanie nr 14</w:t>
      </w:r>
      <w:r w:rsidRPr="009C7BF1">
        <w:rPr>
          <w:rFonts w:ascii="Arial" w:hAnsi="Arial" w:cs="Arial"/>
          <w:bCs/>
          <w:kern w:val="32"/>
        </w:rPr>
        <w:t xml:space="preserve">: </w:t>
      </w:r>
      <w:r w:rsidRPr="007804C6">
        <w:rPr>
          <w:rFonts w:ascii="Arial" w:hAnsi="Arial" w:cs="Arial"/>
        </w:rPr>
        <w:t>Kriopudełka PCR</w:t>
      </w:r>
      <w:r>
        <w:rPr>
          <w:rFonts w:ascii="Arial" w:hAnsi="Arial" w:cs="Arial"/>
        </w:rPr>
        <w:t>, r</w:t>
      </w:r>
      <w:r w:rsidRPr="007804C6">
        <w:rPr>
          <w:rFonts w:ascii="Arial" w:hAnsi="Arial" w:cs="Arial"/>
        </w:rPr>
        <w:t>ęczny licznik kieszonkowy</w:t>
      </w:r>
    </w:p>
    <w:p w14:paraId="1290ECDA" w14:textId="77777777" w:rsidR="007804C6" w:rsidRDefault="007804C6" w:rsidP="007804C6">
      <w:pPr>
        <w:pStyle w:val="Akapitzlist"/>
        <w:ind w:hanging="153"/>
        <w:rPr>
          <w:rFonts w:asciiTheme="majorHAnsi" w:hAnsiTheme="majorHAnsi" w:cstheme="majorHAnsi"/>
          <w:color w:val="000000"/>
          <w:shd w:val="clear" w:color="auto" w:fill="FFFFFF"/>
        </w:rPr>
      </w:pPr>
      <w:r>
        <w:rPr>
          <w:rFonts w:ascii="Arial" w:hAnsi="Arial" w:cs="Arial"/>
          <w:bCs/>
          <w:kern w:val="32"/>
        </w:rPr>
        <w:t xml:space="preserve">Zadanie nr 15: </w:t>
      </w:r>
      <w:r w:rsidRPr="007804C6">
        <w:rPr>
          <w:rFonts w:ascii="Arial" w:hAnsi="Arial" w:cs="Arial"/>
          <w:color w:val="000000"/>
          <w:shd w:val="clear" w:color="auto" w:fill="FFFFFF"/>
        </w:rPr>
        <w:t>Czyściwo papierowe</w:t>
      </w:r>
    </w:p>
    <w:p w14:paraId="5CDB10A1" w14:textId="77777777" w:rsidR="007804C6" w:rsidRDefault="007804C6" w:rsidP="007804C6">
      <w:pPr>
        <w:pStyle w:val="Akapitzlist"/>
        <w:ind w:hanging="153"/>
        <w:rPr>
          <w:rFonts w:ascii="Arial" w:hAnsi="Arial" w:cs="Arial"/>
        </w:rPr>
      </w:pPr>
      <w:r>
        <w:rPr>
          <w:rFonts w:ascii="Arial" w:hAnsi="Arial" w:cs="Arial"/>
          <w:bCs/>
          <w:kern w:val="32"/>
        </w:rPr>
        <w:t>Zadanie nr 16</w:t>
      </w:r>
      <w:r w:rsidRPr="009C7BF1">
        <w:rPr>
          <w:rFonts w:ascii="Arial" w:hAnsi="Arial" w:cs="Arial"/>
          <w:bCs/>
          <w:kern w:val="32"/>
        </w:rPr>
        <w:t xml:space="preserve">: </w:t>
      </w:r>
      <w:r w:rsidRPr="007804C6">
        <w:rPr>
          <w:rFonts w:ascii="Arial" w:hAnsi="Arial" w:cs="Arial"/>
        </w:rPr>
        <w:t>Kozie przeciwciało poliklonalne</w:t>
      </w:r>
    </w:p>
    <w:p w14:paraId="5B19DB7C" w14:textId="77777777" w:rsidR="009342A4" w:rsidRPr="006A74E8" w:rsidRDefault="009342A4" w:rsidP="009342A4">
      <w:pPr>
        <w:pStyle w:val="Akapitzlist"/>
        <w:numPr>
          <w:ilvl w:val="0"/>
          <w:numId w:val="20"/>
        </w:numPr>
        <w:ind w:left="567" w:hanging="567"/>
        <w:rPr>
          <w:rFonts w:ascii="Arial" w:hAnsi="Arial" w:cs="Arial"/>
        </w:rPr>
      </w:pPr>
      <w:r w:rsidRPr="006A74E8">
        <w:rPr>
          <w:rFonts w:ascii="Arial" w:hAnsi="Arial" w:cs="Arial"/>
        </w:rPr>
        <w:t xml:space="preserve">Miejsce realizacji przedmiotu zamówienia: budynek </w:t>
      </w:r>
      <w:r>
        <w:rPr>
          <w:rFonts w:ascii="Arial" w:hAnsi="Arial" w:cs="Arial"/>
        </w:rPr>
        <w:t xml:space="preserve">Śląskiego Parku Technologii Medycznych </w:t>
      </w:r>
      <w:r w:rsidRPr="006A74E8">
        <w:rPr>
          <w:rFonts w:ascii="Arial" w:hAnsi="Arial" w:cs="Arial"/>
        </w:rPr>
        <w:t>Kardio-Med Silesia Spółka  z o. o. w Zabrzu ul</w:t>
      </w:r>
      <w:r>
        <w:rPr>
          <w:rFonts w:ascii="Arial" w:hAnsi="Arial" w:cs="Arial"/>
        </w:rPr>
        <w:t xml:space="preserve">. </w:t>
      </w:r>
      <w:r w:rsidRPr="006A74E8">
        <w:rPr>
          <w:rFonts w:ascii="Arial" w:hAnsi="Arial" w:cs="Arial"/>
        </w:rPr>
        <w:t xml:space="preserve">M. C. Skłodowskiej </w:t>
      </w:r>
      <w:r>
        <w:rPr>
          <w:rFonts w:ascii="Arial" w:hAnsi="Arial" w:cs="Arial"/>
        </w:rPr>
        <w:t>10c</w:t>
      </w:r>
      <w:r w:rsidRPr="006A74E8">
        <w:rPr>
          <w:rFonts w:ascii="Arial" w:hAnsi="Arial" w:cs="Arial"/>
        </w:rPr>
        <w:t>.</w:t>
      </w:r>
    </w:p>
    <w:p w14:paraId="0A060C93" w14:textId="77777777" w:rsidR="009342A4" w:rsidRPr="006A74E8" w:rsidRDefault="009342A4" w:rsidP="009342A4">
      <w:pPr>
        <w:pStyle w:val="Default"/>
        <w:numPr>
          <w:ilvl w:val="0"/>
          <w:numId w:val="20"/>
        </w:numPr>
        <w:ind w:left="567" w:hanging="567"/>
        <w:jc w:val="both"/>
        <w:rPr>
          <w:rFonts w:ascii="Arial" w:eastAsia="Calibri" w:hAnsi="Arial" w:cs="Arial"/>
          <w:bCs/>
          <w:lang w:eastAsia="en-US"/>
        </w:rPr>
      </w:pPr>
      <w:r w:rsidRPr="006A74E8">
        <w:rPr>
          <w:rFonts w:ascii="Arial" w:eastAsia="Calibri" w:hAnsi="Arial" w:cs="Arial"/>
          <w:bCs/>
          <w:lang w:eastAsia="en-US"/>
        </w:rPr>
        <w:t>KODY CPV:</w:t>
      </w:r>
    </w:p>
    <w:p w14:paraId="251D25CA" w14:textId="77777777" w:rsidR="009342A4" w:rsidRDefault="009342A4" w:rsidP="009342A4">
      <w:pPr>
        <w:pStyle w:val="Akapitzlist"/>
        <w:ind w:hanging="153"/>
        <w:rPr>
          <w:rFonts w:ascii="Arial" w:hAnsi="Arial" w:cs="Arial"/>
        </w:rPr>
      </w:pPr>
      <w:r w:rsidRPr="00070A28">
        <w:rPr>
          <w:rFonts w:ascii="Arial" w:hAnsi="Arial" w:cs="Arial"/>
        </w:rPr>
        <w:t>33696500-0 odczynniki laboratoryjne</w:t>
      </w:r>
      <w:r>
        <w:rPr>
          <w:rFonts w:ascii="Arial" w:hAnsi="Arial" w:cs="Arial"/>
        </w:rPr>
        <w:t>,</w:t>
      </w:r>
    </w:p>
    <w:p w14:paraId="6A3F8DAC" w14:textId="77777777" w:rsidR="009342A4" w:rsidRDefault="009342A4" w:rsidP="009342A4">
      <w:pPr>
        <w:pStyle w:val="Akapitzlist"/>
        <w:ind w:hanging="153"/>
        <w:rPr>
          <w:rFonts w:ascii="Arial" w:hAnsi="Arial" w:cs="Arial"/>
        </w:rPr>
      </w:pPr>
      <w:r w:rsidRPr="00B61082">
        <w:rPr>
          <w:rFonts w:ascii="Arial" w:hAnsi="Arial" w:cs="Arial"/>
        </w:rPr>
        <w:t>33696000-5 odczynniki,</w:t>
      </w:r>
      <w:r>
        <w:rPr>
          <w:rFonts w:ascii="Arial" w:hAnsi="Arial" w:cs="Arial"/>
        </w:rPr>
        <w:t xml:space="preserve"> </w:t>
      </w:r>
    </w:p>
    <w:p w14:paraId="232AF0C7" w14:textId="77777777" w:rsidR="009342A4" w:rsidRDefault="009342A4" w:rsidP="009342A4">
      <w:pPr>
        <w:pStyle w:val="Akapitzlist"/>
        <w:ind w:hanging="153"/>
        <w:rPr>
          <w:rFonts w:ascii="Arial" w:hAnsi="Arial" w:cs="Arial"/>
        </w:rPr>
      </w:pPr>
      <w:r w:rsidRPr="0041347B">
        <w:rPr>
          <w:rFonts w:ascii="Arial" w:hAnsi="Arial" w:cs="Arial"/>
        </w:rPr>
        <w:t>38437000-7 pipety i akcesoria laboratoryjne</w:t>
      </w:r>
      <w:r>
        <w:rPr>
          <w:rFonts w:ascii="Arial" w:hAnsi="Arial" w:cs="Arial"/>
        </w:rPr>
        <w:t>,</w:t>
      </w:r>
    </w:p>
    <w:p w14:paraId="4163CE58" w14:textId="77777777" w:rsidR="009342A4" w:rsidRPr="006A0750" w:rsidRDefault="009342A4" w:rsidP="009342A4">
      <w:pPr>
        <w:pStyle w:val="Akapitzlist"/>
        <w:ind w:hanging="153"/>
        <w:rPr>
          <w:rFonts w:ascii="Arial" w:hAnsi="Arial" w:cs="Arial"/>
        </w:rPr>
      </w:pPr>
      <w:r w:rsidRPr="006E0A7D">
        <w:rPr>
          <w:rFonts w:ascii="Arial" w:hAnsi="Arial" w:cs="Arial"/>
          <w:color w:val="000000"/>
        </w:rPr>
        <w:t>39514200-0 ścierki</w:t>
      </w:r>
    </w:p>
    <w:p w14:paraId="2CEFEDD2" w14:textId="77777777" w:rsidR="009342A4" w:rsidRPr="006A74E8" w:rsidRDefault="009342A4" w:rsidP="009342A4">
      <w:pPr>
        <w:pStyle w:val="Akapitzlist"/>
        <w:numPr>
          <w:ilvl w:val="0"/>
          <w:numId w:val="20"/>
        </w:numPr>
        <w:ind w:left="567" w:hanging="567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 xml:space="preserve">Wykluczamy możliwość składania ofert wariantowych. </w:t>
      </w:r>
    </w:p>
    <w:p w14:paraId="0B8361B1" w14:textId="77777777" w:rsidR="009342A4" w:rsidRPr="006A74E8" w:rsidRDefault="009342A4" w:rsidP="009342A4">
      <w:pPr>
        <w:pStyle w:val="Akapitzlist"/>
        <w:numPr>
          <w:ilvl w:val="0"/>
          <w:numId w:val="20"/>
        </w:numPr>
        <w:ind w:left="567" w:hanging="567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>Zamawiający dopuszcza składanie ofert częściowych tj. na poszczególne Zadania.</w:t>
      </w:r>
    </w:p>
    <w:p w14:paraId="4A4772F4" w14:textId="77777777" w:rsidR="009342A4" w:rsidRPr="006A74E8" w:rsidRDefault="009342A4" w:rsidP="009342A4">
      <w:pPr>
        <w:pStyle w:val="Akapitzlist"/>
        <w:numPr>
          <w:ilvl w:val="0"/>
          <w:numId w:val="20"/>
        </w:numPr>
        <w:ind w:left="567" w:hanging="567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>Wykonawcy mogą składać ofertę wspólnie.</w:t>
      </w:r>
    </w:p>
    <w:p w14:paraId="3211E890" w14:textId="77777777" w:rsidR="009342A4" w:rsidRPr="006A74E8" w:rsidRDefault="009342A4" w:rsidP="009342A4">
      <w:pPr>
        <w:pStyle w:val="Akapitzlist"/>
        <w:numPr>
          <w:ilvl w:val="0"/>
          <w:numId w:val="20"/>
        </w:numPr>
        <w:ind w:left="567" w:hanging="567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>Zamawiający dopuszcza realizację zadania przez podwykonawców w zakresie transportu przedmiotu zamówienia.</w:t>
      </w:r>
    </w:p>
    <w:p w14:paraId="7413A1B1" w14:textId="77777777" w:rsidR="009342A4" w:rsidRPr="006A74E8" w:rsidRDefault="009342A4" w:rsidP="009342A4">
      <w:pPr>
        <w:pStyle w:val="Akapitzlist"/>
        <w:numPr>
          <w:ilvl w:val="0"/>
          <w:numId w:val="20"/>
        </w:numPr>
        <w:ind w:left="567" w:hanging="567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>Wykonawca wskaże w ofercie zakres prac wykonywanych przez podwykonawców.</w:t>
      </w:r>
    </w:p>
    <w:p w14:paraId="302F0B26" w14:textId="77777777" w:rsidR="009342A4" w:rsidRDefault="009342A4" w:rsidP="009342A4">
      <w:pPr>
        <w:pStyle w:val="Akapitzlist"/>
        <w:numPr>
          <w:ilvl w:val="0"/>
          <w:numId w:val="20"/>
        </w:numPr>
        <w:ind w:left="567" w:hanging="567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>Wykonawca ponosi pełną odpowiedzial</w:t>
      </w:r>
      <w:r>
        <w:rPr>
          <w:rFonts w:ascii="Arial" w:hAnsi="Arial" w:cs="Arial"/>
        </w:rPr>
        <w:t>ność za działania podwykonawców.</w:t>
      </w:r>
    </w:p>
    <w:p w14:paraId="17CB706C" w14:textId="77777777" w:rsidR="009342A4" w:rsidRPr="00E36BB3" w:rsidRDefault="009342A4" w:rsidP="009342A4">
      <w:pPr>
        <w:pStyle w:val="Akapitzlist"/>
        <w:numPr>
          <w:ilvl w:val="0"/>
          <w:numId w:val="20"/>
        </w:numPr>
        <w:ind w:left="567" w:hanging="567"/>
        <w:jc w:val="both"/>
        <w:rPr>
          <w:rFonts w:ascii="Arial" w:hAnsi="Arial" w:cs="Arial"/>
        </w:rPr>
      </w:pPr>
      <w:r w:rsidRPr="00E36BB3">
        <w:rPr>
          <w:rFonts w:ascii="Arial" w:hAnsi="Arial" w:cs="Arial"/>
        </w:rPr>
        <w:t xml:space="preserve">Zamówienie jest współfinansowane ze środków Strategiczny program badań naukowych i prac rozwojowych „Profilaktyka i leczenie chorób cywilizacyjnych” – </w:t>
      </w:r>
      <w:r w:rsidRPr="00E36BB3">
        <w:rPr>
          <w:rFonts w:ascii="Arial" w:hAnsi="Arial" w:cs="Arial"/>
        </w:rPr>
        <w:lastRenderedPageBreak/>
        <w:t xml:space="preserve">STRATEGMED. </w:t>
      </w:r>
      <w:r w:rsidRPr="00E36BB3">
        <w:rPr>
          <w:rFonts w:ascii="Arial" w:hAnsi="Arial" w:cs="Arial"/>
          <w:bCs/>
        </w:rPr>
        <w:t>Projekt pt.: „Mezenchymalne komórki zrębu oraz wzbogacony nimi skafold jako alternatywna forma terapii chorych z niewydolnością serca” o Akronimie PHOENIX jest finansowany przez Narodowe Centrum Badań i Rozwoju w ramach II konkursu STRATEGMED</w:t>
      </w:r>
    </w:p>
    <w:p w14:paraId="72A49AE0" w14:textId="77777777" w:rsidR="009342A4" w:rsidRPr="00C8080B" w:rsidRDefault="009342A4" w:rsidP="009342A4">
      <w:pPr>
        <w:pStyle w:val="Akapitzlist"/>
        <w:numPr>
          <w:ilvl w:val="0"/>
          <w:numId w:val="20"/>
        </w:numPr>
        <w:ind w:left="567" w:hanging="567"/>
        <w:jc w:val="both"/>
        <w:rPr>
          <w:rFonts w:ascii="Arial" w:hAnsi="Arial" w:cs="Arial"/>
        </w:rPr>
      </w:pPr>
      <w:r w:rsidRPr="00C8080B">
        <w:rPr>
          <w:rFonts w:ascii="Arial" w:hAnsi="Arial" w:cs="Arial"/>
        </w:rPr>
        <w:t xml:space="preserve">Zamawiający może unieważnić postępowanie, jeżeli środki pochodzące z </w:t>
      </w:r>
      <w:r>
        <w:rPr>
          <w:rFonts w:ascii="Arial" w:hAnsi="Arial" w:cs="Arial"/>
        </w:rPr>
        <w:t>ww. Programu</w:t>
      </w:r>
      <w:r w:rsidRPr="00C8080B">
        <w:rPr>
          <w:rFonts w:ascii="Arial" w:hAnsi="Arial" w:cs="Arial"/>
        </w:rPr>
        <w:t xml:space="preserve"> które Zamawiający zamierzał przeznaczyć na sfinansowanie całości lub części zamówienia, nie zostały mu przyznane.</w:t>
      </w:r>
    </w:p>
    <w:p w14:paraId="2FD673B2" w14:textId="77777777" w:rsidR="009342A4" w:rsidRDefault="009342A4" w:rsidP="009342A4">
      <w:pPr>
        <w:pStyle w:val="Default"/>
        <w:jc w:val="both"/>
        <w:rPr>
          <w:rFonts w:ascii="Arial" w:hAnsi="Arial" w:cs="Arial"/>
          <w:color w:val="auto"/>
        </w:rPr>
      </w:pPr>
    </w:p>
    <w:p w14:paraId="512131EE" w14:textId="77777777" w:rsidR="009342A4" w:rsidRPr="006A74E8" w:rsidRDefault="009342A4" w:rsidP="009342A4">
      <w:pPr>
        <w:jc w:val="both"/>
        <w:rPr>
          <w:rFonts w:ascii="Arial" w:hAnsi="Arial" w:cs="Arial"/>
          <w:sz w:val="24"/>
          <w:szCs w:val="24"/>
        </w:rPr>
      </w:pPr>
    </w:p>
    <w:p w14:paraId="01854F22" w14:textId="77777777" w:rsidR="009342A4" w:rsidRPr="006A74E8" w:rsidRDefault="009342A4" w:rsidP="009342A4">
      <w:pPr>
        <w:pStyle w:val="Nagwek1"/>
        <w:spacing w:before="0" w:after="0"/>
        <w:jc w:val="both"/>
        <w:rPr>
          <w:rFonts w:cs="Arial"/>
          <w:sz w:val="24"/>
          <w:szCs w:val="24"/>
        </w:rPr>
      </w:pPr>
      <w:r w:rsidRPr="006A74E8">
        <w:rPr>
          <w:rFonts w:cs="Arial"/>
          <w:sz w:val="24"/>
          <w:szCs w:val="24"/>
        </w:rPr>
        <w:t>III.     OPIS  SPOSOBU  PRZYGOTOWANIA  OFERTY</w:t>
      </w:r>
    </w:p>
    <w:p w14:paraId="72396C64" w14:textId="77777777" w:rsidR="009342A4" w:rsidRPr="006A74E8" w:rsidRDefault="009342A4" w:rsidP="009342A4">
      <w:pPr>
        <w:jc w:val="both"/>
        <w:rPr>
          <w:rFonts w:ascii="Arial" w:hAnsi="Arial" w:cs="Arial"/>
          <w:sz w:val="24"/>
          <w:szCs w:val="24"/>
        </w:rPr>
      </w:pPr>
    </w:p>
    <w:p w14:paraId="20003C81" w14:textId="77777777" w:rsidR="009342A4" w:rsidRPr="006A74E8" w:rsidRDefault="009342A4" w:rsidP="009342A4">
      <w:pPr>
        <w:numPr>
          <w:ilvl w:val="0"/>
          <w:numId w:val="13"/>
        </w:numPr>
        <w:ind w:hanging="720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Aby oferta mogła brać udział w ocenie powinna spełniać wymogi niniejszej specyfikacji.</w:t>
      </w:r>
    </w:p>
    <w:p w14:paraId="441DEFC3" w14:textId="77777777" w:rsidR="009342A4" w:rsidRPr="006A74E8" w:rsidRDefault="009342A4" w:rsidP="009342A4">
      <w:pPr>
        <w:pStyle w:val="Tekstpodstawowy"/>
        <w:numPr>
          <w:ilvl w:val="0"/>
          <w:numId w:val="13"/>
        </w:numPr>
        <w:ind w:hanging="720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Oferta składana przez Wykonawcę winna być sporządzona w języku polskim.</w:t>
      </w:r>
    </w:p>
    <w:p w14:paraId="4B83EFF2" w14:textId="77777777" w:rsidR="009342A4" w:rsidRPr="006A74E8" w:rsidRDefault="009342A4" w:rsidP="009342A4">
      <w:pPr>
        <w:pStyle w:val="Tekstpodstawowy"/>
        <w:numPr>
          <w:ilvl w:val="0"/>
          <w:numId w:val="13"/>
        </w:numPr>
        <w:ind w:hanging="720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Ofertę stanowią  załączniki: nr 1, nr 2, nr 4</w:t>
      </w:r>
      <w:r>
        <w:rPr>
          <w:rFonts w:ascii="Arial" w:hAnsi="Arial" w:cs="Arial"/>
          <w:sz w:val="24"/>
          <w:szCs w:val="24"/>
        </w:rPr>
        <w:t xml:space="preserve">.1.-4.16. </w:t>
      </w:r>
      <w:r w:rsidRPr="006A74E8">
        <w:rPr>
          <w:rFonts w:ascii="Arial" w:hAnsi="Arial" w:cs="Arial"/>
          <w:sz w:val="24"/>
          <w:szCs w:val="24"/>
        </w:rPr>
        <w:t>oraz inne wymagane SIWZ dokumenty i oświadczenia woli  podpisane przez Wykonawcę.</w:t>
      </w:r>
    </w:p>
    <w:p w14:paraId="1F98E42B" w14:textId="77777777" w:rsidR="009342A4" w:rsidRPr="006A74E8" w:rsidRDefault="009342A4" w:rsidP="009342A4">
      <w:pPr>
        <w:numPr>
          <w:ilvl w:val="0"/>
          <w:numId w:val="13"/>
        </w:numPr>
        <w:ind w:hanging="720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Wykonawca winien spełniać wszystkie warunki wymagane w punkcie V.</w:t>
      </w:r>
    </w:p>
    <w:p w14:paraId="47760383" w14:textId="77777777" w:rsidR="009342A4" w:rsidRPr="006A74E8" w:rsidRDefault="009342A4" w:rsidP="009342A4">
      <w:pPr>
        <w:pStyle w:val="Tekstpodstawowy"/>
        <w:numPr>
          <w:ilvl w:val="0"/>
          <w:numId w:val="13"/>
        </w:numPr>
        <w:ind w:hanging="720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Oferta winna być podpisana przez osobę upełnomocnioną do reprezentowania Wykonawcy, co musi wynikać z załączonych do oferty dokumentów.</w:t>
      </w:r>
    </w:p>
    <w:p w14:paraId="157193C8" w14:textId="77777777" w:rsidR="009342A4" w:rsidRPr="006A74E8" w:rsidRDefault="009342A4" w:rsidP="009342A4">
      <w:pPr>
        <w:pStyle w:val="Tekstpodstawowy"/>
        <w:numPr>
          <w:ilvl w:val="0"/>
          <w:numId w:val="13"/>
        </w:numPr>
        <w:ind w:hanging="720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Wszystkie kartki Oferty winny być połączone w sposób trwały uniemożliwiający ich wysunięcie się, ponumerowane a każda kartka podpisana /zgodnie z pkt 5/.</w:t>
      </w:r>
    </w:p>
    <w:p w14:paraId="413F154E" w14:textId="77777777" w:rsidR="009342A4" w:rsidRPr="006A74E8" w:rsidRDefault="009342A4" w:rsidP="009342A4">
      <w:pPr>
        <w:numPr>
          <w:ilvl w:val="0"/>
          <w:numId w:val="13"/>
        </w:numPr>
        <w:ind w:hanging="720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Wszelkie poprawki lub zmiany w ofercie winny być podpisane własnoręcznie przez osobę podpisującą ofertę /zgodnie z pkt 5/.</w:t>
      </w:r>
    </w:p>
    <w:p w14:paraId="2C212D46" w14:textId="77777777" w:rsidR="009342A4" w:rsidRPr="006A74E8" w:rsidRDefault="009342A4" w:rsidP="009342A4">
      <w:pPr>
        <w:pStyle w:val="tekst"/>
        <w:numPr>
          <w:ilvl w:val="0"/>
          <w:numId w:val="13"/>
        </w:numPr>
        <w:spacing w:before="0" w:after="0"/>
        <w:ind w:hanging="720"/>
        <w:rPr>
          <w:rFonts w:ascii="Arial" w:hAnsi="Arial" w:cs="Arial"/>
          <w:szCs w:val="24"/>
        </w:rPr>
      </w:pPr>
      <w:r w:rsidRPr="006A74E8">
        <w:rPr>
          <w:rFonts w:ascii="Arial" w:hAnsi="Arial" w:cs="Arial"/>
          <w:szCs w:val="24"/>
        </w:rPr>
        <w:t>Zamawiający poprawia oczywiste omyłki rachunkowe, z uwzględnieniem konsekwencji rachunkowych dokonanych poprawek. Przez oczywiste omyłki rachunkowe Zamawiający rozumie wadliwy wynik działania arytmetycznego przy założeniu, że właściwie podana jest liczba jednostek miar i cena jednostkowa netto.</w:t>
      </w:r>
    </w:p>
    <w:p w14:paraId="0FD2AB67" w14:textId="77777777" w:rsidR="009342A4" w:rsidRPr="006A74E8" w:rsidRDefault="009342A4" w:rsidP="009342A4">
      <w:pPr>
        <w:pStyle w:val="tekst"/>
        <w:numPr>
          <w:ilvl w:val="0"/>
          <w:numId w:val="13"/>
        </w:numPr>
        <w:spacing w:before="0" w:after="0"/>
        <w:ind w:hanging="720"/>
        <w:rPr>
          <w:rFonts w:ascii="Arial" w:hAnsi="Arial" w:cs="Arial"/>
          <w:szCs w:val="24"/>
        </w:rPr>
      </w:pPr>
      <w:r w:rsidRPr="006A74E8">
        <w:rPr>
          <w:rFonts w:ascii="Arial" w:hAnsi="Arial" w:cs="Arial"/>
          <w:szCs w:val="24"/>
        </w:rPr>
        <w:t>Jeżeli cenę oferty podano rozbieżnie słownie i liczbą lub podano różne ceny w różnych częściach oferty, przyjmuje się, że prawidłowo podano ten zapis, który odpowiada dokonanemu obliczeniu ceny.</w:t>
      </w:r>
    </w:p>
    <w:p w14:paraId="20064126" w14:textId="77777777" w:rsidR="009342A4" w:rsidRPr="006A74E8" w:rsidRDefault="009342A4" w:rsidP="009342A4">
      <w:pPr>
        <w:pStyle w:val="tekst"/>
        <w:numPr>
          <w:ilvl w:val="0"/>
          <w:numId w:val="13"/>
        </w:numPr>
        <w:spacing w:before="0" w:after="0"/>
        <w:ind w:hanging="720"/>
        <w:rPr>
          <w:rFonts w:ascii="Arial" w:hAnsi="Arial" w:cs="Arial"/>
          <w:szCs w:val="24"/>
        </w:rPr>
      </w:pPr>
      <w:r w:rsidRPr="006A74E8">
        <w:rPr>
          <w:rFonts w:ascii="Arial" w:hAnsi="Arial" w:cs="Arial"/>
          <w:szCs w:val="24"/>
        </w:rPr>
        <w:t>Zamawiający poprawia w ofercie oczywiste omyłki pisarskie.</w:t>
      </w:r>
    </w:p>
    <w:p w14:paraId="2AFE0128" w14:textId="77777777" w:rsidR="009342A4" w:rsidRPr="006A74E8" w:rsidRDefault="009342A4" w:rsidP="009342A4">
      <w:pPr>
        <w:pStyle w:val="Akapitzlist"/>
        <w:numPr>
          <w:ilvl w:val="0"/>
          <w:numId w:val="13"/>
        </w:numPr>
        <w:ind w:hanging="720"/>
        <w:jc w:val="both"/>
        <w:rPr>
          <w:rFonts w:ascii="Arial" w:hAnsi="Arial" w:cs="Arial"/>
          <w:color w:val="000000"/>
        </w:rPr>
      </w:pPr>
      <w:r w:rsidRPr="006A74E8">
        <w:rPr>
          <w:rFonts w:ascii="Arial" w:hAnsi="Arial" w:cs="Arial"/>
          <w:color w:val="000000"/>
        </w:rPr>
        <w:t>Zamawiający poprawia w ofercie inne omyłki polegające na niezgodności oferty ze specyfikacją istotnych warunków zamówienia, niepowodujące istotnych zmian w treści oferty - niezwłocznie zawiadamiając o tym wykonawcę, którego oferta została poprawiona.</w:t>
      </w:r>
    </w:p>
    <w:p w14:paraId="6D7F37C4" w14:textId="77777777" w:rsidR="009342A4" w:rsidRPr="006A74E8" w:rsidRDefault="009342A4" w:rsidP="009342A4">
      <w:pPr>
        <w:pStyle w:val="Akapitzlist"/>
        <w:numPr>
          <w:ilvl w:val="0"/>
          <w:numId w:val="13"/>
        </w:numPr>
        <w:ind w:hanging="720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 xml:space="preserve">Każdy Wykonawca może złożyć tylko jedną ofertę na dane Zadanie. </w:t>
      </w:r>
    </w:p>
    <w:p w14:paraId="448B4B0C" w14:textId="77777777" w:rsidR="009342A4" w:rsidRPr="006A74E8" w:rsidRDefault="009342A4" w:rsidP="009342A4">
      <w:pPr>
        <w:pStyle w:val="Akapitzlist"/>
        <w:numPr>
          <w:ilvl w:val="0"/>
          <w:numId w:val="13"/>
        </w:numPr>
        <w:ind w:hanging="720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>Ofertę należy umieścić w kopercie zamkniętej w sposób gwarantujący zachowanie w poufności jej treści.</w:t>
      </w:r>
    </w:p>
    <w:p w14:paraId="2ECAD41E" w14:textId="77777777" w:rsidR="009342A4" w:rsidRPr="006A74E8" w:rsidRDefault="009342A4" w:rsidP="009342A4">
      <w:pPr>
        <w:pStyle w:val="Akapitzlist"/>
        <w:numPr>
          <w:ilvl w:val="0"/>
          <w:numId w:val="13"/>
        </w:numPr>
        <w:ind w:hanging="720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>Kopertę należy zaadresować na:</w:t>
      </w:r>
    </w:p>
    <w:p w14:paraId="363844B0" w14:textId="77777777" w:rsidR="009342A4" w:rsidRPr="006A74E8" w:rsidRDefault="009342A4" w:rsidP="009342A4">
      <w:pPr>
        <w:pStyle w:val="Akapitzlist"/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</w:rPr>
        <w:t>Śląski Park Technologii Medycznych Kardio-Med Silesia Sp. z o. o.</w:t>
      </w:r>
    </w:p>
    <w:p w14:paraId="27AFD9D9" w14:textId="77777777" w:rsidR="009342A4" w:rsidRPr="006A74E8" w:rsidRDefault="009342A4" w:rsidP="009342A4">
      <w:pPr>
        <w:pStyle w:val="Akapitzlist"/>
        <w:autoSpaceDE w:val="0"/>
        <w:autoSpaceDN w:val="0"/>
        <w:adjustRightInd w:val="0"/>
        <w:rPr>
          <w:rFonts w:ascii="Arial" w:hAnsi="Arial" w:cs="Arial"/>
          <w:lang w:eastAsia="en-US"/>
        </w:rPr>
      </w:pPr>
      <w:r w:rsidRPr="006A74E8">
        <w:rPr>
          <w:rFonts w:ascii="Arial" w:hAnsi="Arial" w:cs="Arial"/>
        </w:rPr>
        <w:t xml:space="preserve">ul. </w:t>
      </w:r>
      <w:r>
        <w:rPr>
          <w:rFonts w:ascii="Arial" w:hAnsi="Arial" w:cs="Arial"/>
        </w:rPr>
        <w:t>M. C. Skłodowskiej 10c</w:t>
      </w:r>
    </w:p>
    <w:p w14:paraId="20451F5E" w14:textId="77777777" w:rsidR="009342A4" w:rsidRPr="006A74E8" w:rsidRDefault="009342A4" w:rsidP="009342A4">
      <w:pPr>
        <w:pStyle w:val="Akapitzlist"/>
        <w:autoSpaceDE w:val="0"/>
        <w:autoSpaceDN w:val="0"/>
        <w:adjustRightInd w:val="0"/>
        <w:rPr>
          <w:rFonts w:ascii="Arial" w:hAnsi="Arial" w:cs="Arial"/>
          <w:lang w:eastAsia="en-US"/>
        </w:rPr>
      </w:pPr>
      <w:r w:rsidRPr="006A74E8">
        <w:rPr>
          <w:rFonts w:ascii="Arial" w:hAnsi="Arial" w:cs="Arial"/>
          <w:lang w:eastAsia="en-US"/>
        </w:rPr>
        <w:t>41-800 Zabrze</w:t>
      </w:r>
    </w:p>
    <w:p w14:paraId="16D12235" w14:textId="77777777" w:rsidR="009342A4" w:rsidRPr="006A74E8" w:rsidRDefault="009342A4" w:rsidP="009342A4">
      <w:pPr>
        <w:pStyle w:val="Akapitzlist"/>
        <w:jc w:val="both"/>
        <w:rPr>
          <w:rFonts w:ascii="Arial" w:hAnsi="Arial" w:cs="Arial"/>
        </w:rPr>
      </w:pPr>
      <w:r w:rsidRPr="006A74E8">
        <w:rPr>
          <w:rFonts w:ascii="Arial" w:hAnsi="Arial" w:cs="Arial"/>
          <w:lang w:eastAsia="en-US"/>
        </w:rPr>
        <w:t>oraz oznaczona napisem:</w:t>
      </w:r>
    </w:p>
    <w:p w14:paraId="701A028C" w14:textId="77777777" w:rsidR="009342A4" w:rsidRPr="00C8080B" w:rsidRDefault="009342A4" w:rsidP="009342A4">
      <w:pPr>
        <w:ind w:left="709" w:firstLine="709"/>
        <w:jc w:val="center"/>
        <w:rPr>
          <w:rFonts w:ascii="Arial" w:hAnsi="Arial" w:cs="Arial"/>
          <w:sz w:val="24"/>
          <w:szCs w:val="24"/>
        </w:rPr>
      </w:pPr>
      <w:r w:rsidRPr="00C8080B">
        <w:rPr>
          <w:rFonts w:ascii="Arial" w:hAnsi="Arial" w:cs="Arial"/>
          <w:sz w:val="24"/>
          <w:szCs w:val="24"/>
        </w:rPr>
        <w:t>„Oferta do postępowania o udzielenia zamówienia na</w:t>
      </w:r>
    </w:p>
    <w:p w14:paraId="30E0B703" w14:textId="77777777" w:rsidR="009342A4" w:rsidRPr="00C8080B" w:rsidRDefault="009342A4" w:rsidP="009342A4">
      <w:pPr>
        <w:ind w:left="709"/>
        <w:jc w:val="center"/>
        <w:rPr>
          <w:rFonts w:ascii="Arial" w:hAnsi="Arial" w:cs="Arial"/>
          <w:sz w:val="24"/>
          <w:szCs w:val="24"/>
        </w:rPr>
      </w:pPr>
      <w:r w:rsidRPr="00C8080B">
        <w:rPr>
          <w:rFonts w:ascii="Arial" w:hAnsi="Arial" w:cs="Arial"/>
          <w:sz w:val="24"/>
          <w:szCs w:val="24"/>
        </w:rPr>
        <w:t>„</w:t>
      </w:r>
      <w:r>
        <w:rPr>
          <w:rFonts w:ascii="Arial" w:hAnsi="Arial" w:cs="Arial"/>
          <w:sz w:val="24"/>
          <w:szCs w:val="24"/>
        </w:rPr>
        <w:t>Dostawę produktów do wykonywania badań (30/Z/18)</w:t>
      </w:r>
      <w:r w:rsidRPr="00C8080B">
        <w:rPr>
          <w:rFonts w:ascii="Arial" w:hAnsi="Arial" w:cs="Arial"/>
          <w:sz w:val="24"/>
          <w:szCs w:val="24"/>
        </w:rPr>
        <w:t>”</w:t>
      </w:r>
    </w:p>
    <w:p w14:paraId="37D9B533" w14:textId="77777777" w:rsidR="009342A4" w:rsidRPr="00C8080B" w:rsidRDefault="009342A4" w:rsidP="009342A4">
      <w:pPr>
        <w:ind w:left="709"/>
        <w:jc w:val="center"/>
        <w:rPr>
          <w:rFonts w:ascii="Arial" w:hAnsi="Arial" w:cs="Arial"/>
          <w:sz w:val="24"/>
          <w:szCs w:val="24"/>
        </w:rPr>
      </w:pPr>
      <w:r w:rsidRPr="00C8080B">
        <w:rPr>
          <w:rFonts w:ascii="Arial" w:hAnsi="Arial" w:cs="Arial"/>
          <w:sz w:val="24"/>
          <w:szCs w:val="24"/>
        </w:rPr>
        <w:t xml:space="preserve">w ramach </w:t>
      </w:r>
    </w:p>
    <w:p w14:paraId="36092777" w14:textId="77777777" w:rsidR="009342A4" w:rsidRDefault="009342A4" w:rsidP="009342A4">
      <w:pPr>
        <w:ind w:left="709"/>
        <w:jc w:val="center"/>
        <w:rPr>
          <w:rFonts w:ascii="Arial" w:hAnsi="Arial" w:cs="Arial"/>
          <w:b/>
          <w:bCs/>
          <w:sz w:val="24"/>
          <w:szCs w:val="24"/>
        </w:rPr>
      </w:pPr>
      <w:r w:rsidRPr="00C8080B">
        <w:rPr>
          <w:rFonts w:ascii="Arial" w:hAnsi="Arial" w:cs="Arial"/>
          <w:b/>
          <w:sz w:val="24"/>
          <w:szCs w:val="24"/>
        </w:rPr>
        <w:lastRenderedPageBreak/>
        <w:t>Strategiczny program badań naukowych i prac rozwojowych „Profilaktyka i leczenie chorób cywilizacyjnych – STRATEGMED</w:t>
      </w:r>
      <w:r w:rsidRPr="00C8080B">
        <w:rPr>
          <w:rFonts w:ascii="Arial" w:hAnsi="Arial" w:cs="Arial"/>
          <w:b/>
          <w:bCs/>
          <w:sz w:val="24"/>
          <w:szCs w:val="24"/>
        </w:rPr>
        <w:t>”</w:t>
      </w:r>
    </w:p>
    <w:p w14:paraId="183BD414" w14:textId="77777777" w:rsidR="009342A4" w:rsidRPr="00E36BB3" w:rsidRDefault="009342A4" w:rsidP="009342A4">
      <w:pPr>
        <w:pStyle w:val="Stopka"/>
        <w:ind w:left="709"/>
        <w:jc w:val="center"/>
        <w:rPr>
          <w:rFonts w:ascii="Arial" w:hAnsi="Arial" w:cs="Arial"/>
          <w:bCs/>
          <w:sz w:val="24"/>
          <w:szCs w:val="24"/>
        </w:rPr>
      </w:pPr>
      <w:r w:rsidRPr="00E36BB3">
        <w:rPr>
          <w:rFonts w:ascii="Arial" w:hAnsi="Arial" w:cs="Arial"/>
          <w:bCs/>
          <w:sz w:val="24"/>
          <w:szCs w:val="24"/>
        </w:rPr>
        <w:t>Projekt pt.: „Mezenchymalne komórki zrębu oraz wzbogacony nimi skafold jako alternatywna forma terapii chorych z niewydolnością serca” o Akronimie PHOENIX jest finansowany przez Narodowe Centrum Badań i Rozwoju w ramach II konkursu STRATEGMED</w:t>
      </w:r>
    </w:p>
    <w:p w14:paraId="4A43C08F" w14:textId="77777777" w:rsidR="009342A4" w:rsidRPr="00C8080B" w:rsidRDefault="009342A4" w:rsidP="009342A4">
      <w:pPr>
        <w:ind w:left="709"/>
        <w:jc w:val="center"/>
        <w:rPr>
          <w:rFonts w:ascii="Arial" w:hAnsi="Arial" w:cs="Arial"/>
          <w:b/>
          <w:sz w:val="24"/>
          <w:szCs w:val="24"/>
        </w:rPr>
      </w:pPr>
    </w:p>
    <w:p w14:paraId="243EF7C1" w14:textId="77777777" w:rsidR="009342A4" w:rsidRPr="00077262" w:rsidRDefault="009342A4" w:rsidP="009342A4">
      <w:pPr>
        <w:pStyle w:val="Akapitzlist"/>
        <w:numPr>
          <w:ilvl w:val="0"/>
          <w:numId w:val="13"/>
        </w:numPr>
        <w:ind w:hanging="720"/>
        <w:rPr>
          <w:rFonts w:ascii="Arial" w:hAnsi="Arial" w:cs="Arial"/>
        </w:rPr>
      </w:pPr>
      <w:r w:rsidRPr="00077262">
        <w:rPr>
          <w:rFonts w:ascii="Arial" w:hAnsi="Arial" w:cs="Arial"/>
        </w:rPr>
        <w:t>Koperta musi być również opisana nazwą i adresem Wykonawcy.</w:t>
      </w:r>
    </w:p>
    <w:p w14:paraId="1EB37DBC" w14:textId="77777777" w:rsidR="009342A4" w:rsidRPr="006A74E8" w:rsidRDefault="009342A4" w:rsidP="009342A4">
      <w:pPr>
        <w:pStyle w:val="Akapitzlist"/>
        <w:numPr>
          <w:ilvl w:val="0"/>
          <w:numId w:val="13"/>
        </w:numPr>
        <w:ind w:left="709" w:hanging="709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>Zamawiający odrzuca ofertę, jeżeli:</w:t>
      </w:r>
    </w:p>
    <w:p w14:paraId="66EB47DF" w14:textId="77777777" w:rsidR="009342A4" w:rsidRPr="006A74E8" w:rsidRDefault="009342A4" w:rsidP="009342A4">
      <w:pPr>
        <w:pStyle w:val="Akapitzlist"/>
        <w:numPr>
          <w:ilvl w:val="0"/>
          <w:numId w:val="17"/>
        </w:numPr>
        <w:autoSpaceDE w:val="0"/>
        <w:autoSpaceDN w:val="0"/>
        <w:adjustRightInd w:val="0"/>
        <w:ind w:left="993" w:hanging="284"/>
        <w:jc w:val="both"/>
        <w:rPr>
          <w:rFonts w:ascii="Arial" w:hAnsi="Arial" w:cs="Arial"/>
          <w:lang w:eastAsia="en-US"/>
        </w:rPr>
      </w:pPr>
      <w:r w:rsidRPr="006A74E8">
        <w:rPr>
          <w:rFonts w:ascii="Arial" w:hAnsi="Arial" w:cs="Arial"/>
          <w:lang w:eastAsia="en-US"/>
        </w:rPr>
        <w:t>jej treść nie odpowiada treści specyfikacji istotnych warunków zamówienia (z zast</w:t>
      </w:r>
      <w:r w:rsidR="00012367">
        <w:rPr>
          <w:rFonts w:ascii="Arial" w:hAnsi="Arial" w:cs="Arial"/>
          <w:lang w:eastAsia="en-US"/>
        </w:rPr>
        <w:t>rzeżeniem Rozdziału III pkt 8-11</w:t>
      </w:r>
      <w:r w:rsidRPr="006A74E8">
        <w:rPr>
          <w:rFonts w:ascii="Arial" w:hAnsi="Arial" w:cs="Arial"/>
          <w:lang w:eastAsia="en-US"/>
        </w:rPr>
        <w:t xml:space="preserve">); </w:t>
      </w:r>
    </w:p>
    <w:p w14:paraId="6B312727" w14:textId="77777777" w:rsidR="009342A4" w:rsidRPr="006A74E8" w:rsidRDefault="009342A4" w:rsidP="009342A4">
      <w:pPr>
        <w:pStyle w:val="Akapitzlist"/>
        <w:numPr>
          <w:ilvl w:val="0"/>
          <w:numId w:val="17"/>
        </w:numPr>
        <w:autoSpaceDE w:val="0"/>
        <w:autoSpaceDN w:val="0"/>
        <w:adjustRightInd w:val="0"/>
        <w:ind w:left="993" w:hanging="284"/>
        <w:jc w:val="both"/>
        <w:rPr>
          <w:rFonts w:ascii="Arial" w:hAnsi="Arial" w:cs="Arial"/>
          <w:lang w:eastAsia="en-US"/>
        </w:rPr>
      </w:pPr>
      <w:r w:rsidRPr="006A74E8">
        <w:rPr>
          <w:rFonts w:ascii="Arial" w:hAnsi="Arial" w:cs="Arial"/>
          <w:color w:val="000000"/>
        </w:rPr>
        <w:t>wykonawca w terminie 3 dni od dnia doręczenia zawiadomienia nie zgodził się na poprawienie omyłki, o której mowa w pkt. 11.</w:t>
      </w:r>
    </w:p>
    <w:p w14:paraId="57B7E7A5" w14:textId="77777777" w:rsidR="009342A4" w:rsidRPr="006A74E8" w:rsidRDefault="009342A4" w:rsidP="009342A4">
      <w:pPr>
        <w:pStyle w:val="Akapitzlist"/>
        <w:numPr>
          <w:ilvl w:val="0"/>
          <w:numId w:val="17"/>
        </w:numPr>
        <w:autoSpaceDE w:val="0"/>
        <w:autoSpaceDN w:val="0"/>
        <w:adjustRightInd w:val="0"/>
        <w:ind w:left="993" w:hanging="284"/>
        <w:jc w:val="both"/>
        <w:rPr>
          <w:rFonts w:ascii="Arial" w:hAnsi="Arial" w:cs="Arial"/>
          <w:lang w:eastAsia="en-US"/>
        </w:rPr>
      </w:pPr>
      <w:r w:rsidRPr="006A74E8">
        <w:rPr>
          <w:rFonts w:ascii="Arial" w:hAnsi="Arial" w:cs="Arial"/>
          <w:lang w:eastAsia="en-US"/>
        </w:rPr>
        <w:t xml:space="preserve">zawiera błędy w obliczeniu ceny z zastrzeżeniem pkt.8; </w:t>
      </w:r>
    </w:p>
    <w:p w14:paraId="453E951C" w14:textId="77777777" w:rsidR="009342A4" w:rsidRPr="006A74E8" w:rsidRDefault="009342A4" w:rsidP="009342A4">
      <w:pPr>
        <w:pStyle w:val="Akapitzlist"/>
        <w:numPr>
          <w:ilvl w:val="0"/>
          <w:numId w:val="17"/>
        </w:numPr>
        <w:autoSpaceDE w:val="0"/>
        <w:autoSpaceDN w:val="0"/>
        <w:adjustRightInd w:val="0"/>
        <w:ind w:left="993" w:hanging="284"/>
        <w:jc w:val="both"/>
        <w:rPr>
          <w:rFonts w:ascii="Arial" w:hAnsi="Arial" w:cs="Arial"/>
          <w:lang w:eastAsia="en-US"/>
        </w:rPr>
      </w:pPr>
      <w:r w:rsidRPr="006A74E8">
        <w:rPr>
          <w:rFonts w:ascii="Arial" w:hAnsi="Arial" w:cs="Arial"/>
          <w:lang w:eastAsia="en-US"/>
        </w:rPr>
        <w:t xml:space="preserve">Wykonawca nie złożył wyjaśnień lub/oraz nie uzupełnił braków oferty we wskazanym terminie; </w:t>
      </w:r>
    </w:p>
    <w:p w14:paraId="0CEB29CB" w14:textId="77777777" w:rsidR="009342A4" w:rsidRDefault="009342A4" w:rsidP="009342A4">
      <w:pPr>
        <w:pStyle w:val="Akapitzlist"/>
        <w:numPr>
          <w:ilvl w:val="0"/>
          <w:numId w:val="17"/>
        </w:numPr>
        <w:autoSpaceDE w:val="0"/>
        <w:autoSpaceDN w:val="0"/>
        <w:adjustRightInd w:val="0"/>
        <w:ind w:left="993" w:hanging="284"/>
        <w:jc w:val="both"/>
        <w:rPr>
          <w:rStyle w:val="FontStyle33"/>
          <w:rFonts w:ascii="Arial" w:hAnsi="Arial" w:cs="Arial"/>
          <w:lang w:eastAsia="en-US"/>
        </w:rPr>
      </w:pPr>
      <w:r w:rsidRPr="00A35BEC">
        <w:rPr>
          <w:rFonts w:ascii="Arial" w:hAnsi="Arial" w:cs="Arial"/>
          <w:lang w:eastAsia="en-US"/>
        </w:rPr>
        <w:t xml:space="preserve">Ofertę złożył Wykonawca w stosunku do którego otwarto likwidację </w:t>
      </w:r>
      <w:r w:rsidRPr="00A35BEC">
        <w:rPr>
          <w:rStyle w:val="FontStyle33"/>
          <w:rFonts w:ascii="Arial" w:hAnsi="Arial" w:cs="Arial"/>
        </w:rPr>
        <w:t xml:space="preserve">albo </w:t>
      </w:r>
      <w:r>
        <w:rPr>
          <w:rStyle w:val="FontStyle33"/>
          <w:rFonts w:ascii="Arial" w:hAnsi="Arial" w:cs="Arial"/>
        </w:rPr>
        <w:t xml:space="preserve">dokonano </w:t>
      </w:r>
      <w:r w:rsidRPr="00A35BEC">
        <w:rPr>
          <w:rStyle w:val="FontStyle33"/>
          <w:rFonts w:ascii="Arial" w:hAnsi="Arial" w:cs="Arial"/>
        </w:rPr>
        <w:t>wykreślenia</w:t>
      </w:r>
      <w:r>
        <w:rPr>
          <w:rStyle w:val="FontStyle33"/>
          <w:rFonts w:ascii="Arial" w:hAnsi="Arial" w:cs="Arial"/>
        </w:rPr>
        <w:t xml:space="preserve"> Wykonawcy z właściwego rejestr</w:t>
      </w:r>
      <w:r w:rsidR="00012367">
        <w:rPr>
          <w:rStyle w:val="FontStyle33"/>
          <w:rFonts w:ascii="Arial" w:hAnsi="Arial" w:cs="Arial"/>
        </w:rPr>
        <w:t>u</w:t>
      </w:r>
      <w:r>
        <w:rPr>
          <w:rStyle w:val="FontStyle33"/>
          <w:rFonts w:ascii="Arial" w:hAnsi="Arial" w:cs="Arial"/>
        </w:rPr>
        <w:t>;</w:t>
      </w:r>
      <w:r w:rsidRPr="00A35BEC">
        <w:rPr>
          <w:rStyle w:val="FontStyle33"/>
          <w:rFonts w:ascii="Arial" w:hAnsi="Arial" w:cs="Arial"/>
        </w:rPr>
        <w:t>.</w:t>
      </w:r>
    </w:p>
    <w:p w14:paraId="34AF0353" w14:textId="77777777" w:rsidR="009342A4" w:rsidRPr="00877773" w:rsidRDefault="009342A4" w:rsidP="009342A4">
      <w:pPr>
        <w:pStyle w:val="Akapitzlist"/>
        <w:numPr>
          <w:ilvl w:val="0"/>
          <w:numId w:val="17"/>
        </w:numPr>
        <w:autoSpaceDE w:val="0"/>
        <w:autoSpaceDN w:val="0"/>
        <w:adjustRightInd w:val="0"/>
        <w:ind w:left="993" w:hanging="284"/>
        <w:jc w:val="both"/>
        <w:rPr>
          <w:rStyle w:val="FontStyle33"/>
          <w:rFonts w:ascii="Arial" w:hAnsi="Arial" w:cs="Arial"/>
          <w:lang w:eastAsia="en-US"/>
        </w:rPr>
      </w:pPr>
      <w:r w:rsidRPr="00877773">
        <w:rPr>
          <w:rStyle w:val="FontStyle33"/>
          <w:rFonts w:ascii="Arial" w:hAnsi="Arial" w:cs="Arial"/>
          <w:lang w:eastAsia="en-US"/>
        </w:rPr>
        <w:t>Została złożona przez Wykonawcę:</w:t>
      </w:r>
    </w:p>
    <w:p w14:paraId="391F51EE" w14:textId="77777777" w:rsidR="009342A4" w:rsidRPr="00877773" w:rsidRDefault="009342A4" w:rsidP="009342A4">
      <w:pPr>
        <w:pStyle w:val="Akapitzlist"/>
        <w:numPr>
          <w:ilvl w:val="0"/>
          <w:numId w:val="31"/>
        </w:numPr>
        <w:autoSpaceDE w:val="0"/>
        <w:autoSpaceDN w:val="0"/>
        <w:adjustRightInd w:val="0"/>
        <w:jc w:val="both"/>
        <w:rPr>
          <w:rFonts w:ascii="Arial" w:hAnsi="Arial" w:cs="Arial"/>
          <w:lang w:eastAsia="en-US"/>
        </w:rPr>
      </w:pPr>
      <w:r w:rsidRPr="00877773">
        <w:rPr>
          <w:rFonts w:ascii="Arial" w:hAnsi="Arial" w:cs="Arial"/>
        </w:rPr>
        <w:t>powiązanego lub będącego jednostką zależną, współzależną lub dominującą w relacji z Zamawiającym lub innym uczestnikiem konsorcjum w projekcie o akronimie Phoenix</w:t>
      </w:r>
      <w:r w:rsidRPr="00877773">
        <w:rPr>
          <w:rStyle w:val="Odwoanieprzypisudolnego"/>
          <w:rFonts w:ascii="Arial" w:hAnsi="Arial" w:cs="Arial"/>
        </w:rPr>
        <w:footnoteReference w:id="1"/>
      </w:r>
      <w:r w:rsidRPr="00877773">
        <w:rPr>
          <w:rFonts w:ascii="Arial" w:hAnsi="Arial" w:cs="Arial"/>
        </w:rPr>
        <w:t xml:space="preserve"> w rozumieniu ustawy z dnia 29 września 1994 r. o rachunkowości (t.j. Dz. U. z 2013 r. poz. 330, z późn. zm.);</w:t>
      </w:r>
    </w:p>
    <w:p w14:paraId="0196FBF2" w14:textId="77777777" w:rsidR="009342A4" w:rsidRPr="00877773" w:rsidRDefault="009342A4" w:rsidP="009342A4">
      <w:pPr>
        <w:pStyle w:val="Akapitzlist"/>
        <w:numPr>
          <w:ilvl w:val="0"/>
          <w:numId w:val="31"/>
        </w:numPr>
        <w:jc w:val="both"/>
        <w:rPr>
          <w:rFonts w:ascii="Arial" w:hAnsi="Arial" w:cs="Arial"/>
        </w:rPr>
      </w:pPr>
      <w:r w:rsidRPr="00877773">
        <w:rPr>
          <w:rFonts w:ascii="Arial" w:hAnsi="Arial" w:cs="Arial"/>
        </w:rPr>
        <w:t>będącego podmiotem pozostającym z Zamawiającym lub innym uczestnikiem konsorcjum w projekcie o akronimie Phoenix</w:t>
      </w:r>
      <w:r w:rsidRPr="00877773">
        <w:rPr>
          <w:rStyle w:val="Odwoanieprzypisudolnego"/>
          <w:rFonts w:ascii="Arial" w:hAnsi="Arial" w:cs="Arial"/>
        </w:rPr>
        <w:footnoteReference w:id="2"/>
      </w:r>
      <w:r w:rsidRPr="00877773">
        <w:rPr>
          <w:rFonts w:ascii="Arial" w:hAnsi="Arial" w:cs="Arial"/>
        </w:rPr>
        <w:t xml:space="preserve"> lub członkami ich organów w takim stosunku faktycznym lub prawnym, który może budzić uzasadnione wątpliwości co do bezstronności w wyborze </w:t>
      </w:r>
      <w:r>
        <w:rPr>
          <w:rFonts w:ascii="Arial" w:hAnsi="Arial" w:cs="Arial"/>
        </w:rPr>
        <w:t>Wykonawcy</w:t>
      </w:r>
      <w:r w:rsidRPr="00877773">
        <w:rPr>
          <w:rFonts w:ascii="Arial" w:hAnsi="Arial" w:cs="Arial"/>
        </w:rPr>
        <w:t xml:space="preserve"> towaru lub usługi, w szczególności pozostającym w związku małżeńskim, stosunku pokrewieństwa lub powinowactwa do drugiego stopnia włącznie, stosunku przysposobienia, opieki lub kurateli, także poprzez członkostwo w organach </w:t>
      </w:r>
      <w:r>
        <w:rPr>
          <w:rFonts w:ascii="Arial" w:hAnsi="Arial" w:cs="Arial"/>
        </w:rPr>
        <w:t>Wykonawcy</w:t>
      </w:r>
      <w:r w:rsidRPr="00877773">
        <w:rPr>
          <w:rFonts w:ascii="Arial" w:hAnsi="Arial" w:cs="Arial"/>
        </w:rPr>
        <w:t xml:space="preserve"> towaru lub usługi;</w:t>
      </w:r>
    </w:p>
    <w:p w14:paraId="184C1648" w14:textId="77777777" w:rsidR="009342A4" w:rsidRPr="00877773" w:rsidRDefault="009342A4" w:rsidP="009342A4">
      <w:pPr>
        <w:pStyle w:val="Akapitzlist"/>
        <w:numPr>
          <w:ilvl w:val="0"/>
          <w:numId w:val="31"/>
        </w:numPr>
        <w:jc w:val="both"/>
        <w:rPr>
          <w:rFonts w:ascii="Arial" w:hAnsi="Arial" w:cs="Arial"/>
        </w:rPr>
      </w:pPr>
      <w:r w:rsidRPr="00877773">
        <w:rPr>
          <w:rFonts w:ascii="Arial" w:hAnsi="Arial" w:cs="Arial"/>
        </w:rPr>
        <w:t>będącego podmiotem powiązanym lub podmiotem partnerskim w stosunku do Zamawiającym lub innego uczestnika konsorcjum w projekcie o akronimie Phoenix</w:t>
      </w:r>
      <w:r w:rsidRPr="00877773">
        <w:rPr>
          <w:rStyle w:val="Odwoanieprzypisudolnego"/>
          <w:rFonts w:ascii="Arial" w:hAnsi="Arial" w:cs="Arial"/>
        </w:rPr>
        <w:footnoteReference w:id="3"/>
      </w:r>
      <w:r w:rsidRPr="00877773">
        <w:rPr>
          <w:rFonts w:ascii="Arial" w:hAnsi="Arial" w:cs="Arial"/>
        </w:rPr>
        <w:t xml:space="preserve">  w rozumieniu Rozporządzenia Komisji (WE) Nr 800/2008 z dnia 6 sierpnia 2008 r. uznającego niektóre rodzaje pomocy za zgodne ze wspólnym rynkiem w zastosowaniu art. 87 i 88 Traktatu (ogólne rozporządzenie w sprawie wyłączeń blokowych);</w:t>
      </w:r>
    </w:p>
    <w:p w14:paraId="39FF97CF" w14:textId="77777777" w:rsidR="009342A4" w:rsidRPr="00877773" w:rsidRDefault="009342A4" w:rsidP="009342A4">
      <w:pPr>
        <w:pStyle w:val="Akapitzlist"/>
        <w:numPr>
          <w:ilvl w:val="0"/>
          <w:numId w:val="31"/>
        </w:numPr>
        <w:jc w:val="both"/>
        <w:rPr>
          <w:rFonts w:ascii="Arial" w:hAnsi="Arial" w:cs="Arial"/>
        </w:rPr>
      </w:pPr>
      <w:r w:rsidRPr="00877773">
        <w:rPr>
          <w:rFonts w:ascii="Arial" w:hAnsi="Arial" w:cs="Arial"/>
        </w:rPr>
        <w:lastRenderedPageBreak/>
        <w:t>będącego podmiotem powiązanym osobowo z Zamawiającym lub innym uczestnikiem konsorcjum w projekcie o akronimie Phoenix</w:t>
      </w:r>
      <w:r w:rsidRPr="00877773">
        <w:rPr>
          <w:rStyle w:val="Odwoanieprzypisudolnego"/>
          <w:rFonts w:ascii="Arial" w:hAnsi="Arial" w:cs="Arial"/>
        </w:rPr>
        <w:footnoteReference w:id="4"/>
      </w:r>
      <w:r w:rsidRPr="00877773">
        <w:rPr>
          <w:rFonts w:ascii="Arial" w:hAnsi="Arial" w:cs="Arial"/>
        </w:rPr>
        <w:t xml:space="preserve"> w rozumieniu art. 32 ust. 2 ustawy z dnia 11 marca 2004 r. o podatku od towarów i usług (Dz. U. Nr 54, poz. 535 z późn. zm.).</w:t>
      </w:r>
    </w:p>
    <w:p w14:paraId="1D6FA267" w14:textId="77777777" w:rsidR="009342A4" w:rsidRPr="006A74E8" w:rsidRDefault="009342A4" w:rsidP="009342A4">
      <w:pPr>
        <w:pStyle w:val="Akapitzlist"/>
        <w:numPr>
          <w:ilvl w:val="0"/>
          <w:numId w:val="13"/>
        </w:numPr>
        <w:autoSpaceDE w:val="0"/>
        <w:autoSpaceDN w:val="0"/>
        <w:adjustRightInd w:val="0"/>
        <w:ind w:hanging="720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 xml:space="preserve">Oferta złożona po terminie zostanie zwrócona wykonawcy bez otwierania. </w:t>
      </w:r>
    </w:p>
    <w:p w14:paraId="5EB5FC11" w14:textId="77777777" w:rsidR="009342A4" w:rsidRPr="006A74E8" w:rsidRDefault="009342A4" w:rsidP="009342A4">
      <w:pPr>
        <w:pStyle w:val="Akapitzlist"/>
        <w:numPr>
          <w:ilvl w:val="0"/>
          <w:numId w:val="13"/>
        </w:numPr>
        <w:ind w:hanging="720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>Wykonawca może zastrzec w ofercie informacje stanowiące TAJEMNICĘ PRZEDSIĘBIORSTWA (wg art. 11 ust. 4 ustawy o zwalczaniu nieuczciwej konkurencji). W tym celu winien:</w:t>
      </w:r>
    </w:p>
    <w:p w14:paraId="0694104A" w14:textId="77777777" w:rsidR="009342A4" w:rsidRPr="006A74E8" w:rsidRDefault="009342A4" w:rsidP="009342A4">
      <w:pPr>
        <w:numPr>
          <w:ilvl w:val="0"/>
          <w:numId w:val="3"/>
        </w:numPr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nazwy dokumentów w ofercie stanowiące informacje zastrzeżoną powinny być w wykazie załączników wyróżnione graficznie,</w:t>
      </w:r>
    </w:p>
    <w:p w14:paraId="7941A0E0" w14:textId="77777777" w:rsidR="009342A4" w:rsidRPr="006A74E8" w:rsidRDefault="009342A4" w:rsidP="009342A4">
      <w:pPr>
        <w:numPr>
          <w:ilvl w:val="0"/>
          <w:numId w:val="3"/>
        </w:numPr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dokumenty stanowiące informacje zastrzeżone winny być spięte i włożone w oddzielną nieprzeźroczystą okładkę, wewnątrz okładki winien być spis zawartości podpisany przez wykonawcę</w:t>
      </w:r>
    </w:p>
    <w:p w14:paraId="65C5A1D7" w14:textId="77777777" w:rsidR="009342A4" w:rsidRPr="006A74E8" w:rsidRDefault="009342A4" w:rsidP="009342A4">
      <w:pPr>
        <w:numPr>
          <w:ilvl w:val="0"/>
          <w:numId w:val="3"/>
        </w:numPr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 xml:space="preserve">zamawiający nie ponosi odpowiedzialności za następstwa spowodowane brakiem właściwego zabezpieczenia w/w informacji.  </w:t>
      </w:r>
    </w:p>
    <w:p w14:paraId="69DEA7AB" w14:textId="77777777" w:rsidR="009342A4" w:rsidRPr="006A74E8" w:rsidRDefault="009342A4" w:rsidP="009342A4">
      <w:pPr>
        <w:jc w:val="both"/>
        <w:rPr>
          <w:rFonts w:ascii="Arial" w:hAnsi="Arial" w:cs="Arial"/>
          <w:b/>
          <w:sz w:val="24"/>
          <w:szCs w:val="24"/>
        </w:rPr>
      </w:pPr>
    </w:p>
    <w:p w14:paraId="1DD340E9" w14:textId="77777777" w:rsidR="009342A4" w:rsidRPr="006A74E8" w:rsidRDefault="009342A4" w:rsidP="009342A4">
      <w:pPr>
        <w:jc w:val="both"/>
        <w:rPr>
          <w:rFonts w:ascii="Arial" w:hAnsi="Arial" w:cs="Arial"/>
          <w:b/>
          <w:sz w:val="24"/>
          <w:szCs w:val="24"/>
        </w:rPr>
      </w:pPr>
      <w:r w:rsidRPr="006A74E8">
        <w:rPr>
          <w:rFonts w:ascii="Arial" w:hAnsi="Arial" w:cs="Arial"/>
          <w:b/>
          <w:sz w:val="24"/>
          <w:szCs w:val="24"/>
        </w:rPr>
        <w:t>IV . OPIS SPOSOBU OBLICZANIA CENY OFERTY.</w:t>
      </w:r>
    </w:p>
    <w:p w14:paraId="4C6DF2CD" w14:textId="77777777" w:rsidR="009342A4" w:rsidRPr="006A74E8" w:rsidRDefault="009342A4" w:rsidP="009342A4">
      <w:pPr>
        <w:jc w:val="both"/>
        <w:rPr>
          <w:rFonts w:ascii="Arial" w:hAnsi="Arial" w:cs="Arial"/>
          <w:b/>
          <w:sz w:val="24"/>
          <w:szCs w:val="24"/>
        </w:rPr>
      </w:pPr>
    </w:p>
    <w:p w14:paraId="3108793E" w14:textId="77777777" w:rsidR="009342A4" w:rsidRPr="006A74E8" w:rsidRDefault="009342A4" w:rsidP="009342A4">
      <w:pPr>
        <w:pStyle w:val="Default"/>
        <w:numPr>
          <w:ilvl w:val="1"/>
          <w:numId w:val="14"/>
        </w:numPr>
        <w:tabs>
          <w:tab w:val="clear" w:pos="720"/>
        </w:tabs>
        <w:ind w:left="426" w:hanging="426"/>
        <w:jc w:val="both"/>
        <w:rPr>
          <w:rFonts w:ascii="Arial" w:hAnsi="Arial" w:cs="Arial"/>
          <w:color w:val="auto"/>
        </w:rPr>
      </w:pPr>
      <w:r w:rsidRPr="006A74E8">
        <w:rPr>
          <w:rFonts w:ascii="Arial" w:hAnsi="Arial" w:cs="Arial"/>
          <w:color w:val="auto"/>
        </w:rPr>
        <w:t>Wykonawca w przedstawionej ofercie winien zaoferować cenę kompletną, jednoznaczną i ostateczną obejmującą wszystkie przewidywane koszty realizacji Przedmiotu zamówienia.</w:t>
      </w:r>
    </w:p>
    <w:p w14:paraId="2D20000A" w14:textId="77777777" w:rsidR="009342A4" w:rsidRPr="006A74E8" w:rsidRDefault="009342A4" w:rsidP="009342A4">
      <w:pPr>
        <w:pStyle w:val="Default"/>
        <w:numPr>
          <w:ilvl w:val="1"/>
          <w:numId w:val="14"/>
        </w:numPr>
        <w:tabs>
          <w:tab w:val="clear" w:pos="720"/>
        </w:tabs>
        <w:ind w:left="426" w:hanging="426"/>
        <w:jc w:val="both"/>
        <w:rPr>
          <w:rFonts w:ascii="Arial" w:hAnsi="Arial" w:cs="Arial"/>
          <w:color w:val="auto"/>
        </w:rPr>
      </w:pPr>
      <w:r w:rsidRPr="006A74E8">
        <w:rPr>
          <w:rFonts w:ascii="Arial" w:hAnsi="Arial" w:cs="Arial"/>
          <w:color w:val="auto"/>
        </w:rPr>
        <w:t>Cena oferty powinna być wyrażona w złotych polskich z dokładnością do dwóch miejsc po przecinku.</w:t>
      </w:r>
    </w:p>
    <w:p w14:paraId="3FAE422B" w14:textId="77777777" w:rsidR="009342A4" w:rsidRPr="006A74E8" w:rsidRDefault="009342A4" w:rsidP="009342A4">
      <w:pPr>
        <w:pStyle w:val="Default"/>
        <w:numPr>
          <w:ilvl w:val="1"/>
          <w:numId w:val="14"/>
        </w:numPr>
        <w:tabs>
          <w:tab w:val="clear" w:pos="720"/>
        </w:tabs>
        <w:ind w:left="426" w:hanging="426"/>
        <w:jc w:val="both"/>
        <w:rPr>
          <w:rFonts w:ascii="Arial" w:hAnsi="Arial" w:cs="Arial"/>
          <w:color w:val="auto"/>
        </w:rPr>
      </w:pPr>
      <w:r w:rsidRPr="006A74E8">
        <w:rPr>
          <w:rFonts w:ascii="Arial" w:hAnsi="Arial" w:cs="Arial"/>
          <w:color w:val="auto"/>
        </w:rPr>
        <w:t>Stawki i ceny wymienione przez Wykonawcę w Ofercie nie będą podlegać korektom w trakcie wykonywania kontraktu, z wyjątkiem przypadków wymienionych w istotnych postanowieniach umowy.</w:t>
      </w:r>
    </w:p>
    <w:p w14:paraId="1B2D50DA" w14:textId="77777777" w:rsidR="009342A4" w:rsidRPr="006A74E8" w:rsidRDefault="009342A4" w:rsidP="009342A4">
      <w:pPr>
        <w:pStyle w:val="Default"/>
        <w:numPr>
          <w:ilvl w:val="1"/>
          <w:numId w:val="14"/>
        </w:numPr>
        <w:tabs>
          <w:tab w:val="clear" w:pos="720"/>
        </w:tabs>
        <w:ind w:left="426" w:hanging="426"/>
        <w:jc w:val="both"/>
        <w:rPr>
          <w:rFonts w:ascii="Arial" w:hAnsi="Arial" w:cs="Arial"/>
          <w:color w:val="auto"/>
        </w:rPr>
      </w:pPr>
      <w:r w:rsidRPr="006A74E8">
        <w:rPr>
          <w:rFonts w:ascii="Arial" w:hAnsi="Arial" w:cs="Arial"/>
          <w:color w:val="auto"/>
        </w:rPr>
        <w:t xml:space="preserve">Przy wyliczeniu ceny przyjmuje się zasadę, że wartość brutto tworzy cena netto powiększona o podatek VAT. </w:t>
      </w:r>
    </w:p>
    <w:p w14:paraId="34837DE2" w14:textId="77777777" w:rsidR="009342A4" w:rsidRPr="006A74E8" w:rsidRDefault="009342A4" w:rsidP="009342A4">
      <w:pPr>
        <w:pStyle w:val="Tekstpodstawowywcity2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338113E7" w14:textId="77777777" w:rsidR="009342A4" w:rsidRPr="006A74E8" w:rsidRDefault="009342A4" w:rsidP="009342A4">
      <w:pPr>
        <w:pStyle w:val="Nagwek2"/>
        <w:spacing w:before="0" w:after="0"/>
        <w:jc w:val="both"/>
        <w:rPr>
          <w:rFonts w:cs="Arial"/>
          <w:i w:val="0"/>
          <w:sz w:val="24"/>
          <w:szCs w:val="24"/>
        </w:rPr>
      </w:pPr>
      <w:r w:rsidRPr="006A74E8">
        <w:rPr>
          <w:rFonts w:cs="Arial"/>
          <w:i w:val="0"/>
          <w:sz w:val="24"/>
          <w:szCs w:val="24"/>
        </w:rPr>
        <w:t>V.    WYMAGANIA ZAMAWIAJĄCEGO</w:t>
      </w:r>
    </w:p>
    <w:p w14:paraId="79E565B9" w14:textId="77777777" w:rsidR="009342A4" w:rsidRPr="006A74E8" w:rsidRDefault="009342A4" w:rsidP="009342A4">
      <w:pPr>
        <w:jc w:val="both"/>
        <w:rPr>
          <w:rFonts w:ascii="Arial" w:hAnsi="Arial" w:cs="Arial"/>
          <w:sz w:val="24"/>
          <w:szCs w:val="24"/>
        </w:rPr>
      </w:pPr>
    </w:p>
    <w:p w14:paraId="707C5E1E" w14:textId="77777777" w:rsidR="009342A4" w:rsidRPr="006A74E8" w:rsidRDefault="009342A4" w:rsidP="009342A4">
      <w:pPr>
        <w:pStyle w:val="Akapitzlist"/>
        <w:numPr>
          <w:ilvl w:val="0"/>
          <w:numId w:val="12"/>
        </w:numPr>
        <w:ind w:left="426" w:hanging="426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>O udzielenie zamówienia mogą ubiegać się Wykonawcy, którzy złożyli oświadczenie zgodnie z wzorem z załącznika nr 2 tj. potwierdzające, ż</w:t>
      </w:r>
      <w:r>
        <w:rPr>
          <w:rFonts w:ascii="Arial" w:hAnsi="Arial" w:cs="Arial"/>
        </w:rPr>
        <w:t>e</w:t>
      </w:r>
      <w:r w:rsidRPr="006A74E8">
        <w:rPr>
          <w:rFonts w:ascii="Arial" w:hAnsi="Arial" w:cs="Arial"/>
        </w:rPr>
        <w:t xml:space="preserve">: </w:t>
      </w:r>
    </w:p>
    <w:p w14:paraId="6E33A519" w14:textId="77777777" w:rsidR="009342A4" w:rsidRPr="006A74E8" w:rsidRDefault="009342A4" w:rsidP="009342A4">
      <w:pPr>
        <w:pStyle w:val="Bezodstpw"/>
        <w:numPr>
          <w:ilvl w:val="0"/>
          <w:numId w:val="21"/>
        </w:numPr>
        <w:ind w:left="709" w:hanging="283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Posiadają niezbędną wiedzę i doświadczenie konieczne dla realizacji zamówienia.</w:t>
      </w:r>
    </w:p>
    <w:p w14:paraId="4E51A831" w14:textId="77777777" w:rsidR="009342A4" w:rsidRPr="006A74E8" w:rsidRDefault="009342A4" w:rsidP="009342A4">
      <w:pPr>
        <w:pStyle w:val="Bezodstpw"/>
        <w:numPr>
          <w:ilvl w:val="0"/>
          <w:numId w:val="21"/>
        </w:numPr>
        <w:ind w:left="709" w:hanging="283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 xml:space="preserve">Dysponują odpowiednim potencjałem technicznym oraz osobami zdolnymi do wykonania zamówienia. </w:t>
      </w:r>
    </w:p>
    <w:p w14:paraId="2DAE403C" w14:textId="77777777" w:rsidR="009342A4" w:rsidRDefault="009342A4" w:rsidP="009342A4">
      <w:pPr>
        <w:pStyle w:val="Bezodstpw"/>
        <w:numPr>
          <w:ilvl w:val="0"/>
          <w:numId w:val="21"/>
        </w:numPr>
        <w:ind w:left="709" w:hanging="283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 xml:space="preserve">Znajdują się w sytuacji ekonomicznej i finansowej umożliwiającej </w:t>
      </w:r>
      <w:r>
        <w:rPr>
          <w:rFonts w:ascii="Arial" w:hAnsi="Arial" w:cs="Arial"/>
          <w:sz w:val="24"/>
          <w:szCs w:val="24"/>
        </w:rPr>
        <w:t>im</w:t>
      </w:r>
      <w:r w:rsidRPr="006A74E8">
        <w:rPr>
          <w:rFonts w:ascii="Arial" w:hAnsi="Arial" w:cs="Arial"/>
          <w:sz w:val="24"/>
          <w:szCs w:val="24"/>
        </w:rPr>
        <w:t xml:space="preserve"> realizację zamówienia.</w:t>
      </w:r>
    </w:p>
    <w:p w14:paraId="10E30EDF" w14:textId="77777777" w:rsidR="009342A4" w:rsidRPr="0068658C" w:rsidRDefault="009342A4" w:rsidP="009342A4">
      <w:pPr>
        <w:pStyle w:val="Bezodstpw"/>
        <w:numPr>
          <w:ilvl w:val="0"/>
          <w:numId w:val="21"/>
        </w:numPr>
        <w:ind w:left="709" w:hanging="283"/>
        <w:jc w:val="both"/>
        <w:rPr>
          <w:rFonts w:ascii="Arial" w:hAnsi="Arial" w:cs="Arial"/>
          <w:sz w:val="24"/>
          <w:szCs w:val="24"/>
        </w:rPr>
      </w:pPr>
      <w:r w:rsidRPr="0068658C">
        <w:rPr>
          <w:rFonts w:ascii="Arial" w:hAnsi="Arial" w:cs="Arial"/>
          <w:sz w:val="24"/>
          <w:szCs w:val="24"/>
        </w:rPr>
        <w:t xml:space="preserve">Oferta złożona przez Wykonawcę, nie podlega odrzuceniu na podstawie zapisów Rozdziału III pkt. 16.5)-16.6). </w:t>
      </w:r>
    </w:p>
    <w:p w14:paraId="71BE4904" w14:textId="77777777" w:rsidR="009342A4" w:rsidRPr="006A74E8" w:rsidRDefault="009342A4" w:rsidP="009342A4">
      <w:pPr>
        <w:pStyle w:val="Akapitzlist"/>
        <w:widowControl w:val="0"/>
        <w:numPr>
          <w:ilvl w:val="0"/>
          <w:numId w:val="12"/>
        </w:numPr>
        <w:autoSpaceDE w:val="0"/>
        <w:autoSpaceDN w:val="0"/>
        <w:adjustRightInd w:val="0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 xml:space="preserve">Ocena spełniania warunków udziału w postępowaniu będzie polegała na ocenie czy załączony dokument potwierdza spełnianie warunku udziału w postępowaniu o udzielenie zamówienia czy nie spełnia. </w:t>
      </w:r>
    </w:p>
    <w:p w14:paraId="2C040DA6" w14:textId="77777777" w:rsidR="009342A4" w:rsidRPr="006A74E8" w:rsidRDefault="009342A4" w:rsidP="009342A4">
      <w:pPr>
        <w:pStyle w:val="Akapitzlist"/>
        <w:numPr>
          <w:ilvl w:val="0"/>
          <w:numId w:val="12"/>
        </w:numPr>
        <w:ind w:left="426" w:hanging="426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lastRenderedPageBreak/>
        <w:t>W przypadku Wykonawców składających ofertę wspólnie warunki określone w pkt. 1. 1)-</w:t>
      </w:r>
      <w:r>
        <w:rPr>
          <w:rFonts w:ascii="Arial" w:hAnsi="Arial" w:cs="Arial"/>
        </w:rPr>
        <w:t>3</w:t>
      </w:r>
      <w:r w:rsidRPr="006A74E8">
        <w:rPr>
          <w:rFonts w:ascii="Arial" w:hAnsi="Arial" w:cs="Arial"/>
        </w:rPr>
        <w:t xml:space="preserve">) Wykonawcy muszą spełnić wspólnie. </w:t>
      </w:r>
    </w:p>
    <w:p w14:paraId="328C6210" w14:textId="77777777" w:rsidR="009342A4" w:rsidRPr="006A74E8" w:rsidRDefault="009342A4" w:rsidP="009342A4">
      <w:pPr>
        <w:pStyle w:val="Nagwek1"/>
        <w:rPr>
          <w:rFonts w:cs="Arial"/>
          <w:sz w:val="24"/>
          <w:szCs w:val="24"/>
        </w:rPr>
      </w:pPr>
      <w:r w:rsidRPr="006A74E8">
        <w:rPr>
          <w:rFonts w:cs="Arial"/>
          <w:sz w:val="24"/>
          <w:szCs w:val="24"/>
        </w:rPr>
        <w:t>VI.   DOKUMENTY WYMAGANE OD WYKONAWCÓW</w:t>
      </w:r>
    </w:p>
    <w:p w14:paraId="4E9AC199" w14:textId="77777777" w:rsidR="009342A4" w:rsidRPr="006A74E8" w:rsidRDefault="009342A4" w:rsidP="009342A4">
      <w:pPr>
        <w:pStyle w:val="Tekstpodstawowy"/>
        <w:jc w:val="left"/>
        <w:rPr>
          <w:rFonts w:ascii="Arial" w:hAnsi="Arial" w:cs="Arial"/>
          <w:sz w:val="24"/>
          <w:szCs w:val="24"/>
        </w:rPr>
      </w:pPr>
    </w:p>
    <w:p w14:paraId="2201F6DB" w14:textId="77777777" w:rsidR="009342A4" w:rsidRPr="006A74E8" w:rsidRDefault="009342A4" w:rsidP="009342A4">
      <w:pPr>
        <w:pStyle w:val="Tekstpodstawowy"/>
        <w:numPr>
          <w:ilvl w:val="3"/>
          <w:numId w:val="20"/>
        </w:numPr>
        <w:ind w:left="426" w:hanging="426"/>
        <w:jc w:val="left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Zamawiający wymaga złożenia następujących dokumentów:</w:t>
      </w:r>
    </w:p>
    <w:p w14:paraId="4067F518" w14:textId="77777777" w:rsidR="009342A4" w:rsidRPr="006A74E8" w:rsidRDefault="009342A4" w:rsidP="009342A4">
      <w:pPr>
        <w:pStyle w:val="Default"/>
        <w:numPr>
          <w:ilvl w:val="3"/>
          <w:numId w:val="9"/>
        </w:numPr>
        <w:tabs>
          <w:tab w:val="clear" w:pos="2880"/>
          <w:tab w:val="num" w:pos="709"/>
        </w:tabs>
        <w:ind w:left="709" w:hanging="283"/>
        <w:jc w:val="both"/>
        <w:rPr>
          <w:rFonts w:ascii="Arial" w:hAnsi="Arial" w:cs="Arial"/>
          <w:color w:val="auto"/>
        </w:rPr>
      </w:pPr>
      <w:r w:rsidRPr="006A74E8">
        <w:rPr>
          <w:rFonts w:ascii="Arial" w:hAnsi="Arial" w:cs="Arial"/>
          <w:color w:val="auto"/>
        </w:rPr>
        <w:t xml:space="preserve">Wypełniony, podpisany przez osobę/y uprawnioną/e do reprezentowania wykonawcy </w:t>
      </w:r>
      <w:r w:rsidRPr="006A74E8">
        <w:rPr>
          <w:rFonts w:ascii="Arial" w:hAnsi="Arial" w:cs="Arial"/>
          <w:bCs/>
          <w:color w:val="auto"/>
        </w:rPr>
        <w:t>Formularz oferty</w:t>
      </w:r>
      <w:r>
        <w:rPr>
          <w:rFonts w:ascii="Arial" w:hAnsi="Arial" w:cs="Arial"/>
          <w:bCs/>
          <w:color w:val="auto"/>
        </w:rPr>
        <w:t xml:space="preserve"> </w:t>
      </w:r>
      <w:r w:rsidRPr="006A74E8">
        <w:rPr>
          <w:rFonts w:ascii="Arial" w:hAnsi="Arial" w:cs="Arial"/>
          <w:color w:val="auto"/>
        </w:rPr>
        <w:t xml:space="preserve">stanowiący załącznik nr 1, </w:t>
      </w:r>
    </w:p>
    <w:p w14:paraId="6F3262C5" w14:textId="77777777" w:rsidR="009342A4" w:rsidRDefault="009342A4" w:rsidP="009342A4">
      <w:pPr>
        <w:numPr>
          <w:ilvl w:val="1"/>
          <w:numId w:val="9"/>
        </w:numPr>
        <w:tabs>
          <w:tab w:val="clear" w:pos="1440"/>
          <w:tab w:val="num" w:pos="709"/>
        </w:tabs>
        <w:autoSpaceDE w:val="0"/>
        <w:autoSpaceDN w:val="0"/>
        <w:adjustRightInd w:val="0"/>
        <w:ind w:left="709" w:hanging="283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Aktualny odpis z właściwego rejestru lub z centralnej ewidencji i informacji o działalności gospodarczej, wystawiony nie wcześniej niż 6 miesięcy przed upływem terminu składania ofert;</w:t>
      </w:r>
    </w:p>
    <w:p w14:paraId="7B042396" w14:textId="77777777" w:rsidR="009342A4" w:rsidRDefault="009342A4" w:rsidP="009342A4">
      <w:pPr>
        <w:numPr>
          <w:ilvl w:val="1"/>
          <w:numId w:val="9"/>
        </w:numPr>
        <w:tabs>
          <w:tab w:val="clear" w:pos="1440"/>
          <w:tab w:val="num" w:pos="709"/>
        </w:tabs>
        <w:autoSpaceDE w:val="0"/>
        <w:autoSpaceDN w:val="0"/>
        <w:adjustRightInd w:val="0"/>
        <w:ind w:left="709" w:hanging="283"/>
        <w:jc w:val="both"/>
        <w:rPr>
          <w:rFonts w:ascii="Arial" w:hAnsi="Arial" w:cs="Arial"/>
          <w:sz w:val="24"/>
          <w:szCs w:val="24"/>
        </w:rPr>
      </w:pPr>
      <w:r w:rsidRPr="007C3C7F">
        <w:rPr>
          <w:rFonts w:ascii="Arial" w:hAnsi="Arial" w:cs="Arial"/>
          <w:sz w:val="24"/>
          <w:szCs w:val="24"/>
        </w:rPr>
        <w:t>Oświadczenie/a wykonawcy (załącznik nr 2)</w:t>
      </w:r>
      <w:bookmarkStart w:id="0" w:name="OLE_LINK2"/>
      <w:bookmarkStart w:id="1" w:name="OLE_LINK5"/>
      <w:r w:rsidRPr="007C3C7F">
        <w:rPr>
          <w:rFonts w:ascii="Arial" w:hAnsi="Arial" w:cs="Arial"/>
          <w:sz w:val="24"/>
          <w:szCs w:val="24"/>
        </w:rPr>
        <w:t xml:space="preserve">; </w:t>
      </w:r>
    </w:p>
    <w:bookmarkEnd w:id="0"/>
    <w:bookmarkEnd w:id="1"/>
    <w:p w14:paraId="68D633CA" w14:textId="77777777" w:rsidR="009342A4" w:rsidRDefault="009342A4" w:rsidP="009342A4">
      <w:pPr>
        <w:numPr>
          <w:ilvl w:val="1"/>
          <w:numId w:val="9"/>
        </w:numPr>
        <w:tabs>
          <w:tab w:val="clear" w:pos="1440"/>
          <w:tab w:val="num" w:pos="709"/>
        </w:tabs>
        <w:autoSpaceDE w:val="0"/>
        <w:autoSpaceDN w:val="0"/>
        <w:adjustRightInd w:val="0"/>
        <w:ind w:left="709" w:hanging="283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Wypełniony, podpisany przez osobę uprawnioną do reprezentowania Wykonawcy Formularz cenowy stanowiący od</w:t>
      </w:r>
      <w:r>
        <w:rPr>
          <w:rFonts w:ascii="Arial" w:hAnsi="Arial" w:cs="Arial"/>
          <w:sz w:val="24"/>
          <w:szCs w:val="24"/>
        </w:rPr>
        <w:t>powiednio Załącznik nr 4.1.-4.16.;</w:t>
      </w:r>
    </w:p>
    <w:p w14:paraId="66367070" w14:textId="77777777" w:rsidR="009342A4" w:rsidRDefault="009342A4" w:rsidP="009342A4">
      <w:pPr>
        <w:numPr>
          <w:ilvl w:val="1"/>
          <w:numId w:val="9"/>
        </w:numPr>
        <w:tabs>
          <w:tab w:val="clear" w:pos="1440"/>
          <w:tab w:val="num" w:pos="709"/>
        </w:tabs>
        <w:autoSpaceDE w:val="0"/>
        <w:autoSpaceDN w:val="0"/>
        <w:adjustRightInd w:val="0"/>
        <w:ind w:left="709" w:hanging="283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Zamawiający zastrzega sobie możliwość wezwania Wykonawcy do przedstawienia folderów/ulotek/katalogów oferowanego przedmiotu zamówienia w terminie 3 dni od przesłania wezwania. Nie dostarczenie folderów/ulotek/katalogów wymaganych przez Zamawiającego skutkować będzie odrzuceniem oferty.</w:t>
      </w:r>
    </w:p>
    <w:p w14:paraId="518473CB" w14:textId="77777777" w:rsidR="009342A4" w:rsidRPr="006A74E8" w:rsidRDefault="009342A4" w:rsidP="009342A4">
      <w:pPr>
        <w:pStyle w:val="Akapitzlist"/>
        <w:numPr>
          <w:ilvl w:val="3"/>
          <w:numId w:val="20"/>
        </w:numPr>
        <w:autoSpaceDE w:val="0"/>
        <w:autoSpaceDN w:val="0"/>
        <w:adjustRightInd w:val="0"/>
        <w:ind w:left="426" w:hanging="426"/>
        <w:jc w:val="both"/>
        <w:rPr>
          <w:rFonts w:ascii="Arial" w:eastAsia="Calibri" w:hAnsi="Arial" w:cs="Arial"/>
          <w:lang w:eastAsia="en-US"/>
        </w:rPr>
      </w:pPr>
      <w:r w:rsidRPr="006A74E8">
        <w:rPr>
          <w:rFonts w:ascii="Arial" w:eastAsia="Calibri" w:hAnsi="Arial" w:cs="Arial"/>
          <w:lang w:eastAsia="en-US"/>
        </w:rPr>
        <w:t>Wykonawcy mogą wspólnie ubiegać się o udzielenie zamówienia, solidarnie odpowiadając za realizację zamówienia. Wówczas Wykonawcy ustanawiają pełnomocnika do reprezentowania ich w postępowaniu o udzielenie zamówienia albo reprezentowania w postępowaniu i zawarcia umowy w sprawie zamówienia publicznego i załączają stosowne pełnomocnictwo do oferty.</w:t>
      </w:r>
    </w:p>
    <w:p w14:paraId="615B1D4B" w14:textId="77777777" w:rsidR="009342A4" w:rsidRPr="006A74E8" w:rsidRDefault="009342A4" w:rsidP="009342A4">
      <w:pPr>
        <w:pStyle w:val="Akapitzlist"/>
        <w:numPr>
          <w:ilvl w:val="3"/>
          <w:numId w:val="20"/>
        </w:numPr>
        <w:autoSpaceDE w:val="0"/>
        <w:autoSpaceDN w:val="0"/>
        <w:adjustRightInd w:val="0"/>
        <w:ind w:left="426" w:hanging="426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>Zamawiający zwraca się do Wykonawcy o wyjaśnienie niejasności złożonej oferty lub/oraz uzupełnienie braków oferty w określonym przez siebie terminie. Wyjaśnienia i uzupełnienia oferty nie mogą prowadzić do zmiany ceny oferty, z zas</w:t>
      </w:r>
      <w:r w:rsidR="00287A2E">
        <w:rPr>
          <w:rFonts w:ascii="Arial" w:hAnsi="Arial" w:cs="Arial"/>
        </w:rPr>
        <w:t>trzeżeniem Rozdziału III pkt 8-11</w:t>
      </w:r>
      <w:r w:rsidRPr="006A74E8">
        <w:rPr>
          <w:rFonts w:ascii="Arial" w:hAnsi="Arial" w:cs="Arial"/>
        </w:rPr>
        <w:t>. Uzupełnione dokumenty muszą potwierdzać warunki postawione w siwz na dzień składania ofert.</w:t>
      </w:r>
    </w:p>
    <w:p w14:paraId="7F7FAB52" w14:textId="77777777" w:rsidR="009342A4" w:rsidRPr="006A74E8" w:rsidRDefault="009342A4" w:rsidP="009342A4">
      <w:pPr>
        <w:pStyle w:val="Akapitzlist"/>
        <w:numPr>
          <w:ilvl w:val="3"/>
          <w:numId w:val="20"/>
        </w:numPr>
        <w:ind w:left="426" w:hanging="426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>W przypadku gdy Wykonawca dołączy jako załącznik do oferty kopię dokumentu, kopia ta winna być poświadczona za zgodność z oryginałem przez osobę uprawnioną do reprezentowania Wykonawcy. Poświadczenie przez Wykonawcę powinno być opatrzone imienną pieczątką i podpisem osoby upoważnionej, datą i napisem „za zgodność z oryginałem”. W przypadku nieczytelnej kserokopii, zamawiający wezwie Wykonawcę do okazania oryginału dokumentu dla porównania go z przedstawioną nieczytelną kopią.</w:t>
      </w:r>
    </w:p>
    <w:p w14:paraId="5FDC6A43" w14:textId="77777777" w:rsidR="009342A4" w:rsidRPr="006A74E8" w:rsidRDefault="009342A4" w:rsidP="009342A4">
      <w:pPr>
        <w:pStyle w:val="Akapitzlist"/>
        <w:numPr>
          <w:ilvl w:val="3"/>
          <w:numId w:val="20"/>
        </w:numPr>
        <w:ind w:left="426" w:hanging="426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>W przypadku Wykonawców składających ofertę wspólnie każdy z Wykonawców musi złożyć oddzielnie dokumenty określone w pkt. 1.2)</w:t>
      </w:r>
      <w:r>
        <w:rPr>
          <w:rFonts w:ascii="Arial" w:hAnsi="Arial" w:cs="Arial"/>
        </w:rPr>
        <w:t>-1.3)</w:t>
      </w:r>
      <w:r w:rsidRPr="006A74E8">
        <w:rPr>
          <w:rFonts w:ascii="Arial" w:hAnsi="Arial" w:cs="Arial"/>
        </w:rPr>
        <w:t>.</w:t>
      </w:r>
    </w:p>
    <w:p w14:paraId="25E587C0" w14:textId="77777777" w:rsidR="009342A4" w:rsidRDefault="009342A4" w:rsidP="009342A4">
      <w:pPr>
        <w:pStyle w:val="Akapitzlist"/>
        <w:ind w:left="426"/>
        <w:jc w:val="both"/>
        <w:rPr>
          <w:rFonts w:ascii="Arial" w:hAnsi="Arial" w:cs="Arial"/>
        </w:rPr>
      </w:pPr>
    </w:p>
    <w:p w14:paraId="71958A71" w14:textId="77777777" w:rsidR="009342A4" w:rsidRPr="006A74E8" w:rsidRDefault="009342A4" w:rsidP="009342A4">
      <w:pPr>
        <w:pStyle w:val="Akapitzlist"/>
        <w:ind w:left="426"/>
        <w:jc w:val="both"/>
        <w:rPr>
          <w:rFonts w:ascii="Arial" w:hAnsi="Arial" w:cs="Arial"/>
        </w:rPr>
      </w:pPr>
    </w:p>
    <w:p w14:paraId="10ED0C03" w14:textId="77777777" w:rsidR="009342A4" w:rsidRPr="006A74E8" w:rsidRDefault="009342A4" w:rsidP="009342A4">
      <w:pPr>
        <w:pStyle w:val="Nagwek3"/>
        <w:spacing w:before="0" w:after="0"/>
        <w:jc w:val="both"/>
        <w:rPr>
          <w:rFonts w:cs="Arial"/>
          <w:sz w:val="24"/>
          <w:szCs w:val="24"/>
        </w:rPr>
      </w:pPr>
      <w:r w:rsidRPr="006A74E8">
        <w:rPr>
          <w:rFonts w:cs="Arial"/>
          <w:sz w:val="24"/>
          <w:szCs w:val="24"/>
        </w:rPr>
        <w:t>VII. KRYTERIA OCENY OFERT</w:t>
      </w:r>
    </w:p>
    <w:p w14:paraId="70F28569" w14:textId="77777777" w:rsidR="009342A4" w:rsidRPr="006A74E8" w:rsidRDefault="009342A4" w:rsidP="009342A4">
      <w:pPr>
        <w:rPr>
          <w:rFonts w:ascii="Arial" w:hAnsi="Arial" w:cs="Arial"/>
          <w:sz w:val="24"/>
          <w:szCs w:val="24"/>
        </w:rPr>
      </w:pPr>
    </w:p>
    <w:p w14:paraId="22F5016F" w14:textId="77777777" w:rsidR="009342A4" w:rsidRPr="006A74E8" w:rsidRDefault="009342A4" w:rsidP="009342A4">
      <w:pPr>
        <w:pStyle w:val="Tekstpodstawowy"/>
        <w:jc w:val="left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Przy wyborze i ocenie złożonych Ofert Zamawiający kierować się będzie następującymi kryteriami:</w:t>
      </w:r>
    </w:p>
    <w:p w14:paraId="2C44D591" w14:textId="77777777" w:rsidR="009342A4" w:rsidRDefault="009342A4" w:rsidP="009342A4">
      <w:pPr>
        <w:tabs>
          <w:tab w:val="left" w:pos="1276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Zadanie nr 1: </w:t>
      </w:r>
      <w:r w:rsidRPr="006A74E8">
        <w:rPr>
          <w:rFonts w:ascii="Arial" w:hAnsi="Arial" w:cs="Arial"/>
          <w:sz w:val="24"/>
          <w:szCs w:val="24"/>
        </w:rPr>
        <w:t>najniższa cena</w:t>
      </w:r>
    </w:p>
    <w:p w14:paraId="67C1F823" w14:textId="77777777" w:rsidR="009342A4" w:rsidRDefault="009342A4" w:rsidP="009342A4">
      <w:pPr>
        <w:tabs>
          <w:tab w:val="left" w:pos="1276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Zadanie nr 2: </w:t>
      </w:r>
      <w:r w:rsidRPr="006A74E8">
        <w:rPr>
          <w:rFonts w:ascii="Arial" w:hAnsi="Arial" w:cs="Arial"/>
          <w:sz w:val="24"/>
          <w:szCs w:val="24"/>
        </w:rPr>
        <w:t>najniższa cena</w:t>
      </w:r>
    </w:p>
    <w:p w14:paraId="1759361A" w14:textId="77777777" w:rsidR="009342A4" w:rsidRDefault="009342A4" w:rsidP="009342A4">
      <w:pPr>
        <w:tabs>
          <w:tab w:val="left" w:pos="1276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Zadanie nr 3: </w:t>
      </w:r>
      <w:r w:rsidRPr="006A74E8">
        <w:rPr>
          <w:rFonts w:ascii="Arial" w:hAnsi="Arial" w:cs="Arial"/>
          <w:sz w:val="24"/>
          <w:szCs w:val="24"/>
        </w:rPr>
        <w:t>najniższa cena</w:t>
      </w:r>
    </w:p>
    <w:p w14:paraId="547D3FB0" w14:textId="77777777" w:rsidR="009342A4" w:rsidRDefault="009342A4" w:rsidP="009342A4">
      <w:pPr>
        <w:tabs>
          <w:tab w:val="left" w:pos="1276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Zadanie nr 4: </w:t>
      </w:r>
      <w:r w:rsidRPr="006A74E8">
        <w:rPr>
          <w:rFonts w:ascii="Arial" w:hAnsi="Arial" w:cs="Arial"/>
          <w:sz w:val="24"/>
          <w:szCs w:val="24"/>
        </w:rPr>
        <w:t>najniższa cena</w:t>
      </w:r>
    </w:p>
    <w:p w14:paraId="64011E46" w14:textId="77777777" w:rsidR="009342A4" w:rsidRDefault="009342A4" w:rsidP="009342A4">
      <w:pPr>
        <w:tabs>
          <w:tab w:val="left" w:pos="1276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Zadanie nr 5: </w:t>
      </w:r>
      <w:r w:rsidRPr="006A74E8">
        <w:rPr>
          <w:rFonts w:ascii="Arial" w:hAnsi="Arial" w:cs="Arial"/>
          <w:sz w:val="24"/>
          <w:szCs w:val="24"/>
        </w:rPr>
        <w:t>najniższa cena</w:t>
      </w:r>
    </w:p>
    <w:p w14:paraId="19F34D62" w14:textId="77777777" w:rsidR="009342A4" w:rsidRDefault="009342A4" w:rsidP="009342A4">
      <w:pPr>
        <w:tabs>
          <w:tab w:val="left" w:pos="1276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Zadanie nr 6: </w:t>
      </w:r>
      <w:r w:rsidRPr="006A74E8">
        <w:rPr>
          <w:rFonts w:ascii="Arial" w:hAnsi="Arial" w:cs="Arial"/>
          <w:sz w:val="24"/>
          <w:szCs w:val="24"/>
        </w:rPr>
        <w:t>najniższa cena</w:t>
      </w:r>
    </w:p>
    <w:p w14:paraId="25EC55EF" w14:textId="77777777" w:rsidR="009342A4" w:rsidRDefault="009342A4" w:rsidP="009342A4">
      <w:pPr>
        <w:tabs>
          <w:tab w:val="left" w:pos="1276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Zadanie nr 7: </w:t>
      </w:r>
      <w:r w:rsidRPr="006A74E8">
        <w:rPr>
          <w:rFonts w:ascii="Arial" w:hAnsi="Arial" w:cs="Arial"/>
          <w:sz w:val="24"/>
          <w:szCs w:val="24"/>
        </w:rPr>
        <w:t>najniższa cena</w:t>
      </w:r>
    </w:p>
    <w:p w14:paraId="76A9878A" w14:textId="77777777" w:rsidR="009342A4" w:rsidRDefault="009342A4" w:rsidP="009342A4">
      <w:pPr>
        <w:tabs>
          <w:tab w:val="left" w:pos="1276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Zadanie nr 8: </w:t>
      </w:r>
      <w:r w:rsidRPr="006A74E8">
        <w:rPr>
          <w:rFonts w:ascii="Arial" w:hAnsi="Arial" w:cs="Arial"/>
          <w:sz w:val="24"/>
          <w:szCs w:val="24"/>
        </w:rPr>
        <w:t>najniższa cena</w:t>
      </w:r>
    </w:p>
    <w:p w14:paraId="60C1B18A" w14:textId="77777777" w:rsidR="009342A4" w:rsidRDefault="009342A4" w:rsidP="009342A4">
      <w:pPr>
        <w:tabs>
          <w:tab w:val="left" w:pos="1276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Zadanie nr 9: </w:t>
      </w:r>
      <w:r w:rsidRPr="006A74E8">
        <w:rPr>
          <w:rFonts w:ascii="Arial" w:hAnsi="Arial" w:cs="Arial"/>
          <w:sz w:val="24"/>
          <w:szCs w:val="24"/>
        </w:rPr>
        <w:t>najniższa cena</w:t>
      </w:r>
    </w:p>
    <w:p w14:paraId="01C4F771" w14:textId="77777777" w:rsidR="00287A2E" w:rsidRDefault="00287A2E" w:rsidP="00287A2E">
      <w:pPr>
        <w:tabs>
          <w:tab w:val="left" w:pos="1276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Zadanie nr 10: </w:t>
      </w:r>
      <w:r w:rsidRPr="006A74E8">
        <w:rPr>
          <w:rFonts w:ascii="Arial" w:hAnsi="Arial" w:cs="Arial"/>
          <w:sz w:val="24"/>
          <w:szCs w:val="24"/>
        </w:rPr>
        <w:t>najniższa cena</w:t>
      </w:r>
    </w:p>
    <w:p w14:paraId="7C556AA3" w14:textId="77777777" w:rsidR="00287A2E" w:rsidRDefault="00287A2E" w:rsidP="00287A2E">
      <w:pPr>
        <w:tabs>
          <w:tab w:val="left" w:pos="1276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Zadanie nr 11: </w:t>
      </w:r>
      <w:r w:rsidRPr="006A74E8">
        <w:rPr>
          <w:rFonts w:ascii="Arial" w:hAnsi="Arial" w:cs="Arial"/>
          <w:sz w:val="24"/>
          <w:szCs w:val="24"/>
        </w:rPr>
        <w:t>najniższa cena</w:t>
      </w:r>
    </w:p>
    <w:p w14:paraId="73E8DF15" w14:textId="77777777" w:rsidR="00287A2E" w:rsidRDefault="00287A2E" w:rsidP="00287A2E">
      <w:pPr>
        <w:tabs>
          <w:tab w:val="left" w:pos="1276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Zadanie nr 12: </w:t>
      </w:r>
      <w:r w:rsidRPr="006A74E8">
        <w:rPr>
          <w:rFonts w:ascii="Arial" w:hAnsi="Arial" w:cs="Arial"/>
          <w:sz w:val="24"/>
          <w:szCs w:val="24"/>
        </w:rPr>
        <w:t>najniższa cena</w:t>
      </w:r>
    </w:p>
    <w:p w14:paraId="47C320BD" w14:textId="77777777" w:rsidR="00287A2E" w:rsidRDefault="00287A2E" w:rsidP="00287A2E">
      <w:pPr>
        <w:tabs>
          <w:tab w:val="left" w:pos="1276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Zadanie nr 13: </w:t>
      </w:r>
      <w:r w:rsidRPr="006A74E8">
        <w:rPr>
          <w:rFonts w:ascii="Arial" w:hAnsi="Arial" w:cs="Arial"/>
          <w:sz w:val="24"/>
          <w:szCs w:val="24"/>
        </w:rPr>
        <w:t>najniższa cena</w:t>
      </w:r>
    </w:p>
    <w:p w14:paraId="23CBD318" w14:textId="77777777" w:rsidR="00287A2E" w:rsidRDefault="00287A2E" w:rsidP="00287A2E">
      <w:pPr>
        <w:tabs>
          <w:tab w:val="left" w:pos="1276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Zadanie nr 14: </w:t>
      </w:r>
      <w:r w:rsidRPr="006A74E8">
        <w:rPr>
          <w:rFonts w:ascii="Arial" w:hAnsi="Arial" w:cs="Arial"/>
          <w:sz w:val="24"/>
          <w:szCs w:val="24"/>
        </w:rPr>
        <w:t>najniższa cena</w:t>
      </w:r>
    </w:p>
    <w:p w14:paraId="5D6E10CA" w14:textId="77777777" w:rsidR="00287A2E" w:rsidRDefault="00287A2E" w:rsidP="00287A2E">
      <w:pPr>
        <w:tabs>
          <w:tab w:val="left" w:pos="1276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Zadanie nr 15: </w:t>
      </w:r>
      <w:r w:rsidRPr="006A74E8">
        <w:rPr>
          <w:rFonts w:ascii="Arial" w:hAnsi="Arial" w:cs="Arial"/>
          <w:sz w:val="24"/>
          <w:szCs w:val="24"/>
        </w:rPr>
        <w:t>najniższa cena</w:t>
      </w:r>
    </w:p>
    <w:p w14:paraId="628703C0" w14:textId="77777777" w:rsidR="00287A2E" w:rsidRDefault="00287A2E" w:rsidP="00287A2E">
      <w:pPr>
        <w:tabs>
          <w:tab w:val="left" w:pos="1276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Zadanie nr 16: </w:t>
      </w:r>
      <w:r w:rsidRPr="006A74E8">
        <w:rPr>
          <w:rFonts w:ascii="Arial" w:hAnsi="Arial" w:cs="Arial"/>
          <w:sz w:val="24"/>
          <w:szCs w:val="24"/>
        </w:rPr>
        <w:t>najniższa cena</w:t>
      </w:r>
    </w:p>
    <w:p w14:paraId="70A7CBF1" w14:textId="77777777" w:rsidR="009342A4" w:rsidRDefault="009342A4" w:rsidP="009342A4">
      <w:pPr>
        <w:tabs>
          <w:tab w:val="left" w:pos="1276"/>
        </w:tabs>
        <w:rPr>
          <w:rFonts w:ascii="Arial" w:hAnsi="Arial" w:cs="Arial"/>
          <w:sz w:val="24"/>
          <w:szCs w:val="24"/>
        </w:rPr>
      </w:pPr>
    </w:p>
    <w:p w14:paraId="7047CBAB" w14:textId="77777777" w:rsidR="009342A4" w:rsidRDefault="009342A4" w:rsidP="009342A4">
      <w:pPr>
        <w:tabs>
          <w:tab w:val="left" w:pos="1276"/>
        </w:tabs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b/>
          <w:sz w:val="24"/>
          <w:szCs w:val="24"/>
        </w:rPr>
        <w:t>Kryterium ceny</w:t>
      </w:r>
      <w:r w:rsidRPr="006A74E8">
        <w:rPr>
          <w:rFonts w:ascii="Arial" w:hAnsi="Arial" w:cs="Arial"/>
          <w:sz w:val="24"/>
          <w:szCs w:val="24"/>
        </w:rPr>
        <w:t xml:space="preserve"> będzie rozpatrywane na podstawie ceny podanej przez oferenta w Formularzu oferty</w:t>
      </w:r>
    </w:p>
    <w:p w14:paraId="0D5D475A" w14:textId="77777777" w:rsidR="009342A4" w:rsidRPr="006A74E8" w:rsidRDefault="009342A4" w:rsidP="009342A4">
      <w:pPr>
        <w:tabs>
          <w:tab w:val="left" w:pos="1276"/>
        </w:tabs>
        <w:rPr>
          <w:rFonts w:ascii="Arial" w:hAnsi="Arial" w:cs="Arial"/>
          <w:sz w:val="24"/>
          <w:szCs w:val="24"/>
        </w:rPr>
      </w:pPr>
    </w:p>
    <w:p w14:paraId="4E86EE48" w14:textId="77777777" w:rsidR="009342A4" w:rsidRPr="006A74E8" w:rsidRDefault="009342A4" w:rsidP="009342A4">
      <w:pPr>
        <w:pStyle w:val="Nagwek1"/>
        <w:spacing w:before="0" w:after="0"/>
        <w:jc w:val="both"/>
        <w:rPr>
          <w:rFonts w:cs="Arial"/>
          <w:sz w:val="24"/>
          <w:szCs w:val="24"/>
        </w:rPr>
      </w:pPr>
      <w:r w:rsidRPr="006A74E8">
        <w:rPr>
          <w:rFonts w:cs="Arial"/>
          <w:sz w:val="24"/>
          <w:szCs w:val="24"/>
        </w:rPr>
        <w:t>VIII . TERMIN  REALIZACJI  ZAMÓWIENIA</w:t>
      </w:r>
    </w:p>
    <w:p w14:paraId="29702EE7" w14:textId="77777777" w:rsidR="009342A4" w:rsidRPr="006A74E8" w:rsidRDefault="009342A4" w:rsidP="009342A4">
      <w:pPr>
        <w:jc w:val="both"/>
        <w:rPr>
          <w:rFonts w:ascii="Arial" w:hAnsi="Arial" w:cs="Arial"/>
          <w:sz w:val="24"/>
          <w:szCs w:val="24"/>
        </w:rPr>
      </w:pPr>
    </w:p>
    <w:p w14:paraId="4FC4193A" w14:textId="77777777" w:rsidR="009342A4" w:rsidRDefault="009342A4" w:rsidP="009342A4">
      <w:pPr>
        <w:tabs>
          <w:tab w:val="left" w:pos="1276"/>
        </w:tabs>
        <w:jc w:val="both"/>
        <w:rPr>
          <w:rFonts w:ascii="Arial" w:hAnsi="Arial" w:cs="Arial"/>
          <w:sz w:val="24"/>
          <w:szCs w:val="24"/>
        </w:rPr>
      </w:pPr>
      <w:r w:rsidRPr="008B7C36">
        <w:rPr>
          <w:rFonts w:ascii="Arial" w:hAnsi="Arial" w:cs="Arial"/>
          <w:sz w:val="24"/>
          <w:szCs w:val="24"/>
        </w:rPr>
        <w:t xml:space="preserve">Termin realizacji zamówienia:  </w:t>
      </w:r>
    </w:p>
    <w:p w14:paraId="3108A096" w14:textId="30722DBA" w:rsidR="009342A4" w:rsidRDefault="009342A4" w:rsidP="009342A4">
      <w:pPr>
        <w:tabs>
          <w:tab w:val="left" w:pos="1276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Zadanie nr 1: </w:t>
      </w:r>
      <w:r w:rsidR="0071288A">
        <w:rPr>
          <w:rFonts w:ascii="Arial" w:hAnsi="Arial" w:cs="Arial"/>
          <w:sz w:val="24"/>
          <w:szCs w:val="24"/>
        </w:rPr>
        <w:t>do 31.03.2019</w:t>
      </w:r>
      <w:r>
        <w:rPr>
          <w:rFonts w:ascii="Arial" w:hAnsi="Arial" w:cs="Arial"/>
          <w:sz w:val="24"/>
          <w:szCs w:val="24"/>
        </w:rPr>
        <w:t xml:space="preserve"> </w:t>
      </w:r>
      <w:r w:rsidR="005640AC">
        <w:rPr>
          <w:rFonts w:ascii="Arial" w:hAnsi="Arial" w:cs="Arial"/>
          <w:sz w:val="24"/>
          <w:szCs w:val="24"/>
        </w:rPr>
        <w:t>r.</w:t>
      </w:r>
    </w:p>
    <w:p w14:paraId="33055E27" w14:textId="3A197BD6" w:rsidR="009342A4" w:rsidRDefault="009342A4" w:rsidP="009342A4">
      <w:pPr>
        <w:tabs>
          <w:tab w:val="left" w:pos="1276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Zadanie nr 2: </w:t>
      </w:r>
      <w:r w:rsidR="0071288A">
        <w:rPr>
          <w:rFonts w:ascii="Arial" w:hAnsi="Arial" w:cs="Arial"/>
          <w:sz w:val="24"/>
          <w:szCs w:val="24"/>
        </w:rPr>
        <w:t>do 31.03.2019</w:t>
      </w:r>
      <w:r w:rsidR="005640AC">
        <w:rPr>
          <w:rFonts w:ascii="Arial" w:hAnsi="Arial" w:cs="Arial"/>
          <w:sz w:val="24"/>
          <w:szCs w:val="24"/>
        </w:rPr>
        <w:t xml:space="preserve"> r.</w:t>
      </w:r>
    </w:p>
    <w:p w14:paraId="6FF9D8D4" w14:textId="53352D58" w:rsidR="009342A4" w:rsidRDefault="009342A4" w:rsidP="009342A4">
      <w:pPr>
        <w:tabs>
          <w:tab w:val="left" w:pos="1276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Zadanie nr 3: </w:t>
      </w:r>
      <w:r w:rsidR="0071288A">
        <w:rPr>
          <w:rFonts w:ascii="Arial" w:hAnsi="Arial" w:cs="Arial"/>
          <w:sz w:val="24"/>
          <w:szCs w:val="24"/>
        </w:rPr>
        <w:t>do 31.03.2019</w:t>
      </w:r>
      <w:r w:rsidR="005640AC">
        <w:rPr>
          <w:rFonts w:ascii="Arial" w:hAnsi="Arial" w:cs="Arial"/>
          <w:sz w:val="24"/>
          <w:szCs w:val="24"/>
        </w:rPr>
        <w:t xml:space="preserve"> r.</w:t>
      </w:r>
    </w:p>
    <w:p w14:paraId="5F0034F9" w14:textId="7C794411" w:rsidR="009342A4" w:rsidRDefault="009342A4" w:rsidP="009342A4">
      <w:pPr>
        <w:tabs>
          <w:tab w:val="left" w:pos="1276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Zadanie nr 4: </w:t>
      </w:r>
      <w:r w:rsidR="0071288A">
        <w:rPr>
          <w:rFonts w:ascii="Arial" w:hAnsi="Arial" w:cs="Arial"/>
          <w:sz w:val="24"/>
          <w:szCs w:val="24"/>
        </w:rPr>
        <w:t>do 31.03.2019</w:t>
      </w:r>
      <w:r>
        <w:rPr>
          <w:rFonts w:ascii="Arial" w:hAnsi="Arial" w:cs="Arial"/>
          <w:sz w:val="24"/>
          <w:szCs w:val="24"/>
        </w:rPr>
        <w:t xml:space="preserve"> </w:t>
      </w:r>
      <w:r w:rsidR="005640AC">
        <w:rPr>
          <w:rFonts w:ascii="Arial" w:hAnsi="Arial" w:cs="Arial"/>
          <w:sz w:val="24"/>
          <w:szCs w:val="24"/>
        </w:rPr>
        <w:t>r.</w:t>
      </w:r>
    </w:p>
    <w:p w14:paraId="25FD2D51" w14:textId="7EB085AC" w:rsidR="009342A4" w:rsidRDefault="009342A4" w:rsidP="009342A4">
      <w:pPr>
        <w:tabs>
          <w:tab w:val="left" w:pos="1276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Zadanie nr 5: </w:t>
      </w:r>
      <w:r w:rsidR="0071288A">
        <w:rPr>
          <w:rFonts w:ascii="Arial" w:hAnsi="Arial" w:cs="Arial"/>
          <w:sz w:val="24"/>
          <w:szCs w:val="24"/>
        </w:rPr>
        <w:t>do 31.03.2019</w:t>
      </w:r>
      <w:r w:rsidR="005640AC">
        <w:rPr>
          <w:rFonts w:ascii="Arial" w:hAnsi="Arial" w:cs="Arial"/>
          <w:sz w:val="24"/>
          <w:szCs w:val="24"/>
        </w:rPr>
        <w:t xml:space="preserve"> r.</w:t>
      </w:r>
    </w:p>
    <w:p w14:paraId="7CC055BD" w14:textId="55051BE2" w:rsidR="009342A4" w:rsidRDefault="009342A4" w:rsidP="009342A4">
      <w:pPr>
        <w:tabs>
          <w:tab w:val="left" w:pos="1276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Zadanie nr 6: </w:t>
      </w:r>
      <w:r w:rsidR="0071288A">
        <w:rPr>
          <w:rFonts w:ascii="Arial" w:hAnsi="Arial" w:cs="Arial"/>
          <w:sz w:val="24"/>
          <w:szCs w:val="24"/>
        </w:rPr>
        <w:t>do 31.03.2019</w:t>
      </w:r>
      <w:r w:rsidR="005640AC">
        <w:rPr>
          <w:rFonts w:ascii="Arial" w:hAnsi="Arial" w:cs="Arial"/>
          <w:sz w:val="24"/>
          <w:szCs w:val="24"/>
        </w:rPr>
        <w:t xml:space="preserve"> r.</w:t>
      </w:r>
    </w:p>
    <w:p w14:paraId="79A62147" w14:textId="400B8571" w:rsidR="009342A4" w:rsidRDefault="009342A4" w:rsidP="009342A4">
      <w:pPr>
        <w:tabs>
          <w:tab w:val="left" w:pos="1276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Zadanie nr 7: </w:t>
      </w:r>
      <w:r w:rsidR="0071288A">
        <w:rPr>
          <w:rFonts w:ascii="Arial" w:hAnsi="Arial" w:cs="Arial"/>
          <w:sz w:val="24"/>
          <w:szCs w:val="24"/>
        </w:rPr>
        <w:t>do 31.03.2019</w:t>
      </w:r>
      <w:r>
        <w:rPr>
          <w:rFonts w:ascii="Arial" w:hAnsi="Arial" w:cs="Arial"/>
          <w:sz w:val="24"/>
          <w:szCs w:val="24"/>
        </w:rPr>
        <w:t xml:space="preserve"> </w:t>
      </w:r>
      <w:r w:rsidR="005640AC">
        <w:rPr>
          <w:rFonts w:ascii="Arial" w:hAnsi="Arial" w:cs="Arial"/>
          <w:sz w:val="24"/>
          <w:szCs w:val="24"/>
        </w:rPr>
        <w:t>r.</w:t>
      </w:r>
    </w:p>
    <w:p w14:paraId="7557971A" w14:textId="66D02748" w:rsidR="009342A4" w:rsidRDefault="009342A4" w:rsidP="009342A4">
      <w:pPr>
        <w:tabs>
          <w:tab w:val="left" w:pos="1276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Zadanie nr 8: </w:t>
      </w:r>
      <w:r w:rsidR="0071288A">
        <w:rPr>
          <w:rFonts w:ascii="Arial" w:hAnsi="Arial" w:cs="Arial"/>
          <w:sz w:val="24"/>
          <w:szCs w:val="24"/>
        </w:rPr>
        <w:t>do 31.03.2019</w:t>
      </w:r>
      <w:r w:rsidR="005640AC">
        <w:rPr>
          <w:rFonts w:ascii="Arial" w:hAnsi="Arial" w:cs="Arial"/>
          <w:sz w:val="24"/>
          <w:szCs w:val="24"/>
        </w:rPr>
        <w:t xml:space="preserve"> r.</w:t>
      </w:r>
    </w:p>
    <w:p w14:paraId="3C4CB974" w14:textId="5A7FE240" w:rsidR="009342A4" w:rsidRDefault="009342A4" w:rsidP="009342A4">
      <w:pPr>
        <w:tabs>
          <w:tab w:val="left" w:pos="1276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Zadanie nr 9: </w:t>
      </w:r>
      <w:r w:rsidR="0071288A">
        <w:rPr>
          <w:rFonts w:ascii="Arial" w:hAnsi="Arial" w:cs="Arial"/>
          <w:sz w:val="24"/>
          <w:szCs w:val="24"/>
        </w:rPr>
        <w:t>do 31.03.2019</w:t>
      </w:r>
      <w:r w:rsidR="005640AC">
        <w:rPr>
          <w:rFonts w:ascii="Arial" w:hAnsi="Arial" w:cs="Arial"/>
          <w:sz w:val="24"/>
          <w:szCs w:val="24"/>
        </w:rPr>
        <w:t xml:space="preserve"> r.</w:t>
      </w:r>
    </w:p>
    <w:p w14:paraId="66737E77" w14:textId="77179D12" w:rsidR="009342A4" w:rsidRDefault="009342A4" w:rsidP="009342A4">
      <w:pPr>
        <w:tabs>
          <w:tab w:val="left" w:pos="1276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Zadanie nr 10: </w:t>
      </w:r>
      <w:r w:rsidR="0071288A">
        <w:rPr>
          <w:rFonts w:ascii="Arial" w:hAnsi="Arial" w:cs="Arial"/>
          <w:sz w:val="24"/>
          <w:szCs w:val="24"/>
        </w:rPr>
        <w:t>do 31.03.2019</w:t>
      </w:r>
      <w:r>
        <w:rPr>
          <w:rFonts w:ascii="Arial" w:hAnsi="Arial" w:cs="Arial"/>
          <w:sz w:val="24"/>
          <w:szCs w:val="24"/>
        </w:rPr>
        <w:t xml:space="preserve"> </w:t>
      </w:r>
      <w:r w:rsidR="005640AC">
        <w:rPr>
          <w:rFonts w:ascii="Arial" w:hAnsi="Arial" w:cs="Arial"/>
          <w:sz w:val="24"/>
          <w:szCs w:val="24"/>
        </w:rPr>
        <w:t>r.</w:t>
      </w:r>
    </w:p>
    <w:p w14:paraId="77C78793" w14:textId="5FF1A3FD" w:rsidR="009342A4" w:rsidRDefault="009342A4" w:rsidP="009342A4">
      <w:pPr>
        <w:pStyle w:val="Akapitzlist"/>
        <w:tabs>
          <w:tab w:val="left" w:pos="1276"/>
        </w:tabs>
        <w:ind w:hanging="720"/>
        <w:rPr>
          <w:rFonts w:ascii="Arial" w:hAnsi="Arial" w:cs="Arial"/>
        </w:rPr>
      </w:pPr>
      <w:r>
        <w:rPr>
          <w:rFonts w:ascii="Arial" w:hAnsi="Arial" w:cs="Arial"/>
        </w:rPr>
        <w:t xml:space="preserve">Zadanie nr 11: </w:t>
      </w:r>
      <w:r w:rsidR="0071288A">
        <w:rPr>
          <w:rFonts w:ascii="Arial" w:hAnsi="Arial" w:cs="Arial"/>
        </w:rPr>
        <w:t>do 31.03.2019</w:t>
      </w:r>
      <w:r w:rsidR="005640AC">
        <w:rPr>
          <w:rFonts w:ascii="Arial" w:hAnsi="Arial" w:cs="Arial"/>
        </w:rPr>
        <w:t xml:space="preserve"> r.</w:t>
      </w:r>
    </w:p>
    <w:p w14:paraId="3CA90545" w14:textId="542D02D7" w:rsidR="00287A2E" w:rsidRDefault="00287A2E" w:rsidP="00287A2E">
      <w:pPr>
        <w:tabs>
          <w:tab w:val="left" w:pos="1276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Zadanie nr 12: </w:t>
      </w:r>
      <w:r w:rsidR="0071288A">
        <w:rPr>
          <w:rFonts w:ascii="Arial" w:hAnsi="Arial" w:cs="Arial"/>
          <w:sz w:val="24"/>
          <w:szCs w:val="24"/>
        </w:rPr>
        <w:t>do 31.03.2019</w:t>
      </w:r>
      <w:r>
        <w:rPr>
          <w:rFonts w:ascii="Arial" w:hAnsi="Arial" w:cs="Arial"/>
          <w:sz w:val="24"/>
          <w:szCs w:val="24"/>
        </w:rPr>
        <w:t xml:space="preserve"> </w:t>
      </w:r>
      <w:r w:rsidR="005640AC">
        <w:rPr>
          <w:rFonts w:ascii="Arial" w:hAnsi="Arial" w:cs="Arial"/>
          <w:sz w:val="24"/>
          <w:szCs w:val="24"/>
        </w:rPr>
        <w:t>r.</w:t>
      </w:r>
    </w:p>
    <w:p w14:paraId="3B3BED13" w14:textId="5DD2DB74" w:rsidR="00287A2E" w:rsidRDefault="00287A2E" w:rsidP="00287A2E">
      <w:pPr>
        <w:pStyle w:val="Akapitzlist"/>
        <w:tabs>
          <w:tab w:val="left" w:pos="1276"/>
        </w:tabs>
        <w:ind w:hanging="720"/>
        <w:rPr>
          <w:rFonts w:ascii="Arial" w:hAnsi="Arial" w:cs="Arial"/>
        </w:rPr>
      </w:pPr>
      <w:r>
        <w:rPr>
          <w:rFonts w:ascii="Arial" w:hAnsi="Arial" w:cs="Arial"/>
        </w:rPr>
        <w:t xml:space="preserve">Zadanie nr 13: </w:t>
      </w:r>
      <w:r w:rsidR="0071288A">
        <w:rPr>
          <w:rFonts w:ascii="Arial" w:hAnsi="Arial" w:cs="Arial"/>
        </w:rPr>
        <w:t>do 31.03.2019</w:t>
      </w:r>
      <w:r w:rsidR="005640AC">
        <w:rPr>
          <w:rFonts w:ascii="Arial" w:hAnsi="Arial" w:cs="Arial"/>
        </w:rPr>
        <w:t xml:space="preserve"> r.</w:t>
      </w:r>
    </w:p>
    <w:p w14:paraId="0502D6E9" w14:textId="7D39D9D0" w:rsidR="00287A2E" w:rsidRDefault="00287A2E" w:rsidP="00287A2E">
      <w:pPr>
        <w:tabs>
          <w:tab w:val="left" w:pos="1276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Zadanie nr 14: </w:t>
      </w:r>
      <w:r w:rsidR="0071288A">
        <w:rPr>
          <w:rFonts w:ascii="Arial" w:hAnsi="Arial" w:cs="Arial"/>
          <w:sz w:val="24"/>
          <w:szCs w:val="24"/>
        </w:rPr>
        <w:t>do 31.03.2019</w:t>
      </w:r>
      <w:r>
        <w:rPr>
          <w:rFonts w:ascii="Arial" w:hAnsi="Arial" w:cs="Arial"/>
          <w:sz w:val="24"/>
          <w:szCs w:val="24"/>
        </w:rPr>
        <w:t xml:space="preserve"> </w:t>
      </w:r>
      <w:r w:rsidR="005640AC">
        <w:rPr>
          <w:rFonts w:ascii="Arial" w:hAnsi="Arial" w:cs="Arial"/>
          <w:sz w:val="24"/>
          <w:szCs w:val="24"/>
        </w:rPr>
        <w:t>r.</w:t>
      </w:r>
    </w:p>
    <w:p w14:paraId="58FB566D" w14:textId="2F65F740" w:rsidR="00287A2E" w:rsidRDefault="00287A2E" w:rsidP="00287A2E">
      <w:pPr>
        <w:pStyle w:val="Akapitzlist"/>
        <w:tabs>
          <w:tab w:val="left" w:pos="1276"/>
        </w:tabs>
        <w:ind w:hanging="720"/>
        <w:rPr>
          <w:rFonts w:ascii="Arial" w:hAnsi="Arial" w:cs="Arial"/>
        </w:rPr>
      </w:pPr>
      <w:r>
        <w:rPr>
          <w:rFonts w:ascii="Arial" w:hAnsi="Arial" w:cs="Arial"/>
        </w:rPr>
        <w:t xml:space="preserve">Zadanie nr 15: </w:t>
      </w:r>
      <w:r w:rsidR="0071288A">
        <w:rPr>
          <w:rFonts w:ascii="Arial" w:hAnsi="Arial" w:cs="Arial"/>
        </w:rPr>
        <w:t>do 31.03.2019</w:t>
      </w:r>
      <w:r w:rsidR="005640AC">
        <w:rPr>
          <w:rFonts w:ascii="Arial" w:hAnsi="Arial" w:cs="Arial"/>
        </w:rPr>
        <w:t xml:space="preserve"> r.</w:t>
      </w:r>
    </w:p>
    <w:p w14:paraId="3D2F6CC3" w14:textId="75CB214C" w:rsidR="00287A2E" w:rsidRDefault="00287A2E" w:rsidP="00287A2E">
      <w:pPr>
        <w:tabs>
          <w:tab w:val="left" w:pos="1276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Zadanie nr 16: </w:t>
      </w:r>
      <w:r w:rsidR="0071288A">
        <w:rPr>
          <w:rFonts w:ascii="Arial" w:hAnsi="Arial" w:cs="Arial"/>
          <w:sz w:val="24"/>
          <w:szCs w:val="24"/>
        </w:rPr>
        <w:t>do 31.03.2019</w:t>
      </w:r>
      <w:r>
        <w:rPr>
          <w:rFonts w:ascii="Arial" w:hAnsi="Arial" w:cs="Arial"/>
          <w:sz w:val="24"/>
          <w:szCs w:val="24"/>
        </w:rPr>
        <w:t xml:space="preserve"> </w:t>
      </w:r>
      <w:r w:rsidR="005640AC">
        <w:rPr>
          <w:rFonts w:ascii="Arial" w:hAnsi="Arial" w:cs="Arial"/>
          <w:sz w:val="24"/>
          <w:szCs w:val="24"/>
        </w:rPr>
        <w:t>r.</w:t>
      </w:r>
    </w:p>
    <w:p w14:paraId="5F6C5486" w14:textId="77777777" w:rsidR="009342A4" w:rsidRPr="006A74E8" w:rsidRDefault="009342A4" w:rsidP="009342A4">
      <w:pPr>
        <w:tabs>
          <w:tab w:val="left" w:pos="1276"/>
        </w:tabs>
        <w:rPr>
          <w:rFonts w:ascii="Arial" w:hAnsi="Arial" w:cs="Arial"/>
          <w:b/>
          <w:sz w:val="24"/>
          <w:szCs w:val="24"/>
        </w:rPr>
      </w:pPr>
    </w:p>
    <w:p w14:paraId="59F370CB" w14:textId="77777777" w:rsidR="009342A4" w:rsidRPr="006A74E8" w:rsidRDefault="009342A4" w:rsidP="009342A4">
      <w:pPr>
        <w:pStyle w:val="Nagwek2"/>
        <w:spacing w:before="0" w:after="0"/>
        <w:jc w:val="both"/>
        <w:rPr>
          <w:rFonts w:cs="Arial"/>
          <w:i w:val="0"/>
          <w:sz w:val="24"/>
          <w:szCs w:val="24"/>
        </w:rPr>
      </w:pPr>
      <w:r w:rsidRPr="006A74E8">
        <w:rPr>
          <w:rFonts w:cs="Arial"/>
          <w:i w:val="0"/>
          <w:sz w:val="24"/>
          <w:szCs w:val="24"/>
        </w:rPr>
        <w:t>IX.    MIEJSCE I TERMIN SKŁADANIA OFERT</w:t>
      </w:r>
    </w:p>
    <w:p w14:paraId="6B3B0CF6" w14:textId="77777777" w:rsidR="009342A4" w:rsidRPr="006A74E8" w:rsidRDefault="009342A4" w:rsidP="009342A4">
      <w:pPr>
        <w:jc w:val="both"/>
        <w:rPr>
          <w:rFonts w:ascii="Arial" w:hAnsi="Arial" w:cs="Arial"/>
          <w:sz w:val="24"/>
          <w:szCs w:val="24"/>
        </w:rPr>
      </w:pPr>
    </w:p>
    <w:p w14:paraId="536D24D0" w14:textId="77777777" w:rsidR="009342A4" w:rsidRPr="006A74E8" w:rsidRDefault="009342A4" w:rsidP="009342A4">
      <w:pPr>
        <w:pStyle w:val="Tekstpodstawowy"/>
        <w:numPr>
          <w:ilvl w:val="0"/>
          <w:numId w:val="15"/>
        </w:numPr>
        <w:ind w:hanging="720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 xml:space="preserve">Oferty należy składać w siedzibie </w:t>
      </w:r>
      <w:r>
        <w:rPr>
          <w:rFonts w:ascii="Arial" w:hAnsi="Arial" w:cs="Arial"/>
          <w:sz w:val="24"/>
          <w:szCs w:val="24"/>
        </w:rPr>
        <w:t>Śląski</w:t>
      </w:r>
      <w:r w:rsidR="00287A2E">
        <w:rPr>
          <w:rFonts w:ascii="Arial" w:hAnsi="Arial" w:cs="Arial"/>
          <w:sz w:val="24"/>
          <w:szCs w:val="24"/>
        </w:rPr>
        <w:t>ego</w:t>
      </w:r>
      <w:r>
        <w:rPr>
          <w:rFonts w:ascii="Arial" w:hAnsi="Arial" w:cs="Arial"/>
          <w:sz w:val="24"/>
          <w:szCs w:val="24"/>
        </w:rPr>
        <w:t xml:space="preserve"> Park</w:t>
      </w:r>
      <w:r w:rsidR="00287A2E">
        <w:rPr>
          <w:rFonts w:ascii="Arial" w:hAnsi="Arial" w:cs="Arial"/>
          <w:sz w:val="24"/>
          <w:szCs w:val="24"/>
        </w:rPr>
        <w:t>u</w:t>
      </w:r>
      <w:r>
        <w:rPr>
          <w:rFonts w:ascii="Arial" w:hAnsi="Arial" w:cs="Arial"/>
          <w:sz w:val="24"/>
          <w:szCs w:val="24"/>
        </w:rPr>
        <w:t xml:space="preserve"> Technologii Medycznych Kardio-Med Silesia Sp. z o. o.</w:t>
      </w:r>
      <w:r w:rsidRPr="006A74E8">
        <w:rPr>
          <w:rFonts w:ascii="Arial" w:hAnsi="Arial" w:cs="Arial"/>
          <w:sz w:val="24"/>
          <w:szCs w:val="24"/>
        </w:rPr>
        <w:t xml:space="preserve">, ul. </w:t>
      </w:r>
      <w:r>
        <w:rPr>
          <w:rFonts w:ascii="Arial" w:hAnsi="Arial" w:cs="Arial"/>
          <w:sz w:val="24"/>
          <w:szCs w:val="24"/>
        </w:rPr>
        <w:t>M. C. Skłodowskiej 10c</w:t>
      </w:r>
      <w:r w:rsidRPr="006A74E8">
        <w:rPr>
          <w:rFonts w:ascii="Arial" w:hAnsi="Arial" w:cs="Arial"/>
          <w:sz w:val="24"/>
          <w:szCs w:val="24"/>
        </w:rPr>
        <w:t xml:space="preserve">, 41-800 Zabrze. </w:t>
      </w:r>
    </w:p>
    <w:p w14:paraId="1D2A2BB0" w14:textId="77777777" w:rsidR="009342A4" w:rsidRPr="006A74E8" w:rsidRDefault="009342A4" w:rsidP="009342A4">
      <w:pPr>
        <w:pStyle w:val="Tekstpodstawowy"/>
        <w:numPr>
          <w:ilvl w:val="0"/>
          <w:numId w:val="15"/>
        </w:numPr>
        <w:ind w:hanging="720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 xml:space="preserve">Termin składania ofert upływa dnia </w:t>
      </w:r>
      <w:r>
        <w:rPr>
          <w:rFonts w:ascii="Arial" w:hAnsi="Arial" w:cs="Arial"/>
          <w:b/>
          <w:sz w:val="24"/>
          <w:szCs w:val="24"/>
        </w:rPr>
        <w:t xml:space="preserve"> 05.1</w:t>
      </w:r>
      <w:r w:rsidR="00287A2E">
        <w:rPr>
          <w:rFonts w:ascii="Arial" w:hAnsi="Arial" w:cs="Arial"/>
          <w:b/>
          <w:sz w:val="24"/>
          <w:szCs w:val="24"/>
        </w:rPr>
        <w:t>1</w:t>
      </w:r>
      <w:r>
        <w:rPr>
          <w:rFonts w:ascii="Arial" w:hAnsi="Arial" w:cs="Arial"/>
          <w:b/>
          <w:sz w:val="24"/>
          <w:szCs w:val="24"/>
        </w:rPr>
        <w:t>.2018 r. o godz. 13</w:t>
      </w:r>
      <w:r w:rsidRPr="006A74E8">
        <w:rPr>
          <w:rFonts w:ascii="Arial" w:hAnsi="Arial" w:cs="Arial"/>
          <w:b/>
          <w:sz w:val="24"/>
          <w:szCs w:val="24"/>
        </w:rPr>
        <w:t>.00</w:t>
      </w:r>
    </w:p>
    <w:p w14:paraId="75DAB688" w14:textId="77777777" w:rsidR="009342A4" w:rsidRPr="006A74E8" w:rsidRDefault="009342A4" w:rsidP="009342A4">
      <w:pPr>
        <w:pStyle w:val="Tekstpodstawowy"/>
        <w:numPr>
          <w:ilvl w:val="0"/>
          <w:numId w:val="15"/>
        </w:numPr>
        <w:ind w:hanging="720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Oferty złożone po tym terminie zostaną niezwłocznie zwrócone Wykonawcom.</w:t>
      </w:r>
    </w:p>
    <w:p w14:paraId="62997711" w14:textId="77777777" w:rsidR="009342A4" w:rsidRPr="006A74E8" w:rsidRDefault="009342A4" w:rsidP="009342A4">
      <w:pPr>
        <w:pStyle w:val="Tekstpodstawowy"/>
        <w:numPr>
          <w:ilvl w:val="0"/>
          <w:numId w:val="15"/>
        </w:numPr>
        <w:ind w:hanging="720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Jeżeli oferta wpłynie do Zamawiającego pocztą lub inną drogą (np. pocztą kurierską), o terminie złożenia Oferty decyduje termin dostarczenia Oferty do Zamawiającego, a nie termin np. wysłania Oferty listem poleconym lub złożenia zlecenia dostarczenia oferty pocztą kurierską.</w:t>
      </w:r>
    </w:p>
    <w:p w14:paraId="3479A42A" w14:textId="77777777" w:rsidR="009342A4" w:rsidRPr="006A74E8" w:rsidRDefault="009342A4" w:rsidP="009342A4">
      <w:pPr>
        <w:pStyle w:val="Tekstpodstawowy"/>
        <w:numPr>
          <w:ilvl w:val="0"/>
          <w:numId w:val="15"/>
        </w:numPr>
        <w:ind w:hanging="720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lastRenderedPageBreak/>
        <w:t>Wykonawca ponosi wszelkie koszty związane z przygotowaniem i złożeniem oferty.</w:t>
      </w:r>
    </w:p>
    <w:p w14:paraId="399BA2B2" w14:textId="77777777" w:rsidR="009342A4" w:rsidRPr="006A74E8" w:rsidRDefault="009342A4" w:rsidP="009342A4">
      <w:pPr>
        <w:pStyle w:val="Tekstpodstawowy"/>
        <w:numPr>
          <w:ilvl w:val="0"/>
          <w:numId w:val="15"/>
        </w:numPr>
        <w:ind w:hanging="720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 xml:space="preserve">Wykonawca może dokonać modyfikacji lub wycofać złożoną Ofertę, jeśli pisemne powiadomienie o tej modyfikacji lub wycofaniu  zostanie złożone Zamawiającemu przed upływem terminu składania Ofert </w:t>
      </w:r>
    </w:p>
    <w:p w14:paraId="22BD4C6D" w14:textId="77777777" w:rsidR="009342A4" w:rsidRPr="006A74E8" w:rsidRDefault="009342A4" w:rsidP="009342A4">
      <w:pPr>
        <w:pStyle w:val="Tekstpodstawowy"/>
        <w:numPr>
          <w:ilvl w:val="0"/>
          <w:numId w:val="15"/>
        </w:numPr>
        <w:ind w:hanging="720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Powiadomienie o modyfikacji lub wycofaniu Oferty przez Wykonawcę winno być sporządzone na piśmie i oznaczone odpowiednio: „Modyfikacja” lub „Wycofanie”.</w:t>
      </w:r>
    </w:p>
    <w:p w14:paraId="5329A932" w14:textId="77777777" w:rsidR="009342A4" w:rsidRPr="006A74E8" w:rsidRDefault="009342A4" w:rsidP="009342A4">
      <w:pPr>
        <w:pStyle w:val="Tekstpodstawowy"/>
        <w:numPr>
          <w:ilvl w:val="0"/>
          <w:numId w:val="15"/>
        </w:numPr>
        <w:ind w:hanging="720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Żadna Oferta nie może być modyfikowana lub wycofana po upływie terminu składania Ofert.</w:t>
      </w:r>
    </w:p>
    <w:p w14:paraId="004CB477" w14:textId="77777777" w:rsidR="009342A4" w:rsidRPr="006A74E8" w:rsidRDefault="009342A4" w:rsidP="009342A4">
      <w:pPr>
        <w:pStyle w:val="Tekstpodstawowy"/>
        <w:ind w:firstLine="360"/>
        <w:jc w:val="both"/>
        <w:rPr>
          <w:rFonts w:ascii="Arial" w:hAnsi="Arial" w:cs="Arial"/>
          <w:sz w:val="24"/>
          <w:szCs w:val="24"/>
        </w:rPr>
      </w:pPr>
    </w:p>
    <w:p w14:paraId="19B3EFC8" w14:textId="77777777" w:rsidR="009342A4" w:rsidRPr="006A74E8" w:rsidRDefault="009342A4" w:rsidP="009342A4">
      <w:pPr>
        <w:pStyle w:val="Nagwek2"/>
        <w:spacing w:before="0" w:after="0"/>
        <w:jc w:val="both"/>
        <w:rPr>
          <w:rFonts w:cs="Arial"/>
          <w:i w:val="0"/>
          <w:sz w:val="24"/>
          <w:szCs w:val="24"/>
        </w:rPr>
      </w:pPr>
      <w:r w:rsidRPr="006A74E8">
        <w:rPr>
          <w:rFonts w:cs="Arial"/>
          <w:i w:val="0"/>
          <w:sz w:val="24"/>
          <w:szCs w:val="24"/>
        </w:rPr>
        <w:t>X. SPOSÓB POROZUMIEWANIA SIĘ</w:t>
      </w:r>
    </w:p>
    <w:p w14:paraId="27028820" w14:textId="77777777" w:rsidR="009342A4" w:rsidRPr="006A74E8" w:rsidRDefault="009342A4" w:rsidP="009342A4">
      <w:pPr>
        <w:jc w:val="both"/>
        <w:rPr>
          <w:rFonts w:ascii="Arial" w:hAnsi="Arial" w:cs="Arial"/>
          <w:sz w:val="24"/>
          <w:szCs w:val="24"/>
        </w:rPr>
      </w:pPr>
    </w:p>
    <w:p w14:paraId="272D0BE0" w14:textId="77777777" w:rsidR="009342A4" w:rsidRPr="006A74E8" w:rsidRDefault="009342A4" w:rsidP="009342A4">
      <w:pPr>
        <w:numPr>
          <w:ilvl w:val="0"/>
          <w:numId w:val="4"/>
        </w:numPr>
        <w:tabs>
          <w:tab w:val="left" w:pos="1276"/>
        </w:tabs>
        <w:ind w:left="720" w:hanging="720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Wykonawca może zwracać się  pisemnie lub elektronicznie (</w:t>
      </w:r>
      <w:hyperlink r:id="rId11" w:history="1">
        <w:r w:rsidRPr="006A74E8">
          <w:rPr>
            <w:rStyle w:val="Hipercze"/>
            <w:rFonts w:ascii="Arial" w:hAnsi="Arial" w:cs="Arial"/>
            <w:sz w:val="24"/>
            <w:szCs w:val="24"/>
          </w:rPr>
          <w:t>biuro@kmptm.pl</w:t>
        </w:r>
      </w:hyperlink>
      <w:r w:rsidRPr="006A74E8">
        <w:rPr>
          <w:rFonts w:ascii="Arial" w:hAnsi="Arial" w:cs="Arial"/>
          <w:sz w:val="24"/>
          <w:szCs w:val="24"/>
        </w:rPr>
        <w:t>) z zapytaniem o wyjaśnienie treści SIWZ.</w:t>
      </w:r>
    </w:p>
    <w:p w14:paraId="062D4AAC" w14:textId="77777777" w:rsidR="009342A4" w:rsidRPr="006A74E8" w:rsidRDefault="009342A4" w:rsidP="009342A4">
      <w:pPr>
        <w:numPr>
          <w:ilvl w:val="0"/>
          <w:numId w:val="4"/>
        </w:numPr>
        <w:tabs>
          <w:tab w:val="left" w:pos="1276"/>
        </w:tabs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 xml:space="preserve">Zamawiający udzieli wyjaśnień niezwłocznie.  </w:t>
      </w:r>
    </w:p>
    <w:p w14:paraId="1296681A" w14:textId="77777777" w:rsidR="009342A4" w:rsidRPr="006A74E8" w:rsidRDefault="009342A4" w:rsidP="009342A4">
      <w:pPr>
        <w:numPr>
          <w:ilvl w:val="0"/>
          <w:numId w:val="4"/>
        </w:numPr>
        <w:tabs>
          <w:tab w:val="left" w:pos="1276"/>
        </w:tabs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Jeżeli udzielone wyjaśnienia doprowadzą do zmiany specyfikacji, to zamawiający przedłuża termin składania ofert o czas niezbędny na  wprowadzenie zmian w dokumentacji postępowania.</w:t>
      </w:r>
    </w:p>
    <w:p w14:paraId="2F246917" w14:textId="77777777" w:rsidR="009342A4" w:rsidRPr="006A74E8" w:rsidRDefault="009342A4" w:rsidP="009342A4">
      <w:pPr>
        <w:numPr>
          <w:ilvl w:val="0"/>
          <w:numId w:val="4"/>
        </w:numPr>
        <w:tabs>
          <w:tab w:val="left" w:pos="1276"/>
        </w:tabs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Zamawiający może również samodzielnie dokonać zmiany specyfikacji z jednoczesnym przedłużeniem terminu składania ofert o czas niezbędny na  wprowadzenie zmian w dokumentacji.</w:t>
      </w:r>
    </w:p>
    <w:p w14:paraId="22E06150" w14:textId="77777777" w:rsidR="009342A4" w:rsidRPr="006A74E8" w:rsidRDefault="009342A4" w:rsidP="009342A4">
      <w:pPr>
        <w:numPr>
          <w:ilvl w:val="0"/>
          <w:numId w:val="4"/>
        </w:numPr>
        <w:tabs>
          <w:tab w:val="left" w:pos="1276"/>
        </w:tabs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Zamawiający przewiduje porozumiewanie się z wykonawcami w formie: faksem, mailem, pisemnie.</w:t>
      </w:r>
    </w:p>
    <w:p w14:paraId="1501F842" w14:textId="77777777" w:rsidR="009342A4" w:rsidRPr="006A74E8" w:rsidRDefault="009342A4" w:rsidP="009342A4">
      <w:pPr>
        <w:tabs>
          <w:tab w:val="left" w:pos="1276"/>
        </w:tabs>
        <w:ind w:left="705"/>
        <w:jc w:val="both"/>
        <w:rPr>
          <w:rFonts w:ascii="Arial" w:hAnsi="Arial" w:cs="Arial"/>
          <w:sz w:val="24"/>
          <w:szCs w:val="24"/>
        </w:rPr>
      </w:pPr>
    </w:p>
    <w:p w14:paraId="079DA651" w14:textId="77777777" w:rsidR="009342A4" w:rsidRPr="006A74E8" w:rsidRDefault="009342A4" w:rsidP="009342A4">
      <w:pPr>
        <w:pStyle w:val="Nagwek1"/>
        <w:spacing w:before="0" w:after="0"/>
        <w:jc w:val="both"/>
        <w:rPr>
          <w:rFonts w:cs="Arial"/>
          <w:sz w:val="24"/>
          <w:szCs w:val="24"/>
        </w:rPr>
      </w:pPr>
      <w:r w:rsidRPr="006A74E8">
        <w:rPr>
          <w:rFonts w:cs="Arial"/>
          <w:sz w:val="24"/>
          <w:szCs w:val="24"/>
        </w:rPr>
        <w:t>XI. TERMIN ZWIĄZANIA OFERTĄ</w:t>
      </w:r>
    </w:p>
    <w:p w14:paraId="46021697" w14:textId="77777777" w:rsidR="009342A4" w:rsidRPr="006A74E8" w:rsidRDefault="009342A4" w:rsidP="009342A4">
      <w:pPr>
        <w:jc w:val="both"/>
        <w:rPr>
          <w:rFonts w:ascii="Arial" w:hAnsi="Arial" w:cs="Arial"/>
          <w:b/>
          <w:sz w:val="24"/>
          <w:szCs w:val="24"/>
        </w:rPr>
      </w:pPr>
    </w:p>
    <w:p w14:paraId="59297C4A" w14:textId="77777777" w:rsidR="009342A4" w:rsidRPr="006A74E8" w:rsidRDefault="009342A4" w:rsidP="009342A4">
      <w:pPr>
        <w:pStyle w:val="Tekstpodstawowy"/>
        <w:numPr>
          <w:ilvl w:val="0"/>
          <w:numId w:val="8"/>
        </w:numPr>
        <w:tabs>
          <w:tab w:val="left" w:pos="1134"/>
        </w:tabs>
        <w:ind w:left="709" w:hanging="709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Składający ofertę pozostaje nią związany przez okres 60  dni.</w:t>
      </w:r>
    </w:p>
    <w:p w14:paraId="27921021" w14:textId="77777777" w:rsidR="009342A4" w:rsidRPr="006A74E8" w:rsidRDefault="009342A4" w:rsidP="009342A4">
      <w:pPr>
        <w:pStyle w:val="Tekstpodstawowy"/>
        <w:numPr>
          <w:ilvl w:val="0"/>
          <w:numId w:val="8"/>
        </w:numPr>
        <w:tabs>
          <w:tab w:val="left" w:pos="1134"/>
        </w:tabs>
        <w:ind w:left="709" w:hanging="709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Bieg terminu związania ofertą rozpoczyna się wraz z upływem terminu składania ofert.</w:t>
      </w:r>
    </w:p>
    <w:p w14:paraId="29819563" w14:textId="77777777" w:rsidR="009342A4" w:rsidRPr="006A74E8" w:rsidRDefault="009342A4" w:rsidP="009342A4">
      <w:pPr>
        <w:pStyle w:val="Tekstpodstawowy"/>
        <w:numPr>
          <w:ilvl w:val="0"/>
          <w:numId w:val="8"/>
        </w:numPr>
        <w:tabs>
          <w:tab w:val="left" w:pos="1134"/>
        </w:tabs>
        <w:ind w:left="709" w:hanging="709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Zamawiający może zwrócić się do Wykonawcy z wnioskiem o przedłużenie okresu związania</w:t>
      </w:r>
      <w:r>
        <w:rPr>
          <w:rFonts w:ascii="Arial" w:hAnsi="Arial" w:cs="Arial"/>
          <w:sz w:val="24"/>
          <w:szCs w:val="24"/>
        </w:rPr>
        <w:t xml:space="preserve"> oferty o czas nie dłuższy niż 6</w:t>
      </w:r>
      <w:r w:rsidRPr="006A74E8">
        <w:rPr>
          <w:rFonts w:ascii="Arial" w:hAnsi="Arial" w:cs="Arial"/>
          <w:sz w:val="24"/>
          <w:szCs w:val="24"/>
        </w:rPr>
        <w:t>0 dni.</w:t>
      </w:r>
    </w:p>
    <w:p w14:paraId="6B4CB0CF" w14:textId="77777777" w:rsidR="009342A4" w:rsidRDefault="009342A4" w:rsidP="009342A4">
      <w:pPr>
        <w:pStyle w:val="Tekstpodstawowy"/>
        <w:numPr>
          <w:ilvl w:val="0"/>
          <w:numId w:val="8"/>
        </w:numPr>
        <w:tabs>
          <w:tab w:val="left" w:pos="1134"/>
        </w:tabs>
        <w:ind w:left="709" w:hanging="709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Wykonawca może samodzielnie przedłużyć okres związania oferty.</w:t>
      </w:r>
    </w:p>
    <w:p w14:paraId="7827D7BA" w14:textId="77777777" w:rsidR="009342A4" w:rsidRPr="006A74E8" w:rsidRDefault="009342A4" w:rsidP="009342A4">
      <w:pPr>
        <w:pStyle w:val="Tekstpodstawowy"/>
        <w:tabs>
          <w:tab w:val="left" w:pos="1134"/>
        </w:tabs>
        <w:ind w:left="709"/>
        <w:jc w:val="both"/>
        <w:rPr>
          <w:rFonts w:ascii="Arial" w:hAnsi="Arial" w:cs="Arial"/>
          <w:sz w:val="24"/>
          <w:szCs w:val="24"/>
        </w:rPr>
      </w:pPr>
    </w:p>
    <w:p w14:paraId="2B8BF561" w14:textId="77777777" w:rsidR="009342A4" w:rsidRPr="006A74E8" w:rsidRDefault="009342A4" w:rsidP="009342A4">
      <w:pPr>
        <w:pStyle w:val="Nagwek1"/>
        <w:spacing w:before="0" w:after="0"/>
        <w:jc w:val="both"/>
        <w:rPr>
          <w:rFonts w:cs="Arial"/>
          <w:sz w:val="24"/>
          <w:szCs w:val="24"/>
        </w:rPr>
      </w:pPr>
      <w:r w:rsidRPr="006A74E8">
        <w:rPr>
          <w:rFonts w:cs="Arial"/>
          <w:sz w:val="24"/>
          <w:szCs w:val="24"/>
        </w:rPr>
        <w:lastRenderedPageBreak/>
        <w:t>XII. OTWARCIE, OCENA  OFERT, WYBÓR OFERTY NAJKORZYTNIEJSZEJ, UNIEWAŻNIENIE POSTĘPOWANIA</w:t>
      </w:r>
    </w:p>
    <w:p w14:paraId="335158FD" w14:textId="77777777" w:rsidR="009342A4" w:rsidRPr="006A74E8" w:rsidRDefault="009342A4" w:rsidP="009342A4">
      <w:pPr>
        <w:pStyle w:val="Nagwek1"/>
        <w:spacing w:before="0" w:after="0"/>
        <w:jc w:val="both"/>
        <w:rPr>
          <w:rFonts w:cs="Arial"/>
          <w:sz w:val="24"/>
          <w:szCs w:val="24"/>
        </w:rPr>
      </w:pPr>
      <w:r w:rsidRPr="006A74E8">
        <w:rPr>
          <w:rFonts w:cs="Arial"/>
          <w:sz w:val="24"/>
          <w:szCs w:val="24"/>
        </w:rPr>
        <w:tab/>
      </w:r>
    </w:p>
    <w:p w14:paraId="52CFB814" w14:textId="77777777" w:rsidR="009342A4" w:rsidRPr="006A74E8" w:rsidRDefault="009342A4" w:rsidP="009342A4">
      <w:pPr>
        <w:pStyle w:val="Nagwek1"/>
        <w:numPr>
          <w:ilvl w:val="0"/>
          <w:numId w:val="16"/>
        </w:numPr>
        <w:spacing w:before="0" w:after="0"/>
        <w:ind w:left="709" w:hanging="709"/>
        <w:jc w:val="both"/>
        <w:rPr>
          <w:rFonts w:cs="Arial"/>
          <w:b w:val="0"/>
          <w:sz w:val="24"/>
          <w:szCs w:val="24"/>
        </w:rPr>
      </w:pPr>
      <w:r w:rsidRPr="006A74E8">
        <w:rPr>
          <w:rFonts w:cs="Arial"/>
          <w:b w:val="0"/>
          <w:sz w:val="24"/>
          <w:szCs w:val="24"/>
        </w:rPr>
        <w:t xml:space="preserve">Otwarcie ofert nastąpi dnia </w:t>
      </w:r>
      <w:r w:rsidRPr="00A94147">
        <w:rPr>
          <w:rFonts w:cs="Arial"/>
          <w:sz w:val="24"/>
          <w:szCs w:val="24"/>
        </w:rPr>
        <w:t>0</w:t>
      </w:r>
      <w:r>
        <w:rPr>
          <w:rFonts w:cs="Arial"/>
          <w:sz w:val="24"/>
          <w:szCs w:val="24"/>
        </w:rPr>
        <w:t>5</w:t>
      </w:r>
      <w:r w:rsidR="00287A2E">
        <w:rPr>
          <w:rFonts w:cs="Arial"/>
          <w:sz w:val="24"/>
          <w:szCs w:val="24"/>
        </w:rPr>
        <w:t>.11</w:t>
      </w:r>
      <w:r>
        <w:rPr>
          <w:rFonts w:cs="Arial"/>
          <w:sz w:val="24"/>
          <w:szCs w:val="24"/>
        </w:rPr>
        <w:t>.2018 r. o godz. 14</w:t>
      </w:r>
      <w:r w:rsidRPr="006A74E8">
        <w:rPr>
          <w:rFonts w:cs="Arial"/>
          <w:sz w:val="24"/>
          <w:szCs w:val="24"/>
        </w:rPr>
        <w:t xml:space="preserve">.00 </w:t>
      </w:r>
      <w:r w:rsidRPr="006A74E8">
        <w:rPr>
          <w:rFonts w:cs="Arial"/>
          <w:b w:val="0"/>
          <w:sz w:val="24"/>
          <w:szCs w:val="24"/>
        </w:rPr>
        <w:t xml:space="preserve">w siedzibie </w:t>
      </w:r>
      <w:r>
        <w:rPr>
          <w:rFonts w:cs="Arial"/>
          <w:b w:val="0"/>
          <w:sz w:val="24"/>
          <w:szCs w:val="24"/>
        </w:rPr>
        <w:t>Zamawiającego, w Zabrzu przy ul. M. C. Skłodowskiej 10c.</w:t>
      </w:r>
    </w:p>
    <w:p w14:paraId="05D5ACC3" w14:textId="77777777" w:rsidR="009342A4" w:rsidRPr="006A74E8" w:rsidRDefault="009342A4" w:rsidP="009342A4">
      <w:pPr>
        <w:pStyle w:val="Nagwek1"/>
        <w:numPr>
          <w:ilvl w:val="0"/>
          <w:numId w:val="16"/>
        </w:numPr>
        <w:spacing w:before="0" w:after="0"/>
        <w:ind w:left="709" w:hanging="709"/>
        <w:jc w:val="both"/>
        <w:rPr>
          <w:rFonts w:cs="Arial"/>
          <w:b w:val="0"/>
          <w:sz w:val="24"/>
          <w:szCs w:val="24"/>
        </w:rPr>
      </w:pPr>
      <w:r w:rsidRPr="006A74E8">
        <w:rPr>
          <w:rFonts w:cs="Arial"/>
          <w:b w:val="0"/>
          <w:sz w:val="24"/>
          <w:szCs w:val="24"/>
        </w:rPr>
        <w:t>Otwarcie ofert jest jawne.</w:t>
      </w:r>
    </w:p>
    <w:p w14:paraId="715171FB" w14:textId="77777777" w:rsidR="009342A4" w:rsidRPr="006A74E8" w:rsidRDefault="009342A4" w:rsidP="009342A4">
      <w:pPr>
        <w:pStyle w:val="Nagwek1"/>
        <w:numPr>
          <w:ilvl w:val="0"/>
          <w:numId w:val="16"/>
        </w:numPr>
        <w:spacing w:before="0" w:after="0"/>
        <w:ind w:left="709" w:hanging="709"/>
        <w:jc w:val="both"/>
        <w:rPr>
          <w:rFonts w:cs="Arial"/>
          <w:b w:val="0"/>
          <w:sz w:val="24"/>
          <w:szCs w:val="24"/>
        </w:rPr>
      </w:pPr>
      <w:r w:rsidRPr="006A74E8">
        <w:rPr>
          <w:rFonts w:cs="Arial"/>
          <w:b w:val="0"/>
          <w:sz w:val="24"/>
          <w:szCs w:val="24"/>
        </w:rPr>
        <w:t xml:space="preserve">Podczas otwarcia ofert podawana jest do wiadomości kwota, którą Zamawiający zamierza przeznaczyć na realizację zamówienia oraz nazwy i adresy Wykonawców wraz z cenami ofert. </w:t>
      </w:r>
    </w:p>
    <w:p w14:paraId="5C8E8C6A" w14:textId="77777777" w:rsidR="009342A4" w:rsidRPr="006A74E8" w:rsidRDefault="009342A4" w:rsidP="009342A4">
      <w:pPr>
        <w:pStyle w:val="Nagwek1"/>
        <w:numPr>
          <w:ilvl w:val="0"/>
          <w:numId w:val="16"/>
        </w:numPr>
        <w:spacing w:before="0" w:after="0"/>
        <w:ind w:left="709" w:hanging="709"/>
        <w:jc w:val="both"/>
        <w:rPr>
          <w:rFonts w:cs="Arial"/>
          <w:b w:val="0"/>
          <w:sz w:val="24"/>
          <w:szCs w:val="24"/>
        </w:rPr>
      </w:pPr>
      <w:r w:rsidRPr="006A74E8">
        <w:rPr>
          <w:rFonts w:cs="Arial"/>
          <w:b w:val="0"/>
          <w:sz w:val="24"/>
          <w:szCs w:val="24"/>
        </w:rPr>
        <w:t>W przypadku, gdy Wykonawca nie był obecny przy otwarciu ofert Zamawiający prześle, na pisemny wniosek, informację zawierającą nazwy i adresy wykonawców, których oferty zostały otwarte oraz ceny tych ofert.</w:t>
      </w:r>
    </w:p>
    <w:p w14:paraId="63AD9D71" w14:textId="77777777" w:rsidR="009342A4" w:rsidRPr="006A74E8" w:rsidRDefault="009342A4" w:rsidP="009342A4">
      <w:pPr>
        <w:pStyle w:val="Nagwek1"/>
        <w:numPr>
          <w:ilvl w:val="0"/>
          <w:numId w:val="16"/>
        </w:numPr>
        <w:spacing w:before="0" w:after="0"/>
        <w:ind w:left="709" w:hanging="709"/>
        <w:jc w:val="both"/>
        <w:rPr>
          <w:rFonts w:cs="Arial"/>
          <w:b w:val="0"/>
          <w:sz w:val="24"/>
          <w:szCs w:val="24"/>
        </w:rPr>
      </w:pPr>
      <w:r w:rsidRPr="006A74E8">
        <w:rPr>
          <w:rFonts w:cs="Arial"/>
          <w:b w:val="0"/>
          <w:sz w:val="24"/>
          <w:szCs w:val="24"/>
        </w:rPr>
        <w:t>Ocena, porównanie i wybór najkorzystniejszej Oferty ostatecznej będzie przeprowadzone przez Komisję powołaną przez Zamawiającego (w postępowaniach w których jest powołana).</w:t>
      </w:r>
    </w:p>
    <w:p w14:paraId="167DD736" w14:textId="77777777" w:rsidR="009342A4" w:rsidRPr="006A74E8" w:rsidRDefault="009342A4" w:rsidP="009342A4">
      <w:pPr>
        <w:pStyle w:val="Nagwek1"/>
        <w:numPr>
          <w:ilvl w:val="0"/>
          <w:numId w:val="16"/>
        </w:numPr>
        <w:spacing w:before="0" w:after="0"/>
        <w:ind w:left="709" w:hanging="709"/>
        <w:jc w:val="both"/>
        <w:rPr>
          <w:rFonts w:cs="Arial"/>
          <w:b w:val="0"/>
          <w:sz w:val="24"/>
          <w:szCs w:val="24"/>
        </w:rPr>
      </w:pPr>
      <w:r w:rsidRPr="006A74E8">
        <w:rPr>
          <w:rFonts w:cs="Arial"/>
          <w:b w:val="0"/>
          <w:sz w:val="24"/>
          <w:szCs w:val="24"/>
        </w:rPr>
        <w:t>Wybór oferty najkorzystniejszej/unieważnienie postępowania podlega zatwierdzeniu przez Zarząd.</w:t>
      </w:r>
    </w:p>
    <w:p w14:paraId="74B60051" w14:textId="77777777" w:rsidR="009342A4" w:rsidRPr="006A74E8" w:rsidRDefault="009342A4" w:rsidP="009342A4">
      <w:pPr>
        <w:pStyle w:val="Akapitzlist"/>
        <w:numPr>
          <w:ilvl w:val="0"/>
          <w:numId w:val="16"/>
        </w:numPr>
        <w:ind w:hanging="720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>Jeżeli cena najkorzystniejszej oferty jest wyższa niż kwota, którą Zamawiający może przeznaczyć na realizację zamówienia Zamawiający może unieważnić postępowanie.</w:t>
      </w:r>
    </w:p>
    <w:p w14:paraId="05370B21" w14:textId="77777777" w:rsidR="009342A4" w:rsidRPr="006A74E8" w:rsidRDefault="009342A4" w:rsidP="009342A4">
      <w:pPr>
        <w:pStyle w:val="Akapitzlist"/>
        <w:numPr>
          <w:ilvl w:val="0"/>
          <w:numId w:val="16"/>
        </w:numPr>
        <w:ind w:hanging="720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>Jeżeli w postępowaniu nie została złożona żadna oferta lub wszystkie złożone oferty podlegają odrzuceniu Zamawiający unieważnia postępowanie.</w:t>
      </w:r>
    </w:p>
    <w:p w14:paraId="2BB2B374" w14:textId="77777777" w:rsidR="009342A4" w:rsidRPr="006A74E8" w:rsidRDefault="009342A4" w:rsidP="009342A4">
      <w:pPr>
        <w:pStyle w:val="Akapitzlist"/>
        <w:numPr>
          <w:ilvl w:val="0"/>
          <w:numId w:val="16"/>
        </w:numPr>
        <w:ind w:hanging="720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 xml:space="preserve">Informację: </w:t>
      </w:r>
    </w:p>
    <w:p w14:paraId="019B210B" w14:textId="77777777" w:rsidR="009342A4" w:rsidRPr="006A74E8" w:rsidRDefault="009342A4" w:rsidP="009342A4">
      <w:pPr>
        <w:numPr>
          <w:ilvl w:val="0"/>
          <w:numId w:val="11"/>
        </w:numPr>
        <w:tabs>
          <w:tab w:val="clear" w:pos="360"/>
          <w:tab w:val="num" w:pos="993"/>
        </w:tabs>
        <w:ind w:left="993" w:hanging="284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 xml:space="preserve">o wyborze najkorzystniejszej oferty/unieważnieniu postępowania, </w:t>
      </w:r>
    </w:p>
    <w:p w14:paraId="374F4371" w14:textId="77777777" w:rsidR="009342A4" w:rsidRPr="006A74E8" w:rsidRDefault="009342A4" w:rsidP="009342A4">
      <w:pPr>
        <w:numPr>
          <w:ilvl w:val="0"/>
          <w:numId w:val="11"/>
        </w:numPr>
        <w:tabs>
          <w:tab w:val="clear" w:pos="360"/>
          <w:tab w:val="num" w:pos="993"/>
        </w:tabs>
        <w:ind w:left="993" w:hanging="284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 xml:space="preserve">wykonawcach których oferty zostały odrzucone </w:t>
      </w:r>
    </w:p>
    <w:p w14:paraId="76DB127A" w14:textId="77777777" w:rsidR="009342A4" w:rsidRPr="006A74E8" w:rsidRDefault="009342A4" w:rsidP="009342A4">
      <w:pPr>
        <w:ind w:left="709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zamawiający wyśle niezwłocznie po wyborze najkorzystniejszej oferty do uczestników postępowania.</w:t>
      </w:r>
    </w:p>
    <w:p w14:paraId="4D60C21D" w14:textId="77777777" w:rsidR="009342A4" w:rsidRPr="006A74E8" w:rsidRDefault="009342A4" w:rsidP="009342A4">
      <w:pPr>
        <w:pStyle w:val="Akapitzlist"/>
        <w:numPr>
          <w:ilvl w:val="0"/>
          <w:numId w:val="16"/>
        </w:numPr>
        <w:tabs>
          <w:tab w:val="left" w:pos="709"/>
        </w:tabs>
        <w:ind w:hanging="720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>Ogłoszenie o wyniku zostanie również umieszczone w miejscu publicznie dostępnym w siedzibie Zamawiającego i na jego stronie internetowej.</w:t>
      </w:r>
    </w:p>
    <w:p w14:paraId="1403ACAD" w14:textId="77777777" w:rsidR="009342A4" w:rsidRPr="006A74E8" w:rsidRDefault="009342A4" w:rsidP="009342A4">
      <w:pPr>
        <w:tabs>
          <w:tab w:val="left" w:pos="1276"/>
        </w:tabs>
        <w:jc w:val="both"/>
        <w:rPr>
          <w:rFonts w:ascii="Arial" w:hAnsi="Arial" w:cs="Arial"/>
          <w:sz w:val="24"/>
          <w:szCs w:val="24"/>
        </w:rPr>
      </w:pPr>
    </w:p>
    <w:p w14:paraId="6C043007" w14:textId="77777777" w:rsidR="009342A4" w:rsidRPr="006A74E8" w:rsidRDefault="009342A4" w:rsidP="009342A4">
      <w:pPr>
        <w:pStyle w:val="Nagwek1"/>
        <w:spacing w:before="0" w:after="0"/>
        <w:jc w:val="both"/>
        <w:rPr>
          <w:rFonts w:cs="Arial"/>
          <w:sz w:val="24"/>
          <w:szCs w:val="24"/>
        </w:rPr>
      </w:pPr>
      <w:r w:rsidRPr="006A74E8">
        <w:rPr>
          <w:rFonts w:cs="Arial"/>
          <w:sz w:val="24"/>
          <w:szCs w:val="24"/>
        </w:rPr>
        <w:t>XIII. OSOBY UPOWAŻNIONE DO KONTAKTÓW Z WYKONAWCAMI</w:t>
      </w:r>
    </w:p>
    <w:p w14:paraId="77B36BCF" w14:textId="77777777" w:rsidR="009342A4" w:rsidRPr="006A74E8" w:rsidRDefault="009342A4" w:rsidP="009342A4">
      <w:pPr>
        <w:jc w:val="both"/>
        <w:rPr>
          <w:rFonts w:ascii="Arial" w:hAnsi="Arial" w:cs="Arial"/>
          <w:sz w:val="24"/>
          <w:szCs w:val="24"/>
        </w:rPr>
      </w:pPr>
    </w:p>
    <w:p w14:paraId="393BDA5D" w14:textId="77777777" w:rsidR="009342A4" w:rsidRPr="006A74E8" w:rsidRDefault="009342A4" w:rsidP="009342A4">
      <w:pPr>
        <w:tabs>
          <w:tab w:val="left" w:pos="1276"/>
        </w:tabs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 xml:space="preserve">Osobą upoważnioną do kontaktu z Wykonawcami jest : </w:t>
      </w:r>
    </w:p>
    <w:p w14:paraId="4834E67F" w14:textId="77777777" w:rsidR="009342A4" w:rsidRPr="006A74E8" w:rsidRDefault="009342A4" w:rsidP="009342A4">
      <w:pPr>
        <w:tabs>
          <w:tab w:val="left" w:pos="1276"/>
        </w:tabs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 xml:space="preserve">Małgorzata Pietrzak: </w:t>
      </w:r>
      <w:hyperlink r:id="rId12" w:history="1">
        <w:r w:rsidRPr="006A74E8">
          <w:rPr>
            <w:rStyle w:val="Hipercze"/>
            <w:rFonts w:ascii="Arial" w:hAnsi="Arial" w:cs="Arial"/>
            <w:sz w:val="24"/>
            <w:szCs w:val="24"/>
          </w:rPr>
          <w:t>m.pietrzak@kmptm.pl</w:t>
        </w:r>
      </w:hyperlink>
      <w:r w:rsidRPr="006A74E8">
        <w:rPr>
          <w:rFonts w:ascii="Arial" w:hAnsi="Arial" w:cs="Arial"/>
          <w:sz w:val="24"/>
          <w:szCs w:val="24"/>
        </w:rPr>
        <w:t xml:space="preserve">; </w:t>
      </w:r>
      <w:hyperlink r:id="rId13" w:history="1">
        <w:r w:rsidRPr="006A74E8">
          <w:rPr>
            <w:rStyle w:val="Hipercze"/>
            <w:rFonts w:ascii="Arial" w:hAnsi="Arial" w:cs="Arial"/>
            <w:sz w:val="24"/>
            <w:szCs w:val="24"/>
          </w:rPr>
          <w:t>biuro@kmptm.pl</w:t>
        </w:r>
      </w:hyperlink>
    </w:p>
    <w:p w14:paraId="307B5F45" w14:textId="77777777" w:rsidR="009342A4" w:rsidRPr="006A74E8" w:rsidRDefault="009342A4" w:rsidP="009342A4">
      <w:pPr>
        <w:tabs>
          <w:tab w:val="left" w:pos="1276"/>
        </w:tabs>
        <w:jc w:val="both"/>
        <w:rPr>
          <w:rFonts w:ascii="Arial" w:hAnsi="Arial" w:cs="Arial"/>
          <w:sz w:val="24"/>
          <w:szCs w:val="24"/>
        </w:rPr>
      </w:pPr>
    </w:p>
    <w:p w14:paraId="08029856" w14:textId="77777777" w:rsidR="009342A4" w:rsidRPr="006A74E8" w:rsidRDefault="009342A4" w:rsidP="009342A4">
      <w:pPr>
        <w:pStyle w:val="Nagwek7"/>
        <w:tabs>
          <w:tab w:val="left" w:pos="1276"/>
        </w:tabs>
        <w:spacing w:before="0" w:after="0"/>
        <w:jc w:val="both"/>
        <w:rPr>
          <w:rFonts w:ascii="Arial" w:hAnsi="Arial" w:cs="Arial"/>
          <w:b/>
        </w:rPr>
      </w:pPr>
      <w:r w:rsidRPr="006A74E8">
        <w:rPr>
          <w:rFonts w:ascii="Arial" w:hAnsi="Arial" w:cs="Arial"/>
          <w:b/>
        </w:rPr>
        <w:t>XIV.  ZAGADNIENIA DOTYCZĄCE UMOWY</w:t>
      </w:r>
    </w:p>
    <w:p w14:paraId="669ACC8B" w14:textId="77777777" w:rsidR="009342A4" w:rsidRPr="006A74E8" w:rsidRDefault="009342A4" w:rsidP="009342A4">
      <w:pPr>
        <w:rPr>
          <w:rFonts w:ascii="Arial" w:hAnsi="Arial" w:cs="Arial"/>
        </w:rPr>
      </w:pPr>
    </w:p>
    <w:p w14:paraId="5BA5DE44" w14:textId="77777777" w:rsidR="009342A4" w:rsidRPr="006A74E8" w:rsidRDefault="009342A4" w:rsidP="009342A4">
      <w:pPr>
        <w:pStyle w:val="Akapitzlist"/>
        <w:numPr>
          <w:ilvl w:val="0"/>
          <w:numId w:val="18"/>
        </w:numPr>
        <w:autoSpaceDE w:val="0"/>
        <w:autoSpaceDN w:val="0"/>
        <w:adjustRightInd w:val="0"/>
        <w:ind w:left="567" w:hanging="567"/>
        <w:jc w:val="both"/>
        <w:rPr>
          <w:rFonts w:ascii="Arial" w:hAnsi="Arial" w:cs="Arial"/>
          <w:lang w:eastAsia="en-US"/>
        </w:rPr>
      </w:pPr>
      <w:r w:rsidRPr="006A74E8">
        <w:rPr>
          <w:rFonts w:ascii="Arial" w:hAnsi="Arial" w:cs="Arial"/>
        </w:rPr>
        <w:t>Istotne postanowienia  jakie zawiera umowa i przewidywane możliwości oraz warunki dokonania w niej zmian zawiera załącznik nr 3</w:t>
      </w:r>
      <w:r>
        <w:rPr>
          <w:rFonts w:ascii="Arial" w:hAnsi="Arial" w:cs="Arial"/>
          <w:lang w:eastAsia="en-US"/>
        </w:rPr>
        <w:t>.</w:t>
      </w:r>
    </w:p>
    <w:p w14:paraId="054CB484" w14:textId="77777777" w:rsidR="009342A4" w:rsidRPr="006A74E8" w:rsidRDefault="009342A4" w:rsidP="009342A4">
      <w:pPr>
        <w:pStyle w:val="Akapitzlist"/>
        <w:numPr>
          <w:ilvl w:val="0"/>
          <w:numId w:val="18"/>
        </w:numPr>
        <w:autoSpaceDE w:val="0"/>
        <w:autoSpaceDN w:val="0"/>
        <w:adjustRightInd w:val="0"/>
        <w:ind w:left="567" w:hanging="567"/>
        <w:jc w:val="both"/>
        <w:rPr>
          <w:rFonts w:ascii="Arial" w:hAnsi="Arial" w:cs="Arial"/>
          <w:lang w:eastAsia="en-US"/>
        </w:rPr>
      </w:pPr>
      <w:r w:rsidRPr="006A74E8">
        <w:rPr>
          <w:rFonts w:ascii="Arial" w:hAnsi="Arial" w:cs="Arial"/>
          <w:lang w:eastAsia="en-US"/>
        </w:rPr>
        <w:t>Wykonawca jest zobowiązany stawić się w siedzibie Zamawiającego w terminie 3 dni roboczych (pn-pt w godzinach od 8.00 do 16.00) od dnia zawiadomienia o wyborze oferty najkorzystniejszej celem podpisania umowy.</w:t>
      </w:r>
    </w:p>
    <w:p w14:paraId="6AB5EF50" w14:textId="77777777" w:rsidR="009342A4" w:rsidRPr="006A74E8" w:rsidRDefault="009342A4" w:rsidP="009342A4">
      <w:pPr>
        <w:pStyle w:val="Akapitzlist"/>
        <w:numPr>
          <w:ilvl w:val="0"/>
          <w:numId w:val="18"/>
        </w:numPr>
        <w:tabs>
          <w:tab w:val="num" w:pos="720"/>
        </w:tabs>
        <w:autoSpaceDE w:val="0"/>
        <w:autoSpaceDN w:val="0"/>
        <w:adjustRightInd w:val="0"/>
        <w:ind w:left="567" w:hanging="567"/>
        <w:jc w:val="both"/>
        <w:rPr>
          <w:rFonts w:ascii="Arial" w:hAnsi="Arial" w:cs="Arial"/>
          <w:lang w:eastAsia="en-US"/>
        </w:rPr>
      </w:pPr>
      <w:r w:rsidRPr="006A74E8">
        <w:rPr>
          <w:rFonts w:ascii="Arial" w:hAnsi="Arial" w:cs="Arial"/>
          <w:lang w:eastAsia="en-US"/>
        </w:rPr>
        <w:t>W przypadku, gdy wybrany Wykonawca  nie stawi się zgodnie z pkt 2 Zamawiający ma prawo zawrzeć umowę z Wykonawcą, którego oferta znajduje się na następnym miejscu wg kryteriów oceny ofert.</w:t>
      </w:r>
    </w:p>
    <w:p w14:paraId="60AAB537" w14:textId="77777777" w:rsidR="009342A4" w:rsidRPr="006A74E8" w:rsidRDefault="009342A4" w:rsidP="009342A4">
      <w:pPr>
        <w:pStyle w:val="Default"/>
        <w:numPr>
          <w:ilvl w:val="0"/>
          <w:numId w:val="18"/>
        </w:numPr>
        <w:ind w:left="567" w:hanging="567"/>
        <w:jc w:val="both"/>
        <w:rPr>
          <w:rFonts w:ascii="Arial" w:hAnsi="Arial" w:cs="Arial"/>
          <w:color w:val="auto"/>
        </w:rPr>
      </w:pPr>
      <w:r w:rsidRPr="006A74E8">
        <w:rPr>
          <w:rFonts w:ascii="Arial" w:hAnsi="Arial" w:cs="Arial"/>
          <w:color w:val="auto"/>
        </w:rPr>
        <w:t xml:space="preserve">Jeżeli oferta Wykonawców, składających ofertę wspólnie, zostanie uznana za najkorzystniejszą, przed zawarciem umowy w sprawie zamówienia publicznego </w:t>
      </w:r>
      <w:r w:rsidRPr="006A74E8">
        <w:rPr>
          <w:rFonts w:ascii="Arial" w:hAnsi="Arial" w:cs="Arial"/>
          <w:color w:val="auto"/>
        </w:rPr>
        <w:lastRenderedPageBreak/>
        <w:t>przedłożą oni na żądanie Zamawiającego umowę regulującą współpracę tych Wykonawców, zawierającą w swojej treści co najmniej następujące postanowienia:</w:t>
      </w:r>
    </w:p>
    <w:p w14:paraId="0FF6E111" w14:textId="77777777" w:rsidR="009342A4" w:rsidRPr="006A74E8" w:rsidRDefault="009342A4" w:rsidP="009342A4">
      <w:pPr>
        <w:pStyle w:val="Default"/>
        <w:numPr>
          <w:ilvl w:val="0"/>
          <w:numId w:val="19"/>
        </w:numPr>
        <w:jc w:val="both"/>
        <w:rPr>
          <w:rFonts w:ascii="Arial" w:hAnsi="Arial" w:cs="Arial"/>
          <w:color w:val="auto"/>
        </w:rPr>
      </w:pPr>
      <w:r w:rsidRPr="006A74E8">
        <w:rPr>
          <w:rFonts w:ascii="Arial" w:hAnsi="Arial" w:cs="Arial"/>
          <w:color w:val="auto"/>
        </w:rPr>
        <w:t>zawiązania porozumienia co najmniej na czas nie krótszy niż czas trwania umowy w sprawie zamówienia publicznego,</w:t>
      </w:r>
    </w:p>
    <w:p w14:paraId="0D24F3BD" w14:textId="77777777" w:rsidR="009342A4" w:rsidRPr="006A74E8" w:rsidRDefault="009342A4" w:rsidP="009342A4">
      <w:pPr>
        <w:pStyle w:val="Default"/>
        <w:numPr>
          <w:ilvl w:val="0"/>
          <w:numId w:val="19"/>
        </w:numPr>
        <w:jc w:val="both"/>
        <w:rPr>
          <w:rFonts w:ascii="Arial" w:hAnsi="Arial" w:cs="Arial"/>
          <w:color w:val="auto"/>
        </w:rPr>
      </w:pPr>
      <w:r w:rsidRPr="006A74E8">
        <w:rPr>
          <w:rFonts w:ascii="Arial" w:hAnsi="Arial" w:cs="Arial"/>
          <w:color w:val="auto"/>
        </w:rPr>
        <w:t>wskazanie Pełnomocnika, jako podmiot dokonujący rozliczeń,</w:t>
      </w:r>
    </w:p>
    <w:p w14:paraId="5DA753BA" w14:textId="77777777" w:rsidR="009342A4" w:rsidRPr="006A74E8" w:rsidRDefault="009342A4" w:rsidP="009342A4">
      <w:pPr>
        <w:pStyle w:val="Default"/>
        <w:numPr>
          <w:ilvl w:val="0"/>
          <w:numId w:val="19"/>
        </w:numPr>
        <w:jc w:val="both"/>
        <w:rPr>
          <w:rFonts w:ascii="Arial" w:hAnsi="Arial" w:cs="Arial"/>
          <w:color w:val="auto"/>
        </w:rPr>
      </w:pPr>
      <w:r w:rsidRPr="006A74E8">
        <w:rPr>
          <w:rFonts w:ascii="Arial" w:hAnsi="Arial" w:cs="Arial"/>
          <w:color w:val="auto"/>
        </w:rPr>
        <w:t>zapis o wspólnej i solidarnej odpowiedzialności w zakresie realizowanego zamówienia,</w:t>
      </w:r>
    </w:p>
    <w:p w14:paraId="7743FE01" w14:textId="77777777" w:rsidR="009342A4" w:rsidRPr="006A74E8" w:rsidRDefault="009342A4" w:rsidP="009342A4">
      <w:pPr>
        <w:pStyle w:val="Default"/>
        <w:numPr>
          <w:ilvl w:val="0"/>
          <w:numId w:val="19"/>
        </w:numPr>
        <w:jc w:val="both"/>
        <w:rPr>
          <w:rFonts w:ascii="Arial" w:hAnsi="Arial" w:cs="Arial"/>
          <w:color w:val="auto"/>
        </w:rPr>
      </w:pPr>
      <w:r w:rsidRPr="006A74E8">
        <w:rPr>
          <w:rFonts w:ascii="Arial" w:hAnsi="Arial" w:cs="Arial"/>
          <w:color w:val="auto"/>
        </w:rPr>
        <w:t>zakaz zmiany Partnerów (Wykonawców) wspólnie realizujących dane zamówienie publiczne w trakcie obowiązywania umowy w sprawie zamówienia publicznego.</w:t>
      </w:r>
    </w:p>
    <w:p w14:paraId="06745ABD" w14:textId="77777777" w:rsidR="009342A4" w:rsidRPr="006A74E8" w:rsidRDefault="009342A4" w:rsidP="009342A4">
      <w:pPr>
        <w:pStyle w:val="Akapitzlist"/>
        <w:autoSpaceDE w:val="0"/>
        <w:autoSpaceDN w:val="0"/>
        <w:adjustRightInd w:val="0"/>
        <w:ind w:left="567"/>
        <w:jc w:val="both"/>
        <w:rPr>
          <w:rFonts w:ascii="Arial" w:hAnsi="Arial" w:cs="Arial"/>
          <w:lang w:eastAsia="en-US"/>
        </w:rPr>
      </w:pPr>
    </w:p>
    <w:p w14:paraId="38C9A734" w14:textId="77777777" w:rsidR="009342A4" w:rsidRPr="006A74E8" w:rsidRDefault="009342A4" w:rsidP="009342A4">
      <w:pPr>
        <w:autoSpaceDE w:val="0"/>
        <w:autoSpaceDN w:val="0"/>
        <w:adjustRightInd w:val="0"/>
        <w:rPr>
          <w:rFonts w:ascii="Arial" w:hAnsi="Arial" w:cs="Arial"/>
        </w:rPr>
      </w:pPr>
    </w:p>
    <w:p w14:paraId="2B20459E" w14:textId="77777777" w:rsidR="009342A4" w:rsidRPr="006A74E8" w:rsidRDefault="009342A4" w:rsidP="009342A4">
      <w:pPr>
        <w:tabs>
          <w:tab w:val="left" w:pos="1276"/>
        </w:tabs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W sprawach nie unormowanych niniejszą dokumentacją ma zastosowanie:</w:t>
      </w:r>
    </w:p>
    <w:p w14:paraId="101B7C11" w14:textId="77777777" w:rsidR="009342A4" w:rsidRPr="006A74E8" w:rsidRDefault="009342A4" w:rsidP="009342A4">
      <w:pPr>
        <w:numPr>
          <w:ilvl w:val="0"/>
          <w:numId w:val="2"/>
        </w:numPr>
        <w:tabs>
          <w:tab w:val="left" w:pos="1276"/>
        </w:tabs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kodeks cywilny</w:t>
      </w:r>
    </w:p>
    <w:p w14:paraId="09735E76" w14:textId="77777777" w:rsidR="009342A4" w:rsidRDefault="009342A4" w:rsidP="009342A4">
      <w:pPr>
        <w:numPr>
          <w:ilvl w:val="0"/>
          <w:numId w:val="2"/>
        </w:numPr>
        <w:tabs>
          <w:tab w:val="left" w:pos="1276"/>
        </w:tabs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Regulamin udzielania zamówień Zamawiającego</w:t>
      </w:r>
      <w:r>
        <w:rPr>
          <w:rFonts w:ascii="Arial" w:hAnsi="Arial" w:cs="Arial"/>
          <w:sz w:val="24"/>
          <w:szCs w:val="24"/>
        </w:rPr>
        <w:t xml:space="preserve"> dostępny na stronie http://www.kmptm.pl</w:t>
      </w:r>
    </w:p>
    <w:p w14:paraId="29FB96E1" w14:textId="77777777" w:rsidR="009342A4" w:rsidRPr="006A74E8" w:rsidRDefault="009342A4" w:rsidP="009342A4">
      <w:pPr>
        <w:tabs>
          <w:tab w:val="left" w:pos="1276"/>
        </w:tabs>
        <w:ind w:left="360"/>
        <w:jc w:val="both"/>
        <w:rPr>
          <w:rFonts w:ascii="Arial" w:hAnsi="Arial" w:cs="Arial"/>
          <w:sz w:val="24"/>
          <w:szCs w:val="24"/>
        </w:rPr>
      </w:pPr>
    </w:p>
    <w:p w14:paraId="33D8108D" w14:textId="77777777" w:rsidR="009342A4" w:rsidRPr="006A74E8" w:rsidRDefault="009342A4" w:rsidP="009342A4">
      <w:pPr>
        <w:jc w:val="both"/>
        <w:rPr>
          <w:rFonts w:ascii="Arial" w:hAnsi="Arial" w:cs="Arial"/>
          <w:sz w:val="24"/>
          <w:szCs w:val="24"/>
        </w:rPr>
      </w:pPr>
    </w:p>
    <w:p w14:paraId="02FFD0C3" w14:textId="77777777" w:rsidR="009342A4" w:rsidRPr="006A74E8" w:rsidRDefault="009342A4" w:rsidP="009342A4">
      <w:pPr>
        <w:jc w:val="center"/>
        <w:rPr>
          <w:rFonts w:ascii="Arial" w:hAnsi="Arial" w:cs="Arial"/>
          <w:sz w:val="24"/>
          <w:szCs w:val="24"/>
        </w:rPr>
      </w:pPr>
    </w:p>
    <w:p w14:paraId="2AF86CA8" w14:textId="77777777" w:rsidR="009342A4" w:rsidRPr="006A74E8" w:rsidRDefault="009342A4" w:rsidP="009342A4">
      <w:pPr>
        <w:jc w:val="center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Zatwierdzam</w:t>
      </w:r>
    </w:p>
    <w:p w14:paraId="176D3C22" w14:textId="77777777" w:rsidR="009342A4" w:rsidRPr="006A74E8" w:rsidRDefault="009342A4" w:rsidP="009342A4">
      <w:pPr>
        <w:jc w:val="center"/>
        <w:rPr>
          <w:rFonts w:ascii="Arial" w:hAnsi="Arial" w:cs="Arial"/>
          <w:sz w:val="24"/>
          <w:szCs w:val="24"/>
        </w:rPr>
      </w:pPr>
    </w:p>
    <w:p w14:paraId="54A89953" w14:textId="77777777" w:rsidR="009342A4" w:rsidRPr="006A74E8" w:rsidRDefault="009342A4" w:rsidP="009342A4">
      <w:pPr>
        <w:jc w:val="center"/>
        <w:rPr>
          <w:rFonts w:ascii="Arial" w:hAnsi="Arial" w:cs="Arial"/>
          <w:b/>
          <w:sz w:val="24"/>
          <w:szCs w:val="24"/>
        </w:rPr>
      </w:pPr>
      <w:r w:rsidRPr="006A74E8">
        <w:rPr>
          <w:rFonts w:ascii="Arial" w:hAnsi="Arial" w:cs="Arial"/>
          <w:b/>
          <w:sz w:val="24"/>
          <w:szCs w:val="24"/>
        </w:rPr>
        <w:t>Adam Konka</w:t>
      </w:r>
    </w:p>
    <w:p w14:paraId="630EEF19" w14:textId="77777777" w:rsidR="009342A4" w:rsidRPr="006A74E8" w:rsidRDefault="009342A4" w:rsidP="009342A4">
      <w:pPr>
        <w:jc w:val="center"/>
        <w:rPr>
          <w:rFonts w:ascii="Arial" w:hAnsi="Arial" w:cs="Arial"/>
          <w:b/>
          <w:sz w:val="24"/>
          <w:szCs w:val="24"/>
        </w:rPr>
      </w:pPr>
    </w:p>
    <w:p w14:paraId="4EF78C24" w14:textId="77777777" w:rsidR="009342A4" w:rsidRPr="006A74E8" w:rsidRDefault="009342A4" w:rsidP="009342A4">
      <w:pPr>
        <w:jc w:val="center"/>
        <w:rPr>
          <w:rFonts w:ascii="Arial" w:hAnsi="Arial" w:cs="Arial"/>
          <w:b/>
          <w:sz w:val="24"/>
          <w:szCs w:val="24"/>
        </w:rPr>
      </w:pPr>
      <w:r w:rsidRPr="006A74E8">
        <w:rPr>
          <w:rFonts w:ascii="Arial" w:hAnsi="Arial" w:cs="Arial"/>
          <w:b/>
          <w:sz w:val="24"/>
          <w:szCs w:val="24"/>
        </w:rPr>
        <w:t>Prezes Zarządu</w:t>
      </w:r>
    </w:p>
    <w:p w14:paraId="09C816CD" w14:textId="77777777" w:rsidR="009342A4" w:rsidRPr="006A74E8" w:rsidRDefault="009342A4" w:rsidP="009342A4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Śląski Park Technologii Medycznych Kardio-Med Silesia Sp. z o. o.</w:t>
      </w:r>
    </w:p>
    <w:p w14:paraId="5C1F6228" w14:textId="77777777" w:rsidR="009342A4" w:rsidRDefault="009342A4" w:rsidP="009342A4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14:paraId="3B056E66" w14:textId="77777777" w:rsidR="009342A4" w:rsidRDefault="009342A4" w:rsidP="009342A4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14:paraId="5A691F09" w14:textId="77777777" w:rsidR="009342A4" w:rsidRDefault="009342A4" w:rsidP="009342A4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14:paraId="0DD89043" w14:textId="77777777" w:rsidR="009342A4" w:rsidRDefault="009342A4" w:rsidP="009342A4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14:paraId="482314B5" w14:textId="77777777" w:rsidR="00287A2E" w:rsidRDefault="00287A2E" w:rsidP="009342A4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14:paraId="04DE50B4" w14:textId="77777777" w:rsidR="00287A2E" w:rsidRDefault="00287A2E" w:rsidP="009342A4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14:paraId="5FCAC0E9" w14:textId="77777777" w:rsidR="00287A2E" w:rsidRDefault="00287A2E" w:rsidP="009342A4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14:paraId="00579B57" w14:textId="77777777" w:rsidR="00287A2E" w:rsidRDefault="00287A2E" w:rsidP="009342A4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14:paraId="3BEF1346" w14:textId="77777777" w:rsidR="00287A2E" w:rsidRDefault="00287A2E" w:rsidP="009342A4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14:paraId="5DC346E3" w14:textId="77777777" w:rsidR="00287A2E" w:rsidRDefault="00287A2E" w:rsidP="009342A4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14:paraId="27834E41" w14:textId="77777777" w:rsidR="00287A2E" w:rsidRDefault="00287A2E" w:rsidP="009342A4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14:paraId="735DDAA4" w14:textId="77777777" w:rsidR="00287A2E" w:rsidRDefault="00287A2E" w:rsidP="009342A4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14:paraId="7299CD45" w14:textId="77777777" w:rsidR="00287A2E" w:rsidRDefault="00287A2E" w:rsidP="009342A4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14:paraId="1164CE79" w14:textId="77777777" w:rsidR="00287A2E" w:rsidRDefault="00287A2E" w:rsidP="009342A4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14:paraId="6351BBEA" w14:textId="77777777" w:rsidR="00287A2E" w:rsidRDefault="00287A2E" w:rsidP="009342A4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14:paraId="51A2F68B" w14:textId="77777777" w:rsidR="00287A2E" w:rsidRDefault="00287A2E" w:rsidP="009342A4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14:paraId="73D919F8" w14:textId="77777777" w:rsidR="00287A2E" w:rsidRDefault="00287A2E" w:rsidP="009342A4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14:paraId="6AC63960" w14:textId="77777777" w:rsidR="00287A2E" w:rsidRDefault="00287A2E" w:rsidP="009342A4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14:paraId="5194027F" w14:textId="77777777" w:rsidR="00287A2E" w:rsidRDefault="00287A2E" w:rsidP="009342A4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14:paraId="3630AE42" w14:textId="77777777" w:rsidR="00287A2E" w:rsidRDefault="00287A2E" w:rsidP="009342A4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14:paraId="0499F7F1" w14:textId="77777777" w:rsidR="00287A2E" w:rsidRDefault="00287A2E" w:rsidP="009342A4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14:paraId="21C9837D" w14:textId="77777777" w:rsidR="00287A2E" w:rsidRDefault="00287A2E" w:rsidP="009342A4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14:paraId="4AC608F5" w14:textId="77777777" w:rsidR="009342A4" w:rsidRPr="006A74E8" w:rsidRDefault="009342A4" w:rsidP="009342A4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Z</w:t>
      </w:r>
      <w:r w:rsidRPr="006A74E8">
        <w:rPr>
          <w:rFonts w:ascii="Arial" w:hAnsi="Arial" w:cs="Arial"/>
          <w:sz w:val="24"/>
          <w:szCs w:val="24"/>
        </w:rPr>
        <w:t>ałącznik nr 1</w:t>
      </w:r>
    </w:p>
    <w:p w14:paraId="2A5281D6" w14:textId="77777777" w:rsidR="009342A4" w:rsidRPr="006A74E8" w:rsidRDefault="009342A4" w:rsidP="009342A4">
      <w:pPr>
        <w:jc w:val="both"/>
        <w:rPr>
          <w:rFonts w:ascii="Arial" w:hAnsi="Arial" w:cs="Arial"/>
          <w:sz w:val="28"/>
          <w:szCs w:val="28"/>
        </w:rPr>
      </w:pPr>
      <w:r w:rsidRPr="006A74E8">
        <w:rPr>
          <w:rFonts w:ascii="Arial" w:hAnsi="Arial" w:cs="Arial"/>
          <w:sz w:val="24"/>
          <w:szCs w:val="24"/>
        </w:rPr>
        <w:t>(pieczęć Wykonawcy)                                                     data</w:t>
      </w:r>
      <w:r w:rsidRPr="006A74E8">
        <w:rPr>
          <w:rFonts w:ascii="Arial" w:hAnsi="Arial" w:cs="Arial"/>
          <w:sz w:val="28"/>
          <w:szCs w:val="28"/>
        </w:rPr>
        <w:t xml:space="preserve"> ..................................</w:t>
      </w:r>
    </w:p>
    <w:p w14:paraId="3A4BB89F" w14:textId="77777777" w:rsidR="009342A4" w:rsidRPr="006A74E8" w:rsidRDefault="009342A4" w:rsidP="009342A4">
      <w:pPr>
        <w:jc w:val="both"/>
        <w:rPr>
          <w:rFonts w:ascii="Arial" w:hAnsi="Arial" w:cs="Arial"/>
          <w:sz w:val="28"/>
          <w:szCs w:val="28"/>
        </w:rPr>
      </w:pPr>
    </w:p>
    <w:p w14:paraId="05F6895A" w14:textId="77777777" w:rsidR="009342A4" w:rsidRPr="006A74E8" w:rsidRDefault="009342A4" w:rsidP="009342A4">
      <w:pPr>
        <w:pStyle w:val="Nagwek1"/>
        <w:spacing w:before="0" w:after="0"/>
        <w:jc w:val="center"/>
        <w:rPr>
          <w:rFonts w:cs="Arial"/>
          <w:sz w:val="28"/>
          <w:szCs w:val="28"/>
        </w:rPr>
      </w:pPr>
      <w:r w:rsidRPr="006A74E8">
        <w:rPr>
          <w:rFonts w:cs="Arial"/>
          <w:sz w:val="28"/>
          <w:szCs w:val="28"/>
        </w:rPr>
        <w:t>FORMULARZ OFERTY</w:t>
      </w:r>
    </w:p>
    <w:p w14:paraId="5DFFF026" w14:textId="77777777" w:rsidR="009342A4" w:rsidRPr="006A74E8" w:rsidRDefault="009342A4" w:rsidP="009342A4">
      <w:pPr>
        <w:jc w:val="both"/>
        <w:rPr>
          <w:rFonts w:ascii="Arial" w:hAnsi="Arial" w:cs="Arial"/>
          <w:b/>
          <w:sz w:val="28"/>
          <w:szCs w:val="28"/>
        </w:rPr>
      </w:pPr>
    </w:p>
    <w:p w14:paraId="3EACD352" w14:textId="77777777" w:rsidR="009342A4" w:rsidRPr="006A74E8" w:rsidRDefault="009342A4" w:rsidP="009342A4">
      <w:pPr>
        <w:jc w:val="both"/>
        <w:rPr>
          <w:rFonts w:ascii="Arial" w:hAnsi="Arial" w:cs="Arial"/>
          <w:sz w:val="28"/>
          <w:szCs w:val="28"/>
        </w:rPr>
      </w:pPr>
      <w:r w:rsidRPr="006A74E8">
        <w:rPr>
          <w:rFonts w:ascii="Arial" w:hAnsi="Arial" w:cs="Arial"/>
          <w:b/>
          <w:sz w:val="28"/>
          <w:szCs w:val="28"/>
        </w:rPr>
        <w:tab/>
      </w:r>
      <w:r w:rsidRPr="006A74E8">
        <w:rPr>
          <w:rFonts w:ascii="Arial" w:hAnsi="Arial" w:cs="Arial"/>
          <w:b/>
          <w:sz w:val="28"/>
          <w:szCs w:val="28"/>
        </w:rPr>
        <w:tab/>
      </w:r>
      <w:r w:rsidRPr="006A74E8">
        <w:rPr>
          <w:rFonts w:ascii="Arial" w:hAnsi="Arial" w:cs="Arial"/>
          <w:b/>
          <w:sz w:val="28"/>
          <w:szCs w:val="28"/>
        </w:rPr>
        <w:tab/>
      </w:r>
      <w:r w:rsidRPr="006A74E8">
        <w:rPr>
          <w:rFonts w:ascii="Arial" w:hAnsi="Arial" w:cs="Arial"/>
          <w:b/>
          <w:sz w:val="28"/>
          <w:szCs w:val="28"/>
        </w:rPr>
        <w:tab/>
      </w:r>
      <w:r w:rsidRPr="006A74E8">
        <w:rPr>
          <w:rFonts w:ascii="Arial" w:hAnsi="Arial" w:cs="Arial"/>
          <w:b/>
          <w:sz w:val="28"/>
          <w:szCs w:val="28"/>
        </w:rPr>
        <w:tab/>
      </w:r>
      <w:r w:rsidRPr="006A74E8">
        <w:rPr>
          <w:rFonts w:ascii="Arial" w:hAnsi="Arial" w:cs="Arial"/>
          <w:b/>
          <w:sz w:val="28"/>
          <w:szCs w:val="28"/>
        </w:rPr>
        <w:tab/>
      </w:r>
    </w:p>
    <w:p w14:paraId="0733D1C0" w14:textId="77777777" w:rsidR="009342A4" w:rsidRPr="008B7C36" w:rsidRDefault="009342A4" w:rsidP="009342A4">
      <w:pPr>
        <w:pStyle w:val="Stopka"/>
        <w:jc w:val="both"/>
        <w:rPr>
          <w:rFonts w:ascii="Arial" w:hAnsi="Arial" w:cs="Arial"/>
          <w:bCs/>
          <w:sz w:val="24"/>
          <w:szCs w:val="24"/>
        </w:rPr>
      </w:pPr>
      <w:r w:rsidRPr="008B7C36">
        <w:rPr>
          <w:rFonts w:ascii="Arial" w:hAnsi="Arial" w:cs="Arial"/>
          <w:sz w:val="24"/>
          <w:szCs w:val="24"/>
        </w:rPr>
        <w:t>W odpowiedzi na ogłoszenie o Postępowaniu o udzielenia zamówienia na „</w:t>
      </w:r>
      <w:r>
        <w:rPr>
          <w:rFonts w:ascii="Arial" w:hAnsi="Arial" w:cs="Arial"/>
          <w:sz w:val="24"/>
          <w:szCs w:val="24"/>
        </w:rPr>
        <w:t>Dostawę produktów do wykonywania badań (30/Z/18)</w:t>
      </w:r>
      <w:r w:rsidRPr="008B7C36">
        <w:rPr>
          <w:rFonts w:ascii="Arial" w:hAnsi="Arial" w:cs="Arial"/>
          <w:sz w:val="24"/>
          <w:szCs w:val="24"/>
        </w:rPr>
        <w:t xml:space="preserve">” w ramach </w:t>
      </w:r>
      <w:r w:rsidRPr="008B7C36">
        <w:rPr>
          <w:rFonts w:ascii="Arial" w:hAnsi="Arial" w:cs="Arial"/>
          <w:b/>
          <w:sz w:val="24"/>
          <w:szCs w:val="24"/>
        </w:rPr>
        <w:t>Strategiczny program badań naukowych i prac rozwojowych „Profilaktyka i leczenie chorób cywilizacyjnych – STRATEGMED</w:t>
      </w:r>
      <w:r w:rsidRPr="008B7C36">
        <w:rPr>
          <w:rFonts w:ascii="Arial" w:hAnsi="Arial" w:cs="Arial"/>
          <w:b/>
          <w:bCs/>
          <w:sz w:val="24"/>
          <w:szCs w:val="24"/>
        </w:rPr>
        <w:t xml:space="preserve">” </w:t>
      </w:r>
      <w:r w:rsidRPr="008B7C36">
        <w:rPr>
          <w:rFonts w:ascii="Arial" w:hAnsi="Arial" w:cs="Arial"/>
          <w:bCs/>
          <w:sz w:val="24"/>
          <w:szCs w:val="24"/>
        </w:rPr>
        <w:t>Projekt pt.: „Mezenchymalne komórki zrębu oraz wzbogacony nimi skafold jako alternatywna forma terapii chorych z niewydolnością serca” o Akronimie PHOENIX jest finansowany przez Narodowe Centrum Badań i Rozwoju w ramach II konkursu STRATEGMED</w:t>
      </w:r>
    </w:p>
    <w:p w14:paraId="6A0267DF" w14:textId="77777777" w:rsidR="009342A4" w:rsidRPr="008B7C36" w:rsidRDefault="009342A4" w:rsidP="009342A4">
      <w:pPr>
        <w:jc w:val="both"/>
        <w:rPr>
          <w:rFonts w:ascii="Arial" w:hAnsi="Arial" w:cs="Arial"/>
          <w:sz w:val="24"/>
          <w:szCs w:val="24"/>
        </w:rPr>
      </w:pPr>
      <w:r w:rsidRPr="008B7C36">
        <w:rPr>
          <w:rFonts w:ascii="Arial" w:hAnsi="Arial" w:cs="Arial"/>
          <w:sz w:val="24"/>
          <w:szCs w:val="24"/>
        </w:rPr>
        <w:t>oferujemy wykonanie przedmiotu zamówienia w zakresie objętym Specyfikacją Istotnych Warunków Zamówienia za cenę:</w:t>
      </w:r>
    </w:p>
    <w:p w14:paraId="7957CDE5" w14:textId="77777777" w:rsidR="009342A4" w:rsidRPr="006A74E8" w:rsidRDefault="009342A4" w:rsidP="009342A4">
      <w:pPr>
        <w:rPr>
          <w:rFonts w:ascii="Arial" w:hAnsi="Arial" w:cs="Arial"/>
          <w:sz w:val="24"/>
          <w:szCs w:val="24"/>
        </w:rPr>
      </w:pPr>
    </w:p>
    <w:p w14:paraId="3882BC02" w14:textId="77777777" w:rsidR="009342A4" w:rsidRPr="006A74E8" w:rsidRDefault="009342A4" w:rsidP="009342A4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u w:val="single"/>
          <w:lang w:eastAsia="en-US"/>
        </w:rPr>
      </w:pPr>
      <w:r w:rsidRPr="006A74E8">
        <w:rPr>
          <w:rFonts w:ascii="Arial" w:hAnsi="Arial" w:cs="Arial"/>
          <w:b/>
          <w:bCs/>
          <w:sz w:val="24"/>
          <w:szCs w:val="24"/>
          <w:u w:val="single"/>
          <w:lang w:eastAsia="en-US"/>
        </w:rPr>
        <w:t>Zadanie nr 1</w:t>
      </w:r>
    </w:p>
    <w:p w14:paraId="0A736F46" w14:textId="77777777" w:rsidR="009342A4" w:rsidRPr="006A74E8" w:rsidRDefault="009342A4" w:rsidP="009342A4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09807C0B" w14:textId="77777777" w:rsidR="009342A4" w:rsidRPr="006A74E8" w:rsidRDefault="009342A4" w:rsidP="009342A4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  <w:r w:rsidRPr="006A74E8">
        <w:rPr>
          <w:rFonts w:ascii="Arial" w:hAnsi="Arial" w:cs="Arial"/>
          <w:b/>
          <w:bCs/>
          <w:sz w:val="24"/>
          <w:szCs w:val="24"/>
          <w:lang w:eastAsia="en-US"/>
        </w:rPr>
        <w:t>cena brutto ………….…….. złotych, stawka VAT ……</w:t>
      </w:r>
    </w:p>
    <w:p w14:paraId="21235A89" w14:textId="77777777" w:rsidR="009342A4" w:rsidRPr="006A74E8" w:rsidRDefault="009342A4" w:rsidP="009342A4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6454F782" w14:textId="77777777" w:rsidR="009342A4" w:rsidRPr="006A74E8" w:rsidRDefault="009342A4" w:rsidP="009342A4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  <w:r w:rsidRPr="006A74E8">
        <w:rPr>
          <w:rFonts w:ascii="Arial" w:hAnsi="Arial" w:cs="Arial"/>
          <w:b/>
          <w:bCs/>
          <w:sz w:val="24"/>
          <w:szCs w:val="24"/>
          <w:lang w:eastAsia="en-US"/>
        </w:rPr>
        <w:t>Słownie cena brutto:………………………………………………………....</w:t>
      </w:r>
    </w:p>
    <w:p w14:paraId="2AA829D8" w14:textId="77777777" w:rsidR="009342A4" w:rsidRDefault="009342A4" w:rsidP="009342A4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105A015D" w14:textId="77777777" w:rsidR="009342A4" w:rsidRPr="006A74E8" w:rsidRDefault="009342A4" w:rsidP="009342A4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u w:val="single"/>
          <w:lang w:eastAsia="en-US"/>
        </w:rPr>
      </w:pPr>
      <w:r>
        <w:rPr>
          <w:rFonts w:ascii="Arial" w:hAnsi="Arial" w:cs="Arial"/>
          <w:b/>
          <w:bCs/>
          <w:sz w:val="24"/>
          <w:szCs w:val="24"/>
          <w:u w:val="single"/>
          <w:lang w:eastAsia="en-US"/>
        </w:rPr>
        <w:t>Zadanie nr 2</w:t>
      </w:r>
    </w:p>
    <w:p w14:paraId="67F3019C" w14:textId="77777777" w:rsidR="009342A4" w:rsidRPr="006A74E8" w:rsidRDefault="009342A4" w:rsidP="009342A4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709199AE" w14:textId="77777777" w:rsidR="009342A4" w:rsidRPr="006A74E8" w:rsidRDefault="009342A4" w:rsidP="009342A4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  <w:r w:rsidRPr="006A74E8">
        <w:rPr>
          <w:rFonts w:ascii="Arial" w:hAnsi="Arial" w:cs="Arial"/>
          <w:b/>
          <w:bCs/>
          <w:sz w:val="24"/>
          <w:szCs w:val="24"/>
          <w:lang w:eastAsia="en-US"/>
        </w:rPr>
        <w:t>cena brutto ………….…….. złotych, stawka VAT ……</w:t>
      </w:r>
    </w:p>
    <w:p w14:paraId="1CC1AA84" w14:textId="77777777" w:rsidR="009342A4" w:rsidRPr="006A74E8" w:rsidRDefault="009342A4" w:rsidP="009342A4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4CB738A2" w14:textId="77777777" w:rsidR="009342A4" w:rsidRDefault="009342A4" w:rsidP="009342A4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  <w:r w:rsidRPr="006A74E8">
        <w:rPr>
          <w:rFonts w:ascii="Arial" w:hAnsi="Arial" w:cs="Arial"/>
          <w:b/>
          <w:bCs/>
          <w:sz w:val="24"/>
          <w:szCs w:val="24"/>
          <w:lang w:eastAsia="en-US"/>
        </w:rPr>
        <w:t>Słownie cena brutto:………………………………………………………....</w:t>
      </w:r>
    </w:p>
    <w:p w14:paraId="2C047EE9" w14:textId="77777777" w:rsidR="009342A4" w:rsidRDefault="009342A4" w:rsidP="009342A4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4385853D" w14:textId="77777777" w:rsidR="009342A4" w:rsidRPr="006A74E8" w:rsidRDefault="009342A4" w:rsidP="009342A4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u w:val="single"/>
          <w:lang w:eastAsia="en-US"/>
        </w:rPr>
      </w:pPr>
      <w:r>
        <w:rPr>
          <w:rFonts w:ascii="Arial" w:hAnsi="Arial" w:cs="Arial"/>
          <w:b/>
          <w:bCs/>
          <w:sz w:val="24"/>
          <w:szCs w:val="24"/>
          <w:u w:val="single"/>
          <w:lang w:eastAsia="en-US"/>
        </w:rPr>
        <w:t>Zadanie nr 3</w:t>
      </w:r>
    </w:p>
    <w:p w14:paraId="745551C5" w14:textId="77777777" w:rsidR="009342A4" w:rsidRPr="006A74E8" w:rsidRDefault="009342A4" w:rsidP="009342A4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082EDFE4" w14:textId="77777777" w:rsidR="009342A4" w:rsidRDefault="009342A4" w:rsidP="009342A4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  <w:r w:rsidRPr="006A74E8">
        <w:rPr>
          <w:rFonts w:ascii="Arial" w:hAnsi="Arial" w:cs="Arial"/>
          <w:b/>
          <w:bCs/>
          <w:sz w:val="24"/>
          <w:szCs w:val="24"/>
          <w:lang w:eastAsia="en-US"/>
        </w:rPr>
        <w:t>cena brutto ………….…….. złotych, stawka VAT ……</w:t>
      </w:r>
    </w:p>
    <w:p w14:paraId="094FE1E8" w14:textId="77777777" w:rsidR="009342A4" w:rsidRDefault="009342A4" w:rsidP="009342A4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589A3DF9" w14:textId="77777777" w:rsidR="009342A4" w:rsidRDefault="009342A4" w:rsidP="009342A4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  <w:r w:rsidRPr="006A74E8">
        <w:rPr>
          <w:rFonts w:ascii="Arial" w:hAnsi="Arial" w:cs="Arial"/>
          <w:b/>
          <w:bCs/>
          <w:sz w:val="24"/>
          <w:szCs w:val="24"/>
          <w:lang w:eastAsia="en-US"/>
        </w:rPr>
        <w:t>Słownie cena brutto:………………………………………………………....</w:t>
      </w:r>
    </w:p>
    <w:p w14:paraId="3048583E" w14:textId="77777777" w:rsidR="009342A4" w:rsidRPr="006A74E8" w:rsidRDefault="009342A4" w:rsidP="009342A4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626E13BE" w14:textId="77777777" w:rsidR="009342A4" w:rsidRPr="006A74E8" w:rsidRDefault="009342A4" w:rsidP="009342A4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u w:val="single"/>
          <w:lang w:eastAsia="en-US"/>
        </w:rPr>
      </w:pPr>
      <w:r w:rsidRPr="006A74E8">
        <w:rPr>
          <w:rFonts w:ascii="Arial" w:hAnsi="Arial" w:cs="Arial"/>
          <w:b/>
          <w:bCs/>
          <w:sz w:val="24"/>
          <w:szCs w:val="24"/>
          <w:u w:val="single"/>
          <w:lang w:eastAsia="en-US"/>
        </w:rPr>
        <w:t xml:space="preserve">Zadanie nr </w:t>
      </w:r>
      <w:r>
        <w:rPr>
          <w:rFonts w:ascii="Arial" w:hAnsi="Arial" w:cs="Arial"/>
          <w:b/>
          <w:bCs/>
          <w:sz w:val="24"/>
          <w:szCs w:val="24"/>
          <w:u w:val="single"/>
          <w:lang w:eastAsia="en-US"/>
        </w:rPr>
        <w:t>4</w:t>
      </w:r>
    </w:p>
    <w:p w14:paraId="33F85C55" w14:textId="77777777" w:rsidR="009342A4" w:rsidRPr="006A74E8" w:rsidRDefault="009342A4" w:rsidP="009342A4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59FAE977" w14:textId="77777777" w:rsidR="009342A4" w:rsidRPr="006A74E8" w:rsidRDefault="009342A4" w:rsidP="009342A4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  <w:r w:rsidRPr="006A74E8">
        <w:rPr>
          <w:rFonts w:ascii="Arial" w:hAnsi="Arial" w:cs="Arial"/>
          <w:b/>
          <w:bCs/>
          <w:sz w:val="24"/>
          <w:szCs w:val="24"/>
          <w:lang w:eastAsia="en-US"/>
        </w:rPr>
        <w:t>cena brutto ………….…….. złotych, stawka VAT ……</w:t>
      </w:r>
    </w:p>
    <w:p w14:paraId="09DB6A1A" w14:textId="77777777" w:rsidR="009342A4" w:rsidRPr="006A74E8" w:rsidRDefault="009342A4" w:rsidP="009342A4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41822230" w14:textId="77777777" w:rsidR="009342A4" w:rsidRPr="006A74E8" w:rsidRDefault="009342A4" w:rsidP="009342A4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  <w:r w:rsidRPr="006A74E8">
        <w:rPr>
          <w:rFonts w:ascii="Arial" w:hAnsi="Arial" w:cs="Arial"/>
          <w:b/>
          <w:bCs/>
          <w:sz w:val="24"/>
          <w:szCs w:val="24"/>
          <w:lang w:eastAsia="en-US"/>
        </w:rPr>
        <w:t>Słownie cena brutto:………………………………………………………....</w:t>
      </w:r>
    </w:p>
    <w:p w14:paraId="386674DD" w14:textId="77777777" w:rsidR="009342A4" w:rsidRDefault="009342A4" w:rsidP="009342A4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4D9E0B91" w14:textId="77777777" w:rsidR="009342A4" w:rsidRPr="006A74E8" w:rsidRDefault="009342A4" w:rsidP="009342A4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u w:val="single"/>
          <w:lang w:eastAsia="en-US"/>
        </w:rPr>
      </w:pPr>
      <w:r>
        <w:rPr>
          <w:rFonts w:ascii="Arial" w:hAnsi="Arial" w:cs="Arial"/>
          <w:b/>
          <w:bCs/>
          <w:sz w:val="24"/>
          <w:szCs w:val="24"/>
          <w:u w:val="single"/>
          <w:lang w:eastAsia="en-US"/>
        </w:rPr>
        <w:t>Zadanie nr 5</w:t>
      </w:r>
    </w:p>
    <w:p w14:paraId="432E85E1" w14:textId="77777777" w:rsidR="009342A4" w:rsidRPr="006A74E8" w:rsidRDefault="009342A4" w:rsidP="009342A4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6AD2D829" w14:textId="77777777" w:rsidR="009342A4" w:rsidRPr="006A74E8" w:rsidRDefault="009342A4" w:rsidP="009342A4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  <w:r w:rsidRPr="006A74E8">
        <w:rPr>
          <w:rFonts w:ascii="Arial" w:hAnsi="Arial" w:cs="Arial"/>
          <w:b/>
          <w:bCs/>
          <w:sz w:val="24"/>
          <w:szCs w:val="24"/>
          <w:lang w:eastAsia="en-US"/>
        </w:rPr>
        <w:t>cena brutto ………….…….. złotych, stawka VAT ……</w:t>
      </w:r>
    </w:p>
    <w:p w14:paraId="35BB8B6A" w14:textId="77777777" w:rsidR="009342A4" w:rsidRPr="006A74E8" w:rsidRDefault="009342A4" w:rsidP="009342A4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76E03859" w14:textId="77777777" w:rsidR="009342A4" w:rsidRDefault="009342A4" w:rsidP="009342A4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  <w:r w:rsidRPr="006A74E8">
        <w:rPr>
          <w:rFonts w:ascii="Arial" w:hAnsi="Arial" w:cs="Arial"/>
          <w:b/>
          <w:bCs/>
          <w:sz w:val="24"/>
          <w:szCs w:val="24"/>
          <w:lang w:eastAsia="en-US"/>
        </w:rPr>
        <w:t>Słownie cena brutto:………………………………………………………....</w:t>
      </w:r>
    </w:p>
    <w:p w14:paraId="12DE9C2E" w14:textId="77777777" w:rsidR="009342A4" w:rsidRDefault="009342A4" w:rsidP="009342A4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011A4F48" w14:textId="77777777" w:rsidR="009342A4" w:rsidRPr="006A74E8" w:rsidRDefault="009342A4" w:rsidP="009342A4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u w:val="single"/>
          <w:lang w:eastAsia="en-US"/>
        </w:rPr>
      </w:pPr>
      <w:r>
        <w:rPr>
          <w:rFonts w:ascii="Arial" w:hAnsi="Arial" w:cs="Arial"/>
          <w:b/>
          <w:bCs/>
          <w:sz w:val="24"/>
          <w:szCs w:val="24"/>
          <w:u w:val="single"/>
          <w:lang w:eastAsia="en-US"/>
        </w:rPr>
        <w:lastRenderedPageBreak/>
        <w:t>Zadanie nr 6</w:t>
      </w:r>
    </w:p>
    <w:p w14:paraId="696023F8" w14:textId="77777777" w:rsidR="009342A4" w:rsidRPr="006A74E8" w:rsidRDefault="009342A4" w:rsidP="009342A4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2850BE62" w14:textId="77777777" w:rsidR="009342A4" w:rsidRDefault="009342A4" w:rsidP="009342A4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  <w:r w:rsidRPr="006A74E8">
        <w:rPr>
          <w:rFonts w:ascii="Arial" w:hAnsi="Arial" w:cs="Arial"/>
          <w:b/>
          <w:bCs/>
          <w:sz w:val="24"/>
          <w:szCs w:val="24"/>
          <w:lang w:eastAsia="en-US"/>
        </w:rPr>
        <w:t>cena brutto ………….…….. złotych, stawka VAT ……</w:t>
      </w:r>
    </w:p>
    <w:p w14:paraId="3CA47A03" w14:textId="77777777" w:rsidR="009342A4" w:rsidRDefault="009342A4" w:rsidP="009342A4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0CE998B7" w14:textId="77777777" w:rsidR="009342A4" w:rsidRDefault="009342A4" w:rsidP="009342A4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  <w:r w:rsidRPr="006A74E8">
        <w:rPr>
          <w:rFonts w:ascii="Arial" w:hAnsi="Arial" w:cs="Arial"/>
          <w:b/>
          <w:bCs/>
          <w:sz w:val="24"/>
          <w:szCs w:val="24"/>
          <w:lang w:eastAsia="en-US"/>
        </w:rPr>
        <w:t>Słownie cena brutto:………………………………………………………....</w:t>
      </w:r>
    </w:p>
    <w:p w14:paraId="78944CDD" w14:textId="77777777" w:rsidR="009342A4" w:rsidRDefault="009342A4" w:rsidP="009342A4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6C55B6D0" w14:textId="77777777" w:rsidR="009342A4" w:rsidRPr="006A74E8" w:rsidRDefault="009342A4" w:rsidP="009342A4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u w:val="single"/>
          <w:lang w:eastAsia="en-US"/>
        </w:rPr>
      </w:pPr>
      <w:r w:rsidRPr="006A74E8">
        <w:rPr>
          <w:rFonts w:ascii="Arial" w:hAnsi="Arial" w:cs="Arial"/>
          <w:b/>
          <w:bCs/>
          <w:sz w:val="24"/>
          <w:szCs w:val="24"/>
          <w:u w:val="single"/>
          <w:lang w:eastAsia="en-US"/>
        </w:rPr>
        <w:t xml:space="preserve">Zadanie nr </w:t>
      </w:r>
      <w:r>
        <w:rPr>
          <w:rFonts w:ascii="Arial" w:hAnsi="Arial" w:cs="Arial"/>
          <w:b/>
          <w:bCs/>
          <w:sz w:val="24"/>
          <w:szCs w:val="24"/>
          <w:u w:val="single"/>
          <w:lang w:eastAsia="en-US"/>
        </w:rPr>
        <w:t>7</w:t>
      </w:r>
    </w:p>
    <w:p w14:paraId="2F534592" w14:textId="77777777" w:rsidR="009342A4" w:rsidRPr="006A74E8" w:rsidRDefault="009342A4" w:rsidP="009342A4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28A0BD32" w14:textId="77777777" w:rsidR="009342A4" w:rsidRPr="006A74E8" w:rsidRDefault="009342A4" w:rsidP="009342A4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  <w:r w:rsidRPr="006A74E8">
        <w:rPr>
          <w:rFonts w:ascii="Arial" w:hAnsi="Arial" w:cs="Arial"/>
          <w:b/>
          <w:bCs/>
          <w:sz w:val="24"/>
          <w:szCs w:val="24"/>
          <w:lang w:eastAsia="en-US"/>
        </w:rPr>
        <w:t>cena brutto ………….…….. złotych, stawka VAT ……</w:t>
      </w:r>
    </w:p>
    <w:p w14:paraId="3986E1C2" w14:textId="77777777" w:rsidR="009342A4" w:rsidRPr="006A74E8" w:rsidRDefault="009342A4" w:rsidP="009342A4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068FAAF8" w14:textId="77777777" w:rsidR="009342A4" w:rsidRPr="006A74E8" w:rsidRDefault="009342A4" w:rsidP="009342A4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  <w:r w:rsidRPr="006A74E8">
        <w:rPr>
          <w:rFonts w:ascii="Arial" w:hAnsi="Arial" w:cs="Arial"/>
          <w:b/>
          <w:bCs/>
          <w:sz w:val="24"/>
          <w:szCs w:val="24"/>
          <w:lang w:eastAsia="en-US"/>
        </w:rPr>
        <w:t>Słownie cena brutto:………………………………………………………....</w:t>
      </w:r>
    </w:p>
    <w:p w14:paraId="509E9740" w14:textId="77777777" w:rsidR="009342A4" w:rsidRDefault="009342A4" w:rsidP="009342A4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6F1D6410" w14:textId="77777777" w:rsidR="009342A4" w:rsidRPr="006A74E8" w:rsidRDefault="009342A4" w:rsidP="009342A4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u w:val="single"/>
          <w:lang w:eastAsia="en-US"/>
        </w:rPr>
      </w:pPr>
      <w:r>
        <w:rPr>
          <w:rFonts w:ascii="Arial" w:hAnsi="Arial" w:cs="Arial"/>
          <w:b/>
          <w:bCs/>
          <w:sz w:val="24"/>
          <w:szCs w:val="24"/>
          <w:u w:val="single"/>
          <w:lang w:eastAsia="en-US"/>
        </w:rPr>
        <w:t>Zadanie nr 8</w:t>
      </w:r>
    </w:p>
    <w:p w14:paraId="5594B6A4" w14:textId="77777777" w:rsidR="009342A4" w:rsidRPr="006A74E8" w:rsidRDefault="009342A4" w:rsidP="009342A4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452FA318" w14:textId="77777777" w:rsidR="009342A4" w:rsidRPr="006A74E8" w:rsidRDefault="009342A4" w:rsidP="009342A4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  <w:r w:rsidRPr="006A74E8">
        <w:rPr>
          <w:rFonts w:ascii="Arial" w:hAnsi="Arial" w:cs="Arial"/>
          <w:b/>
          <w:bCs/>
          <w:sz w:val="24"/>
          <w:szCs w:val="24"/>
          <w:lang w:eastAsia="en-US"/>
        </w:rPr>
        <w:t>cena brutto ………….…….. złotych, stawka VAT ……</w:t>
      </w:r>
    </w:p>
    <w:p w14:paraId="4F90B0AD" w14:textId="77777777" w:rsidR="009342A4" w:rsidRPr="006A74E8" w:rsidRDefault="009342A4" w:rsidP="009342A4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7CD6B855" w14:textId="77777777" w:rsidR="009342A4" w:rsidRDefault="009342A4" w:rsidP="009342A4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  <w:r w:rsidRPr="006A74E8">
        <w:rPr>
          <w:rFonts w:ascii="Arial" w:hAnsi="Arial" w:cs="Arial"/>
          <w:b/>
          <w:bCs/>
          <w:sz w:val="24"/>
          <w:szCs w:val="24"/>
          <w:lang w:eastAsia="en-US"/>
        </w:rPr>
        <w:t>Słownie cena brutto:………………………………………………………....</w:t>
      </w:r>
    </w:p>
    <w:p w14:paraId="546A8CC3" w14:textId="77777777" w:rsidR="009342A4" w:rsidRDefault="009342A4" w:rsidP="009342A4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16A706A9" w14:textId="77777777" w:rsidR="009342A4" w:rsidRPr="006A74E8" w:rsidRDefault="009342A4" w:rsidP="009342A4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u w:val="single"/>
          <w:lang w:eastAsia="en-US"/>
        </w:rPr>
      </w:pPr>
      <w:r>
        <w:rPr>
          <w:rFonts w:ascii="Arial" w:hAnsi="Arial" w:cs="Arial"/>
          <w:b/>
          <w:bCs/>
          <w:sz w:val="24"/>
          <w:szCs w:val="24"/>
          <w:u w:val="single"/>
          <w:lang w:eastAsia="en-US"/>
        </w:rPr>
        <w:t>Zadanie nr 9</w:t>
      </w:r>
    </w:p>
    <w:p w14:paraId="20B73180" w14:textId="77777777" w:rsidR="009342A4" w:rsidRPr="006A74E8" w:rsidRDefault="009342A4" w:rsidP="009342A4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2EF2C681" w14:textId="77777777" w:rsidR="009342A4" w:rsidRDefault="009342A4" w:rsidP="009342A4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  <w:r w:rsidRPr="006A74E8">
        <w:rPr>
          <w:rFonts w:ascii="Arial" w:hAnsi="Arial" w:cs="Arial"/>
          <w:b/>
          <w:bCs/>
          <w:sz w:val="24"/>
          <w:szCs w:val="24"/>
          <w:lang w:eastAsia="en-US"/>
        </w:rPr>
        <w:t>cena brutto ………….…….. złotych, stawka VAT ……</w:t>
      </w:r>
    </w:p>
    <w:p w14:paraId="32B615E3" w14:textId="77777777" w:rsidR="009342A4" w:rsidRDefault="009342A4" w:rsidP="009342A4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0E7262D6" w14:textId="77777777" w:rsidR="009342A4" w:rsidRDefault="009342A4" w:rsidP="009342A4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  <w:r w:rsidRPr="006A74E8">
        <w:rPr>
          <w:rFonts w:ascii="Arial" w:hAnsi="Arial" w:cs="Arial"/>
          <w:b/>
          <w:bCs/>
          <w:sz w:val="24"/>
          <w:szCs w:val="24"/>
          <w:lang w:eastAsia="en-US"/>
        </w:rPr>
        <w:t>Słownie cena brutto:………………………………………………………....</w:t>
      </w:r>
    </w:p>
    <w:p w14:paraId="55465627" w14:textId="77777777" w:rsidR="009342A4" w:rsidRDefault="009342A4" w:rsidP="009342A4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0663E8AB" w14:textId="77777777" w:rsidR="009342A4" w:rsidRPr="006A74E8" w:rsidRDefault="009342A4" w:rsidP="009342A4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u w:val="single"/>
          <w:lang w:eastAsia="en-US"/>
        </w:rPr>
      </w:pPr>
      <w:r w:rsidRPr="006A74E8">
        <w:rPr>
          <w:rFonts w:ascii="Arial" w:hAnsi="Arial" w:cs="Arial"/>
          <w:b/>
          <w:bCs/>
          <w:sz w:val="24"/>
          <w:szCs w:val="24"/>
          <w:u w:val="single"/>
          <w:lang w:eastAsia="en-US"/>
        </w:rPr>
        <w:t>Zadanie nr 1</w:t>
      </w:r>
      <w:r>
        <w:rPr>
          <w:rFonts w:ascii="Arial" w:hAnsi="Arial" w:cs="Arial"/>
          <w:b/>
          <w:bCs/>
          <w:sz w:val="24"/>
          <w:szCs w:val="24"/>
          <w:u w:val="single"/>
          <w:lang w:eastAsia="en-US"/>
        </w:rPr>
        <w:t>0</w:t>
      </w:r>
    </w:p>
    <w:p w14:paraId="41E19B13" w14:textId="77777777" w:rsidR="009342A4" w:rsidRPr="006A74E8" w:rsidRDefault="009342A4" w:rsidP="009342A4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0706EF2A" w14:textId="77777777" w:rsidR="009342A4" w:rsidRPr="006A74E8" w:rsidRDefault="009342A4" w:rsidP="009342A4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  <w:r w:rsidRPr="006A74E8">
        <w:rPr>
          <w:rFonts w:ascii="Arial" w:hAnsi="Arial" w:cs="Arial"/>
          <w:b/>
          <w:bCs/>
          <w:sz w:val="24"/>
          <w:szCs w:val="24"/>
          <w:lang w:eastAsia="en-US"/>
        </w:rPr>
        <w:t>cena brutto ………….…….. złotych, stawka VAT ……</w:t>
      </w:r>
    </w:p>
    <w:p w14:paraId="3011C7C5" w14:textId="77777777" w:rsidR="009342A4" w:rsidRPr="006A74E8" w:rsidRDefault="009342A4" w:rsidP="009342A4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35299C2C" w14:textId="77777777" w:rsidR="009342A4" w:rsidRPr="006A74E8" w:rsidRDefault="009342A4" w:rsidP="009342A4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  <w:r w:rsidRPr="006A74E8">
        <w:rPr>
          <w:rFonts w:ascii="Arial" w:hAnsi="Arial" w:cs="Arial"/>
          <w:b/>
          <w:bCs/>
          <w:sz w:val="24"/>
          <w:szCs w:val="24"/>
          <w:lang w:eastAsia="en-US"/>
        </w:rPr>
        <w:t>Słownie cena brutto:………………………………………………………....</w:t>
      </w:r>
    </w:p>
    <w:p w14:paraId="18590207" w14:textId="77777777" w:rsidR="009342A4" w:rsidRDefault="009342A4" w:rsidP="009342A4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29AF894E" w14:textId="77777777" w:rsidR="009342A4" w:rsidRPr="006A74E8" w:rsidRDefault="009342A4" w:rsidP="009342A4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u w:val="single"/>
          <w:lang w:eastAsia="en-US"/>
        </w:rPr>
      </w:pPr>
      <w:r w:rsidRPr="006A74E8">
        <w:rPr>
          <w:rFonts w:ascii="Arial" w:hAnsi="Arial" w:cs="Arial"/>
          <w:b/>
          <w:bCs/>
          <w:sz w:val="24"/>
          <w:szCs w:val="24"/>
          <w:u w:val="single"/>
          <w:lang w:eastAsia="en-US"/>
        </w:rPr>
        <w:t>Zadanie nr 1</w:t>
      </w:r>
      <w:r>
        <w:rPr>
          <w:rFonts w:ascii="Arial" w:hAnsi="Arial" w:cs="Arial"/>
          <w:b/>
          <w:bCs/>
          <w:sz w:val="24"/>
          <w:szCs w:val="24"/>
          <w:u w:val="single"/>
          <w:lang w:eastAsia="en-US"/>
        </w:rPr>
        <w:t>1</w:t>
      </w:r>
    </w:p>
    <w:p w14:paraId="4E33491B" w14:textId="77777777" w:rsidR="009342A4" w:rsidRPr="006A74E8" w:rsidRDefault="009342A4" w:rsidP="009342A4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20886D7F" w14:textId="77777777" w:rsidR="009342A4" w:rsidRPr="006A74E8" w:rsidRDefault="009342A4" w:rsidP="009342A4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  <w:r w:rsidRPr="006A74E8">
        <w:rPr>
          <w:rFonts w:ascii="Arial" w:hAnsi="Arial" w:cs="Arial"/>
          <w:b/>
          <w:bCs/>
          <w:sz w:val="24"/>
          <w:szCs w:val="24"/>
          <w:lang w:eastAsia="en-US"/>
        </w:rPr>
        <w:t>cena brutto ………….…….. złotych, stawka VAT ……</w:t>
      </w:r>
    </w:p>
    <w:p w14:paraId="2CDD6F10" w14:textId="77777777" w:rsidR="009342A4" w:rsidRPr="006A74E8" w:rsidRDefault="009342A4" w:rsidP="009342A4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45FA8F0E" w14:textId="77777777" w:rsidR="009342A4" w:rsidRPr="006A74E8" w:rsidRDefault="009342A4" w:rsidP="009342A4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  <w:r w:rsidRPr="006A74E8">
        <w:rPr>
          <w:rFonts w:ascii="Arial" w:hAnsi="Arial" w:cs="Arial"/>
          <w:b/>
          <w:bCs/>
          <w:sz w:val="24"/>
          <w:szCs w:val="24"/>
          <w:lang w:eastAsia="en-US"/>
        </w:rPr>
        <w:t>Słownie cena brutto:………………………………………………………....</w:t>
      </w:r>
    </w:p>
    <w:p w14:paraId="384EE88C" w14:textId="77777777" w:rsidR="009342A4" w:rsidRDefault="009342A4" w:rsidP="009342A4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463C223E" w14:textId="77777777" w:rsidR="00287A2E" w:rsidRPr="006A74E8" w:rsidRDefault="00287A2E" w:rsidP="00287A2E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u w:val="single"/>
          <w:lang w:eastAsia="en-US"/>
        </w:rPr>
      </w:pPr>
      <w:r w:rsidRPr="006A74E8">
        <w:rPr>
          <w:rFonts w:ascii="Arial" w:hAnsi="Arial" w:cs="Arial"/>
          <w:b/>
          <w:bCs/>
          <w:sz w:val="24"/>
          <w:szCs w:val="24"/>
          <w:u w:val="single"/>
          <w:lang w:eastAsia="en-US"/>
        </w:rPr>
        <w:t>Zadanie nr 1</w:t>
      </w:r>
      <w:r>
        <w:rPr>
          <w:rFonts w:ascii="Arial" w:hAnsi="Arial" w:cs="Arial"/>
          <w:b/>
          <w:bCs/>
          <w:sz w:val="24"/>
          <w:szCs w:val="24"/>
          <w:u w:val="single"/>
          <w:lang w:eastAsia="en-US"/>
        </w:rPr>
        <w:t>2</w:t>
      </w:r>
    </w:p>
    <w:p w14:paraId="0BFA8722" w14:textId="77777777" w:rsidR="00287A2E" w:rsidRPr="006A74E8" w:rsidRDefault="00287A2E" w:rsidP="00287A2E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251ED854" w14:textId="77777777" w:rsidR="00287A2E" w:rsidRPr="006A74E8" w:rsidRDefault="00287A2E" w:rsidP="00287A2E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  <w:r w:rsidRPr="006A74E8">
        <w:rPr>
          <w:rFonts w:ascii="Arial" w:hAnsi="Arial" w:cs="Arial"/>
          <w:b/>
          <w:bCs/>
          <w:sz w:val="24"/>
          <w:szCs w:val="24"/>
          <w:lang w:eastAsia="en-US"/>
        </w:rPr>
        <w:t>cena brutto ………….…….. złotych, stawka VAT ……</w:t>
      </w:r>
    </w:p>
    <w:p w14:paraId="2B5DD21A" w14:textId="77777777" w:rsidR="00287A2E" w:rsidRPr="006A74E8" w:rsidRDefault="00287A2E" w:rsidP="00287A2E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49520324" w14:textId="77777777" w:rsidR="00287A2E" w:rsidRPr="006A74E8" w:rsidRDefault="00287A2E" w:rsidP="00287A2E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  <w:r w:rsidRPr="006A74E8">
        <w:rPr>
          <w:rFonts w:ascii="Arial" w:hAnsi="Arial" w:cs="Arial"/>
          <w:b/>
          <w:bCs/>
          <w:sz w:val="24"/>
          <w:szCs w:val="24"/>
          <w:lang w:eastAsia="en-US"/>
        </w:rPr>
        <w:t>Słownie cena brutto:………………………………………………………....</w:t>
      </w:r>
    </w:p>
    <w:p w14:paraId="6A4F51CB" w14:textId="77777777" w:rsidR="00287A2E" w:rsidRDefault="00287A2E" w:rsidP="00287A2E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0001D129" w14:textId="77777777" w:rsidR="00287A2E" w:rsidRPr="006A74E8" w:rsidRDefault="00287A2E" w:rsidP="00287A2E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u w:val="single"/>
          <w:lang w:eastAsia="en-US"/>
        </w:rPr>
      </w:pPr>
      <w:r w:rsidRPr="006A74E8">
        <w:rPr>
          <w:rFonts w:ascii="Arial" w:hAnsi="Arial" w:cs="Arial"/>
          <w:b/>
          <w:bCs/>
          <w:sz w:val="24"/>
          <w:szCs w:val="24"/>
          <w:u w:val="single"/>
          <w:lang w:eastAsia="en-US"/>
        </w:rPr>
        <w:t>Zadanie nr 1</w:t>
      </w:r>
      <w:r>
        <w:rPr>
          <w:rFonts w:ascii="Arial" w:hAnsi="Arial" w:cs="Arial"/>
          <w:b/>
          <w:bCs/>
          <w:sz w:val="24"/>
          <w:szCs w:val="24"/>
          <w:u w:val="single"/>
          <w:lang w:eastAsia="en-US"/>
        </w:rPr>
        <w:t>3</w:t>
      </w:r>
    </w:p>
    <w:p w14:paraId="60C1C166" w14:textId="77777777" w:rsidR="00287A2E" w:rsidRPr="006A74E8" w:rsidRDefault="00287A2E" w:rsidP="00287A2E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0425460B" w14:textId="77777777" w:rsidR="00287A2E" w:rsidRPr="006A74E8" w:rsidRDefault="00287A2E" w:rsidP="00287A2E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  <w:r w:rsidRPr="006A74E8">
        <w:rPr>
          <w:rFonts w:ascii="Arial" w:hAnsi="Arial" w:cs="Arial"/>
          <w:b/>
          <w:bCs/>
          <w:sz w:val="24"/>
          <w:szCs w:val="24"/>
          <w:lang w:eastAsia="en-US"/>
        </w:rPr>
        <w:t>cena brutto ………….…….. złotych, stawka VAT ……</w:t>
      </w:r>
    </w:p>
    <w:p w14:paraId="24FCC91F" w14:textId="77777777" w:rsidR="00287A2E" w:rsidRPr="006A74E8" w:rsidRDefault="00287A2E" w:rsidP="00287A2E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10BC7BC9" w14:textId="77777777" w:rsidR="00287A2E" w:rsidRPr="006A74E8" w:rsidRDefault="00287A2E" w:rsidP="00287A2E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  <w:r w:rsidRPr="006A74E8">
        <w:rPr>
          <w:rFonts w:ascii="Arial" w:hAnsi="Arial" w:cs="Arial"/>
          <w:b/>
          <w:bCs/>
          <w:sz w:val="24"/>
          <w:szCs w:val="24"/>
          <w:lang w:eastAsia="en-US"/>
        </w:rPr>
        <w:t>Słownie cena brutto:………………………………………………………....</w:t>
      </w:r>
    </w:p>
    <w:p w14:paraId="29E59979" w14:textId="77777777" w:rsidR="00287A2E" w:rsidRPr="006A74E8" w:rsidRDefault="00287A2E" w:rsidP="00287A2E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u w:val="single"/>
          <w:lang w:eastAsia="en-US"/>
        </w:rPr>
      </w:pPr>
      <w:r w:rsidRPr="006A74E8">
        <w:rPr>
          <w:rFonts w:ascii="Arial" w:hAnsi="Arial" w:cs="Arial"/>
          <w:b/>
          <w:bCs/>
          <w:sz w:val="24"/>
          <w:szCs w:val="24"/>
          <w:u w:val="single"/>
          <w:lang w:eastAsia="en-US"/>
        </w:rPr>
        <w:lastRenderedPageBreak/>
        <w:t>Zadanie nr 1</w:t>
      </w:r>
      <w:r>
        <w:rPr>
          <w:rFonts w:ascii="Arial" w:hAnsi="Arial" w:cs="Arial"/>
          <w:b/>
          <w:bCs/>
          <w:sz w:val="24"/>
          <w:szCs w:val="24"/>
          <w:u w:val="single"/>
          <w:lang w:eastAsia="en-US"/>
        </w:rPr>
        <w:t>4</w:t>
      </w:r>
    </w:p>
    <w:p w14:paraId="683D8D6C" w14:textId="77777777" w:rsidR="00287A2E" w:rsidRPr="006A74E8" w:rsidRDefault="00287A2E" w:rsidP="00287A2E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1C67599A" w14:textId="77777777" w:rsidR="00287A2E" w:rsidRPr="006A74E8" w:rsidRDefault="00287A2E" w:rsidP="00287A2E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  <w:r w:rsidRPr="006A74E8">
        <w:rPr>
          <w:rFonts w:ascii="Arial" w:hAnsi="Arial" w:cs="Arial"/>
          <w:b/>
          <w:bCs/>
          <w:sz w:val="24"/>
          <w:szCs w:val="24"/>
          <w:lang w:eastAsia="en-US"/>
        </w:rPr>
        <w:t>cena brutto ………….…….. złotych, stawka VAT ……</w:t>
      </w:r>
    </w:p>
    <w:p w14:paraId="43E53BF7" w14:textId="77777777" w:rsidR="00287A2E" w:rsidRPr="006A74E8" w:rsidRDefault="00287A2E" w:rsidP="00287A2E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4C3A5676" w14:textId="77777777" w:rsidR="00287A2E" w:rsidRPr="006A74E8" w:rsidRDefault="00287A2E" w:rsidP="00287A2E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  <w:r w:rsidRPr="006A74E8">
        <w:rPr>
          <w:rFonts w:ascii="Arial" w:hAnsi="Arial" w:cs="Arial"/>
          <w:b/>
          <w:bCs/>
          <w:sz w:val="24"/>
          <w:szCs w:val="24"/>
          <w:lang w:eastAsia="en-US"/>
        </w:rPr>
        <w:t>Słownie cena brutto:………………………………………………………....</w:t>
      </w:r>
    </w:p>
    <w:p w14:paraId="7513BDA3" w14:textId="77777777" w:rsidR="00287A2E" w:rsidRDefault="00287A2E" w:rsidP="00287A2E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115F0F14" w14:textId="77777777" w:rsidR="00287A2E" w:rsidRPr="006A74E8" w:rsidRDefault="00287A2E" w:rsidP="00287A2E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u w:val="single"/>
          <w:lang w:eastAsia="en-US"/>
        </w:rPr>
      </w:pPr>
      <w:r w:rsidRPr="006A74E8">
        <w:rPr>
          <w:rFonts w:ascii="Arial" w:hAnsi="Arial" w:cs="Arial"/>
          <w:b/>
          <w:bCs/>
          <w:sz w:val="24"/>
          <w:szCs w:val="24"/>
          <w:u w:val="single"/>
          <w:lang w:eastAsia="en-US"/>
        </w:rPr>
        <w:t>Zadanie nr 1</w:t>
      </w:r>
      <w:r>
        <w:rPr>
          <w:rFonts w:ascii="Arial" w:hAnsi="Arial" w:cs="Arial"/>
          <w:b/>
          <w:bCs/>
          <w:sz w:val="24"/>
          <w:szCs w:val="24"/>
          <w:u w:val="single"/>
          <w:lang w:eastAsia="en-US"/>
        </w:rPr>
        <w:t>5</w:t>
      </w:r>
    </w:p>
    <w:p w14:paraId="06D2254C" w14:textId="77777777" w:rsidR="00287A2E" w:rsidRPr="006A74E8" w:rsidRDefault="00287A2E" w:rsidP="00287A2E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46ED7C79" w14:textId="77777777" w:rsidR="00287A2E" w:rsidRPr="006A74E8" w:rsidRDefault="00287A2E" w:rsidP="00287A2E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  <w:r w:rsidRPr="006A74E8">
        <w:rPr>
          <w:rFonts w:ascii="Arial" w:hAnsi="Arial" w:cs="Arial"/>
          <w:b/>
          <w:bCs/>
          <w:sz w:val="24"/>
          <w:szCs w:val="24"/>
          <w:lang w:eastAsia="en-US"/>
        </w:rPr>
        <w:t>cena brutto ………….…….. złotych, stawka VAT ……</w:t>
      </w:r>
    </w:p>
    <w:p w14:paraId="1FCCF9B6" w14:textId="77777777" w:rsidR="00287A2E" w:rsidRPr="006A74E8" w:rsidRDefault="00287A2E" w:rsidP="00287A2E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15948719" w14:textId="77777777" w:rsidR="00287A2E" w:rsidRPr="006A74E8" w:rsidRDefault="00287A2E" w:rsidP="00287A2E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  <w:r w:rsidRPr="006A74E8">
        <w:rPr>
          <w:rFonts w:ascii="Arial" w:hAnsi="Arial" w:cs="Arial"/>
          <w:b/>
          <w:bCs/>
          <w:sz w:val="24"/>
          <w:szCs w:val="24"/>
          <w:lang w:eastAsia="en-US"/>
        </w:rPr>
        <w:t>Słownie cena brutto:………………………………………………………....</w:t>
      </w:r>
    </w:p>
    <w:p w14:paraId="7E0F8499" w14:textId="77777777" w:rsidR="00287A2E" w:rsidRDefault="00287A2E" w:rsidP="009342A4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345EDC77" w14:textId="77777777" w:rsidR="00287A2E" w:rsidRPr="006A74E8" w:rsidRDefault="00287A2E" w:rsidP="00287A2E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u w:val="single"/>
          <w:lang w:eastAsia="en-US"/>
        </w:rPr>
      </w:pPr>
      <w:r w:rsidRPr="006A74E8">
        <w:rPr>
          <w:rFonts w:ascii="Arial" w:hAnsi="Arial" w:cs="Arial"/>
          <w:b/>
          <w:bCs/>
          <w:sz w:val="24"/>
          <w:szCs w:val="24"/>
          <w:u w:val="single"/>
          <w:lang w:eastAsia="en-US"/>
        </w:rPr>
        <w:t>Zadanie nr 1</w:t>
      </w:r>
      <w:r>
        <w:rPr>
          <w:rFonts w:ascii="Arial" w:hAnsi="Arial" w:cs="Arial"/>
          <w:b/>
          <w:bCs/>
          <w:sz w:val="24"/>
          <w:szCs w:val="24"/>
          <w:u w:val="single"/>
          <w:lang w:eastAsia="en-US"/>
        </w:rPr>
        <w:t>6</w:t>
      </w:r>
    </w:p>
    <w:p w14:paraId="363C96E0" w14:textId="77777777" w:rsidR="00287A2E" w:rsidRPr="006A74E8" w:rsidRDefault="00287A2E" w:rsidP="00287A2E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4D74DA74" w14:textId="77777777" w:rsidR="00287A2E" w:rsidRPr="006A74E8" w:rsidRDefault="00287A2E" w:rsidP="00287A2E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  <w:r w:rsidRPr="006A74E8">
        <w:rPr>
          <w:rFonts w:ascii="Arial" w:hAnsi="Arial" w:cs="Arial"/>
          <w:b/>
          <w:bCs/>
          <w:sz w:val="24"/>
          <w:szCs w:val="24"/>
          <w:lang w:eastAsia="en-US"/>
        </w:rPr>
        <w:t>cena brutto ………….…….. złotych, stawka VAT ……</w:t>
      </w:r>
    </w:p>
    <w:p w14:paraId="16ED6E22" w14:textId="77777777" w:rsidR="00287A2E" w:rsidRPr="006A74E8" w:rsidRDefault="00287A2E" w:rsidP="00287A2E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2DA6C799" w14:textId="77777777" w:rsidR="00287A2E" w:rsidRPr="006A74E8" w:rsidRDefault="00287A2E" w:rsidP="00287A2E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  <w:r w:rsidRPr="006A74E8">
        <w:rPr>
          <w:rFonts w:ascii="Arial" w:hAnsi="Arial" w:cs="Arial"/>
          <w:b/>
          <w:bCs/>
          <w:sz w:val="24"/>
          <w:szCs w:val="24"/>
          <w:lang w:eastAsia="en-US"/>
        </w:rPr>
        <w:t>Słownie cena brutto:………………………………………………………....</w:t>
      </w:r>
    </w:p>
    <w:p w14:paraId="724409BA" w14:textId="77777777" w:rsidR="00287A2E" w:rsidRDefault="00287A2E" w:rsidP="00287A2E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373619E9" w14:textId="77777777" w:rsidR="00287A2E" w:rsidRDefault="00287A2E" w:rsidP="009342A4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318CC481" w14:textId="77777777" w:rsidR="009342A4" w:rsidRPr="006A74E8" w:rsidRDefault="009342A4" w:rsidP="009342A4">
      <w:pPr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b/>
          <w:sz w:val="24"/>
          <w:szCs w:val="24"/>
        </w:rPr>
        <w:t xml:space="preserve">Termin płatności – do </w:t>
      </w:r>
      <w:r>
        <w:rPr>
          <w:rFonts w:ascii="Arial" w:hAnsi="Arial" w:cs="Arial"/>
          <w:b/>
          <w:sz w:val="24"/>
          <w:szCs w:val="24"/>
        </w:rPr>
        <w:t>45</w:t>
      </w:r>
      <w:r w:rsidRPr="006A74E8">
        <w:rPr>
          <w:rFonts w:ascii="Arial" w:hAnsi="Arial" w:cs="Arial"/>
          <w:b/>
          <w:sz w:val="24"/>
          <w:szCs w:val="24"/>
        </w:rPr>
        <w:t xml:space="preserve"> dni</w:t>
      </w:r>
      <w:r w:rsidRPr="006A74E8">
        <w:rPr>
          <w:rFonts w:ascii="Arial" w:hAnsi="Arial" w:cs="Arial"/>
          <w:sz w:val="24"/>
          <w:szCs w:val="24"/>
        </w:rPr>
        <w:t xml:space="preserve"> licząc od dnia otrzymania faktury przez Zamawiającego. </w:t>
      </w:r>
    </w:p>
    <w:p w14:paraId="005B5FEF" w14:textId="77777777" w:rsidR="009342A4" w:rsidRPr="006A74E8" w:rsidRDefault="009342A4" w:rsidP="009342A4">
      <w:pPr>
        <w:jc w:val="both"/>
        <w:rPr>
          <w:rFonts w:ascii="Arial" w:hAnsi="Arial" w:cs="Arial"/>
          <w:sz w:val="28"/>
          <w:szCs w:val="28"/>
        </w:rPr>
      </w:pPr>
    </w:p>
    <w:p w14:paraId="4C7C09D9" w14:textId="77777777" w:rsidR="009342A4" w:rsidRPr="006A74E8" w:rsidRDefault="009342A4" w:rsidP="009342A4">
      <w:pPr>
        <w:numPr>
          <w:ilvl w:val="0"/>
          <w:numId w:val="7"/>
        </w:numPr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 xml:space="preserve">Oświadczamy, że spełniamy wszystkie wymagania zawarte w Specyfikacji Istotnych Warunków Zamówienia i przyjmujemy je bez zastrzeżeń oraz, że otrzymaliśmy wszystkie konieczne informacje potrzebne do przygotowania oferty. </w:t>
      </w:r>
    </w:p>
    <w:p w14:paraId="4D92A240" w14:textId="77777777" w:rsidR="009342A4" w:rsidRPr="006A74E8" w:rsidRDefault="009342A4" w:rsidP="009342A4">
      <w:pPr>
        <w:numPr>
          <w:ilvl w:val="0"/>
          <w:numId w:val="7"/>
        </w:numPr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Oświadczamy, że wszystkie złożone przez nas dokumenty są zgodne z aktualnym stanem prawnym i faktycznym.</w:t>
      </w:r>
    </w:p>
    <w:p w14:paraId="0D674001" w14:textId="77777777" w:rsidR="009342A4" w:rsidRPr="006A74E8" w:rsidRDefault="009342A4" w:rsidP="009342A4">
      <w:pPr>
        <w:numPr>
          <w:ilvl w:val="0"/>
          <w:numId w:val="7"/>
        </w:numPr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Oświadczamy, że uważamy się za związanych niniejszą ofertą na czas wskazany w specyfikacji istotnych warunków zamówienia.</w:t>
      </w:r>
    </w:p>
    <w:p w14:paraId="4D0F162B" w14:textId="77777777" w:rsidR="009342A4" w:rsidRPr="006A74E8" w:rsidRDefault="009342A4" w:rsidP="009342A4">
      <w:pPr>
        <w:numPr>
          <w:ilvl w:val="0"/>
          <w:numId w:val="7"/>
        </w:numPr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Oświadczamy, że zawarty w specyfikacji istotnych warunków zamówienia projekt umowy został przez nas zaakceptowany i w przypadku wyboru naszej oferty – deklarujemy gotowość podpisania umowy na warunkach określonych w projekcie umowy stanowiących załącznik nr 3 do SIWZ  w miejscu i terminie wyznaczonym przez zamawiającego.</w:t>
      </w:r>
    </w:p>
    <w:p w14:paraId="56D2451D" w14:textId="1E0B2E87" w:rsidR="009342A4" w:rsidRPr="00DA0B10" w:rsidRDefault="009342A4" w:rsidP="009342A4">
      <w:pPr>
        <w:numPr>
          <w:ilvl w:val="0"/>
          <w:numId w:val="7"/>
        </w:numPr>
        <w:jc w:val="both"/>
        <w:rPr>
          <w:rFonts w:ascii="Arial" w:hAnsi="Arial" w:cs="Arial"/>
          <w:sz w:val="24"/>
          <w:szCs w:val="24"/>
        </w:rPr>
      </w:pPr>
      <w:r w:rsidRPr="00DA0B10">
        <w:rPr>
          <w:rFonts w:ascii="Arial" w:hAnsi="Arial" w:cs="Arial"/>
          <w:sz w:val="24"/>
          <w:szCs w:val="24"/>
        </w:rPr>
        <w:t>Oświadczam, że dysponuję dokumentami dopuszczającymi oferowany przedmiot zamówienia do obrotu na terenie kraju i zobowiązuję się do ich dostarczenia na każde wezwanie Zamawiającego, w terminie przez niego wskazanym</w:t>
      </w:r>
      <w:r w:rsidR="00DA0B10">
        <w:rPr>
          <w:rFonts w:ascii="Arial" w:hAnsi="Arial" w:cs="Arial"/>
          <w:sz w:val="24"/>
          <w:szCs w:val="24"/>
        </w:rPr>
        <w:t xml:space="preserve"> (dotyczy wyrobów</w:t>
      </w:r>
      <w:bookmarkStart w:id="2" w:name="_GoBack"/>
      <w:bookmarkEnd w:id="2"/>
      <w:r w:rsidR="00DA0B10">
        <w:rPr>
          <w:rFonts w:ascii="Arial" w:hAnsi="Arial" w:cs="Arial"/>
          <w:sz w:val="24"/>
          <w:szCs w:val="24"/>
        </w:rPr>
        <w:t xml:space="preserve"> medycznych)</w:t>
      </w:r>
      <w:r w:rsidRPr="00DA0B10">
        <w:rPr>
          <w:rFonts w:ascii="Arial" w:hAnsi="Arial" w:cs="Arial"/>
          <w:sz w:val="24"/>
          <w:szCs w:val="24"/>
        </w:rPr>
        <w:t>.</w:t>
      </w:r>
    </w:p>
    <w:p w14:paraId="5BB24D0A" w14:textId="77777777" w:rsidR="009342A4" w:rsidRPr="00DA0B10" w:rsidRDefault="009342A4" w:rsidP="009342A4">
      <w:pPr>
        <w:widowControl w:val="0"/>
        <w:numPr>
          <w:ilvl w:val="0"/>
          <w:numId w:val="7"/>
        </w:numPr>
        <w:autoSpaceDE w:val="0"/>
        <w:autoSpaceDN w:val="0"/>
        <w:adjustRightInd w:val="0"/>
        <w:jc w:val="both"/>
        <w:rPr>
          <w:rFonts w:ascii="Arial" w:hAnsi="Arial" w:cs="Arial"/>
          <w:sz w:val="24"/>
          <w:szCs w:val="24"/>
        </w:rPr>
      </w:pPr>
      <w:r w:rsidRPr="00DA0B10">
        <w:rPr>
          <w:rFonts w:ascii="Arial" w:hAnsi="Arial" w:cs="Arial"/>
          <w:sz w:val="24"/>
          <w:szCs w:val="24"/>
        </w:rPr>
        <w:t>Podwykonawcom zlecę nw. zadania:</w:t>
      </w:r>
    </w:p>
    <w:p w14:paraId="62425ADD" w14:textId="77777777" w:rsidR="009342A4" w:rsidRPr="006A74E8" w:rsidRDefault="009342A4" w:rsidP="009342A4">
      <w:pPr>
        <w:widowControl w:val="0"/>
        <w:autoSpaceDE w:val="0"/>
        <w:autoSpaceDN w:val="0"/>
        <w:adjustRightInd w:val="0"/>
        <w:ind w:left="705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………………………………………..</w:t>
      </w:r>
    </w:p>
    <w:p w14:paraId="26A4AF25" w14:textId="77777777" w:rsidR="009342A4" w:rsidRPr="006A74E8" w:rsidRDefault="009342A4" w:rsidP="009342A4">
      <w:pPr>
        <w:widowControl w:val="0"/>
        <w:autoSpaceDE w:val="0"/>
        <w:autoSpaceDN w:val="0"/>
        <w:adjustRightInd w:val="0"/>
        <w:ind w:left="705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………………………………………..</w:t>
      </w:r>
    </w:p>
    <w:p w14:paraId="16DFF6A3" w14:textId="77777777" w:rsidR="009342A4" w:rsidRPr="006A74E8" w:rsidRDefault="009342A4" w:rsidP="009342A4">
      <w:pPr>
        <w:widowControl w:val="0"/>
        <w:autoSpaceDE w:val="0"/>
        <w:autoSpaceDN w:val="0"/>
        <w:adjustRightInd w:val="0"/>
        <w:ind w:left="705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………………………………………..</w:t>
      </w:r>
    </w:p>
    <w:p w14:paraId="290576AD" w14:textId="77777777" w:rsidR="009342A4" w:rsidRPr="006A74E8" w:rsidRDefault="009342A4" w:rsidP="009342A4">
      <w:pPr>
        <w:numPr>
          <w:ilvl w:val="0"/>
          <w:numId w:val="7"/>
        </w:numPr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Oświadczam, że ponoszę pełną odpowiedzialność za działania podwykonawców.</w:t>
      </w:r>
    </w:p>
    <w:p w14:paraId="51A68BCF" w14:textId="77777777" w:rsidR="009342A4" w:rsidRPr="006A74E8" w:rsidRDefault="009342A4" w:rsidP="009342A4">
      <w:pPr>
        <w:numPr>
          <w:ilvl w:val="0"/>
          <w:numId w:val="7"/>
        </w:numPr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Nasz adres e-mail do odbierania korespondencji: ...................................</w:t>
      </w:r>
    </w:p>
    <w:p w14:paraId="7D4E708B" w14:textId="77777777" w:rsidR="009342A4" w:rsidRPr="006A74E8" w:rsidRDefault="009342A4" w:rsidP="009342A4">
      <w:pPr>
        <w:numPr>
          <w:ilvl w:val="0"/>
          <w:numId w:val="7"/>
        </w:numPr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Nasz nr faksu ……………………………………</w:t>
      </w:r>
    </w:p>
    <w:p w14:paraId="4540775C" w14:textId="77777777" w:rsidR="009342A4" w:rsidRDefault="009342A4" w:rsidP="009342A4">
      <w:pPr>
        <w:pStyle w:val="Akapitzlist"/>
        <w:numPr>
          <w:ilvl w:val="0"/>
          <w:numId w:val="7"/>
        </w:numPr>
        <w:tabs>
          <w:tab w:val="left" w:pos="1276"/>
        </w:tabs>
        <w:jc w:val="both"/>
        <w:rPr>
          <w:rFonts w:ascii="Arial" w:hAnsi="Arial" w:cs="Arial"/>
        </w:rPr>
      </w:pPr>
      <w:r w:rsidRPr="008E0815">
        <w:rPr>
          <w:rFonts w:ascii="Arial" w:hAnsi="Arial" w:cs="Arial"/>
        </w:rPr>
        <w:t xml:space="preserve">Termin realizacji zamówienia:  </w:t>
      </w:r>
    </w:p>
    <w:p w14:paraId="552FEFCB" w14:textId="46DDFC12" w:rsidR="009342A4" w:rsidRPr="00B61082" w:rsidRDefault="009342A4" w:rsidP="009342A4">
      <w:pPr>
        <w:pStyle w:val="Akapitzlist"/>
        <w:tabs>
          <w:tab w:val="left" w:pos="1276"/>
        </w:tabs>
        <w:ind w:left="705"/>
        <w:rPr>
          <w:rFonts w:ascii="Arial" w:hAnsi="Arial" w:cs="Arial"/>
        </w:rPr>
      </w:pPr>
      <w:r w:rsidRPr="00B61082">
        <w:rPr>
          <w:rFonts w:ascii="Arial" w:hAnsi="Arial" w:cs="Arial"/>
        </w:rPr>
        <w:t xml:space="preserve">Zadanie nr 1: </w:t>
      </w:r>
      <w:r w:rsidR="0071288A">
        <w:rPr>
          <w:rFonts w:ascii="Arial" w:hAnsi="Arial" w:cs="Arial"/>
        </w:rPr>
        <w:t>do 31.03.2019</w:t>
      </w:r>
      <w:r w:rsidRPr="00B61082">
        <w:rPr>
          <w:rFonts w:ascii="Arial" w:hAnsi="Arial" w:cs="Arial"/>
        </w:rPr>
        <w:t xml:space="preserve"> </w:t>
      </w:r>
    </w:p>
    <w:p w14:paraId="2B0F23C0" w14:textId="4875E334" w:rsidR="009342A4" w:rsidRPr="00B61082" w:rsidRDefault="009342A4" w:rsidP="009342A4">
      <w:pPr>
        <w:pStyle w:val="Akapitzlist"/>
        <w:tabs>
          <w:tab w:val="left" w:pos="1276"/>
        </w:tabs>
        <w:ind w:left="705"/>
        <w:rPr>
          <w:rFonts w:ascii="Arial" w:hAnsi="Arial" w:cs="Arial"/>
        </w:rPr>
      </w:pPr>
      <w:r w:rsidRPr="00B61082">
        <w:rPr>
          <w:rFonts w:ascii="Arial" w:hAnsi="Arial" w:cs="Arial"/>
        </w:rPr>
        <w:lastRenderedPageBreak/>
        <w:t xml:space="preserve">Zadanie nr 2: </w:t>
      </w:r>
      <w:r w:rsidR="0071288A">
        <w:rPr>
          <w:rFonts w:ascii="Arial" w:hAnsi="Arial" w:cs="Arial"/>
        </w:rPr>
        <w:t>do 31.03.2019</w:t>
      </w:r>
    </w:p>
    <w:p w14:paraId="7EDB50E4" w14:textId="4F2903F2" w:rsidR="009342A4" w:rsidRPr="00B61082" w:rsidRDefault="009342A4" w:rsidP="009342A4">
      <w:pPr>
        <w:pStyle w:val="Akapitzlist"/>
        <w:tabs>
          <w:tab w:val="left" w:pos="1276"/>
        </w:tabs>
        <w:ind w:left="705"/>
        <w:rPr>
          <w:rFonts w:ascii="Arial" w:hAnsi="Arial" w:cs="Arial"/>
        </w:rPr>
      </w:pPr>
      <w:r w:rsidRPr="00B61082">
        <w:rPr>
          <w:rFonts w:ascii="Arial" w:hAnsi="Arial" w:cs="Arial"/>
        </w:rPr>
        <w:t xml:space="preserve">Zadanie nr 3: </w:t>
      </w:r>
      <w:r w:rsidR="0071288A">
        <w:rPr>
          <w:rFonts w:ascii="Arial" w:hAnsi="Arial" w:cs="Arial"/>
        </w:rPr>
        <w:t>do 31.03.2019</w:t>
      </w:r>
    </w:p>
    <w:p w14:paraId="3EBB3A5B" w14:textId="72E49455" w:rsidR="009342A4" w:rsidRPr="00F525FA" w:rsidRDefault="009342A4" w:rsidP="009342A4">
      <w:pPr>
        <w:ind w:left="705"/>
        <w:jc w:val="both"/>
        <w:rPr>
          <w:rFonts w:ascii="Arial" w:hAnsi="Arial" w:cs="Arial"/>
          <w:sz w:val="24"/>
          <w:szCs w:val="24"/>
        </w:rPr>
      </w:pPr>
      <w:r w:rsidRPr="00F525FA">
        <w:rPr>
          <w:rFonts w:ascii="Arial" w:hAnsi="Arial" w:cs="Arial"/>
          <w:sz w:val="24"/>
          <w:szCs w:val="24"/>
        </w:rPr>
        <w:t xml:space="preserve">Zadanie nr </w:t>
      </w:r>
      <w:r>
        <w:rPr>
          <w:rFonts w:ascii="Arial" w:hAnsi="Arial" w:cs="Arial"/>
          <w:sz w:val="24"/>
          <w:szCs w:val="24"/>
        </w:rPr>
        <w:t>4</w:t>
      </w:r>
      <w:r w:rsidRPr="00F525FA">
        <w:rPr>
          <w:rFonts w:ascii="Arial" w:hAnsi="Arial" w:cs="Arial"/>
          <w:sz w:val="24"/>
          <w:szCs w:val="24"/>
        </w:rPr>
        <w:t xml:space="preserve">: </w:t>
      </w:r>
      <w:r w:rsidR="0071288A">
        <w:rPr>
          <w:rFonts w:ascii="Arial" w:hAnsi="Arial" w:cs="Arial"/>
          <w:sz w:val="24"/>
          <w:szCs w:val="24"/>
        </w:rPr>
        <w:t>do 31.03.2019</w:t>
      </w:r>
      <w:r w:rsidRPr="00F525FA">
        <w:rPr>
          <w:rFonts w:ascii="Arial" w:hAnsi="Arial" w:cs="Arial"/>
          <w:sz w:val="24"/>
          <w:szCs w:val="24"/>
        </w:rPr>
        <w:t xml:space="preserve"> </w:t>
      </w:r>
    </w:p>
    <w:p w14:paraId="2FBA94E5" w14:textId="272B6047" w:rsidR="009342A4" w:rsidRPr="00F525FA" w:rsidRDefault="009342A4" w:rsidP="009342A4">
      <w:pPr>
        <w:ind w:left="705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Zadanie nr 5</w:t>
      </w:r>
      <w:r w:rsidRPr="00F525FA">
        <w:rPr>
          <w:rFonts w:ascii="Arial" w:hAnsi="Arial" w:cs="Arial"/>
          <w:sz w:val="24"/>
          <w:szCs w:val="24"/>
        </w:rPr>
        <w:t xml:space="preserve">: </w:t>
      </w:r>
      <w:r w:rsidR="0071288A">
        <w:rPr>
          <w:rFonts w:ascii="Arial" w:hAnsi="Arial" w:cs="Arial"/>
          <w:sz w:val="24"/>
          <w:szCs w:val="24"/>
        </w:rPr>
        <w:t>do 31.03.2019</w:t>
      </w:r>
    </w:p>
    <w:p w14:paraId="23EED4E2" w14:textId="50B7C03F" w:rsidR="009342A4" w:rsidRDefault="009342A4" w:rsidP="009342A4">
      <w:pPr>
        <w:tabs>
          <w:tab w:val="left" w:pos="1276"/>
        </w:tabs>
        <w:ind w:firstLine="709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Zadanie nr 6;</w:t>
      </w:r>
      <w:r w:rsidRPr="00F525FA">
        <w:rPr>
          <w:rFonts w:ascii="Arial" w:hAnsi="Arial" w:cs="Arial"/>
          <w:sz w:val="24"/>
          <w:szCs w:val="24"/>
        </w:rPr>
        <w:t xml:space="preserve"> </w:t>
      </w:r>
      <w:r w:rsidR="0071288A">
        <w:rPr>
          <w:rFonts w:ascii="Arial" w:hAnsi="Arial" w:cs="Arial"/>
          <w:sz w:val="24"/>
          <w:szCs w:val="24"/>
        </w:rPr>
        <w:t>do 31.03.2019</w:t>
      </w:r>
      <w:r w:rsidRPr="00F525FA">
        <w:rPr>
          <w:rFonts w:ascii="Arial" w:hAnsi="Arial" w:cs="Arial"/>
          <w:sz w:val="24"/>
          <w:szCs w:val="24"/>
        </w:rPr>
        <w:t xml:space="preserve"> </w:t>
      </w:r>
    </w:p>
    <w:p w14:paraId="1C69A4B7" w14:textId="0AC4AD6D" w:rsidR="009342A4" w:rsidRDefault="009342A4" w:rsidP="009342A4">
      <w:pPr>
        <w:tabs>
          <w:tab w:val="left" w:pos="1276"/>
        </w:tabs>
        <w:ind w:firstLine="709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Zadanie nr 7: </w:t>
      </w:r>
      <w:r w:rsidR="0071288A">
        <w:rPr>
          <w:rFonts w:ascii="Arial" w:hAnsi="Arial" w:cs="Arial"/>
          <w:sz w:val="24"/>
          <w:szCs w:val="24"/>
        </w:rPr>
        <w:t>do 31.03.2019</w:t>
      </w:r>
      <w:r>
        <w:rPr>
          <w:rFonts w:ascii="Arial" w:hAnsi="Arial" w:cs="Arial"/>
          <w:sz w:val="24"/>
          <w:szCs w:val="24"/>
        </w:rPr>
        <w:t xml:space="preserve"> </w:t>
      </w:r>
    </w:p>
    <w:p w14:paraId="1BE0C651" w14:textId="7FF9DA5B" w:rsidR="009342A4" w:rsidRDefault="009342A4" w:rsidP="009342A4">
      <w:pPr>
        <w:tabs>
          <w:tab w:val="left" w:pos="1276"/>
        </w:tabs>
        <w:ind w:firstLine="709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Zadanie nr 8: </w:t>
      </w:r>
      <w:r w:rsidR="0071288A">
        <w:rPr>
          <w:rFonts w:ascii="Arial" w:hAnsi="Arial" w:cs="Arial"/>
          <w:sz w:val="24"/>
          <w:szCs w:val="24"/>
        </w:rPr>
        <w:t>do 31.03.2019</w:t>
      </w:r>
    </w:p>
    <w:p w14:paraId="1924CFFE" w14:textId="7C373DFD" w:rsidR="009342A4" w:rsidRDefault="009342A4" w:rsidP="009342A4">
      <w:pPr>
        <w:tabs>
          <w:tab w:val="left" w:pos="1276"/>
        </w:tabs>
        <w:ind w:firstLine="709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Zadanie nr 9: </w:t>
      </w:r>
      <w:r w:rsidR="0071288A">
        <w:rPr>
          <w:rFonts w:ascii="Arial" w:hAnsi="Arial" w:cs="Arial"/>
          <w:sz w:val="24"/>
          <w:szCs w:val="24"/>
        </w:rPr>
        <w:t>do 31.03.2019</w:t>
      </w:r>
    </w:p>
    <w:p w14:paraId="344C1073" w14:textId="5A24DA5A" w:rsidR="009342A4" w:rsidRDefault="009342A4" w:rsidP="009342A4">
      <w:pPr>
        <w:tabs>
          <w:tab w:val="left" w:pos="1276"/>
        </w:tabs>
        <w:ind w:firstLine="709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Zadanie nr 10: </w:t>
      </w:r>
      <w:r w:rsidR="0071288A">
        <w:rPr>
          <w:rFonts w:ascii="Arial" w:hAnsi="Arial" w:cs="Arial"/>
          <w:sz w:val="24"/>
          <w:szCs w:val="24"/>
        </w:rPr>
        <w:t>do 31.03.2019</w:t>
      </w:r>
      <w:r>
        <w:rPr>
          <w:rFonts w:ascii="Arial" w:hAnsi="Arial" w:cs="Arial"/>
          <w:sz w:val="24"/>
          <w:szCs w:val="24"/>
        </w:rPr>
        <w:t xml:space="preserve"> </w:t>
      </w:r>
    </w:p>
    <w:p w14:paraId="651FE910" w14:textId="00ADA68C" w:rsidR="009342A4" w:rsidRDefault="009342A4" w:rsidP="009342A4">
      <w:pPr>
        <w:pStyle w:val="Akapitzlist"/>
        <w:tabs>
          <w:tab w:val="left" w:pos="1276"/>
        </w:tabs>
        <w:rPr>
          <w:rFonts w:ascii="Arial" w:hAnsi="Arial" w:cs="Arial"/>
        </w:rPr>
      </w:pPr>
      <w:r>
        <w:rPr>
          <w:rFonts w:ascii="Arial" w:hAnsi="Arial" w:cs="Arial"/>
        </w:rPr>
        <w:t xml:space="preserve">Zadanie nr 11: </w:t>
      </w:r>
      <w:r w:rsidR="0071288A">
        <w:rPr>
          <w:rFonts w:ascii="Arial" w:hAnsi="Arial" w:cs="Arial"/>
        </w:rPr>
        <w:t>do 31.03.2019</w:t>
      </w:r>
    </w:p>
    <w:p w14:paraId="143CEA20" w14:textId="0A041875" w:rsidR="00C03EF4" w:rsidRDefault="00C03EF4" w:rsidP="00C03EF4">
      <w:pPr>
        <w:tabs>
          <w:tab w:val="left" w:pos="709"/>
        </w:tabs>
        <w:ind w:firstLine="709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Zadanie nr 12: </w:t>
      </w:r>
      <w:r w:rsidR="0071288A">
        <w:rPr>
          <w:rFonts w:ascii="Arial" w:hAnsi="Arial" w:cs="Arial"/>
          <w:sz w:val="24"/>
          <w:szCs w:val="24"/>
        </w:rPr>
        <w:t>do 31.03.2019</w:t>
      </w:r>
      <w:r>
        <w:rPr>
          <w:rFonts w:ascii="Arial" w:hAnsi="Arial" w:cs="Arial"/>
          <w:sz w:val="24"/>
          <w:szCs w:val="24"/>
        </w:rPr>
        <w:t xml:space="preserve"> </w:t>
      </w:r>
    </w:p>
    <w:p w14:paraId="7FEE82E5" w14:textId="3BF19086" w:rsidR="00C03EF4" w:rsidRDefault="00C03EF4" w:rsidP="00C03EF4">
      <w:pPr>
        <w:pStyle w:val="Akapitzlist"/>
        <w:tabs>
          <w:tab w:val="left" w:pos="709"/>
        </w:tabs>
        <w:ind w:left="0" w:firstLine="709"/>
        <w:rPr>
          <w:rFonts w:ascii="Arial" w:hAnsi="Arial" w:cs="Arial"/>
        </w:rPr>
      </w:pPr>
      <w:r>
        <w:rPr>
          <w:rFonts w:ascii="Arial" w:hAnsi="Arial" w:cs="Arial"/>
        </w:rPr>
        <w:t xml:space="preserve">Zadanie nr 13: </w:t>
      </w:r>
      <w:r w:rsidR="0071288A">
        <w:rPr>
          <w:rFonts w:ascii="Arial" w:hAnsi="Arial" w:cs="Arial"/>
        </w:rPr>
        <w:t>do 31.03.2019</w:t>
      </w:r>
    </w:p>
    <w:p w14:paraId="7C209103" w14:textId="3367CED7" w:rsidR="00C03EF4" w:rsidRDefault="00C03EF4" w:rsidP="00C03EF4">
      <w:pPr>
        <w:tabs>
          <w:tab w:val="left" w:pos="709"/>
        </w:tabs>
        <w:ind w:firstLine="709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Zadanie nr 14: </w:t>
      </w:r>
      <w:r w:rsidR="0071288A">
        <w:rPr>
          <w:rFonts w:ascii="Arial" w:hAnsi="Arial" w:cs="Arial"/>
          <w:sz w:val="24"/>
          <w:szCs w:val="24"/>
        </w:rPr>
        <w:t>do 31.03.2019</w:t>
      </w:r>
      <w:r>
        <w:rPr>
          <w:rFonts w:ascii="Arial" w:hAnsi="Arial" w:cs="Arial"/>
          <w:sz w:val="24"/>
          <w:szCs w:val="24"/>
        </w:rPr>
        <w:t xml:space="preserve"> </w:t>
      </w:r>
    </w:p>
    <w:p w14:paraId="086809D1" w14:textId="5B4B707E" w:rsidR="00C03EF4" w:rsidRDefault="00C03EF4" w:rsidP="00C03EF4">
      <w:pPr>
        <w:pStyle w:val="Akapitzlist"/>
        <w:tabs>
          <w:tab w:val="left" w:pos="709"/>
        </w:tabs>
        <w:ind w:left="0" w:firstLine="709"/>
        <w:rPr>
          <w:rFonts w:ascii="Arial" w:hAnsi="Arial" w:cs="Arial"/>
        </w:rPr>
      </w:pPr>
      <w:r>
        <w:rPr>
          <w:rFonts w:ascii="Arial" w:hAnsi="Arial" w:cs="Arial"/>
        </w:rPr>
        <w:t xml:space="preserve">Zadanie nr 15: </w:t>
      </w:r>
      <w:r w:rsidR="0071288A">
        <w:rPr>
          <w:rFonts w:ascii="Arial" w:hAnsi="Arial" w:cs="Arial"/>
        </w:rPr>
        <w:t>do 31.03.2019</w:t>
      </w:r>
    </w:p>
    <w:p w14:paraId="1A4D55CB" w14:textId="1C804A64" w:rsidR="00C03EF4" w:rsidRDefault="00C03EF4" w:rsidP="00C03EF4">
      <w:pPr>
        <w:tabs>
          <w:tab w:val="left" w:pos="709"/>
        </w:tabs>
        <w:ind w:firstLine="709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Zadanie nr 16: </w:t>
      </w:r>
      <w:r w:rsidR="0071288A">
        <w:rPr>
          <w:rFonts w:ascii="Arial" w:hAnsi="Arial" w:cs="Arial"/>
          <w:sz w:val="24"/>
          <w:szCs w:val="24"/>
        </w:rPr>
        <w:t>do 31.03.2019</w:t>
      </w:r>
      <w:r>
        <w:rPr>
          <w:rFonts w:ascii="Arial" w:hAnsi="Arial" w:cs="Arial"/>
          <w:sz w:val="24"/>
          <w:szCs w:val="24"/>
        </w:rPr>
        <w:t xml:space="preserve"> </w:t>
      </w:r>
    </w:p>
    <w:p w14:paraId="23E10F6F" w14:textId="77777777" w:rsidR="009342A4" w:rsidRPr="006A74E8" w:rsidRDefault="009342A4" w:rsidP="009342A4">
      <w:pPr>
        <w:ind w:left="705"/>
        <w:jc w:val="both"/>
        <w:rPr>
          <w:rFonts w:ascii="Arial" w:hAnsi="Arial" w:cs="Arial"/>
          <w:sz w:val="24"/>
          <w:szCs w:val="24"/>
        </w:rPr>
      </w:pPr>
    </w:p>
    <w:p w14:paraId="0C19E221" w14:textId="77777777" w:rsidR="009342A4" w:rsidRPr="006A74E8" w:rsidRDefault="009342A4" w:rsidP="009342A4">
      <w:pPr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Załącznikami do niniejszej oferty są:</w:t>
      </w:r>
    </w:p>
    <w:p w14:paraId="5804C66E" w14:textId="77777777" w:rsidR="009342A4" w:rsidRPr="006A74E8" w:rsidRDefault="009342A4" w:rsidP="009342A4">
      <w:pPr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..................................................</w:t>
      </w:r>
    </w:p>
    <w:p w14:paraId="4A3D5DE0" w14:textId="77777777" w:rsidR="009342A4" w:rsidRPr="006A74E8" w:rsidRDefault="009342A4" w:rsidP="009342A4">
      <w:pPr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..................................................</w:t>
      </w:r>
    </w:p>
    <w:p w14:paraId="2F473424" w14:textId="77777777" w:rsidR="009342A4" w:rsidRPr="006A74E8" w:rsidRDefault="009342A4" w:rsidP="009342A4">
      <w:pPr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..................................................</w:t>
      </w:r>
    </w:p>
    <w:p w14:paraId="59A813C8" w14:textId="77777777" w:rsidR="009342A4" w:rsidRPr="006A74E8" w:rsidRDefault="009342A4" w:rsidP="009342A4">
      <w:pPr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 xml:space="preserve">..................................................     </w:t>
      </w:r>
    </w:p>
    <w:p w14:paraId="200BBD2B" w14:textId="77777777" w:rsidR="009342A4" w:rsidRPr="006A74E8" w:rsidRDefault="009342A4" w:rsidP="009342A4">
      <w:pPr>
        <w:ind w:left="4248"/>
        <w:rPr>
          <w:rFonts w:ascii="Arial" w:hAnsi="Arial" w:cs="Arial"/>
          <w:sz w:val="28"/>
        </w:rPr>
      </w:pPr>
      <w:r w:rsidRPr="006A74E8">
        <w:rPr>
          <w:rFonts w:ascii="Arial" w:hAnsi="Arial" w:cs="Arial"/>
          <w:sz w:val="28"/>
        </w:rPr>
        <w:t xml:space="preserve">        .........................................................</w:t>
      </w:r>
    </w:p>
    <w:p w14:paraId="7D64E878" w14:textId="77777777" w:rsidR="009342A4" w:rsidRPr="006A74E8" w:rsidRDefault="009342A4" w:rsidP="009342A4">
      <w:pPr>
        <w:ind w:left="4956"/>
        <w:rPr>
          <w:rFonts w:ascii="Arial" w:hAnsi="Arial" w:cs="Arial"/>
          <w:i/>
        </w:rPr>
      </w:pPr>
      <w:r w:rsidRPr="006A74E8">
        <w:rPr>
          <w:rFonts w:ascii="Arial" w:hAnsi="Arial" w:cs="Arial"/>
          <w:i/>
        </w:rPr>
        <w:t>(podpis upełnomocnionego przedstawiciela)</w:t>
      </w:r>
    </w:p>
    <w:p w14:paraId="2337393C" w14:textId="77777777" w:rsidR="009342A4" w:rsidRPr="006A74E8" w:rsidRDefault="009342A4" w:rsidP="009342A4">
      <w:pPr>
        <w:pStyle w:val="Default"/>
        <w:ind w:left="4248" w:firstLine="708"/>
        <w:jc w:val="right"/>
        <w:rPr>
          <w:rFonts w:ascii="Arial" w:hAnsi="Arial" w:cs="Arial"/>
          <w:color w:val="auto"/>
          <w:sz w:val="20"/>
          <w:szCs w:val="20"/>
        </w:rPr>
      </w:pPr>
    </w:p>
    <w:p w14:paraId="189B6D2B" w14:textId="77777777" w:rsidR="009342A4" w:rsidRPr="006A74E8" w:rsidRDefault="009342A4" w:rsidP="009342A4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1DB7D135" w14:textId="77777777" w:rsidR="009342A4" w:rsidRPr="006A74E8" w:rsidRDefault="009342A4" w:rsidP="009342A4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2FE195C7" w14:textId="77777777" w:rsidR="009342A4" w:rsidRDefault="009342A4" w:rsidP="009342A4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7C3BBD9E" w14:textId="77777777" w:rsidR="009342A4" w:rsidRDefault="009342A4" w:rsidP="009342A4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1AE65DCC" w14:textId="77777777" w:rsidR="009342A4" w:rsidRDefault="009342A4" w:rsidP="009342A4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12A91748" w14:textId="77777777" w:rsidR="009342A4" w:rsidRDefault="009342A4" w:rsidP="009342A4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225A1B94" w14:textId="77777777" w:rsidR="00F76321" w:rsidRDefault="00F76321" w:rsidP="009342A4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75E0B40F" w14:textId="77777777" w:rsidR="00F76321" w:rsidRDefault="00F76321" w:rsidP="009342A4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4868A599" w14:textId="77777777" w:rsidR="00F76321" w:rsidRDefault="00F76321" w:rsidP="009342A4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71A5CC0D" w14:textId="77777777" w:rsidR="00F76321" w:rsidRDefault="00F76321" w:rsidP="009342A4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0091F707" w14:textId="77777777" w:rsidR="00F76321" w:rsidRDefault="00F76321" w:rsidP="009342A4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7ABE7505" w14:textId="77777777" w:rsidR="00F76321" w:rsidRDefault="00F76321" w:rsidP="009342A4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779C4AD5" w14:textId="77777777" w:rsidR="00F76321" w:rsidRDefault="00F76321" w:rsidP="009342A4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41EFC916" w14:textId="77777777" w:rsidR="00F76321" w:rsidRDefault="00F76321" w:rsidP="009342A4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270226A3" w14:textId="77777777" w:rsidR="00F76321" w:rsidRDefault="00F76321" w:rsidP="009342A4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1891064C" w14:textId="77777777" w:rsidR="00F76321" w:rsidRDefault="00F76321" w:rsidP="009342A4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0EAB453D" w14:textId="77777777" w:rsidR="00F76321" w:rsidRDefault="00F76321" w:rsidP="009342A4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5B8BEE67" w14:textId="77777777" w:rsidR="00F76321" w:rsidRDefault="00F76321" w:rsidP="009342A4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2245DCEE" w14:textId="77777777" w:rsidR="00F76321" w:rsidRDefault="00F76321" w:rsidP="009342A4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6D39656F" w14:textId="77777777" w:rsidR="00F76321" w:rsidRDefault="00F76321" w:rsidP="009342A4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4DF53E65" w14:textId="77777777" w:rsidR="00F76321" w:rsidRDefault="00F76321" w:rsidP="009342A4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7BEED329" w14:textId="77777777" w:rsidR="009342A4" w:rsidRDefault="009342A4" w:rsidP="009342A4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1427B9F8" w14:textId="77777777" w:rsidR="009342A4" w:rsidRDefault="009342A4" w:rsidP="009342A4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53160C20" w14:textId="77777777" w:rsidR="009342A4" w:rsidRDefault="009342A4" w:rsidP="009342A4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3ED0B704" w14:textId="77777777" w:rsidR="009342A4" w:rsidRPr="006A74E8" w:rsidRDefault="009342A4" w:rsidP="009342A4">
      <w:pPr>
        <w:pStyle w:val="Bezodstpw"/>
        <w:jc w:val="right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Załącznik nr 2</w:t>
      </w:r>
    </w:p>
    <w:p w14:paraId="6809DC28" w14:textId="77777777" w:rsidR="009342A4" w:rsidRPr="006A74E8" w:rsidRDefault="009342A4" w:rsidP="009342A4">
      <w:pPr>
        <w:pStyle w:val="Bezodstpw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……………………………</w:t>
      </w:r>
    </w:p>
    <w:p w14:paraId="5D4FE437" w14:textId="77777777" w:rsidR="009342A4" w:rsidRPr="006A74E8" w:rsidRDefault="009342A4" w:rsidP="009342A4">
      <w:pPr>
        <w:pStyle w:val="Bezodstpw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(pieczęć adresowa Wykonawcy)</w:t>
      </w:r>
    </w:p>
    <w:p w14:paraId="5CF2EB38" w14:textId="77777777" w:rsidR="009342A4" w:rsidRPr="006A74E8" w:rsidRDefault="009342A4" w:rsidP="009342A4">
      <w:pPr>
        <w:pStyle w:val="Bezodstpw"/>
        <w:jc w:val="both"/>
        <w:rPr>
          <w:rFonts w:ascii="Arial" w:hAnsi="Arial" w:cs="Arial"/>
          <w:sz w:val="24"/>
          <w:szCs w:val="24"/>
        </w:rPr>
      </w:pPr>
    </w:p>
    <w:p w14:paraId="6E36A9FE" w14:textId="77777777" w:rsidR="009342A4" w:rsidRPr="006A74E8" w:rsidRDefault="009342A4" w:rsidP="009342A4">
      <w:pPr>
        <w:pStyle w:val="Bezodstpw"/>
        <w:jc w:val="both"/>
        <w:rPr>
          <w:rFonts w:ascii="Arial" w:hAnsi="Arial" w:cs="Arial"/>
          <w:sz w:val="28"/>
          <w:szCs w:val="28"/>
        </w:rPr>
      </w:pPr>
    </w:p>
    <w:p w14:paraId="42246FA2" w14:textId="77777777" w:rsidR="009342A4" w:rsidRPr="006A74E8" w:rsidRDefault="009342A4" w:rsidP="009342A4">
      <w:pPr>
        <w:pStyle w:val="Bezodstpw"/>
        <w:jc w:val="center"/>
        <w:rPr>
          <w:rFonts w:ascii="Arial" w:hAnsi="Arial" w:cs="Arial"/>
          <w:b/>
          <w:sz w:val="28"/>
          <w:szCs w:val="28"/>
          <w:u w:val="single"/>
        </w:rPr>
      </w:pPr>
      <w:r w:rsidRPr="006A74E8">
        <w:rPr>
          <w:rFonts w:ascii="Arial" w:hAnsi="Arial" w:cs="Arial"/>
          <w:b/>
          <w:sz w:val="28"/>
          <w:szCs w:val="28"/>
          <w:u w:val="single"/>
        </w:rPr>
        <w:t>OŚWIADCZENIE</w:t>
      </w:r>
    </w:p>
    <w:p w14:paraId="0ADB6528" w14:textId="77777777" w:rsidR="009342A4" w:rsidRPr="006A74E8" w:rsidRDefault="009342A4" w:rsidP="009342A4">
      <w:pPr>
        <w:pStyle w:val="Bezodstpw"/>
        <w:jc w:val="center"/>
        <w:rPr>
          <w:rFonts w:ascii="Arial" w:hAnsi="Arial" w:cs="Arial"/>
          <w:b/>
          <w:sz w:val="28"/>
          <w:szCs w:val="28"/>
          <w:u w:val="single"/>
        </w:rPr>
      </w:pPr>
    </w:p>
    <w:p w14:paraId="1DC47810" w14:textId="77777777" w:rsidR="009342A4" w:rsidRPr="006A74E8" w:rsidRDefault="009342A4" w:rsidP="009342A4">
      <w:pPr>
        <w:pStyle w:val="Bezodstpw"/>
        <w:jc w:val="center"/>
        <w:rPr>
          <w:rFonts w:ascii="Arial" w:hAnsi="Arial" w:cs="Arial"/>
          <w:b/>
          <w:sz w:val="28"/>
          <w:szCs w:val="28"/>
          <w:u w:val="single"/>
        </w:rPr>
      </w:pPr>
    </w:p>
    <w:p w14:paraId="153ED110" w14:textId="77777777" w:rsidR="009342A4" w:rsidRPr="006A74E8" w:rsidRDefault="009342A4" w:rsidP="009342A4">
      <w:pPr>
        <w:pStyle w:val="Bezodstpw"/>
        <w:jc w:val="both"/>
        <w:rPr>
          <w:rFonts w:ascii="Arial" w:hAnsi="Arial" w:cs="Arial"/>
          <w:sz w:val="24"/>
          <w:szCs w:val="24"/>
          <w:u w:val="single"/>
        </w:rPr>
      </w:pPr>
      <w:r w:rsidRPr="006A74E8">
        <w:rPr>
          <w:rFonts w:ascii="Arial" w:hAnsi="Arial" w:cs="Arial"/>
          <w:sz w:val="24"/>
          <w:szCs w:val="24"/>
          <w:u w:val="single"/>
        </w:rPr>
        <w:t>I.  Składając ofertę oświadczam, że:</w:t>
      </w:r>
    </w:p>
    <w:p w14:paraId="25E6FEB9" w14:textId="77777777" w:rsidR="009342A4" w:rsidRPr="006A74E8" w:rsidRDefault="009342A4" w:rsidP="009342A4">
      <w:pPr>
        <w:pStyle w:val="Bezodstpw"/>
        <w:numPr>
          <w:ilvl w:val="0"/>
          <w:numId w:val="10"/>
        </w:numPr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Posiadam niezbędną wiedzę i doświadczenie konieczne dla realizacji zamówienia.</w:t>
      </w:r>
    </w:p>
    <w:p w14:paraId="29C6C39E" w14:textId="77777777" w:rsidR="009342A4" w:rsidRPr="006A74E8" w:rsidRDefault="009342A4" w:rsidP="009342A4">
      <w:pPr>
        <w:pStyle w:val="Bezodstpw"/>
        <w:numPr>
          <w:ilvl w:val="0"/>
          <w:numId w:val="10"/>
        </w:numPr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 xml:space="preserve">Dysponuję odpowiednim potencjałem technicznym oraz osobami zdolnymi do wykonania zamówienia. </w:t>
      </w:r>
    </w:p>
    <w:p w14:paraId="494B5805" w14:textId="77777777" w:rsidR="009342A4" w:rsidRPr="006A74E8" w:rsidRDefault="009342A4" w:rsidP="009342A4">
      <w:pPr>
        <w:pStyle w:val="Bezodstpw"/>
        <w:numPr>
          <w:ilvl w:val="0"/>
          <w:numId w:val="10"/>
        </w:numPr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Znajduję się w sytuacji ekonomicznej i finansowej umożliwiającej mi realizację zamówienia.</w:t>
      </w:r>
    </w:p>
    <w:p w14:paraId="6A7C8690" w14:textId="77777777" w:rsidR="009342A4" w:rsidRPr="005E43C2" w:rsidRDefault="009342A4" w:rsidP="009342A4">
      <w:pPr>
        <w:pStyle w:val="Bezodstpw"/>
        <w:numPr>
          <w:ilvl w:val="0"/>
          <w:numId w:val="10"/>
        </w:numPr>
        <w:jc w:val="both"/>
        <w:rPr>
          <w:rFonts w:ascii="Arial" w:hAnsi="Arial" w:cs="Arial"/>
          <w:sz w:val="28"/>
          <w:szCs w:val="28"/>
        </w:rPr>
      </w:pPr>
      <w:r w:rsidRPr="005E43C2">
        <w:rPr>
          <w:rFonts w:ascii="Arial" w:hAnsi="Arial" w:cs="Arial"/>
          <w:sz w:val="24"/>
          <w:szCs w:val="24"/>
        </w:rPr>
        <w:t xml:space="preserve">Oferta złożona przez Wykonawcę, którego reprezentuję nie podlega odrzuceniu na podstawie zapisów Rozdziału III pkt. 16.5)-16.6). </w:t>
      </w:r>
    </w:p>
    <w:p w14:paraId="46433ED8" w14:textId="77777777" w:rsidR="009342A4" w:rsidRPr="006A74E8" w:rsidRDefault="009342A4" w:rsidP="009342A4">
      <w:pPr>
        <w:pStyle w:val="Bezodstpw"/>
        <w:jc w:val="both"/>
        <w:rPr>
          <w:rFonts w:ascii="Arial" w:hAnsi="Arial" w:cs="Arial"/>
          <w:sz w:val="24"/>
          <w:szCs w:val="24"/>
        </w:rPr>
      </w:pPr>
    </w:p>
    <w:p w14:paraId="1CCEB9F7" w14:textId="77777777" w:rsidR="009342A4" w:rsidRPr="006A74E8" w:rsidRDefault="009342A4" w:rsidP="009342A4">
      <w:pPr>
        <w:pStyle w:val="Bezodstpw"/>
        <w:jc w:val="both"/>
        <w:rPr>
          <w:rFonts w:ascii="Arial" w:hAnsi="Arial" w:cs="Arial"/>
          <w:sz w:val="24"/>
          <w:szCs w:val="24"/>
        </w:rPr>
      </w:pPr>
    </w:p>
    <w:p w14:paraId="41C0F5DF" w14:textId="77777777" w:rsidR="009342A4" w:rsidRPr="006A74E8" w:rsidRDefault="009342A4" w:rsidP="009342A4">
      <w:pPr>
        <w:pStyle w:val="Bezodstpw"/>
        <w:jc w:val="both"/>
        <w:rPr>
          <w:rFonts w:ascii="Arial" w:hAnsi="Arial" w:cs="Arial"/>
          <w:sz w:val="24"/>
          <w:szCs w:val="24"/>
        </w:rPr>
      </w:pPr>
    </w:p>
    <w:p w14:paraId="22A54E3F" w14:textId="77777777" w:rsidR="009342A4" w:rsidRPr="006A74E8" w:rsidRDefault="009342A4" w:rsidP="009342A4">
      <w:pPr>
        <w:pStyle w:val="Bezodstpw"/>
        <w:jc w:val="both"/>
        <w:rPr>
          <w:rFonts w:ascii="Arial" w:hAnsi="Arial" w:cs="Arial"/>
          <w:sz w:val="24"/>
          <w:szCs w:val="24"/>
        </w:rPr>
      </w:pPr>
    </w:p>
    <w:p w14:paraId="3AB77F62" w14:textId="77777777" w:rsidR="009342A4" w:rsidRPr="006A74E8" w:rsidRDefault="009342A4" w:rsidP="009342A4">
      <w:pPr>
        <w:pStyle w:val="Bezodstpw"/>
        <w:jc w:val="both"/>
        <w:rPr>
          <w:rFonts w:ascii="Arial" w:hAnsi="Arial" w:cs="Arial"/>
          <w:sz w:val="24"/>
          <w:szCs w:val="24"/>
        </w:rPr>
      </w:pPr>
    </w:p>
    <w:p w14:paraId="2C9EAACB" w14:textId="77777777" w:rsidR="009342A4" w:rsidRPr="006A74E8" w:rsidRDefault="009342A4" w:rsidP="009342A4">
      <w:pPr>
        <w:pStyle w:val="Bezodstpw"/>
        <w:jc w:val="both"/>
        <w:rPr>
          <w:rFonts w:ascii="Arial" w:hAnsi="Arial" w:cs="Arial"/>
          <w:sz w:val="24"/>
          <w:szCs w:val="24"/>
        </w:rPr>
      </w:pPr>
    </w:p>
    <w:p w14:paraId="5E0AFF91" w14:textId="77777777" w:rsidR="009342A4" w:rsidRPr="006A74E8" w:rsidRDefault="009342A4" w:rsidP="009342A4">
      <w:pPr>
        <w:pStyle w:val="Bezodstpw"/>
        <w:jc w:val="both"/>
        <w:rPr>
          <w:rFonts w:ascii="Arial" w:hAnsi="Arial" w:cs="Arial"/>
          <w:sz w:val="28"/>
          <w:szCs w:val="28"/>
        </w:rPr>
      </w:pPr>
    </w:p>
    <w:p w14:paraId="66FB4500" w14:textId="77777777" w:rsidR="009342A4" w:rsidRPr="006A74E8" w:rsidRDefault="009342A4" w:rsidP="009342A4">
      <w:pPr>
        <w:ind w:left="284"/>
        <w:rPr>
          <w:rFonts w:ascii="Arial" w:hAnsi="Arial" w:cs="Arial"/>
        </w:rPr>
      </w:pPr>
      <w:r w:rsidRPr="006A74E8">
        <w:rPr>
          <w:rFonts w:ascii="Arial" w:hAnsi="Arial" w:cs="Arial"/>
        </w:rPr>
        <w:t>..................................., dn. ........................                         ...........................................................</w:t>
      </w:r>
    </w:p>
    <w:p w14:paraId="5092FD58" w14:textId="77777777" w:rsidR="009342A4" w:rsidRDefault="009342A4" w:rsidP="009342A4">
      <w:pPr>
        <w:ind w:left="284"/>
        <w:rPr>
          <w:rFonts w:ascii="Arial" w:hAnsi="Arial" w:cs="Arial"/>
        </w:rPr>
      </w:pPr>
      <w:r w:rsidRPr="006A74E8">
        <w:rPr>
          <w:rFonts w:ascii="Arial" w:hAnsi="Arial" w:cs="Arial"/>
        </w:rPr>
        <w:tab/>
      </w:r>
      <w:r w:rsidRPr="006A74E8">
        <w:rPr>
          <w:rFonts w:ascii="Arial" w:hAnsi="Arial" w:cs="Arial"/>
        </w:rPr>
        <w:tab/>
      </w:r>
      <w:r w:rsidRPr="006A74E8">
        <w:rPr>
          <w:rFonts w:ascii="Arial" w:hAnsi="Arial" w:cs="Arial"/>
        </w:rPr>
        <w:tab/>
      </w:r>
      <w:r w:rsidRPr="006A74E8">
        <w:rPr>
          <w:rFonts w:ascii="Arial" w:hAnsi="Arial" w:cs="Arial"/>
        </w:rPr>
        <w:tab/>
      </w:r>
      <w:r w:rsidRPr="006A74E8">
        <w:rPr>
          <w:rFonts w:ascii="Arial" w:hAnsi="Arial" w:cs="Arial"/>
        </w:rPr>
        <w:tab/>
      </w:r>
      <w:r w:rsidRPr="006A74E8">
        <w:rPr>
          <w:rFonts w:ascii="Arial" w:hAnsi="Arial" w:cs="Arial"/>
        </w:rPr>
        <w:tab/>
        <w:t xml:space="preserve">       (podpis upełnomocnionego przedstawiciela)</w:t>
      </w:r>
    </w:p>
    <w:p w14:paraId="320E0BD6" w14:textId="77777777" w:rsidR="009342A4" w:rsidRDefault="009342A4" w:rsidP="009342A4">
      <w:pPr>
        <w:ind w:left="284"/>
        <w:rPr>
          <w:rFonts w:ascii="Arial" w:hAnsi="Arial" w:cs="Arial"/>
        </w:rPr>
      </w:pPr>
    </w:p>
    <w:p w14:paraId="5FE8D5AD" w14:textId="77777777" w:rsidR="009342A4" w:rsidRDefault="009342A4" w:rsidP="009342A4">
      <w:pPr>
        <w:ind w:left="284"/>
        <w:rPr>
          <w:rFonts w:ascii="Arial" w:hAnsi="Arial" w:cs="Arial"/>
        </w:rPr>
      </w:pPr>
    </w:p>
    <w:p w14:paraId="025A2BE3" w14:textId="77777777" w:rsidR="009342A4" w:rsidRDefault="009342A4" w:rsidP="009342A4">
      <w:pPr>
        <w:ind w:left="284"/>
        <w:rPr>
          <w:rFonts w:ascii="Arial" w:hAnsi="Arial" w:cs="Arial"/>
        </w:rPr>
      </w:pPr>
    </w:p>
    <w:p w14:paraId="5852555E" w14:textId="77777777" w:rsidR="009342A4" w:rsidRDefault="009342A4" w:rsidP="009342A4">
      <w:pPr>
        <w:ind w:left="284"/>
        <w:rPr>
          <w:rFonts w:ascii="Arial" w:hAnsi="Arial" w:cs="Arial"/>
        </w:rPr>
      </w:pPr>
    </w:p>
    <w:p w14:paraId="69A1CFF0" w14:textId="77777777" w:rsidR="009342A4" w:rsidRDefault="009342A4" w:rsidP="009342A4">
      <w:pPr>
        <w:ind w:left="284"/>
        <w:rPr>
          <w:rFonts w:ascii="Arial" w:hAnsi="Arial" w:cs="Arial"/>
        </w:rPr>
      </w:pPr>
    </w:p>
    <w:p w14:paraId="7FB32464" w14:textId="77777777" w:rsidR="009342A4" w:rsidRDefault="009342A4" w:rsidP="009342A4">
      <w:pPr>
        <w:ind w:left="284"/>
        <w:rPr>
          <w:rFonts w:ascii="Arial" w:hAnsi="Arial" w:cs="Arial"/>
        </w:rPr>
      </w:pPr>
    </w:p>
    <w:p w14:paraId="16881A59" w14:textId="77777777" w:rsidR="009342A4" w:rsidRDefault="009342A4" w:rsidP="009342A4">
      <w:pPr>
        <w:ind w:left="284"/>
        <w:rPr>
          <w:rFonts w:ascii="Arial" w:hAnsi="Arial" w:cs="Arial"/>
        </w:rPr>
      </w:pPr>
    </w:p>
    <w:p w14:paraId="7E679248" w14:textId="77777777" w:rsidR="009342A4" w:rsidRDefault="009342A4" w:rsidP="009342A4">
      <w:pPr>
        <w:ind w:left="284"/>
        <w:rPr>
          <w:rFonts w:ascii="Arial" w:hAnsi="Arial" w:cs="Arial"/>
        </w:rPr>
      </w:pPr>
    </w:p>
    <w:p w14:paraId="6663DF12" w14:textId="77777777" w:rsidR="009342A4" w:rsidRDefault="009342A4" w:rsidP="009342A4">
      <w:pPr>
        <w:ind w:left="284"/>
        <w:rPr>
          <w:rFonts w:ascii="Arial" w:hAnsi="Arial" w:cs="Arial"/>
        </w:rPr>
      </w:pPr>
    </w:p>
    <w:p w14:paraId="2071ACC1" w14:textId="77777777" w:rsidR="009342A4" w:rsidRDefault="009342A4" w:rsidP="009342A4">
      <w:pPr>
        <w:ind w:left="284"/>
        <w:rPr>
          <w:rFonts w:ascii="Arial" w:hAnsi="Arial" w:cs="Arial"/>
        </w:rPr>
      </w:pPr>
    </w:p>
    <w:p w14:paraId="43FD1B37" w14:textId="77777777" w:rsidR="009342A4" w:rsidRDefault="009342A4" w:rsidP="009342A4">
      <w:pPr>
        <w:ind w:left="284"/>
        <w:rPr>
          <w:rFonts w:ascii="Arial" w:hAnsi="Arial" w:cs="Arial"/>
        </w:rPr>
      </w:pPr>
    </w:p>
    <w:p w14:paraId="6009E22C" w14:textId="77777777" w:rsidR="009342A4" w:rsidRDefault="009342A4" w:rsidP="009342A4">
      <w:pPr>
        <w:ind w:left="284"/>
        <w:rPr>
          <w:rFonts w:ascii="Arial" w:hAnsi="Arial" w:cs="Arial"/>
        </w:rPr>
      </w:pPr>
    </w:p>
    <w:p w14:paraId="76369FFA" w14:textId="77777777" w:rsidR="009342A4" w:rsidRDefault="009342A4" w:rsidP="009342A4">
      <w:pPr>
        <w:ind w:left="284"/>
        <w:rPr>
          <w:rFonts w:ascii="Arial" w:hAnsi="Arial" w:cs="Arial"/>
        </w:rPr>
      </w:pPr>
    </w:p>
    <w:p w14:paraId="28A42C8A" w14:textId="77777777" w:rsidR="009342A4" w:rsidRDefault="009342A4" w:rsidP="009342A4">
      <w:pPr>
        <w:ind w:left="284"/>
        <w:rPr>
          <w:rFonts w:ascii="Arial" w:hAnsi="Arial" w:cs="Arial"/>
        </w:rPr>
      </w:pPr>
    </w:p>
    <w:p w14:paraId="3D4D6135" w14:textId="77777777" w:rsidR="009342A4" w:rsidRDefault="009342A4" w:rsidP="009342A4">
      <w:pPr>
        <w:ind w:left="284"/>
        <w:rPr>
          <w:rFonts w:ascii="Arial" w:hAnsi="Arial" w:cs="Arial"/>
        </w:rPr>
      </w:pPr>
    </w:p>
    <w:p w14:paraId="5C96F522" w14:textId="77777777" w:rsidR="009342A4" w:rsidRDefault="009342A4" w:rsidP="009342A4">
      <w:pPr>
        <w:ind w:left="284"/>
        <w:rPr>
          <w:rFonts w:ascii="Arial" w:hAnsi="Arial" w:cs="Arial"/>
        </w:rPr>
      </w:pPr>
    </w:p>
    <w:p w14:paraId="2647131D" w14:textId="77777777" w:rsidR="009342A4" w:rsidRDefault="009342A4" w:rsidP="009342A4">
      <w:pPr>
        <w:ind w:left="284"/>
        <w:rPr>
          <w:rFonts w:ascii="Arial" w:hAnsi="Arial" w:cs="Arial"/>
        </w:rPr>
      </w:pPr>
    </w:p>
    <w:p w14:paraId="0FB4F962" w14:textId="77777777" w:rsidR="009342A4" w:rsidRDefault="009342A4" w:rsidP="009342A4">
      <w:pPr>
        <w:ind w:left="284"/>
        <w:rPr>
          <w:rFonts w:ascii="Arial" w:hAnsi="Arial" w:cs="Arial"/>
        </w:rPr>
      </w:pPr>
    </w:p>
    <w:p w14:paraId="2CCFE0C5" w14:textId="77777777" w:rsidR="009342A4" w:rsidRDefault="009342A4" w:rsidP="009342A4">
      <w:pPr>
        <w:ind w:left="284"/>
        <w:rPr>
          <w:rFonts w:ascii="Arial" w:hAnsi="Arial" w:cs="Arial"/>
        </w:rPr>
      </w:pPr>
    </w:p>
    <w:p w14:paraId="3DEEB9F0" w14:textId="77777777" w:rsidR="009342A4" w:rsidRDefault="009342A4" w:rsidP="009342A4">
      <w:pPr>
        <w:ind w:left="284"/>
        <w:rPr>
          <w:rFonts w:ascii="Arial" w:hAnsi="Arial" w:cs="Arial"/>
        </w:rPr>
      </w:pPr>
    </w:p>
    <w:p w14:paraId="0A5FF3E6" w14:textId="77777777" w:rsidR="009342A4" w:rsidRDefault="009342A4" w:rsidP="009342A4">
      <w:pPr>
        <w:ind w:left="284"/>
        <w:rPr>
          <w:rFonts w:ascii="Arial" w:hAnsi="Arial" w:cs="Arial"/>
        </w:rPr>
      </w:pPr>
    </w:p>
    <w:p w14:paraId="1E1C6B84" w14:textId="77777777" w:rsidR="009342A4" w:rsidRDefault="009342A4" w:rsidP="009342A4">
      <w:pPr>
        <w:ind w:left="284"/>
        <w:rPr>
          <w:rFonts w:ascii="Arial" w:hAnsi="Arial" w:cs="Arial"/>
        </w:rPr>
      </w:pPr>
    </w:p>
    <w:p w14:paraId="435559D4" w14:textId="77777777" w:rsidR="009342A4" w:rsidRDefault="009342A4" w:rsidP="009342A4">
      <w:pPr>
        <w:ind w:left="284"/>
        <w:rPr>
          <w:rFonts w:ascii="Arial" w:hAnsi="Arial" w:cs="Arial"/>
        </w:rPr>
      </w:pPr>
    </w:p>
    <w:p w14:paraId="3C6400AB" w14:textId="77777777" w:rsidR="009342A4" w:rsidRDefault="009342A4" w:rsidP="009342A4">
      <w:pPr>
        <w:ind w:left="284"/>
        <w:rPr>
          <w:rFonts w:ascii="Arial" w:hAnsi="Arial" w:cs="Arial"/>
        </w:rPr>
      </w:pPr>
    </w:p>
    <w:p w14:paraId="637A741D" w14:textId="77777777" w:rsidR="009342A4" w:rsidRDefault="009342A4" w:rsidP="009342A4">
      <w:pPr>
        <w:pStyle w:val="Nagwek"/>
        <w:ind w:left="1800" w:right="2512"/>
        <w:jc w:val="center"/>
      </w:pPr>
      <w:r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5FED1DC0" wp14:editId="269B2658">
            <wp:simplePos x="0" y="0"/>
            <wp:positionH relativeFrom="column">
              <wp:posOffset>4726940</wp:posOffset>
            </wp:positionH>
            <wp:positionV relativeFrom="paragraph">
              <wp:posOffset>137160</wp:posOffset>
            </wp:positionV>
            <wp:extent cx="952500" cy="561975"/>
            <wp:effectExtent l="0" t="0" r="0" b="9525"/>
            <wp:wrapNone/>
            <wp:docPr id="5" name="Obraz 5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3" descr="logo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561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2336" behindDoc="0" locked="0" layoutInCell="1" allowOverlap="1" wp14:anchorId="291ABE69" wp14:editId="02077DB7">
            <wp:simplePos x="0" y="0"/>
            <wp:positionH relativeFrom="column">
              <wp:posOffset>0</wp:posOffset>
            </wp:positionH>
            <wp:positionV relativeFrom="paragraph">
              <wp:posOffset>-70485</wp:posOffset>
            </wp:positionV>
            <wp:extent cx="971550" cy="790575"/>
            <wp:effectExtent l="0" t="0" r="0" b="9525"/>
            <wp:wrapNone/>
            <wp:docPr id="6" name="Obraz 6" descr="http://ciitt.sggw.pl/wp-content/uploads/2014/05/logo_strategmed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4" descr="http://ciitt.sggw.pl/wp-content/uploads/2014/05/logo_strategmed3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550" cy="790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t>Strategiczny program badań naukowych i prac rozwojowych „Profilaktyka i leczenie chorób cywilizacyjnych” – STRATEGMED</w:t>
      </w:r>
    </w:p>
    <w:p w14:paraId="6BC56E20" w14:textId="77777777" w:rsidR="009342A4" w:rsidRPr="006F7393" w:rsidRDefault="009342A4" w:rsidP="009342A4">
      <w:pPr>
        <w:pStyle w:val="Tytu"/>
        <w:jc w:val="right"/>
        <w:rPr>
          <w:rFonts w:ascii="Arial" w:hAnsi="Arial" w:cs="Arial"/>
          <w:b/>
          <w:sz w:val="24"/>
          <w:szCs w:val="24"/>
        </w:rPr>
      </w:pPr>
    </w:p>
    <w:p w14:paraId="101EA98E" w14:textId="77777777" w:rsidR="009342A4" w:rsidRDefault="009342A4" w:rsidP="009342A4">
      <w:pPr>
        <w:ind w:left="284"/>
        <w:jc w:val="right"/>
        <w:rPr>
          <w:rFonts w:ascii="Arial" w:hAnsi="Arial" w:cs="Arial"/>
        </w:rPr>
      </w:pPr>
      <w:r>
        <w:rPr>
          <w:rFonts w:ascii="Arial" w:hAnsi="Arial" w:cs="Arial"/>
        </w:rPr>
        <w:t>Załącznik nr 3</w:t>
      </w:r>
    </w:p>
    <w:p w14:paraId="63251B9F" w14:textId="77777777" w:rsidR="009342A4" w:rsidRPr="006F7393" w:rsidRDefault="009342A4" w:rsidP="009342A4">
      <w:pPr>
        <w:pStyle w:val="Tytu"/>
        <w:rPr>
          <w:rFonts w:ascii="Arial" w:hAnsi="Arial" w:cs="Arial"/>
          <w:b/>
          <w:sz w:val="24"/>
          <w:szCs w:val="24"/>
        </w:rPr>
      </w:pPr>
      <w:r w:rsidRPr="006F7393">
        <w:rPr>
          <w:rFonts w:ascii="Arial" w:hAnsi="Arial" w:cs="Arial"/>
          <w:b/>
          <w:sz w:val="24"/>
          <w:szCs w:val="24"/>
        </w:rPr>
        <w:t>(istotne postanow</w:t>
      </w:r>
      <w:r>
        <w:rPr>
          <w:rFonts w:ascii="Arial" w:hAnsi="Arial" w:cs="Arial"/>
          <w:b/>
          <w:sz w:val="24"/>
          <w:szCs w:val="24"/>
        </w:rPr>
        <w:t>ienia umowy</w:t>
      </w:r>
      <w:r w:rsidRPr="006F7393">
        <w:rPr>
          <w:rFonts w:ascii="Arial" w:hAnsi="Arial" w:cs="Arial"/>
          <w:b/>
          <w:sz w:val="24"/>
          <w:szCs w:val="24"/>
        </w:rPr>
        <w:t>)</w:t>
      </w:r>
    </w:p>
    <w:p w14:paraId="21A18CF0" w14:textId="77777777" w:rsidR="009342A4" w:rsidRPr="006F7393" w:rsidRDefault="009342A4" w:rsidP="009342A4">
      <w:pPr>
        <w:rPr>
          <w:rFonts w:ascii="Arial" w:hAnsi="Arial" w:cs="Arial"/>
          <w:sz w:val="24"/>
          <w:szCs w:val="24"/>
        </w:rPr>
      </w:pPr>
    </w:p>
    <w:p w14:paraId="4DA8956C" w14:textId="77777777" w:rsidR="009342A4" w:rsidRPr="006F7393" w:rsidRDefault="009342A4" w:rsidP="009342A4">
      <w:pPr>
        <w:pStyle w:val="WW-Tekstpodstawowywcity2"/>
        <w:tabs>
          <w:tab w:val="left" w:pos="142"/>
        </w:tabs>
        <w:ind w:left="0" w:firstLine="0"/>
        <w:jc w:val="center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UMOWA  NR ……/P/18</w:t>
      </w:r>
    </w:p>
    <w:p w14:paraId="57793FF4" w14:textId="77777777" w:rsidR="009342A4" w:rsidRPr="006F7393" w:rsidRDefault="009342A4" w:rsidP="009342A4">
      <w:pPr>
        <w:jc w:val="both"/>
        <w:rPr>
          <w:rFonts w:ascii="Arial" w:hAnsi="Arial" w:cs="Arial"/>
          <w:sz w:val="24"/>
          <w:szCs w:val="24"/>
        </w:rPr>
      </w:pPr>
    </w:p>
    <w:p w14:paraId="619746CF" w14:textId="77777777" w:rsidR="009342A4" w:rsidRPr="006F7393" w:rsidRDefault="009342A4" w:rsidP="009342A4">
      <w:pPr>
        <w:spacing w:line="360" w:lineRule="auto"/>
        <w:rPr>
          <w:rFonts w:ascii="Arial" w:hAnsi="Arial" w:cs="Arial"/>
          <w:sz w:val="24"/>
          <w:szCs w:val="24"/>
        </w:rPr>
      </w:pPr>
      <w:r w:rsidRPr="006F7393">
        <w:rPr>
          <w:rFonts w:ascii="Arial" w:hAnsi="Arial" w:cs="Arial"/>
          <w:sz w:val="24"/>
          <w:szCs w:val="24"/>
        </w:rPr>
        <w:t xml:space="preserve">zawarta w  dniu ................................w  </w:t>
      </w:r>
      <w:r>
        <w:rPr>
          <w:rFonts w:ascii="Arial" w:hAnsi="Arial" w:cs="Arial"/>
          <w:sz w:val="24"/>
          <w:szCs w:val="24"/>
        </w:rPr>
        <w:t>Zabrzu</w:t>
      </w:r>
      <w:r w:rsidRPr="006F7393">
        <w:rPr>
          <w:rFonts w:ascii="Arial" w:hAnsi="Arial" w:cs="Arial"/>
          <w:sz w:val="24"/>
          <w:szCs w:val="24"/>
        </w:rPr>
        <w:t xml:space="preserve"> pomiędzy</w:t>
      </w:r>
      <w:r>
        <w:rPr>
          <w:rFonts w:ascii="Arial" w:hAnsi="Arial" w:cs="Arial"/>
          <w:sz w:val="24"/>
          <w:szCs w:val="24"/>
        </w:rPr>
        <w:t>:</w:t>
      </w:r>
    </w:p>
    <w:p w14:paraId="038464DF" w14:textId="77777777" w:rsidR="009342A4" w:rsidRPr="006F7393" w:rsidRDefault="009342A4" w:rsidP="009342A4">
      <w:pPr>
        <w:pStyle w:val="Tekstpodstawowywcity"/>
        <w:tabs>
          <w:tab w:val="left" w:pos="6237"/>
        </w:tabs>
        <w:spacing w:after="0"/>
        <w:ind w:left="0" w:right="-92"/>
        <w:jc w:val="both"/>
        <w:rPr>
          <w:rFonts w:ascii="Arial" w:hAnsi="Arial" w:cs="Arial"/>
          <w:sz w:val="24"/>
          <w:szCs w:val="24"/>
        </w:rPr>
      </w:pPr>
      <w:r w:rsidRPr="00664B64">
        <w:rPr>
          <w:rFonts w:ascii="Arial" w:hAnsi="Arial" w:cs="Arial"/>
          <w:b/>
          <w:sz w:val="24"/>
          <w:szCs w:val="24"/>
          <w:lang w:eastAsia="en-GB"/>
        </w:rPr>
        <w:t>Śląski</w:t>
      </w:r>
      <w:r>
        <w:rPr>
          <w:rFonts w:ascii="Arial" w:hAnsi="Arial" w:cs="Arial"/>
          <w:b/>
          <w:sz w:val="24"/>
          <w:szCs w:val="24"/>
          <w:lang w:eastAsia="en-GB"/>
        </w:rPr>
        <w:t>m</w:t>
      </w:r>
      <w:r w:rsidRPr="00664B64">
        <w:rPr>
          <w:rFonts w:ascii="Arial" w:hAnsi="Arial" w:cs="Arial"/>
          <w:b/>
          <w:sz w:val="24"/>
          <w:szCs w:val="24"/>
          <w:lang w:eastAsia="en-GB"/>
        </w:rPr>
        <w:t xml:space="preserve"> Park</w:t>
      </w:r>
      <w:r>
        <w:rPr>
          <w:rFonts w:ascii="Arial" w:hAnsi="Arial" w:cs="Arial"/>
          <w:b/>
          <w:sz w:val="24"/>
          <w:szCs w:val="24"/>
          <w:lang w:eastAsia="en-GB"/>
        </w:rPr>
        <w:t>iem</w:t>
      </w:r>
      <w:r w:rsidRPr="00664B64">
        <w:rPr>
          <w:rFonts w:ascii="Arial" w:hAnsi="Arial" w:cs="Arial"/>
          <w:b/>
          <w:sz w:val="24"/>
          <w:szCs w:val="24"/>
          <w:lang w:eastAsia="en-GB"/>
        </w:rPr>
        <w:t xml:space="preserve"> Technologii Medycznych Kardio-Med Silesia Sp. z o. o. </w:t>
      </w:r>
      <w:r w:rsidRPr="00664B64">
        <w:rPr>
          <w:rFonts w:ascii="Arial" w:hAnsi="Arial" w:cs="Arial"/>
          <w:sz w:val="24"/>
          <w:szCs w:val="24"/>
        </w:rPr>
        <w:t>z siedzibą w Zabrzu, ul. M. C.</w:t>
      </w:r>
      <w:r>
        <w:rPr>
          <w:rFonts w:ascii="Arial" w:hAnsi="Arial" w:cs="Arial"/>
          <w:sz w:val="24"/>
          <w:szCs w:val="24"/>
        </w:rPr>
        <w:t xml:space="preserve"> Skłodowskiej 10c</w:t>
      </w:r>
      <w:r w:rsidRPr="006F7393">
        <w:rPr>
          <w:rFonts w:ascii="Arial" w:hAnsi="Arial" w:cs="Arial"/>
          <w:sz w:val="24"/>
          <w:szCs w:val="24"/>
        </w:rPr>
        <w:t xml:space="preserve">, zarejestrowana w Rejestrze Przedsiębiorców Krajowego Rejestru Sadowego prowadzonym przez Sąd Rejonowy w Gliwicach, X Wydział Gospodarczy Krajowego Rejestru Sądowego pod numerem KRS 0000396540, NIP 648-276-15-15, Regon 242742607 </w:t>
      </w:r>
      <w:r>
        <w:rPr>
          <w:rFonts w:ascii="Arial" w:hAnsi="Arial" w:cs="Arial"/>
          <w:sz w:val="24"/>
          <w:szCs w:val="24"/>
        </w:rPr>
        <w:t xml:space="preserve">zwaną dalej „Zamawiającym”, </w:t>
      </w:r>
      <w:r w:rsidRPr="006F7393">
        <w:rPr>
          <w:rFonts w:ascii="Arial" w:hAnsi="Arial" w:cs="Arial"/>
          <w:sz w:val="24"/>
          <w:szCs w:val="24"/>
        </w:rPr>
        <w:t xml:space="preserve">reprezentowaną przez: </w:t>
      </w:r>
    </w:p>
    <w:p w14:paraId="091E612F" w14:textId="77777777" w:rsidR="009342A4" w:rsidRPr="006F7393" w:rsidRDefault="009342A4" w:rsidP="009342A4">
      <w:pPr>
        <w:pStyle w:val="Tekstpodstawowywcity"/>
        <w:spacing w:line="360" w:lineRule="exact"/>
        <w:ind w:left="0" w:right="675"/>
        <w:jc w:val="both"/>
        <w:rPr>
          <w:rFonts w:ascii="Arial" w:hAnsi="Arial" w:cs="Arial"/>
          <w:sz w:val="24"/>
          <w:szCs w:val="24"/>
        </w:rPr>
      </w:pPr>
      <w:r w:rsidRPr="006F7393">
        <w:rPr>
          <w:rFonts w:ascii="Arial" w:hAnsi="Arial" w:cs="Arial"/>
          <w:sz w:val="24"/>
          <w:szCs w:val="24"/>
        </w:rPr>
        <w:t>Adama Konkę – Prezesa Zarządu</w:t>
      </w:r>
    </w:p>
    <w:p w14:paraId="6D82F4F4" w14:textId="77777777" w:rsidR="009342A4" w:rsidRPr="006F7393" w:rsidRDefault="009342A4" w:rsidP="009342A4">
      <w:pPr>
        <w:spacing w:line="360" w:lineRule="exact"/>
        <w:jc w:val="both"/>
        <w:rPr>
          <w:rFonts w:ascii="Arial" w:hAnsi="Arial" w:cs="Arial"/>
          <w:color w:val="000000"/>
          <w:sz w:val="24"/>
          <w:szCs w:val="24"/>
        </w:rPr>
      </w:pPr>
      <w:r w:rsidRPr="006F7393">
        <w:rPr>
          <w:rFonts w:ascii="Arial" w:hAnsi="Arial" w:cs="Arial"/>
          <w:color w:val="000000"/>
          <w:sz w:val="24"/>
          <w:szCs w:val="24"/>
        </w:rPr>
        <w:t xml:space="preserve">a  </w:t>
      </w:r>
    </w:p>
    <w:p w14:paraId="53FC2D46" w14:textId="77777777" w:rsidR="009342A4" w:rsidRPr="006F7393" w:rsidRDefault="009342A4" w:rsidP="009342A4">
      <w:pPr>
        <w:pStyle w:val="WW-Tekstpodstawowy3"/>
        <w:tabs>
          <w:tab w:val="clear" w:pos="709"/>
          <w:tab w:val="clear" w:pos="993"/>
        </w:tabs>
        <w:spacing w:line="360" w:lineRule="exact"/>
        <w:jc w:val="both"/>
        <w:rPr>
          <w:rFonts w:ascii="Arial" w:hAnsi="Arial" w:cs="Arial"/>
          <w:szCs w:val="24"/>
        </w:rPr>
      </w:pPr>
      <w:r w:rsidRPr="006F7393">
        <w:rPr>
          <w:rFonts w:ascii="Arial" w:hAnsi="Arial" w:cs="Arial"/>
          <w:szCs w:val="24"/>
        </w:rPr>
        <w:t>________________________</w:t>
      </w:r>
    </w:p>
    <w:p w14:paraId="0C61C15B" w14:textId="77777777" w:rsidR="009342A4" w:rsidRPr="006F7393" w:rsidRDefault="009342A4" w:rsidP="009342A4">
      <w:pPr>
        <w:pStyle w:val="WW-Tekstpodstawowy3"/>
        <w:tabs>
          <w:tab w:val="clear" w:pos="709"/>
          <w:tab w:val="clear" w:pos="993"/>
        </w:tabs>
        <w:spacing w:line="360" w:lineRule="exact"/>
        <w:jc w:val="both"/>
        <w:rPr>
          <w:rFonts w:ascii="Arial" w:hAnsi="Arial" w:cs="Arial"/>
          <w:szCs w:val="24"/>
        </w:rPr>
      </w:pPr>
      <w:r w:rsidRPr="006F7393">
        <w:rPr>
          <w:rFonts w:ascii="Arial" w:hAnsi="Arial" w:cs="Arial"/>
          <w:szCs w:val="24"/>
        </w:rPr>
        <w:t>zwanym dalej „Wykonawcą”, reprezentowanym przez:</w:t>
      </w:r>
    </w:p>
    <w:p w14:paraId="1D437B41" w14:textId="77777777" w:rsidR="009342A4" w:rsidRPr="006F7393" w:rsidRDefault="009342A4" w:rsidP="009342A4">
      <w:pPr>
        <w:pStyle w:val="WW-Tekstpodstawowy3"/>
        <w:tabs>
          <w:tab w:val="clear" w:pos="709"/>
          <w:tab w:val="clear" w:pos="993"/>
        </w:tabs>
        <w:spacing w:line="360" w:lineRule="exact"/>
        <w:jc w:val="both"/>
        <w:rPr>
          <w:rFonts w:ascii="Arial" w:hAnsi="Arial" w:cs="Arial"/>
          <w:szCs w:val="24"/>
        </w:rPr>
      </w:pPr>
      <w:r w:rsidRPr="006F7393">
        <w:rPr>
          <w:rFonts w:ascii="Arial" w:hAnsi="Arial" w:cs="Arial"/>
          <w:szCs w:val="24"/>
        </w:rPr>
        <w:t>________________________</w:t>
      </w:r>
    </w:p>
    <w:p w14:paraId="40DC331F" w14:textId="77777777" w:rsidR="009342A4" w:rsidRPr="006F7393" w:rsidRDefault="009342A4" w:rsidP="009342A4">
      <w:pPr>
        <w:rPr>
          <w:rFonts w:ascii="Arial" w:hAnsi="Arial" w:cs="Arial"/>
          <w:sz w:val="24"/>
          <w:szCs w:val="24"/>
        </w:rPr>
      </w:pPr>
      <w:r w:rsidRPr="006F7393">
        <w:rPr>
          <w:rFonts w:ascii="Arial" w:hAnsi="Arial" w:cs="Arial"/>
          <w:sz w:val="24"/>
          <w:szCs w:val="24"/>
        </w:rPr>
        <w:t>o następującej treści:</w:t>
      </w:r>
    </w:p>
    <w:p w14:paraId="5AA2032D" w14:textId="77777777" w:rsidR="009342A4" w:rsidRPr="006F7393" w:rsidRDefault="009342A4" w:rsidP="009342A4">
      <w:pPr>
        <w:rPr>
          <w:rFonts w:ascii="Arial" w:hAnsi="Arial" w:cs="Arial"/>
          <w:sz w:val="24"/>
          <w:szCs w:val="24"/>
        </w:rPr>
      </w:pPr>
    </w:p>
    <w:p w14:paraId="1460CA2A" w14:textId="77777777" w:rsidR="009342A4" w:rsidRPr="006F7393" w:rsidRDefault="009342A4" w:rsidP="009342A4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4"/>
          <w:szCs w:val="24"/>
        </w:rPr>
      </w:pPr>
      <w:r w:rsidRPr="006F7393">
        <w:rPr>
          <w:rFonts w:ascii="Arial" w:hAnsi="Arial" w:cs="Arial"/>
          <w:b/>
          <w:bCs/>
          <w:sz w:val="24"/>
          <w:szCs w:val="24"/>
        </w:rPr>
        <w:t>§1</w:t>
      </w:r>
      <w:r>
        <w:rPr>
          <w:rFonts w:ascii="Arial" w:hAnsi="Arial" w:cs="Arial"/>
          <w:b/>
          <w:bCs/>
          <w:sz w:val="24"/>
          <w:szCs w:val="24"/>
        </w:rPr>
        <w:t>.</w:t>
      </w:r>
    </w:p>
    <w:p w14:paraId="6038678D" w14:textId="77777777" w:rsidR="009342A4" w:rsidRPr="006F7393" w:rsidRDefault="009342A4" w:rsidP="009342A4">
      <w:pPr>
        <w:autoSpaceDE w:val="0"/>
        <w:autoSpaceDN w:val="0"/>
        <w:adjustRightInd w:val="0"/>
        <w:jc w:val="center"/>
        <w:rPr>
          <w:rFonts w:ascii="Arial" w:hAnsi="Arial" w:cs="Arial"/>
          <w:sz w:val="24"/>
          <w:szCs w:val="24"/>
        </w:rPr>
      </w:pPr>
    </w:p>
    <w:p w14:paraId="6EE97233" w14:textId="77777777" w:rsidR="009342A4" w:rsidRPr="0056597E" w:rsidRDefault="009342A4" w:rsidP="009342A4">
      <w:pPr>
        <w:jc w:val="both"/>
        <w:rPr>
          <w:rFonts w:ascii="Arial" w:hAnsi="Arial" w:cs="Arial"/>
          <w:sz w:val="24"/>
          <w:szCs w:val="24"/>
        </w:rPr>
      </w:pPr>
      <w:r w:rsidRPr="002B2AAA">
        <w:rPr>
          <w:rFonts w:ascii="Arial" w:hAnsi="Arial" w:cs="Arial"/>
          <w:sz w:val="24"/>
          <w:szCs w:val="24"/>
        </w:rPr>
        <w:t xml:space="preserve">Przedmiotem niniejszej umowy jest </w:t>
      </w:r>
      <w:r>
        <w:rPr>
          <w:rFonts w:ascii="Arial" w:hAnsi="Arial" w:cs="Arial"/>
          <w:sz w:val="24"/>
          <w:szCs w:val="24"/>
        </w:rPr>
        <w:t xml:space="preserve">Dostawa produktów do wykonywania badań </w:t>
      </w:r>
      <w:r w:rsidRPr="002B2AAA">
        <w:rPr>
          <w:rFonts w:ascii="Arial" w:hAnsi="Arial" w:cs="Arial"/>
          <w:sz w:val="24"/>
          <w:szCs w:val="24"/>
        </w:rPr>
        <w:t>(</w:t>
      </w:r>
      <w:r>
        <w:rPr>
          <w:rFonts w:ascii="Arial" w:hAnsi="Arial" w:cs="Arial"/>
          <w:sz w:val="24"/>
          <w:szCs w:val="24"/>
        </w:rPr>
        <w:t>30/Z/18</w:t>
      </w:r>
      <w:r w:rsidRPr="002B2AAA">
        <w:rPr>
          <w:rFonts w:ascii="Arial" w:hAnsi="Arial" w:cs="Arial"/>
          <w:sz w:val="24"/>
          <w:szCs w:val="24"/>
        </w:rPr>
        <w:t xml:space="preserve">) </w:t>
      </w:r>
      <w:r>
        <w:rPr>
          <w:rFonts w:ascii="Arial" w:hAnsi="Arial" w:cs="Arial"/>
          <w:sz w:val="24"/>
          <w:szCs w:val="24"/>
        </w:rPr>
        <w:t xml:space="preserve">- </w:t>
      </w:r>
      <w:r w:rsidRPr="002B2AAA">
        <w:rPr>
          <w:rFonts w:ascii="Arial" w:hAnsi="Arial" w:cs="Arial"/>
          <w:sz w:val="24"/>
          <w:szCs w:val="24"/>
        </w:rPr>
        <w:t>zgodnie z</w:t>
      </w:r>
      <w:r w:rsidRPr="00FE2378">
        <w:rPr>
          <w:rFonts w:ascii="Arial" w:hAnsi="Arial" w:cs="Arial"/>
          <w:sz w:val="24"/>
          <w:szCs w:val="24"/>
        </w:rPr>
        <w:t xml:space="preserve"> załącznikiem nr 4</w:t>
      </w:r>
      <w:r>
        <w:rPr>
          <w:rFonts w:ascii="Arial" w:hAnsi="Arial" w:cs="Arial"/>
          <w:sz w:val="24"/>
          <w:szCs w:val="24"/>
        </w:rPr>
        <w:t>.1. - 4.16. d</w:t>
      </w:r>
      <w:r w:rsidRPr="00FE2378">
        <w:rPr>
          <w:rFonts w:ascii="Arial" w:hAnsi="Arial" w:cs="Arial"/>
          <w:sz w:val="24"/>
          <w:szCs w:val="24"/>
        </w:rPr>
        <w:t>o  siwz, który jest integralną częścią niniejszej umowy i określa ceny jednostkowe za przedmiot zamówienia.</w:t>
      </w:r>
    </w:p>
    <w:p w14:paraId="0CCEF089" w14:textId="77777777" w:rsidR="009342A4" w:rsidRPr="005C3963" w:rsidRDefault="009342A4" w:rsidP="009342A4">
      <w:pPr>
        <w:autoSpaceDE w:val="0"/>
        <w:autoSpaceDN w:val="0"/>
        <w:adjustRightInd w:val="0"/>
        <w:ind w:left="426" w:hanging="426"/>
        <w:jc w:val="both"/>
        <w:rPr>
          <w:rFonts w:ascii="Arial" w:hAnsi="Arial" w:cs="Arial"/>
          <w:sz w:val="24"/>
          <w:szCs w:val="24"/>
        </w:rPr>
      </w:pPr>
    </w:p>
    <w:p w14:paraId="79EE81B8" w14:textId="77777777" w:rsidR="009342A4" w:rsidRPr="006F7393" w:rsidRDefault="009342A4" w:rsidP="009342A4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4"/>
          <w:szCs w:val="24"/>
        </w:rPr>
      </w:pPr>
      <w:r w:rsidRPr="006F7393">
        <w:rPr>
          <w:rFonts w:ascii="Arial" w:hAnsi="Arial" w:cs="Arial"/>
          <w:b/>
          <w:bCs/>
          <w:sz w:val="24"/>
          <w:szCs w:val="24"/>
        </w:rPr>
        <w:t>§2</w:t>
      </w:r>
      <w:r>
        <w:rPr>
          <w:rFonts w:ascii="Arial" w:hAnsi="Arial" w:cs="Arial"/>
          <w:b/>
          <w:bCs/>
          <w:sz w:val="24"/>
          <w:szCs w:val="24"/>
        </w:rPr>
        <w:t>.</w:t>
      </w:r>
    </w:p>
    <w:p w14:paraId="4DF37AC3" w14:textId="77777777" w:rsidR="009342A4" w:rsidRDefault="009342A4" w:rsidP="009342A4">
      <w:pPr>
        <w:autoSpaceDE w:val="0"/>
        <w:autoSpaceDN w:val="0"/>
        <w:adjustRightInd w:val="0"/>
        <w:jc w:val="center"/>
        <w:rPr>
          <w:rFonts w:ascii="Arial" w:hAnsi="Arial" w:cs="Arial"/>
          <w:sz w:val="24"/>
          <w:szCs w:val="24"/>
        </w:rPr>
      </w:pPr>
    </w:p>
    <w:p w14:paraId="10B95BB1" w14:textId="77777777" w:rsidR="009342A4" w:rsidRPr="002614E1" w:rsidRDefault="009342A4" w:rsidP="009342A4">
      <w:pPr>
        <w:pStyle w:val="Akapitzlist"/>
        <w:numPr>
          <w:ilvl w:val="0"/>
          <w:numId w:val="22"/>
        </w:numPr>
        <w:autoSpaceDE w:val="0"/>
        <w:autoSpaceDN w:val="0"/>
        <w:adjustRightInd w:val="0"/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Za wykonanie przedmiotu niniejszej umowy Zamawiający zapłaci Wykonawcy kwotę </w:t>
      </w:r>
      <w:r>
        <w:rPr>
          <w:rFonts w:ascii="Arial" w:hAnsi="Arial" w:cs="Arial"/>
          <w:bCs/>
        </w:rPr>
        <w:t>…………………..</w:t>
      </w:r>
      <w:r>
        <w:rPr>
          <w:rFonts w:ascii="Arial" w:hAnsi="Arial" w:cs="Arial"/>
        </w:rPr>
        <w:t xml:space="preserve"> zł brutto, s</w:t>
      </w:r>
      <w:r w:rsidRPr="002614E1">
        <w:rPr>
          <w:rFonts w:ascii="Arial" w:hAnsi="Arial" w:cs="Arial"/>
        </w:rPr>
        <w:t>łownie: ………………………………………………………………………………..</w:t>
      </w:r>
    </w:p>
    <w:p w14:paraId="31FF4867" w14:textId="77777777" w:rsidR="009342A4" w:rsidRDefault="009342A4" w:rsidP="009342A4">
      <w:pPr>
        <w:pStyle w:val="Akapitzlist"/>
        <w:numPr>
          <w:ilvl w:val="0"/>
          <w:numId w:val="22"/>
        </w:numPr>
        <w:autoSpaceDE w:val="0"/>
        <w:autoSpaceDN w:val="0"/>
        <w:adjustRightInd w:val="0"/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>Zamawiający dopuszcza możliwość zmiany, w drodze pisemnego aneksu, ceny brutto przedmiotu umowy w przypadku zmiany stawki podatku VAT nieznanej przy podpisywaniu umowy. Cena netto pozostanie bez zmian.</w:t>
      </w:r>
    </w:p>
    <w:p w14:paraId="29896C9D" w14:textId="77777777" w:rsidR="009342A4" w:rsidRDefault="009342A4" w:rsidP="009342A4">
      <w:pPr>
        <w:pStyle w:val="Akapitzlist"/>
        <w:numPr>
          <w:ilvl w:val="0"/>
          <w:numId w:val="22"/>
        </w:numPr>
        <w:autoSpaceDE w:val="0"/>
        <w:autoSpaceDN w:val="0"/>
        <w:adjustRightInd w:val="0"/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Cena przedmiotu umowy obejmuje w szczególności: </w:t>
      </w:r>
    </w:p>
    <w:p w14:paraId="18188AAB" w14:textId="77777777" w:rsidR="009342A4" w:rsidRDefault="009342A4" w:rsidP="009342A4">
      <w:pPr>
        <w:pStyle w:val="Akapitzlist"/>
        <w:numPr>
          <w:ilvl w:val="0"/>
          <w:numId w:val="28"/>
        </w:numPr>
        <w:tabs>
          <w:tab w:val="left" w:pos="851"/>
        </w:tabs>
        <w:autoSpaceDE w:val="0"/>
        <w:autoSpaceDN w:val="0"/>
        <w:adjustRightInd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koszty sprzedaży z uwzględnieniem wymaganych podatków, opłat i należności celnych z cłem w przypadku urządzenia sprowadzonego spoza UE;</w:t>
      </w:r>
    </w:p>
    <w:p w14:paraId="008C8E7A" w14:textId="77777777" w:rsidR="009342A4" w:rsidRDefault="009342A4" w:rsidP="009342A4">
      <w:pPr>
        <w:pStyle w:val="Akapitzlist"/>
        <w:numPr>
          <w:ilvl w:val="0"/>
          <w:numId w:val="28"/>
        </w:numPr>
        <w:tabs>
          <w:tab w:val="left" w:pos="851"/>
        </w:tabs>
        <w:autoSpaceDE w:val="0"/>
        <w:autoSpaceDN w:val="0"/>
        <w:adjustRightInd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koszty uzyskania wymaganych przepisami certyfikatów, zezwoleń, licencji, atestów i innych dokumentów niezbędnych do obrotu dostarczanym w ramach umowy przedmiotem zamówienia. </w:t>
      </w:r>
    </w:p>
    <w:p w14:paraId="2B429552" w14:textId="77777777" w:rsidR="009342A4" w:rsidRDefault="009342A4" w:rsidP="009342A4">
      <w:pPr>
        <w:pStyle w:val="Akapitzlist1"/>
        <w:numPr>
          <w:ilvl w:val="0"/>
          <w:numId w:val="28"/>
        </w:numPr>
        <w:tabs>
          <w:tab w:val="left" w:pos="851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oszty dostarczenia przedmiotu zamówienia,  w tym w szczególności: koszty zabezpieczenia dla potrzeb transportu oraz koszty rozładunku przedmiotu zamówienia;</w:t>
      </w:r>
    </w:p>
    <w:p w14:paraId="34672AB5" w14:textId="77777777" w:rsidR="009342A4" w:rsidRDefault="009342A4" w:rsidP="009342A4">
      <w:pPr>
        <w:pStyle w:val="Akapitzlist"/>
        <w:numPr>
          <w:ilvl w:val="0"/>
          <w:numId w:val="28"/>
        </w:numPr>
        <w:tabs>
          <w:tab w:val="left" w:pos="851"/>
        </w:tabs>
        <w:autoSpaceDE w:val="0"/>
        <w:autoSpaceDN w:val="0"/>
        <w:adjustRightInd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wszystkie koszty konieczne do poniesienia w celu prawidłowej realizacji zamówienia  </w:t>
      </w:r>
    </w:p>
    <w:p w14:paraId="74DE1E68" w14:textId="77777777" w:rsidR="009342A4" w:rsidRDefault="009342A4" w:rsidP="009342A4">
      <w:pPr>
        <w:pStyle w:val="Akapitzlist"/>
        <w:keepNext/>
        <w:numPr>
          <w:ilvl w:val="0"/>
          <w:numId w:val="22"/>
        </w:numPr>
        <w:tabs>
          <w:tab w:val="left" w:pos="0"/>
        </w:tabs>
        <w:overflowPunct w:val="0"/>
        <w:autoSpaceDE w:val="0"/>
        <w:autoSpaceDN w:val="0"/>
        <w:adjustRightInd w:val="0"/>
        <w:ind w:left="426" w:hanging="426"/>
        <w:jc w:val="both"/>
        <w:textAlignment w:val="baseline"/>
        <w:outlineLvl w:val="0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W przypadku gdy Wykonawcą jest konsorcjum, członkowie konsorcjum są dłużnikami i wierzycielami solidarnymi zobowiązań i praw wynikających z umowy.</w:t>
      </w:r>
    </w:p>
    <w:p w14:paraId="08416A44" w14:textId="77777777" w:rsidR="009342A4" w:rsidRDefault="009342A4" w:rsidP="009342A4">
      <w:pPr>
        <w:pStyle w:val="Akapitzlist"/>
        <w:jc w:val="both"/>
        <w:rPr>
          <w:rFonts w:ascii="Arial" w:hAnsi="Arial" w:cs="Arial"/>
        </w:rPr>
      </w:pPr>
    </w:p>
    <w:p w14:paraId="509672EA" w14:textId="77777777" w:rsidR="009342A4" w:rsidRDefault="009342A4" w:rsidP="009342A4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§ 3.</w:t>
      </w:r>
    </w:p>
    <w:p w14:paraId="36C36E66" w14:textId="77777777" w:rsidR="009342A4" w:rsidRDefault="009342A4" w:rsidP="009342A4">
      <w:pPr>
        <w:autoSpaceDE w:val="0"/>
        <w:autoSpaceDN w:val="0"/>
        <w:adjustRightInd w:val="0"/>
        <w:jc w:val="center"/>
        <w:rPr>
          <w:rFonts w:ascii="Arial" w:hAnsi="Arial" w:cs="Arial"/>
          <w:sz w:val="24"/>
          <w:szCs w:val="24"/>
        </w:rPr>
      </w:pPr>
    </w:p>
    <w:p w14:paraId="026F0E68" w14:textId="77777777" w:rsidR="009342A4" w:rsidRDefault="009342A4" w:rsidP="009342A4">
      <w:pPr>
        <w:pStyle w:val="Akapitzlist"/>
        <w:numPr>
          <w:ilvl w:val="1"/>
          <w:numId w:val="23"/>
        </w:numPr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>Wykonawca oświadcza, iż przedmiot umowy  jest dopuszczony do obrotu i posiada obowiązujące atesty.</w:t>
      </w:r>
    </w:p>
    <w:p w14:paraId="79886CF7" w14:textId="77777777" w:rsidR="009342A4" w:rsidRDefault="009342A4" w:rsidP="009342A4">
      <w:pPr>
        <w:pStyle w:val="Akapitzlist"/>
        <w:numPr>
          <w:ilvl w:val="1"/>
          <w:numId w:val="23"/>
        </w:numPr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ykonawca zobowiązuje się dostarczyć przedmiot umowy zgodnie z załącznikiem nr 4.1.-4.16. do siwz, który stanowi załącznik do niniejszej umowy - towary odpowiadające wymogom stawianym w specyfikacji. </w:t>
      </w:r>
    </w:p>
    <w:p w14:paraId="01C940FD" w14:textId="77777777" w:rsidR="009342A4" w:rsidRPr="00B61082" w:rsidRDefault="009342A4" w:rsidP="009342A4">
      <w:pPr>
        <w:pStyle w:val="Akapitzlist"/>
        <w:numPr>
          <w:ilvl w:val="1"/>
          <w:numId w:val="23"/>
        </w:numPr>
        <w:ind w:left="426" w:hanging="426"/>
        <w:jc w:val="both"/>
        <w:rPr>
          <w:sz w:val="16"/>
          <w:szCs w:val="16"/>
        </w:rPr>
      </w:pPr>
      <w:r w:rsidRPr="00725033">
        <w:rPr>
          <w:rFonts w:ascii="Arial" w:hAnsi="Arial" w:cs="Arial"/>
        </w:rPr>
        <w:t>Realizacja umowy nastąpi</w:t>
      </w:r>
      <w:r w:rsidRPr="00B61082">
        <w:rPr>
          <w:rFonts w:ascii="Arial" w:hAnsi="Arial" w:cs="Arial"/>
        </w:rPr>
        <w:t xml:space="preserve"> w terminie</w:t>
      </w:r>
      <w:r>
        <w:rPr>
          <w:rFonts w:ascii="Arial" w:hAnsi="Arial" w:cs="Arial"/>
        </w:rPr>
        <w:t>:</w:t>
      </w:r>
    </w:p>
    <w:p w14:paraId="20CEDAB1" w14:textId="01922084" w:rsidR="009342A4" w:rsidRPr="00B61082" w:rsidRDefault="009342A4" w:rsidP="009342A4">
      <w:pPr>
        <w:pStyle w:val="Akapitzlist"/>
        <w:tabs>
          <w:tab w:val="left" w:pos="1276"/>
        </w:tabs>
        <w:ind w:left="2907" w:hanging="2481"/>
        <w:rPr>
          <w:rFonts w:ascii="Arial" w:hAnsi="Arial" w:cs="Arial"/>
        </w:rPr>
      </w:pPr>
      <w:r w:rsidRPr="00B61082">
        <w:rPr>
          <w:rFonts w:ascii="Arial" w:hAnsi="Arial" w:cs="Arial"/>
        </w:rPr>
        <w:t xml:space="preserve">Zadanie nr 1: </w:t>
      </w:r>
      <w:r w:rsidR="0071288A">
        <w:rPr>
          <w:rFonts w:ascii="Arial" w:hAnsi="Arial" w:cs="Arial"/>
        </w:rPr>
        <w:t>do 31.03.2019</w:t>
      </w:r>
      <w:r w:rsidRPr="00B61082">
        <w:rPr>
          <w:rFonts w:ascii="Arial" w:hAnsi="Arial" w:cs="Arial"/>
        </w:rPr>
        <w:t xml:space="preserve"> </w:t>
      </w:r>
      <w:r w:rsidR="00B24A8D">
        <w:rPr>
          <w:rFonts w:ascii="Arial" w:hAnsi="Arial" w:cs="Arial"/>
        </w:rPr>
        <w:t>r.</w:t>
      </w:r>
    </w:p>
    <w:p w14:paraId="3AA8754C" w14:textId="72545D46" w:rsidR="009342A4" w:rsidRPr="00B61082" w:rsidRDefault="009342A4" w:rsidP="009342A4">
      <w:pPr>
        <w:pStyle w:val="Akapitzlist"/>
        <w:tabs>
          <w:tab w:val="left" w:pos="1276"/>
        </w:tabs>
        <w:ind w:left="2907" w:hanging="2481"/>
        <w:rPr>
          <w:rFonts w:ascii="Arial" w:hAnsi="Arial" w:cs="Arial"/>
        </w:rPr>
      </w:pPr>
      <w:r w:rsidRPr="00B61082">
        <w:rPr>
          <w:rFonts w:ascii="Arial" w:hAnsi="Arial" w:cs="Arial"/>
        </w:rPr>
        <w:t xml:space="preserve">Zadanie nr 2: </w:t>
      </w:r>
      <w:r w:rsidR="0071288A">
        <w:rPr>
          <w:rFonts w:ascii="Arial" w:hAnsi="Arial" w:cs="Arial"/>
        </w:rPr>
        <w:t>do 31.03.2019</w:t>
      </w:r>
      <w:r w:rsidR="00B24A8D">
        <w:rPr>
          <w:rFonts w:ascii="Arial" w:hAnsi="Arial" w:cs="Arial"/>
        </w:rPr>
        <w:t xml:space="preserve"> r.</w:t>
      </w:r>
    </w:p>
    <w:p w14:paraId="6BA8A98B" w14:textId="298B2DD5" w:rsidR="009342A4" w:rsidRDefault="009342A4" w:rsidP="009342A4">
      <w:pPr>
        <w:pStyle w:val="Akapitzlist"/>
        <w:tabs>
          <w:tab w:val="left" w:pos="1276"/>
        </w:tabs>
        <w:ind w:left="2907" w:hanging="2481"/>
        <w:rPr>
          <w:rFonts w:ascii="Arial" w:hAnsi="Arial" w:cs="Arial"/>
        </w:rPr>
      </w:pPr>
      <w:r w:rsidRPr="00B61082">
        <w:rPr>
          <w:rFonts w:ascii="Arial" w:hAnsi="Arial" w:cs="Arial"/>
        </w:rPr>
        <w:t xml:space="preserve">Zadanie nr 3: </w:t>
      </w:r>
      <w:r w:rsidR="0071288A">
        <w:rPr>
          <w:rFonts w:ascii="Arial" w:hAnsi="Arial" w:cs="Arial"/>
        </w:rPr>
        <w:t>do 31.03.2019</w:t>
      </w:r>
      <w:r w:rsidR="00B24A8D">
        <w:rPr>
          <w:rFonts w:ascii="Arial" w:hAnsi="Arial" w:cs="Arial"/>
        </w:rPr>
        <w:t xml:space="preserve"> r.</w:t>
      </w:r>
    </w:p>
    <w:p w14:paraId="407D1788" w14:textId="5B6A1154" w:rsidR="009342A4" w:rsidRPr="00B61082" w:rsidRDefault="009342A4" w:rsidP="009342A4">
      <w:pPr>
        <w:pStyle w:val="Akapitzlist"/>
        <w:tabs>
          <w:tab w:val="left" w:pos="1276"/>
        </w:tabs>
        <w:ind w:left="2907" w:hanging="2481"/>
        <w:rPr>
          <w:rFonts w:ascii="Arial" w:hAnsi="Arial" w:cs="Arial"/>
        </w:rPr>
      </w:pPr>
      <w:r>
        <w:rPr>
          <w:rFonts w:ascii="Arial" w:hAnsi="Arial" w:cs="Arial"/>
        </w:rPr>
        <w:t>Zadanie nr 4</w:t>
      </w:r>
      <w:r w:rsidRPr="00B61082">
        <w:rPr>
          <w:rFonts w:ascii="Arial" w:hAnsi="Arial" w:cs="Arial"/>
        </w:rPr>
        <w:t xml:space="preserve">: </w:t>
      </w:r>
      <w:r w:rsidR="0071288A">
        <w:rPr>
          <w:rFonts w:ascii="Arial" w:hAnsi="Arial" w:cs="Arial"/>
        </w:rPr>
        <w:t>do 31.03.2019</w:t>
      </w:r>
      <w:r w:rsidRPr="00B61082">
        <w:rPr>
          <w:rFonts w:ascii="Arial" w:hAnsi="Arial" w:cs="Arial"/>
        </w:rPr>
        <w:t xml:space="preserve"> </w:t>
      </w:r>
      <w:r w:rsidR="00B24A8D">
        <w:rPr>
          <w:rFonts w:ascii="Arial" w:hAnsi="Arial" w:cs="Arial"/>
        </w:rPr>
        <w:t>r.</w:t>
      </w:r>
    </w:p>
    <w:p w14:paraId="19FC94C0" w14:textId="0F27B243" w:rsidR="009342A4" w:rsidRPr="00B61082" w:rsidRDefault="009342A4" w:rsidP="009342A4">
      <w:pPr>
        <w:pStyle w:val="Akapitzlist"/>
        <w:tabs>
          <w:tab w:val="left" w:pos="1276"/>
        </w:tabs>
        <w:ind w:left="2907" w:hanging="2481"/>
        <w:rPr>
          <w:rFonts w:ascii="Arial" w:hAnsi="Arial" w:cs="Arial"/>
        </w:rPr>
      </w:pPr>
      <w:r>
        <w:rPr>
          <w:rFonts w:ascii="Arial" w:hAnsi="Arial" w:cs="Arial"/>
        </w:rPr>
        <w:t>Zadanie nr 5</w:t>
      </w:r>
      <w:r w:rsidRPr="00B61082">
        <w:rPr>
          <w:rFonts w:ascii="Arial" w:hAnsi="Arial" w:cs="Arial"/>
        </w:rPr>
        <w:t xml:space="preserve">: </w:t>
      </w:r>
      <w:r w:rsidR="0071288A">
        <w:rPr>
          <w:rFonts w:ascii="Arial" w:hAnsi="Arial" w:cs="Arial"/>
        </w:rPr>
        <w:t>do 31.03.2019</w:t>
      </w:r>
      <w:r w:rsidR="00B24A8D">
        <w:rPr>
          <w:rFonts w:ascii="Arial" w:hAnsi="Arial" w:cs="Arial"/>
        </w:rPr>
        <w:t xml:space="preserve"> r.</w:t>
      </w:r>
    </w:p>
    <w:p w14:paraId="09E34326" w14:textId="00EE79A7" w:rsidR="009342A4" w:rsidRPr="00B61082" w:rsidRDefault="009342A4" w:rsidP="009342A4">
      <w:pPr>
        <w:pStyle w:val="Akapitzlist"/>
        <w:tabs>
          <w:tab w:val="left" w:pos="1276"/>
        </w:tabs>
        <w:ind w:left="2907" w:hanging="2481"/>
        <w:rPr>
          <w:rFonts w:ascii="Arial" w:hAnsi="Arial" w:cs="Arial"/>
        </w:rPr>
      </w:pPr>
      <w:r>
        <w:rPr>
          <w:rFonts w:ascii="Arial" w:hAnsi="Arial" w:cs="Arial"/>
        </w:rPr>
        <w:t>Zadanie nr 6</w:t>
      </w:r>
      <w:r w:rsidRPr="00B61082">
        <w:rPr>
          <w:rFonts w:ascii="Arial" w:hAnsi="Arial" w:cs="Arial"/>
        </w:rPr>
        <w:t xml:space="preserve">: </w:t>
      </w:r>
      <w:r w:rsidR="0071288A">
        <w:rPr>
          <w:rFonts w:ascii="Arial" w:hAnsi="Arial" w:cs="Arial"/>
        </w:rPr>
        <w:t>do 31.03.2019</w:t>
      </w:r>
      <w:r w:rsidR="00B24A8D">
        <w:rPr>
          <w:rFonts w:ascii="Arial" w:hAnsi="Arial" w:cs="Arial"/>
        </w:rPr>
        <w:t xml:space="preserve"> r.</w:t>
      </w:r>
    </w:p>
    <w:p w14:paraId="6E93C186" w14:textId="57BDAFD1" w:rsidR="009342A4" w:rsidRPr="00B61082" w:rsidRDefault="009342A4" w:rsidP="009342A4">
      <w:pPr>
        <w:pStyle w:val="Akapitzlist"/>
        <w:tabs>
          <w:tab w:val="left" w:pos="1276"/>
        </w:tabs>
        <w:ind w:left="2907" w:hanging="2481"/>
        <w:rPr>
          <w:rFonts w:ascii="Arial" w:hAnsi="Arial" w:cs="Arial"/>
        </w:rPr>
      </w:pPr>
      <w:r>
        <w:rPr>
          <w:rFonts w:ascii="Arial" w:hAnsi="Arial" w:cs="Arial"/>
        </w:rPr>
        <w:t>Zadanie nr 7</w:t>
      </w:r>
      <w:r w:rsidRPr="00B61082">
        <w:rPr>
          <w:rFonts w:ascii="Arial" w:hAnsi="Arial" w:cs="Arial"/>
        </w:rPr>
        <w:t xml:space="preserve">: </w:t>
      </w:r>
      <w:r w:rsidR="0071288A">
        <w:rPr>
          <w:rFonts w:ascii="Arial" w:hAnsi="Arial" w:cs="Arial"/>
        </w:rPr>
        <w:t>do 31.03.2019</w:t>
      </w:r>
      <w:r w:rsidRPr="00B61082">
        <w:rPr>
          <w:rFonts w:ascii="Arial" w:hAnsi="Arial" w:cs="Arial"/>
        </w:rPr>
        <w:t xml:space="preserve"> </w:t>
      </w:r>
      <w:r w:rsidR="00B24A8D">
        <w:rPr>
          <w:rFonts w:ascii="Arial" w:hAnsi="Arial" w:cs="Arial"/>
        </w:rPr>
        <w:t>r.</w:t>
      </w:r>
    </w:p>
    <w:p w14:paraId="35741EC7" w14:textId="230ECEF4" w:rsidR="009342A4" w:rsidRPr="00B61082" w:rsidRDefault="009342A4" w:rsidP="009342A4">
      <w:pPr>
        <w:pStyle w:val="Akapitzlist"/>
        <w:tabs>
          <w:tab w:val="left" w:pos="1276"/>
        </w:tabs>
        <w:ind w:left="2907" w:hanging="2481"/>
        <w:rPr>
          <w:rFonts w:ascii="Arial" w:hAnsi="Arial" w:cs="Arial"/>
        </w:rPr>
      </w:pPr>
      <w:r>
        <w:rPr>
          <w:rFonts w:ascii="Arial" w:hAnsi="Arial" w:cs="Arial"/>
        </w:rPr>
        <w:t>Zadanie nr 8</w:t>
      </w:r>
      <w:r w:rsidRPr="00B61082">
        <w:rPr>
          <w:rFonts w:ascii="Arial" w:hAnsi="Arial" w:cs="Arial"/>
        </w:rPr>
        <w:t xml:space="preserve">: </w:t>
      </w:r>
      <w:r w:rsidR="0071288A">
        <w:rPr>
          <w:rFonts w:ascii="Arial" w:hAnsi="Arial" w:cs="Arial"/>
        </w:rPr>
        <w:t>do 31.03.2019</w:t>
      </w:r>
      <w:r w:rsidR="00B24A8D">
        <w:rPr>
          <w:rFonts w:ascii="Arial" w:hAnsi="Arial" w:cs="Arial"/>
        </w:rPr>
        <w:t xml:space="preserve"> r.</w:t>
      </w:r>
    </w:p>
    <w:p w14:paraId="42CD7DC0" w14:textId="0A262669" w:rsidR="009342A4" w:rsidRPr="00B61082" w:rsidRDefault="009342A4" w:rsidP="009342A4">
      <w:pPr>
        <w:pStyle w:val="Akapitzlist"/>
        <w:tabs>
          <w:tab w:val="left" w:pos="1276"/>
        </w:tabs>
        <w:ind w:left="2907" w:hanging="2481"/>
        <w:rPr>
          <w:rFonts w:ascii="Arial" w:hAnsi="Arial" w:cs="Arial"/>
        </w:rPr>
      </w:pPr>
      <w:r>
        <w:rPr>
          <w:rFonts w:ascii="Arial" w:hAnsi="Arial" w:cs="Arial"/>
        </w:rPr>
        <w:t>Zadanie nr 9</w:t>
      </w:r>
      <w:r w:rsidRPr="00B61082">
        <w:rPr>
          <w:rFonts w:ascii="Arial" w:hAnsi="Arial" w:cs="Arial"/>
        </w:rPr>
        <w:t xml:space="preserve">: </w:t>
      </w:r>
      <w:r w:rsidR="0071288A">
        <w:rPr>
          <w:rFonts w:ascii="Arial" w:hAnsi="Arial" w:cs="Arial"/>
        </w:rPr>
        <w:t>do 31.03.2019</w:t>
      </w:r>
      <w:r w:rsidR="00B24A8D">
        <w:rPr>
          <w:rFonts w:ascii="Arial" w:hAnsi="Arial" w:cs="Arial"/>
        </w:rPr>
        <w:t xml:space="preserve"> r.</w:t>
      </w:r>
    </w:p>
    <w:p w14:paraId="605E1733" w14:textId="749C2D5C" w:rsidR="009342A4" w:rsidRDefault="009342A4" w:rsidP="009342A4">
      <w:pPr>
        <w:pStyle w:val="Akapitzlist"/>
        <w:tabs>
          <w:tab w:val="left" w:pos="1276"/>
        </w:tabs>
        <w:ind w:left="2907" w:hanging="2481"/>
        <w:rPr>
          <w:rFonts w:ascii="Arial" w:hAnsi="Arial" w:cs="Arial"/>
        </w:rPr>
      </w:pPr>
      <w:r w:rsidRPr="00B61082">
        <w:rPr>
          <w:rFonts w:ascii="Arial" w:hAnsi="Arial" w:cs="Arial"/>
        </w:rPr>
        <w:t>Zadanie nr 1</w:t>
      </w:r>
      <w:r>
        <w:rPr>
          <w:rFonts w:ascii="Arial" w:hAnsi="Arial" w:cs="Arial"/>
        </w:rPr>
        <w:t>0</w:t>
      </w:r>
      <w:r w:rsidRPr="00B61082">
        <w:rPr>
          <w:rFonts w:ascii="Arial" w:hAnsi="Arial" w:cs="Arial"/>
        </w:rPr>
        <w:t xml:space="preserve">: </w:t>
      </w:r>
      <w:r w:rsidR="0071288A">
        <w:rPr>
          <w:rFonts w:ascii="Arial" w:hAnsi="Arial" w:cs="Arial"/>
        </w:rPr>
        <w:t>do 31.03.2019</w:t>
      </w:r>
      <w:r w:rsidRPr="00B61082">
        <w:rPr>
          <w:rFonts w:ascii="Arial" w:hAnsi="Arial" w:cs="Arial"/>
        </w:rPr>
        <w:t xml:space="preserve"> </w:t>
      </w:r>
      <w:r w:rsidR="00B24A8D">
        <w:rPr>
          <w:rFonts w:ascii="Arial" w:hAnsi="Arial" w:cs="Arial"/>
        </w:rPr>
        <w:t>r.</w:t>
      </w:r>
    </w:p>
    <w:p w14:paraId="14ACE150" w14:textId="26850A80" w:rsidR="009342A4" w:rsidRDefault="009342A4" w:rsidP="009342A4">
      <w:pPr>
        <w:pStyle w:val="Akapitzlist"/>
        <w:tabs>
          <w:tab w:val="left" w:pos="1276"/>
        </w:tabs>
        <w:ind w:hanging="294"/>
        <w:rPr>
          <w:rFonts w:ascii="Arial" w:hAnsi="Arial" w:cs="Arial"/>
        </w:rPr>
      </w:pPr>
      <w:r>
        <w:rPr>
          <w:rFonts w:ascii="Arial" w:hAnsi="Arial" w:cs="Arial"/>
        </w:rPr>
        <w:t xml:space="preserve">Zadanie nr 11: </w:t>
      </w:r>
      <w:r w:rsidR="0071288A">
        <w:rPr>
          <w:rFonts w:ascii="Arial" w:hAnsi="Arial" w:cs="Arial"/>
        </w:rPr>
        <w:t>do 31.03.2019</w:t>
      </w:r>
      <w:r w:rsidR="00B24A8D">
        <w:rPr>
          <w:rFonts w:ascii="Arial" w:hAnsi="Arial" w:cs="Arial"/>
        </w:rPr>
        <w:t xml:space="preserve"> r.</w:t>
      </w:r>
    </w:p>
    <w:p w14:paraId="52105EAB" w14:textId="58F08F83" w:rsidR="00F76321" w:rsidRDefault="00F76321" w:rsidP="00F76321">
      <w:pPr>
        <w:tabs>
          <w:tab w:val="left" w:pos="284"/>
        </w:tabs>
        <w:ind w:firstLine="42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Zadanie nr 12: </w:t>
      </w:r>
      <w:r w:rsidR="0071288A">
        <w:rPr>
          <w:rFonts w:ascii="Arial" w:hAnsi="Arial" w:cs="Arial"/>
          <w:sz w:val="24"/>
          <w:szCs w:val="24"/>
        </w:rPr>
        <w:t>do 31.03.2019</w:t>
      </w:r>
      <w:r>
        <w:rPr>
          <w:rFonts w:ascii="Arial" w:hAnsi="Arial" w:cs="Arial"/>
          <w:sz w:val="24"/>
          <w:szCs w:val="24"/>
        </w:rPr>
        <w:t xml:space="preserve"> </w:t>
      </w:r>
      <w:r w:rsidR="00B24A8D">
        <w:rPr>
          <w:rFonts w:ascii="Arial" w:hAnsi="Arial" w:cs="Arial"/>
          <w:sz w:val="24"/>
          <w:szCs w:val="24"/>
        </w:rPr>
        <w:t xml:space="preserve">r. </w:t>
      </w:r>
    </w:p>
    <w:p w14:paraId="590C9C10" w14:textId="1FBE8B94" w:rsidR="00F76321" w:rsidRDefault="00F76321" w:rsidP="00F76321">
      <w:pPr>
        <w:pStyle w:val="Akapitzlist"/>
        <w:tabs>
          <w:tab w:val="left" w:pos="284"/>
        </w:tabs>
        <w:ind w:left="0" w:firstLine="426"/>
        <w:rPr>
          <w:rFonts w:ascii="Arial" w:hAnsi="Arial" w:cs="Arial"/>
        </w:rPr>
      </w:pPr>
      <w:r>
        <w:rPr>
          <w:rFonts w:ascii="Arial" w:hAnsi="Arial" w:cs="Arial"/>
        </w:rPr>
        <w:t xml:space="preserve">Zadanie nr 13: </w:t>
      </w:r>
      <w:r w:rsidR="0071288A">
        <w:rPr>
          <w:rFonts w:ascii="Arial" w:hAnsi="Arial" w:cs="Arial"/>
        </w:rPr>
        <w:t>do 31.03.2019</w:t>
      </w:r>
      <w:r w:rsidR="00B24A8D">
        <w:rPr>
          <w:rFonts w:ascii="Arial" w:hAnsi="Arial" w:cs="Arial"/>
        </w:rPr>
        <w:t xml:space="preserve"> r.</w:t>
      </w:r>
    </w:p>
    <w:p w14:paraId="2F271696" w14:textId="6BFD7153" w:rsidR="00F76321" w:rsidRDefault="00F76321" w:rsidP="00F76321">
      <w:pPr>
        <w:tabs>
          <w:tab w:val="left" w:pos="284"/>
        </w:tabs>
        <w:ind w:firstLine="42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Zadanie nr 14: </w:t>
      </w:r>
      <w:r w:rsidR="0071288A">
        <w:rPr>
          <w:rFonts w:ascii="Arial" w:hAnsi="Arial" w:cs="Arial"/>
          <w:sz w:val="24"/>
          <w:szCs w:val="24"/>
        </w:rPr>
        <w:t>do 31.03.2019</w:t>
      </w:r>
      <w:r>
        <w:rPr>
          <w:rFonts w:ascii="Arial" w:hAnsi="Arial" w:cs="Arial"/>
          <w:sz w:val="24"/>
          <w:szCs w:val="24"/>
        </w:rPr>
        <w:t xml:space="preserve"> </w:t>
      </w:r>
      <w:r w:rsidR="00B24A8D">
        <w:rPr>
          <w:rFonts w:ascii="Arial" w:hAnsi="Arial" w:cs="Arial"/>
          <w:sz w:val="24"/>
          <w:szCs w:val="24"/>
        </w:rPr>
        <w:t>r.</w:t>
      </w:r>
    </w:p>
    <w:p w14:paraId="099A40A7" w14:textId="6ACB32C6" w:rsidR="00F76321" w:rsidRDefault="00F76321" w:rsidP="00F76321">
      <w:pPr>
        <w:pStyle w:val="Akapitzlist"/>
        <w:tabs>
          <w:tab w:val="left" w:pos="284"/>
        </w:tabs>
        <w:ind w:left="0" w:firstLine="426"/>
        <w:rPr>
          <w:rFonts w:ascii="Arial" w:hAnsi="Arial" w:cs="Arial"/>
        </w:rPr>
      </w:pPr>
      <w:r>
        <w:rPr>
          <w:rFonts w:ascii="Arial" w:hAnsi="Arial" w:cs="Arial"/>
        </w:rPr>
        <w:t xml:space="preserve">Zadanie nr 15: </w:t>
      </w:r>
      <w:r w:rsidR="0071288A">
        <w:rPr>
          <w:rFonts w:ascii="Arial" w:hAnsi="Arial" w:cs="Arial"/>
        </w:rPr>
        <w:t>do 31.03.2019</w:t>
      </w:r>
      <w:r w:rsidR="00B24A8D">
        <w:rPr>
          <w:rFonts w:ascii="Arial" w:hAnsi="Arial" w:cs="Arial"/>
        </w:rPr>
        <w:t xml:space="preserve"> r.</w:t>
      </w:r>
    </w:p>
    <w:p w14:paraId="5EAE96E5" w14:textId="1067BADD" w:rsidR="00F76321" w:rsidRDefault="00F76321" w:rsidP="00F76321">
      <w:pPr>
        <w:tabs>
          <w:tab w:val="left" w:pos="284"/>
        </w:tabs>
        <w:ind w:firstLine="42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Zadanie nr 16: </w:t>
      </w:r>
      <w:r w:rsidR="0071288A">
        <w:rPr>
          <w:rFonts w:ascii="Arial" w:hAnsi="Arial" w:cs="Arial"/>
          <w:sz w:val="24"/>
          <w:szCs w:val="24"/>
        </w:rPr>
        <w:t>do 31.03.2019</w:t>
      </w:r>
      <w:r>
        <w:rPr>
          <w:rFonts w:ascii="Arial" w:hAnsi="Arial" w:cs="Arial"/>
          <w:sz w:val="24"/>
          <w:szCs w:val="24"/>
        </w:rPr>
        <w:t xml:space="preserve"> </w:t>
      </w:r>
      <w:r w:rsidR="00B24A8D">
        <w:rPr>
          <w:rFonts w:ascii="Arial" w:hAnsi="Arial" w:cs="Arial"/>
          <w:sz w:val="24"/>
          <w:szCs w:val="24"/>
        </w:rPr>
        <w:t>r.</w:t>
      </w:r>
    </w:p>
    <w:p w14:paraId="474C6F1D" w14:textId="77777777" w:rsidR="009342A4" w:rsidRDefault="009342A4" w:rsidP="009342A4">
      <w:pPr>
        <w:pStyle w:val="Akapitzlist"/>
        <w:numPr>
          <w:ilvl w:val="1"/>
          <w:numId w:val="23"/>
        </w:numPr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>Termin realizacji zamówienia wynosi 14 dni od złożenia zamówienia telefonicznie lub faksem lub mailem.</w:t>
      </w:r>
    </w:p>
    <w:p w14:paraId="5A4F7616" w14:textId="77777777" w:rsidR="009342A4" w:rsidRDefault="009342A4" w:rsidP="009342A4">
      <w:pPr>
        <w:pStyle w:val="Akapitzlist"/>
        <w:numPr>
          <w:ilvl w:val="1"/>
          <w:numId w:val="23"/>
        </w:numPr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>Osoba odpowiedzialna za realizację zamówienia:</w:t>
      </w:r>
    </w:p>
    <w:p w14:paraId="35721FEE" w14:textId="493DF19E" w:rsidR="009342A4" w:rsidRDefault="009342A4" w:rsidP="009342A4">
      <w:pPr>
        <w:pStyle w:val="Akapitzlist"/>
        <w:ind w:left="426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1) po stronie Zamawiającego: </w:t>
      </w:r>
      <w:r w:rsidR="00F76321">
        <w:rPr>
          <w:rFonts w:ascii="Arial" w:hAnsi="Arial" w:cs="Arial"/>
        </w:rPr>
        <w:t>Agnieszka Langrzyk</w:t>
      </w:r>
      <w:r>
        <w:rPr>
          <w:rFonts w:ascii="Arial" w:hAnsi="Arial" w:cs="Arial"/>
        </w:rPr>
        <w:t>;</w:t>
      </w:r>
    </w:p>
    <w:p w14:paraId="763FC38D" w14:textId="77777777" w:rsidR="009342A4" w:rsidRPr="002614E1" w:rsidRDefault="009342A4" w:rsidP="009342A4">
      <w:pPr>
        <w:pStyle w:val="Akapitzlist"/>
        <w:ind w:left="426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2) </w:t>
      </w:r>
      <w:r w:rsidRPr="002614E1">
        <w:rPr>
          <w:rFonts w:ascii="Arial" w:hAnsi="Arial" w:cs="Arial"/>
        </w:rPr>
        <w:t>po stronie Wykonawcy</w:t>
      </w:r>
      <w:r>
        <w:rPr>
          <w:rFonts w:ascii="Arial" w:hAnsi="Arial" w:cs="Arial"/>
        </w:rPr>
        <w:t>:</w:t>
      </w:r>
      <w:r w:rsidRPr="002614E1">
        <w:rPr>
          <w:rFonts w:ascii="Arial" w:hAnsi="Arial" w:cs="Arial"/>
        </w:rPr>
        <w:t xml:space="preserve"> …………………………………..</w:t>
      </w:r>
    </w:p>
    <w:p w14:paraId="073DED1D" w14:textId="77777777" w:rsidR="009342A4" w:rsidRDefault="009342A4" w:rsidP="009342A4">
      <w:pPr>
        <w:pStyle w:val="Akapitzlist"/>
        <w:numPr>
          <w:ilvl w:val="1"/>
          <w:numId w:val="23"/>
        </w:numPr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>Przedmiot umowy dostarczany będzie w  opakowaniach, które powinny mieć oznaczenie fabryczne, tzn. nazwę wyrobu, datę ważności, nazwę i adres producenta.</w:t>
      </w:r>
    </w:p>
    <w:p w14:paraId="6DBE32CC" w14:textId="77777777" w:rsidR="009342A4" w:rsidRDefault="009342A4" w:rsidP="009342A4">
      <w:pPr>
        <w:pStyle w:val="Akapitzlist"/>
        <w:numPr>
          <w:ilvl w:val="1"/>
          <w:numId w:val="23"/>
        </w:numPr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>Przedmiot umowy transportowany będzie w odpowiednich warunkach, tj. w lodówkach i/lub zamrażarkach - jeżeli warunki takie wymagane są dla przedmiotu umowy.</w:t>
      </w:r>
    </w:p>
    <w:p w14:paraId="34AF9DF7" w14:textId="77777777" w:rsidR="009342A4" w:rsidRDefault="009342A4" w:rsidP="009342A4">
      <w:pPr>
        <w:pStyle w:val="Akapitzlist"/>
        <w:numPr>
          <w:ilvl w:val="1"/>
          <w:numId w:val="23"/>
        </w:numPr>
        <w:ind w:left="426" w:hanging="426"/>
        <w:jc w:val="both"/>
        <w:rPr>
          <w:rFonts w:ascii="Arial" w:hAnsi="Arial" w:cs="Arial"/>
        </w:rPr>
      </w:pPr>
      <w:r w:rsidRPr="002614E1">
        <w:rPr>
          <w:rFonts w:ascii="Arial" w:hAnsi="Arial" w:cs="Arial"/>
        </w:rPr>
        <w:t>Faktura powinna  zawierać dane umożliwiające identyfikację przedmiotu umowy.</w:t>
      </w:r>
    </w:p>
    <w:p w14:paraId="57CD8EBC" w14:textId="77777777" w:rsidR="00F76321" w:rsidRDefault="00F76321" w:rsidP="009342A4">
      <w:pPr>
        <w:jc w:val="center"/>
        <w:rPr>
          <w:rFonts w:ascii="Arial" w:hAnsi="Arial" w:cs="Arial"/>
          <w:b/>
          <w:sz w:val="24"/>
          <w:szCs w:val="24"/>
        </w:rPr>
      </w:pPr>
    </w:p>
    <w:p w14:paraId="0C26B1B6" w14:textId="77777777" w:rsidR="009342A4" w:rsidRDefault="009342A4" w:rsidP="009342A4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§ 4.</w:t>
      </w:r>
    </w:p>
    <w:p w14:paraId="437C5AD3" w14:textId="77777777" w:rsidR="009342A4" w:rsidRDefault="009342A4" w:rsidP="009342A4">
      <w:pPr>
        <w:jc w:val="center"/>
        <w:rPr>
          <w:rFonts w:ascii="Arial" w:hAnsi="Arial" w:cs="Arial"/>
          <w:b/>
          <w:sz w:val="24"/>
          <w:szCs w:val="24"/>
        </w:rPr>
      </w:pPr>
    </w:p>
    <w:p w14:paraId="14B523FA" w14:textId="77777777" w:rsidR="009342A4" w:rsidRDefault="009342A4" w:rsidP="009342A4">
      <w:pPr>
        <w:pStyle w:val="Akapitzlist"/>
        <w:numPr>
          <w:ilvl w:val="0"/>
          <w:numId w:val="29"/>
        </w:numPr>
        <w:ind w:left="426" w:hanging="426"/>
        <w:jc w:val="both"/>
        <w:rPr>
          <w:rFonts w:ascii="Arial" w:hAnsi="Arial" w:cs="Arial"/>
        </w:rPr>
      </w:pPr>
      <w:r w:rsidRPr="002614E1">
        <w:rPr>
          <w:rFonts w:ascii="Arial" w:hAnsi="Arial" w:cs="Arial"/>
        </w:rPr>
        <w:t xml:space="preserve">Zapłata za przedmiot umowy nastąpi na podstawie prawidłowo wystawionej faktury poleceniem przelewu na konto </w:t>
      </w:r>
      <w:r>
        <w:rPr>
          <w:rFonts w:ascii="Arial" w:hAnsi="Arial" w:cs="Arial"/>
        </w:rPr>
        <w:t>Wykonawcy</w:t>
      </w:r>
      <w:r w:rsidRPr="002614E1">
        <w:rPr>
          <w:rFonts w:ascii="Arial" w:hAnsi="Arial" w:cs="Arial"/>
        </w:rPr>
        <w:t xml:space="preserve"> w ciągu 45 dni od daty otrzymania faktury.</w:t>
      </w:r>
    </w:p>
    <w:p w14:paraId="0431E0B3" w14:textId="77777777" w:rsidR="009342A4" w:rsidRDefault="009342A4" w:rsidP="009342A4">
      <w:pPr>
        <w:pStyle w:val="Akapitzlist"/>
        <w:numPr>
          <w:ilvl w:val="0"/>
          <w:numId w:val="29"/>
        </w:numPr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Datą zapłaty jest data uznania rachunku bankowego Zamawiającego. </w:t>
      </w:r>
    </w:p>
    <w:p w14:paraId="0885F352" w14:textId="77777777" w:rsidR="009342A4" w:rsidRDefault="009342A4" w:rsidP="009342A4">
      <w:pPr>
        <w:ind w:left="426" w:hanging="284"/>
        <w:jc w:val="both"/>
        <w:rPr>
          <w:rFonts w:ascii="Arial" w:hAnsi="Arial" w:cs="Arial"/>
          <w:sz w:val="24"/>
          <w:szCs w:val="24"/>
        </w:rPr>
      </w:pPr>
    </w:p>
    <w:p w14:paraId="592C16CB" w14:textId="77777777" w:rsidR="009342A4" w:rsidRDefault="009342A4" w:rsidP="009342A4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lastRenderedPageBreak/>
        <w:t>§ 5.</w:t>
      </w:r>
    </w:p>
    <w:p w14:paraId="0B73411E" w14:textId="77777777" w:rsidR="009342A4" w:rsidRDefault="009342A4" w:rsidP="009342A4">
      <w:pPr>
        <w:jc w:val="center"/>
        <w:rPr>
          <w:rFonts w:ascii="Arial" w:hAnsi="Arial" w:cs="Arial"/>
          <w:b/>
          <w:sz w:val="24"/>
          <w:szCs w:val="24"/>
        </w:rPr>
      </w:pPr>
    </w:p>
    <w:p w14:paraId="5F95C76E" w14:textId="77777777" w:rsidR="009342A4" w:rsidRDefault="009342A4" w:rsidP="009342A4">
      <w:pPr>
        <w:autoSpaceDE w:val="0"/>
        <w:autoSpaceDN w:val="0"/>
        <w:adjustRightInd w:val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ykonawca nie jest uprawniony do przeniesienia praw i zobowiązań z tytułu niniejszej umowy bez uzyskania pisemnej pod rygorem nieważności zgody drugiej Strony, ani regulowania zobowiązań w drodze kompensaty. </w:t>
      </w:r>
    </w:p>
    <w:p w14:paraId="1010B542" w14:textId="77777777" w:rsidR="009342A4" w:rsidRDefault="009342A4" w:rsidP="009342A4">
      <w:pPr>
        <w:jc w:val="center"/>
        <w:rPr>
          <w:rFonts w:ascii="Arial" w:hAnsi="Arial" w:cs="Arial"/>
          <w:b/>
          <w:sz w:val="24"/>
          <w:szCs w:val="24"/>
        </w:rPr>
      </w:pPr>
    </w:p>
    <w:p w14:paraId="6C0666D6" w14:textId="77777777" w:rsidR="009342A4" w:rsidRDefault="009342A4" w:rsidP="009342A4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§ 6.</w:t>
      </w:r>
    </w:p>
    <w:p w14:paraId="4CA412FB" w14:textId="77777777" w:rsidR="009342A4" w:rsidRDefault="009342A4" w:rsidP="009342A4">
      <w:pPr>
        <w:jc w:val="center"/>
        <w:rPr>
          <w:rFonts w:ascii="Arial" w:hAnsi="Arial" w:cs="Arial"/>
          <w:b/>
          <w:sz w:val="24"/>
          <w:szCs w:val="24"/>
        </w:rPr>
      </w:pPr>
    </w:p>
    <w:p w14:paraId="4D790F1C" w14:textId="77777777" w:rsidR="009342A4" w:rsidRDefault="009342A4" w:rsidP="009342A4">
      <w:pPr>
        <w:pStyle w:val="Akapitzlist"/>
        <w:numPr>
          <w:ilvl w:val="0"/>
          <w:numId w:val="24"/>
        </w:numPr>
        <w:autoSpaceDE w:val="0"/>
        <w:autoSpaceDN w:val="0"/>
        <w:adjustRightInd w:val="0"/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>Ustala się następujące kary umowne:</w:t>
      </w:r>
    </w:p>
    <w:p w14:paraId="38457C8A" w14:textId="0CD4BE8A" w:rsidR="009342A4" w:rsidRDefault="009342A4" w:rsidP="009342A4">
      <w:pPr>
        <w:pStyle w:val="Akapitzlist"/>
        <w:numPr>
          <w:ilvl w:val="2"/>
          <w:numId w:val="30"/>
        </w:numPr>
        <w:autoSpaceDE w:val="0"/>
        <w:autoSpaceDN w:val="0"/>
        <w:adjustRightInd w:val="0"/>
        <w:spacing w:after="38"/>
        <w:jc w:val="both"/>
        <w:rPr>
          <w:rFonts w:ascii="Arial" w:hAnsi="Arial" w:cs="Arial"/>
        </w:rPr>
      </w:pPr>
      <w:r>
        <w:rPr>
          <w:rFonts w:ascii="Arial" w:hAnsi="Arial" w:cs="Arial"/>
        </w:rPr>
        <w:t>w wysokości 1</w:t>
      </w:r>
      <w:r w:rsidR="0071288A">
        <w:rPr>
          <w:rFonts w:ascii="Arial" w:hAnsi="Arial" w:cs="Arial"/>
        </w:rPr>
        <w:t>5</w:t>
      </w:r>
      <w:r>
        <w:rPr>
          <w:rFonts w:ascii="Arial" w:hAnsi="Arial" w:cs="Arial"/>
        </w:rPr>
        <w:t>,00 zł za każdy dzień opóźnienia w wykonaniu przedmiotu umowy, a w przypadku gdy opóźnienie przekroczy 5 dni - począwszy od szós</w:t>
      </w:r>
      <w:r w:rsidR="0071288A">
        <w:rPr>
          <w:rFonts w:ascii="Arial" w:hAnsi="Arial" w:cs="Arial"/>
        </w:rPr>
        <w:t>tego dnia kara wynosić będzie 20</w:t>
      </w:r>
      <w:r>
        <w:rPr>
          <w:rFonts w:ascii="Arial" w:hAnsi="Arial" w:cs="Arial"/>
        </w:rPr>
        <w:t>,00 zł za każdy następny dzień opóźnienia;</w:t>
      </w:r>
    </w:p>
    <w:p w14:paraId="5CC78C07" w14:textId="77777777" w:rsidR="009342A4" w:rsidRDefault="009342A4" w:rsidP="009342A4">
      <w:pPr>
        <w:pStyle w:val="Akapitzlist"/>
        <w:numPr>
          <w:ilvl w:val="2"/>
          <w:numId w:val="30"/>
        </w:numPr>
        <w:autoSpaceDE w:val="0"/>
        <w:autoSpaceDN w:val="0"/>
        <w:adjustRightInd w:val="0"/>
        <w:spacing w:after="38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 wysokości 10% wartości brutto danego Zadania za odstąpienie od umowy w Zakresie danego Zadania z przyczyn przez Wykonawcę zawinionych. </w:t>
      </w:r>
    </w:p>
    <w:p w14:paraId="6E53D6D6" w14:textId="77777777" w:rsidR="009342A4" w:rsidRDefault="009342A4" w:rsidP="009342A4">
      <w:pPr>
        <w:pStyle w:val="Akapitzlist"/>
        <w:numPr>
          <w:ilvl w:val="2"/>
          <w:numId w:val="30"/>
        </w:numPr>
        <w:autoSpaceDE w:val="0"/>
        <w:autoSpaceDN w:val="0"/>
        <w:adjustRightInd w:val="0"/>
        <w:spacing w:after="38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 wysokości 10% wartości brutto umowy za odstąpienie od umowy z przyczyn przez Wykonawcę zawinionych. </w:t>
      </w:r>
    </w:p>
    <w:p w14:paraId="2165B7F8" w14:textId="77777777" w:rsidR="009342A4" w:rsidRDefault="009342A4" w:rsidP="009342A4">
      <w:pPr>
        <w:pStyle w:val="Akapitzlist"/>
        <w:numPr>
          <w:ilvl w:val="0"/>
          <w:numId w:val="24"/>
        </w:numPr>
        <w:autoSpaceDE w:val="0"/>
        <w:autoSpaceDN w:val="0"/>
        <w:adjustRightInd w:val="0"/>
        <w:spacing w:after="38"/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Strony mają prawo dochodzenia odszkodowania przewyższającego zastrzeżone kary umowne. </w:t>
      </w:r>
    </w:p>
    <w:p w14:paraId="564F720B" w14:textId="77777777" w:rsidR="009342A4" w:rsidRDefault="009342A4" w:rsidP="009342A4">
      <w:pPr>
        <w:pStyle w:val="Akapitzlist"/>
        <w:numPr>
          <w:ilvl w:val="0"/>
          <w:numId w:val="24"/>
        </w:numPr>
        <w:autoSpaceDE w:val="0"/>
        <w:autoSpaceDN w:val="0"/>
        <w:adjustRightInd w:val="0"/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>Dostarczenie przedmiotu umowy niezgodnego z jakimkolwiek warunkiem umowy Zamawiający może uznać za niewykonanie umowy.</w:t>
      </w:r>
    </w:p>
    <w:p w14:paraId="40D6FEBE" w14:textId="77777777" w:rsidR="009342A4" w:rsidRDefault="009342A4" w:rsidP="009342A4">
      <w:pPr>
        <w:pStyle w:val="Akapitzlist"/>
        <w:numPr>
          <w:ilvl w:val="0"/>
          <w:numId w:val="24"/>
        </w:numPr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>Wysokość kar nie może przekroczyć 20% wartości umowy.</w:t>
      </w:r>
    </w:p>
    <w:p w14:paraId="12F78456" w14:textId="77777777" w:rsidR="009342A4" w:rsidRDefault="009342A4" w:rsidP="009342A4">
      <w:pPr>
        <w:jc w:val="center"/>
        <w:rPr>
          <w:rFonts w:ascii="Arial" w:hAnsi="Arial" w:cs="Arial"/>
          <w:b/>
          <w:sz w:val="24"/>
          <w:szCs w:val="24"/>
        </w:rPr>
      </w:pPr>
    </w:p>
    <w:p w14:paraId="3C9C8B65" w14:textId="77777777" w:rsidR="009342A4" w:rsidRDefault="009342A4" w:rsidP="009342A4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§ 7.</w:t>
      </w:r>
    </w:p>
    <w:p w14:paraId="5C9C655A" w14:textId="77777777" w:rsidR="009342A4" w:rsidRDefault="009342A4" w:rsidP="009342A4">
      <w:pPr>
        <w:jc w:val="both"/>
        <w:rPr>
          <w:rFonts w:ascii="Arial" w:hAnsi="Arial" w:cs="Arial"/>
          <w:sz w:val="24"/>
          <w:szCs w:val="24"/>
        </w:rPr>
      </w:pPr>
    </w:p>
    <w:p w14:paraId="76E9085B" w14:textId="77777777" w:rsidR="009342A4" w:rsidRDefault="009342A4" w:rsidP="009342A4">
      <w:pPr>
        <w:pStyle w:val="Akapitzlist1"/>
        <w:numPr>
          <w:ilvl w:val="0"/>
          <w:numId w:val="25"/>
        </w:numPr>
        <w:tabs>
          <w:tab w:val="num" w:pos="426"/>
        </w:tabs>
        <w:spacing w:after="0" w:line="240" w:lineRule="auto"/>
        <w:ind w:left="426" w:hanging="42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Zamawiający zastrzega sobie możliwość zmiany postanowień Umowy w sytuacji konieczności wprowadzenia zmiany w zakresie niezbędnym do jej należytego wykonania,  w szczególności, gdy nastąpiła:</w:t>
      </w:r>
    </w:p>
    <w:p w14:paraId="64F28304" w14:textId="77777777" w:rsidR="009342A4" w:rsidRDefault="009342A4" w:rsidP="009342A4">
      <w:pPr>
        <w:pStyle w:val="Akapitzlist1"/>
        <w:numPr>
          <w:ilvl w:val="1"/>
          <w:numId w:val="25"/>
        </w:numPr>
        <w:tabs>
          <w:tab w:val="left" w:pos="851"/>
        </w:tabs>
        <w:spacing w:after="0" w:line="240" w:lineRule="auto"/>
        <w:ind w:left="851" w:hanging="425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zmiana w obowiązujących przepisach prawa mająca wpływ na przedmiot i warunki Umowy skutkująca niemożnością należytego wykonania przedmiotu Umowy,</w:t>
      </w:r>
    </w:p>
    <w:p w14:paraId="46992950" w14:textId="77777777" w:rsidR="009342A4" w:rsidRDefault="009342A4" w:rsidP="009342A4">
      <w:pPr>
        <w:pStyle w:val="Akapitzlist"/>
        <w:numPr>
          <w:ilvl w:val="1"/>
          <w:numId w:val="25"/>
        </w:numPr>
        <w:tabs>
          <w:tab w:val="left" w:pos="851"/>
        </w:tabs>
        <w:autoSpaceDE w:val="0"/>
        <w:autoSpaceDN w:val="0"/>
        <w:adjustRightInd w:val="0"/>
        <w:spacing w:after="36"/>
        <w:ind w:left="851" w:hanging="425"/>
        <w:jc w:val="both"/>
        <w:rPr>
          <w:rFonts w:ascii="Arial" w:hAnsi="Arial" w:cs="Arial"/>
        </w:rPr>
      </w:pPr>
      <w:r>
        <w:rPr>
          <w:rFonts w:ascii="Arial" w:hAnsi="Arial" w:cs="Arial"/>
        </w:rPr>
        <w:t>W przypadku gdy z przyczyn niezawinionych przez Wykonawcę nie jest możliwe dostarczenie produktu stanowiącego przedmiot umowy (wg nazwy handlowej) Wykonawca jest zobowiązany poinformować Zamawiającego o tym fakcie i wyjaśnić w/w niemożliwość. Zamawiający ma prawo oceny wyjaśnienia Wykonawcy i stosownie do tej oceny może zażądać bądź dostarczenia przedmiotu umowy bądź dostarczenia preparatu posiadającego takie same jak przedmiot umowy parametry techniczne.</w:t>
      </w:r>
    </w:p>
    <w:p w14:paraId="7CD2BB60" w14:textId="77777777" w:rsidR="009342A4" w:rsidRDefault="009342A4" w:rsidP="009342A4">
      <w:pPr>
        <w:pStyle w:val="Akapitzlist"/>
        <w:numPr>
          <w:ilvl w:val="1"/>
          <w:numId w:val="25"/>
        </w:numPr>
        <w:tabs>
          <w:tab w:val="left" w:pos="851"/>
        </w:tabs>
        <w:autoSpaceDE w:val="0"/>
        <w:autoSpaceDN w:val="0"/>
        <w:adjustRightInd w:val="0"/>
        <w:spacing w:after="36"/>
        <w:ind w:left="851" w:hanging="425"/>
        <w:jc w:val="both"/>
        <w:rPr>
          <w:rFonts w:ascii="Arial" w:hAnsi="Arial" w:cs="Arial"/>
        </w:rPr>
      </w:pPr>
      <w:r>
        <w:rPr>
          <w:rFonts w:ascii="Arial" w:hAnsi="Arial" w:cs="Arial"/>
        </w:rPr>
        <w:t>możliwość dostarczenia w ramach umowy przedmiotu umowy spełniającego wymagania SIWZ, lecz o parametrach lepszych niż przedmiot umowy zaoferowany pierwotnie (w ofercie do postępowania o udzielenia zamówienia publicznego). Przedmiot umowy będzie dostarczony za uprzednią pisemną zgodą Zamawiającego, po cenie określonej w niniejszej umowie bądź niższej,</w:t>
      </w:r>
    </w:p>
    <w:p w14:paraId="3B6B3F7F" w14:textId="77777777" w:rsidR="009342A4" w:rsidRDefault="009342A4" w:rsidP="009342A4">
      <w:pPr>
        <w:pStyle w:val="Akapitzlist"/>
        <w:numPr>
          <w:ilvl w:val="1"/>
          <w:numId w:val="25"/>
        </w:numPr>
        <w:tabs>
          <w:tab w:val="left" w:pos="851"/>
        </w:tabs>
        <w:autoSpaceDE w:val="0"/>
        <w:autoSpaceDN w:val="0"/>
        <w:adjustRightInd w:val="0"/>
        <w:spacing w:after="36"/>
        <w:ind w:left="851" w:hanging="425"/>
        <w:jc w:val="both"/>
        <w:rPr>
          <w:rFonts w:ascii="Arial" w:hAnsi="Arial" w:cs="Arial"/>
        </w:rPr>
      </w:pPr>
      <w:r>
        <w:rPr>
          <w:rFonts w:ascii="Arial" w:hAnsi="Arial" w:cs="Arial"/>
        </w:rPr>
        <w:t>konieczności zmiany parametrów zamówionego asortymentu w ilości nieprzekraczającej 10 % wartości przedmiotu Umowy, określonego w § 1. Przedmiot umowy będzie dostarczony po uprzednim pisemnym zamówieniu i zaakceptowaniu  przez Zamawiającego ceny zmienionego asortymentu.</w:t>
      </w:r>
    </w:p>
    <w:p w14:paraId="1C6FBB16" w14:textId="77777777" w:rsidR="009342A4" w:rsidRDefault="009342A4" w:rsidP="009342A4">
      <w:pPr>
        <w:pStyle w:val="Akapitzlist"/>
        <w:numPr>
          <w:ilvl w:val="1"/>
          <w:numId w:val="25"/>
        </w:numPr>
        <w:tabs>
          <w:tab w:val="left" w:pos="851"/>
        </w:tabs>
        <w:autoSpaceDE w:val="0"/>
        <w:autoSpaceDN w:val="0"/>
        <w:adjustRightInd w:val="0"/>
        <w:spacing w:after="36"/>
        <w:ind w:left="851" w:hanging="425"/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>zmiana polityki cenowej przez producenta przedmiotu umowy lub Wykonawcę, dopuszcza się możliwość obniżenia ceny przedmiotu umowy.</w:t>
      </w:r>
    </w:p>
    <w:p w14:paraId="05690D91" w14:textId="77777777" w:rsidR="009342A4" w:rsidRDefault="009342A4" w:rsidP="009342A4">
      <w:pPr>
        <w:pStyle w:val="Akapitzlist"/>
        <w:numPr>
          <w:ilvl w:val="1"/>
          <w:numId w:val="25"/>
        </w:numPr>
        <w:tabs>
          <w:tab w:val="left" w:pos="851"/>
        </w:tabs>
        <w:autoSpaceDE w:val="0"/>
        <w:autoSpaceDN w:val="0"/>
        <w:adjustRightInd w:val="0"/>
        <w:spacing w:after="36"/>
        <w:ind w:left="851" w:hanging="425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 przypadku niewykorzystania przedmiotu umowy w terminie obowiązywania umowy Zamawiający zastrzega możliwość przedłużenia czasu trwania umowy.  </w:t>
      </w:r>
    </w:p>
    <w:p w14:paraId="2A3A2D99" w14:textId="77777777" w:rsidR="009342A4" w:rsidRDefault="009342A4" w:rsidP="009342A4">
      <w:pPr>
        <w:pStyle w:val="Akapitzlist"/>
        <w:numPr>
          <w:ilvl w:val="0"/>
          <w:numId w:val="25"/>
        </w:numPr>
        <w:tabs>
          <w:tab w:val="num" w:pos="426"/>
        </w:tabs>
        <w:autoSpaceDE w:val="0"/>
        <w:autoSpaceDN w:val="0"/>
        <w:adjustRightInd w:val="0"/>
        <w:spacing w:after="36"/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>Zmiany bądź uzupełnienia niniejszej umowy mogą wystąpić jedynie w formie pisemnej pod rygorem nieważności.</w:t>
      </w:r>
    </w:p>
    <w:p w14:paraId="14F409B9" w14:textId="77777777" w:rsidR="009342A4" w:rsidRDefault="009342A4" w:rsidP="009342A4">
      <w:pPr>
        <w:pStyle w:val="Akapitzlist"/>
        <w:ind w:left="426"/>
        <w:jc w:val="both"/>
        <w:rPr>
          <w:rFonts w:ascii="Arial" w:hAnsi="Arial" w:cs="Arial"/>
        </w:rPr>
      </w:pPr>
    </w:p>
    <w:p w14:paraId="7125A817" w14:textId="77777777" w:rsidR="009342A4" w:rsidRDefault="009342A4" w:rsidP="009342A4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§ 8.</w:t>
      </w:r>
    </w:p>
    <w:p w14:paraId="4CAE68CD" w14:textId="77777777" w:rsidR="009342A4" w:rsidRDefault="009342A4" w:rsidP="009342A4">
      <w:pPr>
        <w:jc w:val="center"/>
        <w:rPr>
          <w:rFonts w:ascii="Arial" w:hAnsi="Arial" w:cs="Arial"/>
          <w:b/>
          <w:sz w:val="24"/>
          <w:szCs w:val="24"/>
        </w:rPr>
      </w:pPr>
    </w:p>
    <w:p w14:paraId="59F7506B" w14:textId="77777777" w:rsidR="009342A4" w:rsidRDefault="009342A4" w:rsidP="009342A4">
      <w:pPr>
        <w:pStyle w:val="Akapitzlist"/>
        <w:numPr>
          <w:ilvl w:val="0"/>
          <w:numId w:val="26"/>
        </w:numPr>
        <w:autoSpaceDE w:val="0"/>
        <w:autoSpaceDN w:val="0"/>
        <w:adjustRightInd w:val="0"/>
        <w:ind w:left="426" w:hanging="426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Zamawiający może odstąpić od umowy jeżeli: </w:t>
      </w:r>
    </w:p>
    <w:p w14:paraId="7FD511CD" w14:textId="77777777" w:rsidR="009342A4" w:rsidRDefault="009342A4" w:rsidP="009342A4">
      <w:pPr>
        <w:pStyle w:val="Akapitzlist"/>
        <w:numPr>
          <w:ilvl w:val="2"/>
          <w:numId w:val="27"/>
        </w:numPr>
        <w:autoSpaceDE w:val="0"/>
        <w:autoSpaceDN w:val="0"/>
        <w:adjustRightInd w:val="0"/>
        <w:ind w:left="851" w:hanging="425"/>
        <w:jc w:val="both"/>
        <w:rPr>
          <w:rStyle w:val="FontStyle33"/>
          <w:rFonts w:ascii="Arial" w:eastAsiaTheme="majorEastAsia" w:hAnsi="Arial" w:cs="Arial"/>
        </w:rPr>
      </w:pPr>
      <w:r>
        <w:rPr>
          <w:rStyle w:val="FontStyle33"/>
          <w:rFonts w:ascii="Arial" w:eastAsiaTheme="majorEastAsia" w:hAnsi="Arial" w:cs="Arial"/>
        </w:rPr>
        <w:t>zostanie otwarta likwidacja Wykonawcy – w terminie 30 dni od daty powzięcia przez Zamawiającego informacji o likwidacji,</w:t>
      </w:r>
    </w:p>
    <w:p w14:paraId="2C18EC1F" w14:textId="77777777" w:rsidR="009342A4" w:rsidRDefault="009342A4" w:rsidP="009342A4">
      <w:pPr>
        <w:pStyle w:val="Akapitzlist"/>
        <w:numPr>
          <w:ilvl w:val="2"/>
          <w:numId w:val="27"/>
        </w:numPr>
        <w:autoSpaceDE w:val="0"/>
        <w:autoSpaceDN w:val="0"/>
        <w:adjustRightInd w:val="0"/>
        <w:ind w:left="851" w:hanging="425"/>
        <w:jc w:val="both"/>
        <w:rPr>
          <w:rFonts w:eastAsiaTheme="majorEastAsia"/>
        </w:rPr>
      </w:pPr>
      <w:r>
        <w:rPr>
          <w:rStyle w:val="FontStyle33"/>
          <w:rFonts w:ascii="Arial" w:eastAsiaTheme="majorEastAsia" w:hAnsi="Arial" w:cs="Arial"/>
        </w:rPr>
        <w:t xml:space="preserve">Wykonawca zostanie wykreślony z właściwego rejestru – w terminie 30 dni od daty powzięcia przez Zamawiającego informacji o wykreśleniu, </w:t>
      </w:r>
    </w:p>
    <w:p w14:paraId="53272479" w14:textId="77777777" w:rsidR="009342A4" w:rsidRDefault="009342A4" w:rsidP="009342A4">
      <w:pPr>
        <w:pStyle w:val="Akapitzlist"/>
        <w:numPr>
          <w:ilvl w:val="2"/>
          <w:numId w:val="27"/>
        </w:numPr>
        <w:autoSpaceDE w:val="0"/>
        <w:autoSpaceDN w:val="0"/>
        <w:adjustRightInd w:val="0"/>
        <w:ind w:left="851" w:hanging="425"/>
        <w:jc w:val="both"/>
        <w:rPr>
          <w:rFonts w:ascii="Arial" w:hAnsi="Arial" w:cs="Arial"/>
          <w:bCs/>
        </w:rPr>
      </w:pPr>
      <w:r>
        <w:rPr>
          <w:rFonts w:ascii="Arial" w:hAnsi="Arial" w:cs="Arial"/>
        </w:rPr>
        <w:t xml:space="preserve">w terminie do końca obowiązywania umowy Zamawiający może odstąpić od umowy w części lub całości w przypadku nienależytego wykonania umowy przez Wykonawcę. </w:t>
      </w:r>
    </w:p>
    <w:p w14:paraId="1FAF0D2D" w14:textId="77777777" w:rsidR="009342A4" w:rsidRDefault="009342A4" w:rsidP="009342A4">
      <w:pPr>
        <w:pStyle w:val="Akapitzlist"/>
        <w:numPr>
          <w:ilvl w:val="0"/>
          <w:numId w:val="26"/>
        </w:numPr>
        <w:autoSpaceDE w:val="0"/>
        <w:autoSpaceDN w:val="0"/>
        <w:adjustRightInd w:val="0"/>
        <w:ind w:left="426" w:hanging="426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Wykonawcy nie przysługuje odszkodowanie za odstąpienie Zamawiającego od umowy z winy Wykonawcy. </w:t>
      </w:r>
    </w:p>
    <w:p w14:paraId="19993B4F" w14:textId="77777777" w:rsidR="009342A4" w:rsidRDefault="009342A4" w:rsidP="009342A4">
      <w:pPr>
        <w:pStyle w:val="Akapitzlist"/>
        <w:numPr>
          <w:ilvl w:val="0"/>
          <w:numId w:val="26"/>
        </w:numPr>
        <w:autoSpaceDE w:val="0"/>
        <w:autoSpaceDN w:val="0"/>
        <w:adjustRightInd w:val="0"/>
        <w:ind w:left="426" w:hanging="426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W przypadku odstąpienia  od umowy Strony zachowują prawo egzekucji kar umownych.</w:t>
      </w:r>
    </w:p>
    <w:p w14:paraId="151155BE" w14:textId="77777777" w:rsidR="00F76321" w:rsidRPr="00F76321" w:rsidRDefault="00F76321" w:rsidP="009342A4">
      <w:pPr>
        <w:pStyle w:val="Akapitzlist"/>
        <w:numPr>
          <w:ilvl w:val="0"/>
          <w:numId w:val="26"/>
        </w:numPr>
        <w:autoSpaceDE w:val="0"/>
        <w:autoSpaceDN w:val="0"/>
        <w:adjustRightInd w:val="0"/>
        <w:ind w:left="426" w:hanging="426"/>
        <w:jc w:val="both"/>
        <w:rPr>
          <w:rFonts w:ascii="Arial" w:eastAsiaTheme="majorEastAsia" w:hAnsi="Arial" w:cs="Arial"/>
        </w:rPr>
      </w:pPr>
      <w:r w:rsidRPr="00F76321">
        <w:rPr>
          <w:rFonts w:ascii="Arial" w:hAnsi="Arial" w:cs="Arial"/>
        </w:rPr>
        <w:t>Zamawiający zastrzega możliwość odstąpienia od umowy do końca okresu jej obowiązywania w przypadku wstrzymania dofinansowania projektu przez NCBiR lub zaistnienia innych zdarzeń, związanych z realizacją projektu, a niezależnych od Zamawiającego. W takim przypadku Wykonawcy nie przysługują żadne roszczenia w stosunku do Zamawiającego.  W przypadku odstąpienia od umowy w toku jej realizacji, strony dokonają wzajemnych rozliczeń zrealizowanych dostaw/usług do dnia odstąpienia od umowy.</w:t>
      </w:r>
    </w:p>
    <w:p w14:paraId="268515E0" w14:textId="55131D15" w:rsidR="009342A4" w:rsidRDefault="009342A4" w:rsidP="009342A4">
      <w:pPr>
        <w:pStyle w:val="Akapitzlist"/>
        <w:numPr>
          <w:ilvl w:val="0"/>
          <w:numId w:val="26"/>
        </w:numPr>
        <w:autoSpaceDE w:val="0"/>
        <w:autoSpaceDN w:val="0"/>
        <w:adjustRightInd w:val="0"/>
        <w:ind w:left="426" w:hanging="426"/>
        <w:jc w:val="both"/>
        <w:rPr>
          <w:rStyle w:val="FontStyle33"/>
          <w:rFonts w:ascii="Arial" w:eastAsiaTheme="majorEastAsia" w:hAnsi="Arial" w:cs="Arial"/>
        </w:rPr>
      </w:pPr>
      <w:r>
        <w:rPr>
          <w:rFonts w:ascii="Arial" w:hAnsi="Arial" w:cs="Arial"/>
        </w:rPr>
        <w:t xml:space="preserve">W sprawach nienormowanych niniejszą umową mają zastosowanie przepisy Kodeksu cywilnego </w:t>
      </w:r>
      <w:r>
        <w:rPr>
          <w:rStyle w:val="FontStyle33"/>
          <w:rFonts w:ascii="Arial" w:eastAsiaTheme="majorEastAsia" w:hAnsi="Arial" w:cs="Arial"/>
        </w:rPr>
        <w:t>oraz inne powszechnie obowiązujące dotyczące przedmiotu zamówienia.</w:t>
      </w:r>
    </w:p>
    <w:p w14:paraId="5AA4F37D" w14:textId="77777777" w:rsidR="009342A4" w:rsidRDefault="009342A4" w:rsidP="009342A4">
      <w:pPr>
        <w:autoSpaceDE w:val="0"/>
        <w:autoSpaceDN w:val="0"/>
        <w:adjustRightInd w:val="0"/>
        <w:jc w:val="center"/>
        <w:rPr>
          <w:rFonts w:eastAsiaTheme="majorEastAsia"/>
          <w:b/>
        </w:rPr>
      </w:pPr>
    </w:p>
    <w:p w14:paraId="051DD655" w14:textId="77777777" w:rsidR="009342A4" w:rsidRDefault="009342A4" w:rsidP="009342A4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§ 9.</w:t>
      </w:r>
    </w:p>
    <w:p w14:paraId="64B43F23" w14:textId="77777777" w:rsidR="009342A4" w:rsidRDefault="009342A4" w:rsidP="009342A4">
      <w:pPr>
        <w:autoSpaceDE w:val="0"/>
        <w:autoSpaceDN w:val="0"/>
        <w:adjustRightInd w:val="0"/>
        <w:jc w:val="both"/>
        <w:rPr>
          <w:rFonts w:ascii="Arial" w:hAnsi="Arial" w:cs="Arial"/>
          <w:bCs/>
          <w:sz w:val="24"/>
          <w:szCs w:val="24"/>
        </w:rPr>
      </w:pPr>
    </w:p>
    <w:p w14:paraId="71E70DC2" w14:textId="77777777" w:rsidR="009342A4" w:rsidRDefault="009342A4" w:rsidP="009342A4">
      <w:pPr>
        <w:autoSpaceDE w:val="0"/>
        <w:autoSpaceDN w:val="0"/>
        <w:adjustRightInd w:val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szelkie spory wynikające z realizacji niniejszej umowy rozstrzygane będą w sądzie właściwym miejscowo siedzibie Zamawiającego.</w:t>
      </w:r>
    </w:p>
    <w:p w14:paraId="4807C8D5" w14:textId="77777777" w:rsidR="009342A4" w:rsidRDefault="009342A4" w:rsidP="009342A4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4"/>
          <w:szCs w:val="24"/>
        </w:rPr>
      </w:pPr>
    </w:p>
    <w:p w14:paraId="6DB068DF" w14:textId="77777777" w:rsidR="009342A4" w:rsidRDefault="009342A4" w:rsidP="009342A4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§ 10.</w:t>
      </w:r>
    </w:p>
    <w:p w14:paraId="23B41685" w14:textId="77777777" w:rsidR="009342A4" w:rsidRDefault="009342A4" w:rsidP="009342A4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4"/>
          <w:szCs w:val="24"/>
        </w:rPr>
      </w:pPr>
    </w:p>
    <w:p w14:paraId="4ED0A82F" w14:textId="77777777" w:rsidR="009342A4" w:rsidRDefault="009342A4" w:rsidP="009342A4">
      <w:pPr>
        <w:autoSpaceDE w:val="0"/>
        <w:autoSpaceDN w:val="0"/>
        <w:adjustRightInd w:val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iniejsza umowa sporządzona została dwóch jednobrzmiących egzemplarzach, po jednym egzemplarzu dla każdej ze stron. </w:t>
      </w:r>
    </w:p>
    <w:p w14:paraId="35D0F1EF" w14:textId="77777777" w:rsidR="009342A4" w:rsidRDefault="009342A4" w:rsidP="009342A4">
      <w:pPr>
        <w:autoSpaceDE w:val="0"/>
        <w:autoSpaceDN w:val="0"/>
        <w:adjustRightInd w:val="0"/>
        <w:jc w:val="both"/>
        <w:rPr>
          <w:rFonts w:ascii="Arial" w:hAnsi="Arial" w:cs="Arial"/>
          <w:sz w:val="24"/>
          <w:szCs w:val="24"/>
        </w:rPr>
      </w:pPr>
    </w:p>
    <w:p w14:paraId="2BDE3604" w14:textId="77777777" w:rsidR="009342A4" w:rsidRDefault="009342A4" w:rsidP="009342A4">
      <w:pPr>
        <w:autoSpaceDE w:val="0"/>
        <w:autoSpaceDN w:val="0"/>
        <w:adjustRightInd w:val="0"/>
        <w:jc w:val="both"/>
        <w:rPr>
          <w:rFonts w:ascii="Arial" w:hAnsi="Arial" w:cs="Arial"/>
          <w:sz w:val="24"/>
          <w:szCs w:val="24"/>
        </w:rPr>
      </w:pPr>
    </w:p>
    <w:p w14:paraId="06CB0947" w14:textId="77777777" w:rsidR="009342A4" w:rsidRDefault="009342A4" w:rsidP="009342A4">
      <w:pPr>
        <w:autoSpaceDE w:val="0"/>
        <w:autoSpaceDN w:val="0"/>
        <w:adjustRightInd w:val="0"/>
        <w:ind w:firstLine="708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Wykonawca: 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  <w:t xml:space="preserve">    Zamawiający:</w:t>
      </w:r>
    </w:p>
    <w:p w14:paraId="362FA9C2" w14:textId="77777777" w:rsidR="009342A4" w:rsidRDefault="009342A4" w:rsidP="009342A4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5D903D75" w14:textId="77777777" w:rsidR="009342A4" w:rsidRDefault="009342A4" w:rsidP="009342A4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0192A460" w14:textId="77777777" w:rsidR="009342A4" w:rsidRDefault="009342A4" w:rsidP="009342A4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71B89571" w14:textId="77777777" w:rsidR="009342A4" w:rsidRDefault="009342A4" w:rsidP="009342A4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5A889D3E" w14:textId="77777777" w:rsidR="009342A4" w:rsidRDefault="009342A4" w:rsidP="009342A4">
      <w:pPr>
        <w:jc w:val="right"/>
      </w:pPr>
      <w:r>
        <w:lastRenderedPageBreak/>
        <w:t>Załącznik nr 4.1.</w:t>
      </w:r>
    </w:p>
    <w:p w14:paraId="460536F4" w14:textId="77777777" w:rsidR="009342A4" w:rsidRDefault="009342A4" w:rsidP="009342A4">
      <w:pPr>
        <w:jc w:val="both"/>
      </w:pPr>
      <w:r>
        <w:t xml:space="preserve">Zadanie nr 1 </w:t>
      </w:r>
    </w:p>
    <w:p w14:paraId="511A09E7" w14:textId="77777777" w:rsidR="009342A4" w:rsidRDefault="009342A4" w:rsidP="009342A4">
      <w:pPr>
        <w:jc w:val="both"/>
      </w:pPr>
    </w:p>
    <w:tbl>
      <w:tblPr>
        <w:tblW w:w="11368" w:type="dxa"/>
        <w:tblInd w:w="-7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7"/>
        <w:gridCol w:w="3419"/>
        <w:gridCol w:w="1107"/>
        <w:gridCol w:w="1385"/>
        <w:gridCol w:w="919"/>
        <w:gridCol w:w="1121"/>
        <w:gridCol w:w="1121"/>
        <w:gridCol w:w="1829"/>
      </w:tblGrid>
      <w:tr w:rsidR="009342A4" w:rsidRPr="000508BB" w14:paraId="35352167" w14:textId="77777777" w:rsidTr="00F76321">
        <w:trPr>
          <w:cantSplit/>
          <w:trHeight w:val="624"/>
        </w:trPr>
        <w:tc>
          <w:tcPr>
            <w:tcW w:w="467" w:type="dxa"/>
            <w:shd w:val="clear" w:color="auto" w:fill="F2F2F2" w:themeFill="background1" w:themeFillShade="F2"/>
            <w:vAlign w:val="center"/>
            <w:hideMark/>
          </w:tcPr>
          <w:p w14:paraId="6EFAC5E5" w14:textId="77777777" w:rsidR="009342A4" w:rsidRPr="000508BB" w:rsidRDefault="009342A4" w:rsidP="009342A4">
            <w:pPr>
              <w:rPr>
                <w:color w:val="000000"/>
                <w:sz w:val="24"/>
                <w:szCs w:val="24"/>
              </w:rPr>
            </w:pPr>
            <w:r w:rsidRPr="000508BB">
              <w:rPr>
                <w:color w:val="000000"/>
                <w:sz w:val="24"/>
                <w:szCs w:val="24"/>
              </w:rPr>
              <w:t>Lp.</w:t>
            </w:r>
          </w:p>
        </w:tc>
        <w:tc>
          <w:tcPr>
            <w:tcW w:w="3419" w:type="dxa"/>
            <w:shd w:val="clear" w:color="auto" w:fill="F2F2F2" w:themeFill="background1" w:themeFillShade="F2"/>
            <w:vAlign w:val="center"/>
            <w:hideMark/>
          </w:tcPr>
          <w:p w14:paraId="2586E05F" w14:textId="77777777" w:rsidR="009342A4" w:rsidRPr="000508BB" w:rsidRDefault="009342A4" w:rsidP="009342A4">
            <w:pPr>
              <w:rPr>
                <w:color w:val="000000"/>
                <w:sz w:val="24"/>
                <w:szCs w:val="24"/>
              </w:rPr>
            </w:pPr>
            <w:r w:rsidRPr="000508BB">
              <w:rPr>
                <w:color w:val="000000"/>
                <w:sz w:val="24"/>
                <w:szCs w:val="24"/>
              </w:rPr>
              <w:t>Nazwa</w:t>
            </w:r>
          </w:p>
        </w:tc>
        <w:tc>
          <w:tcPr>
            <w:tcW w:w="1107" w:type="dxa"/>
            <w:shd w:val="clear" w:color="auto" w:fill="F2F2F2" w:themeFill="background1" w:themeFillShade="F2"/>
            <w:vAlign w:val="center"/>
            <w:hideMark/>
          </w:tcPr>
          <w:p w14:paraId="425A71DB" w14:textId="77777777" w:rsidR="009342A4" w:rsidRPr="000508BB" w:rsidRDefault="009342A4" w:rsidP="009342A4">
            <w:pPr>
              <w:jc w:val="center"/>
              <w:rPr>
                <w:color w:val="000000"/>
                <w:sz w:val="24"/>
                <w:szCs w:val="24"/>
              </w:rPr>
            </w:pPr>
            <w:r w:rsidRPr="000508BB">
              <w:rPr>
                <w:color w:val="000000"/>
                <w:sz w:val="24"/>
                <w:szCs w:val="24"/>
              </w:rPr>
              <w:t>Ilość</w:t>
            </w:r>
          </w:p>
        </w:tc>
        <w:tc>
          <w:tcPr>
            <w:tcW w:w="1385" w:type="dxa"/>
            <w:shd w:val="clear" w:color="auto" w:fill="F2F2F2" w:themeFill="background1" w:themeFillShade="F2"/>
            <w:vAlign w:val="center"/>
            <w:hideMark/>
          </w:tcPr>
          <w:p w14:paraId="22CEB421" w14:textId="77777777" w:rsidR="009342A4" w:rsidRDefault="009342A4" w:rsidP="009342A4">
            <w:pPr>
              <w:jc w:val="center"/>
              <w:rPr>
                <w:color w:val="000000"/>
                <w:sz w:val="24"/>
                <w:szCs w:val="24"/>
              </w:rPr>
            </w:pPr>
            <w:r w:rsidRPr="000508BB">
              <w:rPr>
                <w:color w:val="000000"/>
                <w:sz w:val="24"/>
                <w:szCs w:val="24"/>
              </w:rPr>
              <w:t xml:space="preserve">Cena jednostkowa  netto </w:t>
            </w:r>
            <w:r>
              <w:rPr>
                <w:color w:val="000000"/>
                <w:sz w:val="24"/>
                <w:szCs w:val="24"/>
              </w:rPr>
              <w:t>PLN</w:t>
            </w:r>
          </w:p>
          <w:p w14:paraId="6EE11A18" w14:textId="38A0B836" w:rsidR="009342A4" w:rsidRPr="000508BB" w:rsidRDefault="009342A4" w:rsidP="00F76321"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(za 1 </w:t>
            </w:r>
            <w:r w:rsidR="00F76321">
              <w:rPr>
                <w:color w:val="000000"/>
                <w:sz w:val="24"/>
                <w:szCs w:val="24"/>
              </w:rPr>
              <w:t>szt.</w:t>
            </w:r>
            <w:r>
              <w:rPr>
                <w:color w:val="000000"/>
                <w:sz w:val="24"/>
                <w:szCs w:val="24"/>
              </w:rPr>
              <w:t>)</w:t>
            </w:r>
          </w:p>
        </w:tc>
        <w:tc>
          <w:tcPr>
            <w:tcW w:w="919" w:type="dxa"/>
            <w:shd w:val="clear" w:color="auto" w:fill="F2F2F2" w:themeFill="background1" w:themeFillShade="F2"/>
            <w:vAlign w:val="center"/>
            <w:hideMark/>
          </w:tcPr>
          <w:p w14:paraId="4CB30F31" w14:textId="77777777" w:rsidR="009342A4" w:rsidRPr="000508BB" w:rsidRDefault="009342A4" w:rsidP="009342A4">
            <w:pPr>
              <w:jc w:val="center"/>
              <w:rPr>
                <w:color w:val="000000"/>
                <w:sz w:val="24"/>
                <w:szCs w:val="24"/>
              </w:rPr>
            </w:pPr>
            <w:r w:rsidRPr="000508BB">
              <w:rPr>
                <w:color w:val="000000"/>
                <w:sz w:val="24"/>
                <w:szCs w:val="24"/>
              </w:rPr>
              <w:t>Stawka VAT</w:t>
            </w:r>
          </w:p>
        </w:tc>
        <w:tc>
          <w:tcPr>
            <w:tcW w:w="1121" w:type="dxa"/>
            <w:shd w:val="clear" w:color="auto" w:fill="F2F2F2" w:themeFill="background1" w:themeFillShade="F2"/>
            <w:vAlign w:val="center"/>
          </w:tcPr>
          <w:p w14:paraId="0C5AAA0A" w14:textId="77777777" w:rsidR="009342A4" w:rsidRPr="000508BB" w:rsidRDefault="009342A4" w:rsidP="009342A4"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Wartość netto</w:t>
            </w:r>
          </w:p>
        </w:tc>
        <w:tc>
          <w:tcPr>
            <w:tcW w:w="1121" w:type="dxa"/>
            <w:shd w:val="clear" w:color="auto" w:fill="F2F2F2" w:themeFill="background1" w:themeFillShade="F2"/>
            <w:vAlign w:val="center"/>
            <w:hideMark/>
          </w:tcPr>
          <w:p w14:paraId="0D39EFF1" w14:textId="77777777" w:rsidR="009342A4" w:rsidRPr="000508BB" w:rsidRDefault="009342A4" w:rsidP="009342A4">
            <w:pPr>
              <w:jc w:val="center"/>
              <w:rPr>
                <w:color w:val="000000"/>
                <w:sz w:val="24"/>
                <w:szCs w:val="24"/>
              </w:rPr>
            </w:pPr>
            <w:r w:rsidRPr="000508BB">
              <w:rPr>
                <w:color w:val="000000"/>
                <w:sz w:val="24"/>
                <w:szCs w:val="24"/>
              </w:rPr>
              <w:t>Wartość brutto</w:t>
            </w:r>
          </w:p>
        </w:tc>
        <w:tc>
          <w:tcPr>
            <w:tcW w:w="1829" w:type="dxa"/>
            <w:shd w:val="clear" w:color="auto" w:fill="F2F2F2" w:themeFill="background1" w:themeFillShade="F2"/>
            <w:vAlign w:val="center"/>
          </w:tcPr>
          <w:p w14:paraId="02B6ADC5" w14:textId="77777777" w:rsidR="009342A4" w:rsidRPr="000508BB" w:rsidRDefault="009342A4" w:rsidP="009342A4"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Określenie oferowanego przedmiotu zamówienia (min. Nazwa Producenta i nr katalogowy)</w:t>
            </w:r>
          </w:p>
        </w:tc>
      </w:tr>
      <w:tr w:rsidR="00F76321" w:rsidRPr="00B52BC2" w14:paraId="2846C8E7" w14:textId="77777777" w:rsidTr="00F76321">
        <w:trPr>
          <w:cantSplit/>
          <w:trHeight w:val="624"/>
        </w:trPr>
        <w:tc>
          <w:tcPr>
            <w:tcW w:w="467" w:type="dxa"/>
            <w:shd w:val="clear" w:color="auto" w:fill="auto"/>
            <w:vAlign w:val="center"/>
            <w:hideMark/>
          </w:tcPr>
          <w:p w14:paraId="524F4728" w14:textId="77777777" w:rsidR="00F76321" w:rsidRPr="00247523" w:rsidRDefault="00F76321" w:rsidP="00F76321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3419" w:type="dxa"/>
            <w:shd w:val="clear" w:color="auto" w:fill="auto"/>
            <w:vAlign w:val="bottom"/>
          </w:tcPr>
          <w:p w14:paraId="4669B919" w14:textId="633DC9DE" w:rsidR="00F76321" w:rsidRPr="00247523" w:rsidRDefault="00F76321" w:rsidP="00F76321">
            <w:pPr>
              <w:jc w:val="both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>PAP PEN</w:t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 xml:space="preserve">, pisak do rysowania hydrofobowej bariery wokół preparatów tkankowych umieszczonych na szkiełku podstawowym. Tworzy barierę wokół preparatów zapobiegając mieszaniu się i rozlewaniu użytych odczynników. Nierozpuszczalny w alkoholu i acetonie. </w:t>
            </w:r>
          </w:p>
        </w:tc>
        <w:tc>
          <w:tcPr>
            <w:tcW w:w="1107" w:type="dxa"/>
            <w:shd w:val="clear" w:color="auto" w:fill="auto"/>
            <w:vAlign w:val="center"/>
          </w:tcPr>
          <w:p w14:paraId="60EEDFAD" w14:textId="5ACCA3AD" w:rsidR="00F76321" w:rsidRPr="00247523" w:rsidRDefault="00F76321" w:rsidP="00F76321">
            <w:pPr>
              <w:jc w:val="center"/>
              <w:rPr>
                <w:rFonts w:cstheme="minorHAnsi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 xml:space="preserve"> 1 szt.</w:t>
            </w:r>
          </w:p>
        </w:tc>
        <w:tc>
          <w:tcPr>
            <w:tcW w:w="1385" w:type="dxa"/>
            <w:shd w:val="clear" w:color="auto" w:fill="auto"/>
            <w:vAlign w:val="center"/>
          </w:tcPr>
          <w:p w14:paraId="4707E9C2" w14:textId="77777777" w:rsidR="00F76321" w:rsidRPr="00B52BC2" w:rsidRDefault="00F76321" w:rsidP="00F76321">
            <w:pPr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919" w:type="dxa"/>
            <w:shd w:val="clear" w:color="auto" w:fill="auto"/>
            <w:vAlign w:val="center"/>
          </w:tcPr>
          <w:p w14:paraId="159F7F43" w14:textId="77777777" w:rsidR="00F76321" w:rsidRPr="00B52BC2" w:rsidRDefault="00F76321" w:rsidP="00F76321">
            <w:pPr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1121" w:type="dxa"/>
          </w:tcPr>
          <w:p w14:paraId="22E1E144" w14:textId="77777777" w:rsidR="00F76321" w:rsidRPr="003B56E6" w:rsidRDefault="00F76321" w:rsidP="00F76321">
            <w:pPr>
              <w:jc w:val="center"/>
              <w:rPr>
                <w:rFonts w:ascii="Calibri" w:hAnsi="Calibri"/>
                <w:color w:val="000000"/>
              </w:rPr>
            </w:pPr>
          </w:p>
        </w:tc>
        <w:tc>
          <w:tcPr>
            <w:tcW w:w="1121" w:type="dxa"/>
            <w:shd w:val="clear" w:color="auto" w:fill="auto"/>
            <w:vAlign w:val="center"/>
          </w:tcPr>
          <w:p w14:paraId="4E8BC2D2" w14:textId="77777777" w:rsidR="00F76321" w:rsidRPr="003B56E6" w:rsidRDefault="00F76321" w:rsidP="00F76321">
            <w:pPr>
              <w:jc w:val="center"/>
              <w:rPr>
                <w:rFonts w:ascii="Calibri" w:hAnsi="Calibri"/>
                <w:color w:val="000000"/>
              </w:rPr>
            </w:pPr>
          </w:p>
        </w:tc>
        <w:tc>
          <w:tcPr>
            <w:tcW w:w="1829" w:type="dxa"/>
          </w:tcPr>
          <w:p w14:paraId="62BDD950" w14:textId="77777777" w:rsidR="00F76321" w:rsidRPr="00B52BC2" w:rsidRDefault="00F76321" w:rsidP="00F76321">
            <w:pPr>
              <w:jc w:val="center"/>
              <w:rPr>
                <w:color w:val="000000"/>
                <w:sz w:val="24"/>
                <w:szCs w:val="24"/>
              </w:rPr>
            </w:pPr>
          </w:p>
        </w:tc>
      </w:tr>
      <w:tr w:rsidR="009342A4" w14:paraId="7D9FE2A6" w14:textId="77777777" w:rsidTr="00F76321">
        <w:trPr>
          <w:cantSplit/>
          <w:trHeight w:val="624"/>
        </w:trPr>
        <w:tc>
          <w:tcPr>
            <w:tcW w:w="72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95FC8B" w14:textId="77777777" w:rsidR="009342A4" w:rsidRDefault="009342A4" w:rsidP="009342A4">
            <w:pPr>
              <w:spacing w:line="256" w:lineRule="auto"/>
              <w:jc w:val="center"/>
              <w:rPr>
                <w:color w:val="000000" w:themeColor="text1"/>
                <w:sz w:val="24"/>
                <w:szCs w:val="24"/>
                <w:lang w:eastAsia="en-US"/>
              </w:rPr>
            </w:pPr>
            <w:r>
              <w:rPr>
                <w:color w:val="000000" w:themeColor="text1"/>
                <w:sz w:val="24"/>
                <w:szCs w:val="24"/>
                <w:lang w:eastAsia="en-US"/>
              </w:rPr>
              <w:t>Razem:</w:t>
            </w:r>
          </w:p>
        </w:tc>
        <w:tc>
          <w:tcPr>
            <w:tcW w:w="1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623EF" w14:textId="77777777" w:rsidR="009342A4" w:rsidRDefault="009342A4" w:rsidP="009342A4">
            <w:pPr>
              <w:spacing w:line="256" w:lineRule="auto"/>
              <w:jc w:val="center"/>
              <w:rPr>
                <w:color w:val="000000" w:themeColor="text1"/>
                <w:sz w:val="24"/>
                <w:szCs w:val="24"/>
                <w:lang w:eastAsia="en-US"/>
              </w:rPr>
            </w:pPr>
          </w:p>
        </w:tc>
        <w:tc>
          <w:tcPr>
            <w:tcW w:w="1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D4D95" w14:textId="77777777" w:rsidR="009342A4" w:rsidRDefault="009342A4" w:rsidP="009342A4">
            <w:pPr>
              <w:spacing w:line="256" w:lineRule="auto"/>
              <w:jc w:val="center"/>
              <w:rPr>
                <w:color w:val="000000" w:themeColor="text1"/>
                <w:sz w:val="24"/>
                <w:szCs w:val="24"/>
                <w:lang w:eastAsia="en-US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62B18" w14:textId="77777777" w:rsidR="009342A4" w:rsidRDefault="009342A4" w:rsidP="009342A4">
            <w:pPr>
              <w:spacing w:line="256" w:lineRule="auto"/>
              <w:jc w:val="center"/>
              <w:rPr>
                <w:color w:val="000000" w:themeColor="text1"/>
                <w:sz w:val="24"/>
                <w:szCs w:val="24"/>
                <w:lang w:eastAsia="en-US"/>
              </w:rPr>
            </w:pPr>
          </w:p>
        </w:tc>
      </w:tr>
    </w:tbl>
    <w:p w14:paraId="79C6FD93" w14:textId="77777777" w:rsidR="009342A4" w:rsidRDefault="009342A4" w:rsidP="009342A4">
      <w:pPr>
        <w:jc w:val="both"/>
      </w:pPr>
    </w:p>
    <w:p w14:paraId="61FAF998" w14:textId="77777777" w:rsidR="009342A4" w:rsidRDefault="009342A4" w:rsidP="009342A4">
      <w:pPr>
        <w:jc w:val="both"/>
      </w:pPr>
    </w:p>
    <w:p w14:paraId="74462C89" w14:textId="77777777" w:rsidR="009342A4" w:rsidRDefault="009342A4" w:rsidP="009342A4">
      <w:pPr>
        <w:jc w:val="right"/>
      </w:pPr>
      <w:r>
        <w:tab/>
      </w:r>
    </w:p>
    <w:p w14:paraId="43276853" w14:textId="77777777" w:rsidR="009342A4" w:rsidRDefault="009342A4" w:rsidP="009342A4">
      <w:pPr>
        <w:ind w:left="5812"/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                           ……………………………………………</w:t>
      </w:r>
    </w:p>
    <w:p w14:paraId="59DA0900" w14:textId="77777777" w:rsidR="009342A4" w:rsidRDefault="009342A4" w:rsidP="009342A4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podpis Wykonawcy</w:t>
      </w:r>
    </w:p>
    <w:p w14:paraId="1C981E78" w14:textId="77777777" w:rsidR="009342A4" w:rsidRDefault="009342A4" w:rsidP="009342A4">
      <w:pPr>
        <w:jc w:val="both"/>
      </w:pPr>
    </w:p>
    <w:p w14:paraId="12D5906D" w14:textId="77777777" w:rsidR="009342A4" w:rsidRDefault="009342A4" w:rsidP="009342A4">
      <w:pPr>
        <w:jc w:val="both"/>
      </w:pPr>
    </w:p>
    <w:p w14:paraId="26126D3B" w14:textId="77777777" w:rsidR="009342A4" w:rsidRDefault="009342A4" w:rsidP="009342A4">
      <w:pPr>
        <w:jc w:val="both"/>
      </w:pPr>
    </w:p>
    <w:p w14:paraId="2BF53CC9" w14:textId="77777777" w:rsidR="009342A4" w:rsidRDefault="009342A4" w:rsidP="009342A4">
      <w:pPr>
        <w:jc w:val="both"/>
      </w:pPr>
    </w:p>
    <w:p w14:paraId="7A29C861" w14:textId="77777777" w:rsidR="009342A4" w:rsidRDefault="009342A4" w:rsidP="009342A4">
      <w:pPr>
        <w:jc w:val="both"/>
      </w:pPr>
    </w:p>
    <w:p w14:paraId="2FF91784" w14:textId="77777777" w:rsidR="009342A4" w:rsidRDefault="009342A4" w:rsidP="009342A4">
      <w:pPr>
        <w:jc w:val="both"/>
      </w:pPr>
    </w:p>
    <w:p w14:paraId="0207FA8C" w14:textId="77777777" w:rsidR="009342A4" w:rsidRDefault="009342A4" w:rsidP="009342A4">
      <w:pPr>
        <w:jc w:val="both"/>
      </w:pPr>
    </w:p>
    <w:p w14:paraId="07238D4D" w14:textId="77777777" w:rsidR="009342A4" w:rsidRDefault="009342A4" w:rsidP="009342A4">
      <w:pPr>
        <w:jc w:val="both"/>
      </w:pPr>
    </w:p>
    <w:p w14:paraId="79F07E8A" w14:textId="77777777" w:rsidR="009342A4" w:rsidRDefault="009342A4" w:rsidP="009342A4">
      <w:pPr>
        <w:jc w:val="both"/>
      </w:pPr>
    </w:p>
    <w:p w14:paraId="1A33747A" w14:textId="77777777" w:rsidR="009342A4" w:rsidRDefault="009342A4" w:rsidP="009342A4">
      <w:pPr>
        <w:jc w:val="both"/>
      </w:pPr>
    </w:p>
    <w:p w14:paraId="43083CB8" w14:textId="77777777" w:rsidR="009342A4" w:rsidRDefault="009342A4" w:rsidP="009342A4">
      <w:pPr>
        <w:jc w:val="both"/>
      </w:pPr>
    </w:p>
    <w:p w14:paraId="2E0E34DD" w14:textId="77777777" w:rsidR="009342A4" w:rsidRDefault="009342A4" w:rsidP="009342A4">
      <w:pPr>
        <w:jc w:val="both"/>
      </w:pPr>
    </w:p>
    <w:p w14:paraId="720EC9D7" w14:textId="77777777" w:rsidR="009342A4" w:rsidRDefault="009342A4" w:rsidP="009342A4">
      <w:pPr>
        <w:jc w:val="both"/>
      </w:pPr>
    </w:p>
    <w:p w14:paraId="3C6228DA" w14:textId="77777777" w:rsidR="009342A4" w:rsidRDefault="009342A4" w:rsidP="009342A4">
      <w:pPr>
        <w:jc w:val="both"/>
      </w:pPr>
    </w:p>
    <w:p w14:paraId="1CC614D4" w14:textId="77777777" w:rsidR="009342A4" w:rsidRDefault="009342A4" w:rsidP="009342A4"/>
    <w:p w14:paraId="7619D67D" w14:textId="77777777" w:rsidR="009342A4" w:rsidRDefault="009342A4" w:rsidP="009342A4"/>
    <w:p w14:paraId="58467291" w14:textId="77777777" w:rsidR="009342A4" w:rsidRDefault="009342A4" w:rsidP="009342A4"/>
    <w:p w14:paraId="21A619F1" w14:textId="77777777" w:rsidR="009342A4" w:rsidRDefault="009342A4" w:rsidP="009342A4"/>
    <w:p w14:paraId="7C3DF04A" w14:textId="77777777" w:rsidR="009342A4" w:rsidRDefault="009342A4" w:rsidP="009342A4"/>
    <w:p w14:paraId="589E7851" w14:textId="77777777" w:rsidR="0071288A" w:rsidRDefault="0071288A" w:rsidP="009342A4"/>
    <w:p w14:paraId="6F383A7F" w14:textId="77777777" w:rsidR="009342A4" w:rsidRDefault="009342A4" w:rsidP="009342A4"/>
    <w:p w14:paraId="5B28FE77" w14:textId="77777777" w:rsidR="009342A4" w:rsidRDefault="009342A4" w:rsidP="009342A4"/>
    <w:p w14:paraId="4EB6FD76" w14:textId="77777777" w:rsidR="009342A4" w:rsidRDefault="009342A4" w:rsidP="009342A4"/>
    <w:p w14:paraId="5D2676BA" w14:textId="77777777" w:rsidR="009342A4" w:rsidRDefault="009342A4" w:rsidP="009342A4">
      <w:pPr>
        <w:jc w:val="right"/>
      </w:pPr>
      <w:r>
        <w:lastRenderedPageBreak/>
        <w:t>Załącznik nr 4.2.</w:t>
      </w:r>
    </w:p>
    <w:p w14:paraId="27A595C3" w14:textId="77777777" w:rsidR="009342A4" w:rsidRDefault="009342A4" w:rsidP="009342A4">
      <w:pPr>
        <w:jc w:val="both"/>
      </w:pPr>
      <w:r>
        <w:t>Zadanie nr 2</w:t>
      </w:r>
    </w:p>
    <w:p w14:paraId="166F2BAA" w14:textId="77777777" w:rsidR="009342A4" w:rsidRDefault="009342A4" w:rsidP="009342A4">
      <w:pPr>
        <w:jc w:val="both"/>
      </w:pPr>
    </w:p>
    <w:tbl>
      <w:tblPr>
        <w:tblW w:w="11368" w:type="dxa"/>
        <w:tblInd w:w="-7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8"/>
        <w:gridCol w:w="3577"/>
        <w:gridCol w:w="885"/>
        <w:gridCol w:w="1385"/>
        <w:gridCol w:w="924"/>
        <w:gridCol w:w="1134"/>
        <w:gridCol w:w="1134"/>
        <w:gridCol w:w="1861"/>
      </w:tblGrid>
      <w:tr w:rsidR="009342A4" w:rsidRPr="000508BB" w14:paraId="4D27738C" w14:textId="77777777" w:rsidTr="009342A4">
        <w:trPr>
          <w:cantSplit/>
          <w:trHeight w:val="624"/>
        </w:trPr>
        <w:tc>
          <w:tcPr>
            <w:tcW w:w="468" w:type="dxa"/>
            <w:shd w:val="clear" w:color="auto" w:fill="F2F2F2" w:themeFill="background1" w:themeFillShade="F2"/>
            <w:vAlign w:val="center"/>
            <w:hideMark/>
          </w:tcPr>
          <w:p w14:paraId="41EAD9B9" w14:textId="77777777" w:rsidR="009342A4" w:rsidRPr="000508BB" w:rsidRDefault="009342A4" w:rsidP="009342A4">
            <w:pPr>
              <w:rPr>
                <w:color w:val="000000"/>
                <w:sz w:val="24"/>
                <w:szCs w:val="24"/>
              </w:rPr>
            </w:pPr>
            <w:r w:rsidRPr="000508BB">
              <w:rPr>
                <w:color w:val="000000"/>
                <w:sz w:val="24"/>
                <w:szCs w:val="24"/>
              </w:rPr>
              <w:t>Lp.</w:t>
            </w:r>
          </w:p>
        </w:tc>
        <w:tc>
          <w:tcPr>
            <w:tcW w:w="3577" w:type="dxa"/>
            <w:shd w:val="clear" w:color="auto" w:fill="F2F2F2" w:themeFill="background1" w:themeFillShade="F2"/>
            <w:vAlign w:val="center"/>
            <w:hideMark/>
          </w:tcPr>
          <w:p w14:paraId="69AF5430" w14:textId="77777777" w:rsidR="009342A4" w:rsidRPr="000508BB" w:rsidRDefault="009342A4" w:rsidP="009342A4">
            <w:pPr>
              <w:rPr>
                <w:color w:val="000000"/>
                <w:sz w:val="24"/>
                <w:szCs w:val="24"/>
              </w:rPr>
            </w:pPr>
            <w:r w:rsidRPr="000508BB">
              <w:rPr>
                <w:color w:val="000000"/>
                <w:sz w:val="24"/>
                <w:szCs w:val="24"/>
              </w:rPr>
              <w:t>Nazwa</w:t>
            </w:r>
          </w:p>
        </w:tc>
        <w:tc>
          <w:tcPr>
            <w:tcW w:w="885" w:type="dxa"/>
            <w:shd w:val="clear" w:color="auto" w:fill="F2F2F2" w:themeFill="background1" w:themeFillShade="F2"/>
            <w:vAlign w:val="center"/>
            <w:hideMark/>
          </w:tcPr>
          <w:p w14:paraId="063DA84E" w14:textId="77777777" w:rsidR="009342A4" w:rsidRPr="000508BB" w:rsidRDefault="009342A4" w:rsidP="009342A4">
            <w:pPr>
              <w:jc w:val="center"/>
              <w:rPr>
                <w:color w:val="000000"/>
                <w:sz w:val="24"/>
                <w:szCs w:val="24"/>
              </w:rPr>
            </w:pPr>
            <w:r w:rsidRPr="000508BB">
              <w:rPr>
                <w:color w:val="000000"/>
                <w:sz w:val="24"/>
                <w:szCs w:val="24"/>
              </w:rPr>
              <w:t>Ilość</w:t>
            </w:r>
          </w:p>
        </w:tc>
        <w:tc>
          <w:tcPr>
            <w:tcW w:w="1385" w:type="dxa"/>
            <w:shd w:val="clear" w:color="auto" w:fill="F2F2F2" w:themeFill="background1" w:themeFillShade="F2"/>
            <w:vAlign w:val="center"/>
            <w:hideMark/>
          </w:tcPr>
          <w:p w14:paraId="066E7D46" w14:textId="77777777" w:rsidR="009342A4" w:rsidRDefault="009342A4" w:rsidP="009342A4">
            <w:pPr>
              <w:jc w:val="center"/>
              <w:rPr>
                <w:color w:val="000000"/>
                <w:sz w:val="24"/>
                <w:szCs w:val="24"/>
              </w:rPr>
            </w:pPr>
            <w:r w:rsidRPr="000508BB">
              <w:rPr>
                <w:color w:val="000000"/>
                <w:sz w:val="24"/>
                <w:szCs w:val="24"/>
              </w:rPr>
              <w:t xml:space="preserve">Cena jednostkowa  netto </w:t>
            </w:r>
            <w:r>
              <w:rPr>
                <w:color w:val="000000"/>
                <w:sz w:val="24"/>
                <w:szCs w:val="24"/>
              </w:rPr>
              <w:t>PLN</w:t>
            </w:r>
          </w:p>
          <w:p w14:paraId="57C89E1A" w14:textId="1944704E" w:rsidR="009342A4" w:rsidRPr="000508BB" w:rsidRDefault="009342A4" w:rsidP="00F76321"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(za 1 </w:t>
            </w:r>
            <w:r w:rsidR="00F76321">
              <w:rPr>
                <w:color w:val="000000"/>
                <w:sz w:val="24"/>
                <w:szCs w:val="24"/>
              </w:rPr>
              <w:t>szt.</w:t>
            </w:r>
            <w:r>
              <w:rPr>
                <w:color w:val="000000"/>
                <w:sz w:val="24"/>
                <w:szCs w:val="24"/>
              </w:rPr>
              <w:t>)</w:t>
            </w:r>
          </w:p>
        </w:tc>
        <w:tc>
          <w:tcPr>
            <w:tcW w:w="924" w:type="dxa"/>
            <w:shd w:val="clear" w:color="auto" w:fill="F2F2F2" w:themeFill="background1" w:themeFillShade="F2"/>
            <w:vAlign w:val="center"/>
            <w:hideMark/>
          </w:tcPr>
          <w:p w14:paraId="466623B6" w14:textId="77777777" w:rsidR="009342A4" w:rsidRPr="000508BB" w:rsidRDefault="009342A4" w:rsidP="009342A4">
            <w:pPr>
              <w:jc w:val="center"/>
              <w:rPr>
                <w:color w:val="000000"/>
                <w:sz w:val="24"/>
                <w:szCs w:val="24"/>
              </w:rPr>
            </w:pPr>
            <w:r w:rsidRPr="000508BB">
              <w:rPr>
                <w:color w:val="000000"/>
                <w:sz w:val="24"/>
                <w:szCs w:val="24"/>
              </w:rPr>
              <w:t>Stawka VAT</w:t>
            </w:r>
          </w:p>
        </w:tc>
        <w:tc>
          <w:tcPr>
            <w:tcW w:w="1134" w:type="dxa"/>
            <w:shd w:val="clear" w:color="auto" w:fill="F2F2F2" w:themeFill="background1" w:themeFillShade="F2"/>
            <w:vAlign w:val="center"/>
          </w:tcPr>
          <w:p w14:paraId="5774D5E8" w14:textId="77777777" w:rsidR="009342A4" w:rsidRPr="000508BB" w:rsidRDefault="009342A4" w:rsidP="009342A4"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Wartość netto</w:t>
            </w:r>
          </w:p>
        </w:tc>
        <w:tc>
          <w:tcPr>
            <w:tcW w:w="1134" w:type="dxa"/>
            <w:shd w:val="clear" w:color="auto" w:fill="F2F2F2" w:themeFill="background1" w:themeFillShade="F2"/>
            <w:vAlign w:val="center"/>
            <w:hideMark/>
          </w:tcPr>
          <w:p w14:paraId="383F087D" w14:textId="77777777" w:rsidR="009342A4" w:rsidRPr="000508BB" w:rsidRDefault="009342A4" w:rsidP="009342A4">
            <w:pPr>
              <w:jc w:val="center"/>
              <w:rPr>
                <w:color w:val="000000"/>
                <w:sz w:val="24"/>
                <w:szCs w:val="24"/>
              </w:rPr>
            </w:pPr>
            <w:r w:rsidRPr="000508BB">
              <w:rPr>
                <w:color w:val="000000"/>
                <w:sz w:val="24"/>
                <w:szCs w:val="24"/>
              </w:rPr>
              <w:t>Wartość brutto</w:t>
            </w:r>
          </w:p>
        </w:tc>
        <w:tc>
          <w:tcPr>
            <w:tcW w:w="1861" w:type="dxa"/>
            <w:shd w:val="clear" w:color="auto" w:fill="F2F2F2" w:themeFill="background1" w:themeFillShade="F2"/>
            <w:vAlign w:val="center"/>
          </w:tcPr>
          <w:p w14:paraId="653569C4" w14:textId="77777777" w:rsidR="009342A4" w:rsidRPr="000508BB" w:rsidRDefault="009342A4" w:rsidP="009342A4"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Określenie oferowanego przedmiotu zamówienia (min. Nazwa Producenta i nr katalogowy)</w:t>
            </w:r>
          </w:p>
        </w:tc>
      </w:tr>
      <w:tr w:rsidR="00F76321" w:rsidRPr="00B52BC2" w14:paraId="3BB74766" w14:textId="77777777" w:rsidTr="00437E15">
        <w:trPr>
          <w:cantSplit/>
          <w:trHeight w:val="624"/>
        </w:trPr>
        <w:tc>
          <w:tcPr>
            <w:tcW w:w="468" w:type="dxa"/>
            <w:shd w:val="clear" w:color="auto" w:fill="auto"/>
            <w:vAlign w:val="center"/>
            <w:hideMark/>
          </w:tcPr>
          <w:p w14:paraId="7D88988C" w14:textId="77777777" w:rsidR="00F76321" w:rsidRDefault="00F76321" w:rsidP="00F76321">
            <w:pPr>
              <w:jc w:val="center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1</w:t>
            </w:r>
          </w:p>
        </w:tc>
        <w:tc>
          <w:tcPr>
            <w:tcW w:w="3577" w:type="dxa"/>
            <w:shd w:val="clear" w:color="auto" w:fill="auto"/>
            <w:vAlign w:val="center"/>
          </w:tcPr>
          <w:p w14:paraId="7C513921" w14:textId="00A5A3C2" w:rsidR="00F76321" w:rsidRDefault="00F76321" w:rsidP="00F76321">
            <w:pPr>
              <w:spacing w:before="240" w:after="200" w:line="276" w:lineRule="auto"/>
              <w:jc w:val="both"/>
              <w:rPr>
                <w:rFonts w:cstheme="minorHAnsi"/>
              </w:rPr>
            </w:pPr>
            <w: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 xml:space="preserve">Pudełka na szkiełka podstawowe. </w:t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>Wymiary:  dł. 208 x szer. 175 x wys. 34 mm, mieszczą 100 szkiełek o wymiarach: 76x26 mm. Pudełka wykonane z polistyrenu. Pokrywa na zawiasach z niklowanym zamkiem i korkowym wkładem zapobiegającym uszkodzeniu szkiełek. Zawierają kartę indeksową przyklejoną do pokrywy pudełka. 15 szt. koloru niebieskiego oraz 15 szt. koloru żółtego.</w:t>
            </w:r>
          </w:p>
        </w:tc>
        <w:tc>
          <w:tcPr>
            <w:tcW w:w="885" w:type="dxa"/>
            <w:shd w:val="clear" w:color="auto" w:fill="auto"/>
            <w:vAlign w:val="center"/>
          </w:tcPr>
          <w:p w14:paraId="53099402" w14:textId="12C6C7EC" w:rsidR="00F76321" w:rsidRDefault="00F76321" w:rsidP="00F76321">
            <w:pPr>
              <w:jc w:val="center"/>
              <w:rPr>
                <w:rFonts w:cstheme="minorHAnsi"/>
                <w:color w:val="000000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30 szt.</w:t>
            </w:r>
          </w:p>
        </w:tc>
        <w:tc>
          <w:tcPr>
            <w:tcW w:w="1385" w:type="dxa"/>
            <w:shd w:val="clear" w:color="auto" w:fill="auto"/>
            <w:vAlign w:val="center"/>
          </w:tcPr>
          <w:p w14:paraId="317FF5A8" w14:textId="77777777" w:rsidR="00F76321" w:rsidRPr="00B52BC2" w:rsidRDefault="00F76321" w:rsidP="00F76321">
            <w:pPr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924" w:type="dxa"/>
            <w:shd w:val="clear" w:color="auto" w:fill="auto"/>
            <w:vAlign w:val="center"/>
          </w:tcPr>
          <w:p w14:paraId="14FFFB36" w14:textId="77777777" w:rsidR="00F76321" w:rsidRPr="00B52BC2" w:rsidRDefault="00F76321" w:rsidP="00F76321">
            <w:pPr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1134" w:type="dxa"/>
          </w:tcPr>
          <w:p w14:paraId="3B54FD8A" w14:textId="77777777" w:rsidR="00F76321" w:rsidRPr="003B56E6" w:rsidRDefault="00F76321" w:rsidP="00F76321">
            <w:pPr>
              <w:jc w:val="center"/>
              <w:rPr>
                <w:rFonts w:ascii="Calibri" w:hAnsi="Calibri"/>
                <w:color w:val="000000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468F7671" w14:textId="77777777" w:rsidR="00F76321" w:rsidRPr="003B56E6" w:rsidRDefault="00F76321" w:rsidP="00F76321">
            <w:pPr>
              <w:jc w:val="center"/>
              <w:rPr>
                <w:rFonts w:ascii="Calibri" w:hAnsi="Calibri"/>
                <w:color w:val="000000"/>
              </w:rPr>
            </w:pPr>
          </w:p>
        </w:tc>
        <w:tc>
          <w:tcPr>
            <w:tcW w:w="1861" w:type="dxa"/>
          </w:tcPr>
          <w:p w14:paraId="08BFA8B1" w14:textId="77777777" w:rsidR="00F76321" w:rsidRPr="00B52BC2" w:rsidRDefault="00F76321" w:rsidP="00F76321">
            <w:pPr>
              <w:jc w:val="center"/>
              <w:rPr>
                <w:color w:val="000000"/>
                <w:sz w:val="24"/>
                <w:szCs w:val="24"/>
              </w:rPr>
            </w:pPr>
          </w:p>
        </w:tc>
      </w:tr>
      <w:tr w:rsidR="009342A4" w14:paraId="665F300D" w14:textId="77777777" w:rsidTr="009342A4">
        <w:trPr>
          <w:cantSplit/>
          <w:trHeight w:val="624"/>
        </w:trPr>
        <w:tc>
          <w:tcPr>
            <w:tcW w:w="723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BEBF44" w14:textId="77777777" w:rsidR="009342A4" w:rsidRDefault="009342A4" w:rsidP="009342A4">
            <w:pPr>
              <w:spacing w:line="256" w:lineRule="auto"/>
              <w:jc w:val="center"/>
              <w:rPr>
                <w:color w:val="000000" w:themeColor="text1"/>
                <w:sz w:val="24"/>
                <w:szCs w:val="24"/>
                <w:lang w:eastAsia="en-US"/>
              </w:rPr>
            </w:pPr>
            <w:r>
              <w:rPr>
                <w:color w:val="000000" w:themeColor="text1"/>
                <w:sz w:val="24"/>
                <w:szCs w:val="24"/>
                <w:lang w:eastAsia="en-US"/>
              </w:rPr>
              <w:t>Razem: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BC76AF" w14:textId="77777777" w:rsidR="009342A4" w:rsidRDefault="009342A4" w:rsidP="009342A4">
            <w:pPr>
              <w:spacing w:line="256" w:lineRule="auto"/>
              <w:jc w:val="center"/>
              <w:rPr>
                <w:color w:val="000000" w:themeColor="text1"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21EF65" w14:textId="77777777" w:rsidR="009342A4" w:rsidRDefault="009342A4" w:rsidP="009342A4">
            <w:pPr>
              <w:spacing w:line="256" w:lineRule="auto"/>
              <w:jc w:val="center"/>
              <w:rPr>
                <w:color w:val="000000" w:themeColor="text1"/>
                <w:sz w:val="24"/>
                <w:szCs w:val="24"/>
                <w:lang w:eastAsia="en-US"/>
              </w:rPr>
            </w:pPr>
          </w:p>
        </w:tc>
        <w:tc>
          <w:tcPr>
            <w:tcW w:w="1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9A4AB" w14:textId="77777777" w:rsidR="009342A4" w:rsidRDefault="009342A4" w:rsidP="009342A4">
            <w:pPr>
              <w:spacing w:line="256" w:lineRule="auto"/>
              <w:jc w:val="center"/>
              <w:rPr>
                <w:color w:val="000000" w:themeColor="text1"/>
                <w:sz w:val="24"/>
                <w:szCs w:val="24"/>
                <w:lang w:eastAsia="en-US"/>
              </w:rPr>
            </w:pPr>
          </w:p>
        </w:tc>
      </w:tr>
    </w:tbl>
    <w:p w14:paraId="6CC34D31" w14:textId="77777777" w:rsidR="009342A4" w:rsidRDefault="009342A4" w:rsidP="009342A4">
      <w:pPr>
        <w:jc w:val="both"/>
      </w:pPr>
    </w:p>
    <w:p w14:paraId="1B755547" w14:textId="77777777" w:rsidR="009342A4" w:rsidRDefault="009342A4" w:rsidP="009342A4">
      <w:pPr>
        <w:jc w:val="both"/>
      </w:pPr>
    </w:p>
    <w:p w14:paraId="7F553DA9" w14:textId="77777777" w:rsidR="009342A4" w:rsidRDefault="009342A4" w:rsidP="009342A4">
      <w:pPr>
        <w:jc w:val="right"/>
      </w:pPr>
      <w:r>
        <w:tab/>
      </w:r>
    </w:p>
    <w:p w14:paraId="042B776E" w14:textId="77777777" w:rsidR="009342A4" w:rsidRDefault="009342A4" w:rsidP="009342A4">
      <w:pPr>
        <w:ind w:left="5812"/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                           ……………………………………………</w:t>
      </w:r>
    </w:p>
    <w:p w14:paraId="12917455" w14:textId="77777777" w:rsidR="009342A4" w:rsidRDefault="009342A4" w:rsidP="009342A4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podpis Wykonawcy</w:t>
      </w:r>
    </w:p>
    <w:p w14:paraId="71288B49" w14:textId="77777777" w:rsidR="009342A4" w:rsidRDefault="009342A4" w:rsidP="009342A4">
      <w:pPr>
        <w:jc w:val="both"/>
      </w:pPr>
    </w:p>
    <w:p w14:paraId="3B746861" w14:textId="77777777" w:rsidR="009342A4" w:rsidRDefault="009342A4" w:rsidP="009342A4">
      <w:pPr>
        <w:jc w:val="both"/>
      </w:pPr>
    </w:p>
    <w:p w14:paraId="7BD52AA0" w14:textId="77777777" w:rsidR="009342A4" w:rsidRDefault="009342A4" w:rsidP="009342A4">
      <w:pPr>
        <w:jc w:val="both"/>
      </w:pPr>
    </w:p>
    <w:p w14:paraId="3BD130B7" w14:textId="77777777" w:rsidR="009342A4" w:rsidRDefault="009342A4" w:rsidP="009342A4">
      <w:pPr>
        <w:jc w:val="both"/>
      </w:pPr>
    </w:p>
    <w:p w14:paraId="6346A83B" w14:textId="77777777" w:rsidR="009342A4" w:rsidRDefault="009342A4" w:rsidP="009342A4">
      <w:pPr>
        <w:jc w:val="both"/>
      </w:pPr>
    </w:p>
    <w:p w14:paraId="28B0D1C7" w14:textId="77777777" w:rsidR="009342A4" w:rsidRDefault="009342A4" w:rsidP="009342A4">
      <w:pPr>
        <w:jc w:val="both"/>
      </w:pPr>
    </w:p>
    <w:p w14:paraId="226C79D0" w14:textId="77777777" w:rsidR="009342A4" w:rsidRDefault="009342A4" w:rsidP="009342A4">
      <w:pPr>
        <w:jc w:val="both"/>
      </w:pPr>
    </w:p>
    <w:p w14:paraId="3689F515" w14:textId="77777777" w:rsidR="009342A4" w:rsidRDefault="009342A4" w:rsidP="009342A4">
      <w:pPr>
        <w:jc w:val="both"/>
      </w:pPr>
    </w:p>
    <w:p w14:paraId="658BFC45" w14:textId="77777777" w:rsidR="009342A4" w:rsidRDefault="009342A4" w:rsidP="009342A4">
      <w:pPr>
        <w:jc w:val="both"/>
      </w:pPr>
    </w:p>
    <w:p w14:paraId="4659D482" w14:textId="77777777" w:rsidR="009342A4" w:rsidRDefault="009342A4" w:rsidP="009342A4">
      <w:pPr>
        <w:jc w:val="both"/>
      </w:pPr>
    </w:p>
    <w:p w14:paraId="7F3A5936" w14:textId="77777777" w:rsidR="009342A4" w:rsidRDefault="009342A4" w:rsidP="009342A4">
      <w:pPr>
        <w:jc w:val="both"/>
      </w:pPr>
    </w:p>
    <w:p w14:paraId="71951E00" w14:textId="77777777" w:rsidR="00F76321" w:rsidRDefault="00F76321" w:rsidP="009342A4">
      <w:pPr>
        <w:jc w:val="both"/>
      </w:pPr>
    </w:p>
    <w:p w14:paraId="00ACD2A6" w14:textId="77777777" w:rsidR="00F76321" w:rsidRDefault="00F76321" w:rsidP="009342A4">
      <w:pPr>
        <w:jc w:val="both"/>
      </w:pPr>
    </w:p>
    <w:p w14:paraId="0119EC78" w14:textId="77777777" w:rsidR="00F76321" w:rsidRDefault="00F76321" w:rsidP="009342A4">
      <w:pPr>
        <w:jc w:val="both"/>
      </w:pPr>
    </w:p>
    <w:p w14:paraId="5A9179FB" w14:textId="77777777" w:rsidR="00F76321" w:rsidRDefault="00F76321" w:rsidP="009342A4">
      <w:pPr>
        <w:jc w:val="both"/>
      </w:pPr>
    </w:p>
    <w:p w14:paraId="7C7D7296" w14:textId="77777777" w:rsidR="009342A4" w:rsidRDefault="009342A4" w:rsidP="009342A4">
      <w:pPr>
        <w:jc w:val="both"/>
      </w:pPr>
    </w:p>
    <w:p w14:paraId="73A1DC00" w14:textId="77777777" w:rsidR="009342A4" w:rsidRDefault="009342A4" w:rsidP="009342A4">
      <w:pPr>
        <w:jc w:val="both"/>
      </w:pPr>
    </w:p>
    <w:p w14:paraId="2381E16A" w14:textId="77777777" w:rsidR="009342A4" w:rsidRDefault="009342A4" w:rsidP="009342A4">
      <w:pPr>
        <w:jc w:val="right"/>
      </w:pPr>
      <w:r>
        <w:lastRenderedPageBreak/>
        <w:t>Załącznik nr 4.3.</w:t>
      </w:r>
    </w:p>
    <w:p w14:paraId="48B16B43" w14:textId="77777777" w:rsidR="009342A4" w:rsidRDefault="009342A4" w:rsidP="009342A4">
      <w:pPr>
        <w:jc w:val="both"/>
      </w:pPr>
      <w:r>
        <w:t>Zadanie nr 3</w:t>
      </w:r>
    </w:p>
    <w:p w14:paraId="596CB551" w14:textId="77777777" w:rsidR="009342A4" w:rsidRDefault="009342A4" w:rsidP="009342A4">
      <w:pPr>
        <w:jc w:val="both"/>
      </w:pPr>
    </w:p>
    <w:p w14:paraId="3A74C54F" w14:textId="77777777" w:rsidR="009342A4" w:rsidRDefault="009342A4" w:rsidP="009342A4">
      <w:pPr>
        <w:jc w:val="both"/>
      </w:pPr>
    </w:p>
    <w:tbl>
      <w:tblPr>
        <w:tblW w:w="11363" w:type="dxa"/>
        <w:tblInd w:w="-7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7"/>
        <w:gridCol w:w="3446"/>
        <w:gridCol w:w="1072"/>
        <w:gridCol w:w="1384"/>
        <w:gridCol w:w="919"/>
        <w:gridCol w:w="1122"/>
        <w:gridCol w:w="1122"/>
        <w:gridCol w:w="1831"/>
      </w:tblGrid>
      <w:tr w:rsidR="009342A4" w:rsidRPr="000508BB" w14:paraId="7CE76315" w14:textId="77777777" w:rsidTr="009342A4">
        <w:trPr>
          <w:cantSplit/>
          <w:trHeight w:val="624"/>
        </w:trPr>
        <w:tc>
          <w:tcPr>
            <w:tcW w:w="467" w:type="dxa"/>
            <w:shd w:val="clear" w:color="auto" w:fill="F2F2F2" w:themeFill="background1" w:themeFillShade="F2"/>
            <w:vAlign w:val="center"/>
            <w:hideMark/>
          </w:tcPr>
          <w:p w14:paraId="2CC23C38" w14:textId="77777777" w:rsidR="009342A4" w:rsidRPr="000508BB" w:rsidRDefault="009342A4" w:rsidP="009342A4">
            <w:pPr>
              <w:rPr>
                <w:color w:val="000000"/>
                <w:sz w:val="24"/>
                <w:szCs w:val="24"/>
              </w:rPr>
            </w:pPr>
            <w:r w:rsidRPr="000508BB">
              <w:rPr>
                <w:color w:val="000000"/>
                <w:sz w:val="24"/>
                <w:szCs w:val="24"/>
              </w:rPr>
              <w:t>Lp.</w:t>
            </w:r>
          </w:p>
        </w:tc>
        <w:tc>
          <w:tcPr>
            <w:tcW w:w="3446" w:type="dxa"/>
            <w:shd w:val="clear" w:color="auto" w:fill="F2F2F2" w:themeFill="background1" w:themeFillShade="F2"/>
            <w:vAlign w:val="center"/>
            <w:hideMark/>
          </w:tcPr>
          <w:p w14:paraId="328D05FD" w14:textId="77777777" w:rsidR="009342A4" w:rsidRPr="000508BB" w:rsidRDefault="009342A4" w:rsidP="009342A4">
            <w:pPr>
              <w:rPr>
                <w:color w:val="000000"/>
                <w:sz w:val="24"/>
                <w:szCs w:val="24"/>
              </w:rPr>
            </w:pPr>
            <w:r w:rsidRPr="000508BB">
              <w:rPr>
                <w:color w:val="000000"/>
                <w:sz w:val="24"/>
                <w:szCs w:val="24"/>
              </w:rPr>
              <w:t>Nazwa</w:t>
            </w:r>
          </w:p>
        </w:tc>
        <w:tc>
          <w:tcPr>
            <w:tcW w:w="1072" w:type="dxa"/>
            <w:shd w:val="clear" w:color="auto" w:fill="F2F2F2" w:themeFill="background1" w:themeFillShade="F2"/>
            <w:vAlign w:val="center"/>
            <w:hideMark/>
          </w:tcPr>
          <w:p w14:paraId="672B85FC" w14:textId="77777777" w:rsidR="009342A4" w:rsidRPr="000508BB" w:rsidRDefault="009342A4" w:rsidP="009342A4">
            <w:pPr>
              <w:jc w:val="center"/>
              <w:rPr>
                <w:color w:val="000000"/>
                <w:sz w:val="24"/>
                <w:szCs w:val="24"/>
              </w:rPr>
            </w:pPr>
            <w:r w:rsidRPr="000508BB">
              <w:rPr>
                <w:color w:val="000000"/>
                <w:sz w:val="24"/>
                <w:szCs w:val="24"/>
              </w:rPr>
              <w:t>Ilość</w:t>
            </w:r>
          </w:p>
        </w:tc>
        <w:tc>
          <w:tcPr>
            <w:tcW w:w="1384" w:type="dxa"/>
            <w:shd w:val="clear" w:color="auto" w:fill="F2F2F2" w:themeFill="background1" w:themeFillShade="F2"/>
            <w:vAlign w:val="center"/>
            <w:hideMark/>
          </w:tcPr>
          <w:p w14:paraId="0BC014E7" w14:textId="77777777" w:rsidR="009342A4" w:rsidRDefault="009342A4" w:rsidP="009342A4">
            <w:pPr>
              <w:jc w:val="center"/>
              <w:rPr>
                <w:color w:val="000000"/>
                <w:sz w:val="24"/>
                <w:szCs w:val="24"/>
              </w:rPr>
            </w:pPr>
            <w:r w:rsidRPr="000508BB">
              <w:rPr>
                <w:color w:val="000000"/>
                <w:sz w:val="24"/>
                <w:szCs w:val="24"/>
              </w:rPr>
              <w:t xml:space="preserve">Cena jednostkowa  netto </w:t>
            </w:r>
            <w:r>
              <w:rPr>
                <w:color w:val="000000"/>
                <w:sz w:val="24"/>
                <w:szCs w:val="24"/>
              </w:rPr>
              <w:t>PLN</w:t>
            </w:r>
          </w:p>
          <w:p w14:paraId="62EE9B29" w14:textId="10293242" w:rsidR="009342A4" w:rsidRPr="000508BB" w:rsidRDefault="009342A4" w:rsidP="00F76321"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(za 1 </w:t>
            </w:r>
            <w:r w:rsidR="00F76321">
              <w:rPr>
                <w:color w:val="000000"/>
                <w:sz w:val="24"/>
                <w:szCs w:val="24"/>
              </w:rPr>
              <w:t>zestaw</w:t>
            </w:r>
            <w:r>
              <w:rPr>
                <w:color w:val="000000"/>
                <w:sz w:val="24"/>
                <w:szCs w:val="24"/>
              </w:rPr>
              <w:t>)</w:t>
            </w:r>
          </w:p>
        </w:tc>
        <w:tc>
          <w:tcPr>
            <w:tcW w:w="919" w:type="dxa"/>
            <w:shd w:val="clear" w:color="auto" w:fill="F2F2F2" w:themeFill="background1" w:themeFillShade="F2"/>
            <w:vAlign w:val="center"/>
            <w:hideMark/>
          </w:tcPr>
          <w:p w14:paraId="76C36B67" w14:textId="77777777" w:rsidR="009342A4" w:rsidRPr="000508BB" w:rsidRDefault="009342A4" w:rsidP="009342A4">
            <w:pPr>
              <w:jc w:val="center"/>
              <w:rPr>
                <w:color w:val="000000"/>
                <w:sz w:val="24"/>
                <w:szCs w:val="24"/>
              </w:rPr>
            </w:pPr>
            <w:r w:rsidRPr="000508BB">
              <w:rPr>
                <w:color w:val="000000"/>
                <w:sz w:val="24"/>
                <w:szCs w:val="24"/>
              </w:rPr>
              <w:t>Stawka VAT</w:t>
            </w:r>
          </w:p>
        </w:tc>
        <w:tc>
          <w:tcPr>
            <w:tcW w:w="1122" w:type="dxa"/>
            <w:shd w:val="clear" w:color="auto" w:fill="F2F2F2" w:themeFill="background1" w:themeFillShade="F2"/>
            <w:vAlign w:val="center"/>
          </w:tcPr>
          <w:p w14:paraId="41FC43C2" w14:textId="77777777" w:rsidR="009342A4" w:rsidRPr="000508BB" w:rsidRDefault="009342A4" w:rsidP="009342A4"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Wartość netto</w:t>
            </w:r>
          </w:p>
        </w:tc>
        <w:tc>
          <w:tcPr>
            <w:tcW w:w="1122" w:type="dxa"/>
            <w:shd w:val="clear" w:color="auto" w:fill="F2F2F2" w:themeFill="background1" w:themeFillShade="F2"/>
            <w:vAlign w:val="center"/>
            <w:hideMark/>
          </w:tcPr>
          <w:p w14:paraId="05C02E57" w14:textId="77777777" w:rsidR="009342A4" w:rsidRPr="000508BB" w:rsidRDefault="009342A4" w:rsidP="009342A4">
            <w:pPr>
              <w:jc w:val="center"/>
              <w:rPr>
                <w:color w:val="000000"/>
                <w:sz w:val="24"/>
                <w:szCs w:val="24"/>
              </w:rPr>
            </w:pPr>
            <w:r w:rsidRPr="000508BB">
              <w:rPr>
                <w:color w:val="000000"/>
                <w:sz w:val="24"/>
                <w:szCs w:val="24"/>
              </w:rPr>
              <w:t>Wartość brutto</w:t>
            </w:r>
          </w:p>
        </w:tc>
        <w:tc>
          <w:tcPr>
            <w:tcW w:w="1831" w:type="dxa"/>
            <w:shd w:val="clear" w:color="auto" w:fill="F2F2F2" w:themeFill="background1" w:themeFillShade="F2"/>
            <w:vAlign w:val="center"/>
          </w:tcPr>
          <w:p w14:paraId="38BE704F" w14:textId="77777777" w:rsidR="009342A4" w:rsidRPr="000508BB" w:rsidRDefault="009342A4" w:rsidP="009342A4"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Określenie oferowanego przedmiotu zamówienia (min. Nazwa Producenta i nr katalogowy)</w:t>
            </w:r>
          </w:p>
        </w:tc>
      </w:tr>
      <w:tr w:rsidR="00F76321" w:rsidRPr="00B52BC2" w14:paraId="1709903A" w14:textId="77777777" w:rsidTr="009342A4">
        <w:trPr>
          <w:cantSplit/>
          <w:trHeight w:val="624"/>
        </w:trPr>
        <w:tc>
          <w:tcPr>
            <w:tcW w:w="467" w:type="dxa"/>
            <w:shd w:val="clear" w:color="auto" w:fill="auto"/>
            <w:vAlign w:val="center"/>
          </w:tcPr>
          <w:p w14:paraId="53D11B68" w14:textId="77777777" w:rsidR="00F76321" w:rsidRPr="00247523" w:rsidRDefault="00F76321" w:rsidP="00F76321">
            <w:pPr>
              <w:jc w:val="center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1</w:t>
            </w:r>
          </w:p>
        </w:tc>
        <w:tc>
          <w:tcPr>
            <w:tcW w:w="3446" w:type="dxa"/>
            <w:shd w:val="clear" w:color="auto" w:fill="auto"/>
            <w:vAlign w:val="bottom"/>
          </w:tcPr>
          <w:p w14:paraId="18154B83" w14:textId="228F8D30" w:rsidR="00F76321" w:rsidRPr="00247523" w:rsidRDefault="00F76321" w:rsidP="00F76321">
            <w:pPr>
              <w:spacing w:before="240" w:after="200" w:line="276" w:lineRule="auto"/>
              <w:jc w:val="both"/>
              <w:rPr>
                <w:rFonts w:cstheme="minorHAnsi"/>
              </w:rPr>
            </w:pPr>
            <w: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>Multi tissue dissociation kit 3</w:t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 xml:space="preserve"> – Zestaw składający się z 10 ml enzymu T oraz 2x50ml buforu X. Kit do do enzymatycznej dysocjacji kardiomiocytów otrzymywanych z ludzkich indukowanych pluripotencjalnych komórek macierzystych, hodowanych na podłożu z macierzy zewnątrzkomórkowej. Zestaw umożliwia otrzymanie zawiesiny pojedynczych komórek.</w:t>
            </w:r>
          </w:p>
        </w:tc>
        <w:tc>
          <w:tcPr>
            <w:tcW w:w="1072" w:type="dxa"/>
            <w:shd w:val="clear" w:color="auto" w:fill="auto"/>
            <w:vAlign w:val="center"/>
          </w:tcPr>
          <w:p w14:paraId="03FE9532" w14:textId="4842FA5A" w:rsidR="00F76321" w:rsidRPr="00247523" w:rsidRDefault="00F76321" w:rsidP="00F76321">
            <w:pPr>
              <w:jc w:val="center"/>
              <w:rPr>
                <w:rFonts w:cstheme="minorHAnsi"/>
                <w:color w:val="000000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5 zestawów</w:t>
            </w:r>
          </w:p>
        </w:tc>
        <w:tc>
          <w:tcPr>
            <w:tcW w:w="1384" w:type="dxa"/>
            <w:shd w:val="clear" w:color="auto" w:fill="auto"/>
            <w:vAlign w:val="center"/>
          </w:tcPr>
          <w:p w14:paraId="58AE3FE8" w14:textId="77777777" w:rsidR="00F76321" w:rsidRPr="00B52BC2" w:rsidRDefault="00F76321" w:rsidP="00F76321">
            <w:pPr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919" w:type="dxa"/>
            <w:shd w:val="clear" w:color="auto" w:fill="auto"/>
            <w:vAlign w:val="center"/>
          </w:tcPr>
          <w:p w14:paraId="2FD68F95" w14:textId="77777777" w:rsidR="00F76321" w:rsidRPr="00B52BC2" w:rsidRDefault="00F76321" w:rsidP="00F76321">
            <w:pPr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1122" w:type="dxa"/>
          </w:tcPr>
          <w:p w14:paraId="554F1AF9" w14:textId="77777777" w:rsidR="00F76321" w:rsidRPr="003B56E6" w:rsidRDefault="00F76321" w:rsidP="00F76321">
            <w:pPr>
              <w:jc w:val="center"/>
              <w:rPr>
                <w:rFonts w:ascii="Calibri" w:hAnsi="Calibri"/>
                <w:color w:val="000000"/>
              </w:rPr>
            </w:pPr>
          </w:p>
        </w:tc>
        <w:tc>
          <w:tcPr>
            <w:tcW w:w="1122" w:type="dxa"/>
            <w:shd w:val="clear" w:color="auto" w:fill="auto"/>
            <w:vAlign w:val="center"/>
          </w:tcPr>
          <w:p w14:paraId="56CAA61C" w14:textId="77777777" w:rsidR="00F76321" w:rsidRPr="003B56E6" w:rsidRDefault="00F76321" w:rsidP="00F76321">
            <w:pPr>
              <w:jc w:val="center"/>
              <w:rPr>
                <w:rFonts w:ascii="Calibri" w:hAnsi="Calibri"/>
                <w:color w:val="000000"/>
              </w:rPr>
            </w:pPr>
          </w:p>
        </w:tc>
        <w:tc>
          <w:tcPr>
            <w:tcW w:w="1831" w:type="dxa"/>
          </w:tcPr>
          <w:p w14:paraId="37537057" w14:textId="77777777" w:rsidR="00F76321" w:rsidRPr="00B52BC2" w:rsidRDefault="00F76321" w:rsidP="00F76321">
            <w:pPr>
              <w:jc w:val="center"/>
              <w:rPr>
                <w:color w:val="000000"/>
                <w:sz w:val="24"/>
                <w:szCs w:val="24"/>
              </w:rPr>
            </w:pPr>
          </w:p>
        </w:tc>
      </w:tr>
      <w:tr w:rsidR="009342A4" w:rsidRPr="000508BB" w14:paraId="7D72A737" w14:textId="77777777" w:rsidTr="009342A4">
        <w:trPr>
          <w:cantSplit/>
          <w:trHeight w:val="624"/>
        </w:trPr>
        <w:tc>
          <w:tcPr>
            <w:tcW w:w="7288" w:type="dxa"/>
            <w:gridSpan w:val="5"/>
            <w:shd w:val="clear" w:color="auto" w:fill="auto"/>
            <w:vAlign w:val="center"/>
          </w:tcPr>
          <w:p w14:paraId="32A2BDC5" w14:textId="77777777" w:rsidR="009342A4" w:rsidRPr="000508BB" w:rsidRDefault="009342A4" w:rsidP="009342A4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0508BB">
              <w:rPr>
                <w:color w:val="000000" w:themeColor="text1"/>
                <w:sz w:val="24"/>
                <w:szCs w:val="24"/>
              </w:rPr>
              <w:t>Razem:</w:t>
            </w:r>
          </w:p>
        </w:tc>
        <w:tc>
          <w:tcPr>
            <w:tcW w:w="1122" w:type="dxa"/>
          </w:tcPr>
          <w:p w14:paraId="2856FD2B" w14:textId="77777777" w:rsidR="009342A4" w:rsidRPr="000508BB" w:rsidRDefault="009342A4" w:rsidP="009342A4">
            <w:pPr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1122" w:type="dxa"/>
            <w:shd w:val="clear" w:color="auto" w:fill="auto"/>
            <w:vAlign w:val="center"/>
          </w:tcPr>
          <w:p w14:paraId="2C3B22DA" w14:textId="77777777" w:rsidR="009342A4" w:rsidRPr="000508BB" w:rsidRDefault="009342A4" w:rsidP="009342A4">
            <w:pPr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1831" w:type="dxa"/>
            <w:vAlign w:val="center"/>
          </w:tcPr>
          <w:p w14:paraId="73B4E2EE" w14:textId="77777777" w:rsidR="009342A4" w:rsidRPr="000508BB" w:rsidRDefault="009342A4" w:rsidP="009342A4">
            <w:pPr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-</w:t>
            </w:r>
          </w:p>
        </w:tc>
      </w:tr>
    </w:tbl>
    <w:p w14:paraId="3285D268" w14:textId="77777777" w:rsidR="009342A4" w:rsidRDefault="009342A4" w:rsidP="009342A4">
      <w:pPr>
        <w:jc w:val="both"/>
      </w:pPr>
    </w:p>
    <w:p w14:paraId="52E5A923" w14:textId="77777777" w:rsidR="009342A4" w:rsidRDefault="009342A4" w:rsidP="009342A4">
      <w:pPr>
        <w:jc w:val="both"/>
      </w:pPr>
    </w:p>
    <w:p w14:paraId="4F9676E2" w14:textId="77777777" w:rsidR="009342A4" w:rsidRDefault="009342A4" w:rsidP="009342A4">
      <w:pPr>
        <w:jc w:val="right"/>
      </w:pPr>
      <w:r>
        <w:tab/>
      </w:r>
    </w:p>
    <w:p w14:paraId="5A5BADC4" w14:textId="77777777" w:rsidR="009342A4" w:rsidRDefault="009342A4" w:rsidP="009342A4">
      <w:pPr>
        <w:ind w:left="5812"/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                           ……………………………………………</w:t>
      </w:r>
    </w:p>
    <w:p w14:paraId="0A26271A" w14:textId="77777777" w:rsidR="009342A4" w:rsidRDefault="009342A4" w:rsidP="009342A4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podpis Wykonawcy</w:t>
      </w:r>
    </w:p>
    <w:p w14:paraId="74B6BD53" w14:textId="77777777" w:rsidR="009342A4" w:rsidRDefault="009342A4" w:rsidP="009342A4"/>
    <w:p w14:paraId="218A11CA" w14:textId="77777777" w:rsidR="009342A4" w:rsidRDefault="009342A4" w:rsidP="009342A4"/>
    <w:p w14:paraId="1779BFA8" w14:textId="77777777" w:rsidR="00F76321" w:rsidRDefault="00F76321" w:rsidP="009342A4"/>
    <w:p w14:paraId="34BA53EB" w14:textId="77777777" w:rsidR="00F76321" w:rsidRDefault="00F76321" w:rsidP="009342A4"/>
    <w:p w14:paraId="6B322793" w14:textId="77777777" w:rsidR="00F76321" w:rsidRDefault="00F76321" w:rsidP="009342A4"/>
    <w:p w14:paraId="7E251DFF" w14:textId="77777777" w:rsidR="00F76321" w:rsidRDefault="00F76321" w:rsidP="009342A4"/>
    <w:p w14:paraId="70FCB98B" w14:textId="77777777" w:rsidR="00F76321" w:rsidRDefault="00F76321" w:rsidP="009342A4"/>
    <w:p w14:paraId="2A66F7B8" w14:textId="77777777" w:rsidR="00F76321" w:rsidRDefault="00F76321" w:rsidP="009342A4"/>
    <w:p w14:paraId="4B3A08D0" w14:textId="77777777" w:rsidR="00F76321" w:rsidRDefault="00F76321" w:rsidP="009342A4"/>
    <w:p w14:paraId="0C70EB88" w14:textId="77777777" w:rsidR="00F76321" w:rsidRDefault="00F76321" w:rsidP="009342A4"/>
    <w:p w14:paraId="63087D52" w14:textId="77777777" w:rsidR="00F76321" w:rsidRDefault="00F76321" w:rsidP="009342A4"/>
    <w:p w14:paraId="57BCA67A" w14:textId="77777777" w:rsidR="00F76321" w:rsidRDefault="00F76321" w:rsidP="009342A4"/>
    <w:p w14:paraId="7B4B818A" w14:textId="77777777" w:rsidR="00F76321" w:rsidRDefault="00F76321" w:rsidP="009342A4"/>
    <w:p w14:paraId="48D936F1" w14:textId="77777777" w:rsidR="009342A4" w:rsidRDefault="009342A4" w:rsidP="009342A4"/>
    <w:p w14:paraId="501D9D1B" w14:textId="77777777" w:rsidR="009342A4" w:rsidRDefault="009342A4" w:rsidP="009342A4"/>
    <w:p w14:paraId="1B2101AF" w14:textId="77777777" w:rsidR="009342A4" w:rsidRDefault="009342A4" w:rsidP="009342A4"/>
    <w:p w14:paraId="5C4A4720" w14:textId="77777777" w:rsidR="009342A4" w:rsidRDefault="009342A4" w:rsidP="009342A4">
      <w:pPr>
        <w:jc w:val="right"/>
      </w:pPr>
      <w:r>
        <w:t>Załącznik nr 4.4.</w:t>
      </w:r>
    </w:p>
    <w:p w14:paraId="28978B71" w14:textId="77777777" w:rsidR="009342A4" w:rsidRDefault="009342A4" w:rsidP="009342A4">
      <w:pPr>
        <w:jc w:val="both"/>
      </w:pPr>
      <w:r>
        <w:t>Zadanie nr 4</w:t>
      </w:r>
    </w:p>
    <w:p w14:paraId="58CD2858" w14:textId="77777777" w:rsidR="009342A4" w:rsidRDefault="009342A4" w:rsidP="009342A4">
      <w:pPr>
        <w:jc w:val="both"/>
      </w:pPr>
    </w:p>
    <w:p w14:paraId="51919DF2" w14:textId="77777777" w:rsidR="009342A4" w:rsidRDefault="009342A4" w:rsidP="009342A4">
      <w:pPr>
        <w:jc w:val="both"/>
      </w:pPr>
    </w:p>
    <w:tbl>
      <w:tblPr>
        <w:tblW w:w="11363" w:type="dxa"/>
        <w:tblInd w:w="-7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7"/>
        <w:gridCol w:w="3446"/>
        <w:gridCol w:w="1072"/>
        <w:gridCol w:w="1384"/>
        <w:gridCol w:w="919"/>
        <w:gridCol w:w="1122"/>
        <w:gridCol w:w="1122"/>
        <w:gridCol w:w="1831"/>
      </w:tblGrid>
      <w:tr w:rsidR="009342A4" w:rsidRPr="000508BB" w14:paraId="4F4F690B" w14:textId="77777777" w:rsidTr="009342A4">
        <w:trPr>
          <w:cantSplit/>
          <w:trHeight w:val="624"/>
        </w:trPr>
        <w:tc>
          <w:tcPr>
            <w:tcW w:w="467" w:type="dxa"/>
            <w:shd w:val="clear" w:color="auto" w:fill="F2F2F2" w:themeFill="background1" w:themeFillShade="F2"/>
            <w:vAlign w:val="center"/>
            <w:hideMark/>
          </w:tcPr>
          <w:p w14:paraId="5A652EEB" w14:textId="77777777" w:rsidR="009342A4" w:rsidRPr="000508BB" w:rsidRDefault="009342A4" w:rsidP="009342A4">
            <w:pPr>
              <w:rPr>
                <w:color w:val="000000"/>
                <w:sz w:val="24"/>
                <w:szCs w:val="24"/>
              </w:rPr>
            </w:pPr>
            <w:r w:rsidRPr="000508BB">
              <w:rPr>
                <w:color w:val="000000"/>
                <w:sz w:val="24"/>
                <w:szCs w:val="24"/>
              </w:rPr>
              <w:t>Lp.</w:t>
            </w:r>
          </w:p>
        </w:tc>
        <w:tc>
          <w:tcPr>
            <w:tcW w:w="3446" w:type="dxa"/>
            <w:shd w:val="clear" w:color="auto" w:fill="F2F2F2" w:themeFill="background1" w:themeFillShade="F2"/>
            <w:vAlign w:val="center"/>
            <w:hideMark/>
          </w:tcPr>
          <w:p w14:paraId="76C5DDB0" w14:textId="77777777" w:rsidR="009342A4" w:rsidRPr="000508BB" w:rsidRDefault="009342A4" w:rsidP="009342A4">
            <w:pPr>
              <w:rPr>
                <w:color w:val="000000"/>
                <w:sz w:val="24"/>
                <w:szCs w:val="24"/>
              </w:rPr>
            </w:pPr>
            <w:r w:rsidRPr="000508BB">
              <w:rPr>
                <w:color w:val="000000"/>
                <w:sz w:val="24"/>
                <w:szCs w:val="24"/>
              </w:rPr>
              <w:t>Nazwa</w:t>
            </w:r>
          </w:p>
        </w:tc>
        <w:tc>
          <w:tcPr>
            <w:tcW w:w="1072" w:type="dxa"/>
            <w:shd w:val="clear" w:color="auto" w:fill="F2F2F2" w:themeFill="background1" w:themeFillShade="F2"/>
            <w:vAlign w:val="center"/>
            <w:hideMark/>
          </w:tcPr>
          <w:p w14:paraId="1FD68D7E" w14:textId="77777777" w:rsidR="009342A4" w:rsidRPr="000508BB" w:rsidRDefault="009342A4" w:rsidP="009342A4">
            <w:pPr>
              <w:jc w:val="center"/>
              <w:rPr>
                <w:color w:val="000000"/>
                <w:sz w:val="24"/>
                <w:szCs w:val="24"/>
              </w:rPr>
            </w:pPr>
            <w:r w:rsidRPr="000508BB">
              <w:rPr>
                <w:color w:val="000000"/>
                <w:sz w:val="24"/>
                <w:szCs w:val="24"/>
              </w:rPr>
              <w:t>Ilość</w:t>
            </w:r>
          </w:p>
        </w:tc>
        <w:tc>
          <w:tcPr>
            <w:tcW w:w="1384" w:type="dxa"/>
            <w:shd w:val="clear" w:color="auto" w:fill="F2F2F2" w:themeFill="background1" w:themeFillShade="F2"/>
            <w:vAlign w:val="center"/>
            <w:hideMark/>
          </w:tcPr>
          <w:p w14:paraId="04FEEBA0" w14:textId="77777777" w:rsidR="009342A4" w:rsidRDefault="009342A4" w:rsidP="009342A4">
            <w:pPr>
              <w:jc w:val="center"/>
              <w:rPr>
                <w:color w:val="000000"/>
                <w:sz w:val="24"/>
                <w:szCs w:val="24"/>
              </w:rPr>
            </w:pPr>
            <w:r w:rsidRPr="000508BB">
              <w:rPr>
                <w:color w:val="000000"/>
                <w:sz w:val="24"/>
                <w:szCs w:val="24"/>
              </w:rPr>
              <w:t xml:space="preserve">Cena jednostkowa  netto </w:t>
            </w:r>
            <w:r>
              <w:rPr>
                <w:color w:val="000000"/>
                <w:sz w:val="24"/>
                <w:szCs w:val="24"/>
              </w:rPr>
              <w:t>PLN</w:t>
            </w:r>
          </w:p>
          <w:p w14:paraId="42A20C3A" w14:textId="77777777" w:rsidR="009342A4" w:rsidRPr="000508BB" w:rsidRDefault="009342A4" w:rsidP="009342A4"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(za 1 opakowanie)</w:t>
            </w:r>
          </w:p>
        </w:tc>
        <w:tc>
          <w:tcPr>
            <w:tcW w:w="919" w:type="dxa"/>
            <w:shd w:val="clear" w:color="auto" w:fill="F2F2F2" w:themeFill="background1" w:themeFillShade="F2"/>
            <w:vAlign w:val="center"/>
            <w:hideMark/>
          </w:tcPr>
          <w:p w14:paraId="5DBBE243" w14:textId="77777777" w:rsidR="009342A4" w:rsidRPr="000508BB" w:rsidRDefault="009342A4" w:rsidP="009342A4">
            <w:pPr>
              <w:jc w:val="center"/>
              <w:rPr>
                <w:color w:val="000000"/>
                <w:sz w:val="24"/>
                <w:szCs w:val="24"/>
              </w:rPr>
            </w:pPr>
            <w:r w:rsidRPr="000508BB">
              <w:rPr>
                <w:color w:val="000000"/>
                <w:sz w:val="24"/>
                <w:szCs w:val="24"/>
              </w:rPr>
              <w:t>Stawka VAT</w:t>
            </w:r>
          </w:p>
        </w:tc>
        <w:tc>
          <w:tcPr>
            <w:tcW w:w="1122" w:type="dxa"/>
            <w:shd w:val="clear" w:color="auto" w:fill="F2F2F2" w:themeFill="background1" w:themeFillShade="F2"/>
            <w:vAlign w:val="center"/>
          </w:tcPr>
          <w:p w14:paraId="0BE41257" w14:textId="77777777" w:rsidR="009342A4" w:rsidRPr="000508BB" w:rsidRDefault="009342A4" w:rsidP="009342A4"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Wartość netto</w:t>
            </w:r>
          </w:p>
        </w:tc>
        <w:tc>
          <w:tcPr>
            <w:tcW w:w="1122" w:type="dxa"/>
            <w:shd w:val="clear" w:color="auto" w:fill="F2F2F2" w:themeFill="background1" w:themeFillShade="F2"/>
            <w:vAlign w:val="center"/>
            <w:hideMark/>
          </w:tcPr>
          <w:p w14:paraId="47A03998" w14:textId="77777777" w:rsidR="009342A4" w:rsidRPr="000508BB" w:rsidRDefault="009342A4" w:rsidP="009342A4">
            <w:pPr>
              <w:jc w:val="center"/>
              <w:rPr>
                <w:color w:val="000000"/>
                <w:sz w:val="24"/>
                <w:szCs w:val="24"/>
              </w:rPr>
            </w:pPr>
            <w:r w:rsidRPr="000508BB">
              <w:rPr>
                <w:color w:val="000000"/>
                <w:sz w:val="24"/>
                <w:szCs w:val="24"/>
              </w:rPr>
              <w:t>Wartość brutto</w:t>
            </w:r>
          </w:p>
        </w:tc>
        <w:tc>
          <w:tcPr>
            <w:tcW w:w="1831" w:type="dxa"/>
            <w:shd w:val="clear" w:color="auto" w:fill="F2F2F2" w:themeFill="background1" w:themeFillShade="F2"/>
            <w:vAlign w:val="center"/>
          </w:tcPr>
          <w:p w14:paraId="68CE5994" w14:textId="77777777" w:rsidR="009342A4" w:rsidRPr="000508BB" w:rsidRDefault="009342A4" w:rsidP="009342A4"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Określenie oferowanego przedmiotu zamówienia (min. Nazwa Producenta i nr katalogowy)</w:t>
            </w:r>
          </w:p>
        </w:tc>
      </w:tr>
      <w:tr w:rsidR="00F76321" w:rsidRPr="00B52BC2" w14:paraId="394A2B47" w14:textId="77777777" w:rsidTr="00437E15">
        <w:trPr>
          <w:cantSplit/>
          <w:trHeight w:val="624"/>
        </w:trPr>
        <w:tc>
          <w:tcPr>
            <w:tcW w:w="467" w:type="dxa"/>
            <w:shd w:val="clear" w:color="auto" w:fill="auto"/>
            <w:vAlign w:val="center"/>
          </w:tcPr>
          <w:p w14:paraId="347DA283" w14:textId="77777777" w:rsidR="00F76321" w:rsidRPr="00247523" w:rsidRDefault="00F76321" w:rsidP="00F76321">
            <w:pPr>
              <w:rPr>
                <w:rFonts w:cstheme="minorHAnsi"/>
                <w:color w:val="000000"/>
              </w:rPr>
            </w:pPr>
            <w:r w:rsidRPr="00247523">
              <w:rPr>
                <w:rFonts w:cstheme="minorHAnsi"/>
                <w:color w:val="000000"/>
              </w:rPr>
              <w:t>1</w:t>
            </w:r>
          </w:p>
        </w:tc>
        <w:tc>
          <w:tcPr>
            <w:tcW w:w="3446" w:type="dxa"/>
            <w:shd w:val="clear" w:color="auto" w:fill="auto"/>
            <w:vAlign w:val="bottom"/>
          </w:tcPr>
          <w:p w14:paraId="52D05B6C" w14:textId="3DC0ED1A" w:rsidR="00F76321" w:rsidRPr="00247523" w:rsidRDefault="00F76321" w:rsidP="00F76321">
            <w:pPr>
              <w:rPr>
                <w:rFonts w:cstheme="minorHAnsi"/>
              </w:rPr>
            </w:pPr>
            <w: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>CryoStor® CS10</w:t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>, zdefiniowane medium do krioprezerwacji zawierające 10% DMSO. Medium nie zawiera surowicy, białek oraz innych komponentów pochodzenia zwierzęcego. Wyporodukowane w standardzie cGMP ze skałdników najwyższej jakości/klasy USP. Medium rekomendowane do  krioprezerwacji hepatocytów, próbek tkankowych, ludzkiej krwi obwodowej, komórek CHO, linii komórek szpiczaka, ludzkich mezenchymalnych komórek macierzystych, ludzkich zarodkowych i ludzkich indukowanych pluripotencjalnych komórek macierzystych oraz innych wrażliwych typów komórek. 1 op = 100 mL. Nie gorsze niż 07930 lub równoważne.</w:t>
            </w:r>
          </w:p>
        </w:tc>
        <w:tc>
          <w:tcPr>
            <w:tcW w:w="1072" w:type="dxa"/>
            <w:shd w:val="clear" w:color="auto" w:fill="auto"/>
            <w:vAlign w:val="center"/>
          </w:tcPr>
          <w:p w14:paraId="1E50244A" w14:textId="377B6D1F" w:rsidR="00F76321" w:rsidRPr="00247523" w:rsidRDefault="00F76321" w:rsidP="00F76321">
            <w:pPr>
              <w:jc w:val="center"/>
              <w:rPr>
                <w:rFonts w:cstheme="minorHAnsi"/>
                <w:color w:val="000000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3 opak.</w:t>
            </w:r>
          </w:p>
        </w:tc>
        <w:tc>
          <w:tcPr>
            <w:tcW w:w="1384" w:type="dxa"/>
            <w:shd w:val="clear" w:color="auto" w:fill="auto"/>
            <w:vAlign w:val="center"/>
          </w:tcPr>
          <w:p w14:paraId="038CED80" w14:textId="77777777" w:rsidR="00F76321" w:rsidRPr="00B52BC2" w:rsidRDefault="00F76321" w:rsidP="00F76321">
            <w:pPr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919" w:type="dxa"/>
            <w:shd w:val="clear" w:color="auto" w:fill="auto"/>
            <w:vAlign w:val="center"/>
          </w:tcPr>
          <w:p w14:paraId="507FE6F8" w14:textId="77777777" w:rsidR="00F76321" w:rsidRPr="00B52BC2" w:rsidRDefault="00F76321" w:rsidP="00F76321">
            <w:pPr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1122" w:type="dxa"/>
          </w:tcPr>
          <w:p w14:paraId="55CC9D05" w14:textId="77777777" w:rsidR="00F76321" w:rsidRPr="003B56E6" w:rsidRDefault="00F76321" w:rsidP="00F76321">
            <w:pPr>
              <w:jc w:val="center"/>
              <w:rPr>
                <w:rFonts w:ascii="Calibri" w:hAnsi="Calibri"/>
                <w:color w:val="000000"/>
              </w:rPr>
            </w:pPr>
          </w:p>
        </w:tc>
        <w:tc>
          <w:tcPr>
            <w:tcW w:w="1122" w:type="dxa"/>
            <w:shd w:val="clear" w:color="auto" w:fill="auto"/>
            <w:vAlign w:val="center"/>
          </w:tcPr>
          <w:p w14:paraId="25B0BC5C" w14:textId="77777777" w:rsidR="00F76321" w:rsidRPr="003B56E6" w:rsidRDefault="00F76321" w:rsidP="00F76321">
            <w:pPr>
              <w:jc w:val="center"/>
              <w:rPr>
                <w:rFonts w:ascii="Calibri" w:hAnsi="Calibri"/>
                <w:color w:val="000000"/>
              </w:rPr>
            </w:pPr>
          </w:p>
        </w:tc>
        <w:tc>
          <w:tcPr>
            <w:tcW w:w="1831" w:type="dxa"/>
          </w:tcPr>
          <w:p w14:paraId="0836CC59" w14:textId="77777777" w:rsidR="00F76321" w:rsidRPr="00B52BC2" w:rsidRDefault="00F76321" w:rsidP="00F76321">
            <w:pPr>
              <w:jc w:val="center"/>
              <w:rPr>
                <w:color w:val="000000"/>
                <w:sz w:val="24"/>
                <w:szCs w:val="24"/>
              </w:rPr>
            </w:pPr>
          </w:p>
        </w:tc>
      </w:tr>
      <w:tr w:rsidR="009342A4" w:rsidRPr="000508BB" w14:paraId="1E2CE198" w14:textId="77777777" w:rsidTr="009342A4">
        <w:trPr>
          <w:cantSplit/>
          <w:trHeight w:val="624"/>
        </w:trPr>
        <w:tc>
          <w:tcPr>
            <w:tcW w:w="7288" w:type="dxa"/>
            <w:gridSpan w:val="5"/>
            <w:shd w:val="clear" w:color="auto" w:fill="auto"/>
            <w:vAlign w:val="center"/>
          </w:tcPr>
          <w:p w14:paraId="6D6B1E6E" w14:textId="77777777" w:rsidR="009342A4" w:rsidRPr="000508BB" w:rsidRDefault="009342A4" w:rsidP="009342A4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0508BB">
              <w:rPr>
                <w:color w:val="000000" w:themeColor="text1"/>
                <w:sz w:val="24"/>
                <w:szCs w:val="24"/>
              </w:rPr>
              <w:t>Razem:</w:t>
            </w:r>
          </w:p>
        </w:tc>
        <w:tc>
          <w:tcPr>
            <w:tcW w:w="1122" w:type="dxa"/>
          </w:tcPr>
          <w:p w14:paraId="417B416B" w14:textId="77777777" w:rsidR="009342A4" w:rsidRPr="000508BB" w:rsidRDefault="009342A4" w:rsidP="009342A4">
            <w:pPr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1122" w:type="dxa"/>
            <w:shd w:val="clear" w:color="auto" w:fill="auto"/>
            <w:vAlign w:val="center"/>
          </w:tcPr>
          <w:p w14:paraId="30898F99" w14:textId="77777777" w:rsidR="009342A4" w:rsidRPr="000508BB" w:rsidRDefault="009342A4" w:rsidP="009342A4">
            <w:pPr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1831" w:type="dxa"/>
            <w:vAlign w:val="center"/>
          </w:tcPr>
          <w:p w14:paraId="28569F60" w14:textId="77777777" w:rsidR="009342A4" w:rsidRPr="000508BB" w:rsidRDefault="009342A4" w:rsidP="009342A4">
            <w:pPr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-</w:t>
            </w:r>
          </w:p>
        </w:tc>
      </w:tr>
    </w:tbl>
    <w:p w14:paraId="3AD75524" w14:textId="77777777" w:rsidR="009342A4" w:rsidRDefault="009342A4" w:rsidP="009342A4">
      <w:pPr>
        <w:jc w:val="both"/>
      </w:pPr>
    </w:p>
    <w:p w14:paraId="71EA2682" w14:textId="77777777" w:rsidR="009342A4" w:rsidRDefault="009342A4" w:rsidP="009342A4">
      <w:pPr>
        <w:jc w:val="both"/>
      </w:pPr>
    </w:p>
    <w:p w14:paraId="3ED440AA" w14:textId="77777777" w:rsidR="009342A4" w:rsidRDefault="009342A4" w:rsidP="009342A4">
      <w:pPr>
        <w:jc w:val="right"/>
      </w:pPr>
      <w:r>
        <w:tab/>
      </w:r>
    </w:p>
    <w:p w14:paraId="6FC181E9" w14:textId="77777777" w:rsidR="009342A4" w:rsidRDefault="009342A4" w:rsidP="009342A4">
      <w:pPr>
        <w:ind w:left="5812"/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                           ……………………………………………</w:t>
      </w:r>
    </w:p>
    <w:p w14:paraId="6DA1C4C6" w14:textId="77777777" w:rsidR="009342A4" w:rsidRDefault="009342A4" w:rsidP="009342A4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podpis Wykonawcy</w:t>
      </w:r>
    </w:p>
    <w:p w14:paraId="7206C6F4" w14:textId="77777777" w:rsidR="009342A4" w:rsidRDefault="009342A4" w:rsidP="009342A4"/>
    <w:p w14:paraId="090B758E" w14:textId="77777777" w:rsidR="009342A4" w:rsidRDefault="009342A4" w:rsidP="009342A4"/>
    <w:p w14:paraId="17A98641" w14:textId="77777777" w:rsidR="009342A4" w:rsidRDefault="009342A4" w:rsidP="009342A4"/>
    <w:p w14:paraId="5D9031E5" w14:textId="77777777" w:rsidR="009342A4" w:rsidRDefault="009342A4" w:rsidP="009342A4"/>
    <w:p w14:paraId="7FD70690" w14:textId="77777777" w:rsidR="009342A4" w:rsidRDefault="009342A4" w:rsidP="009342A4"/>
    <w:p w14:paraId="7723C37C" w14:textId="77777777" w:rsidR="009342A4" w:rsidRDefault="009342A4" w:rsidP="009342A4"/>
    <w:p w14:paraId="320F71F2" w14:textId="77777777" w:rsidR="009342A4" w:rsidRDefault="009342A4" w:rsidP="009342A4"/>
    <w:p w14:paraId="452801F1" w14:textId="77777777" w:rsidR="009342A4" w:rsidRDefault="009342A4" w:rsidP="009342A4">
      <w:pPr>
        <w:jc w:val="right"/>
      </w:pPr>
      <w:r>
        <w:lastRenderedPageBreak/>
        <w:t>Załącznik nr 4.5.</w:t>
      </w:r>
    </w:p>
    <w:p w14:paraId="2ADF530B" w14:textId="77777777" w:rsidR="009342A4" w:rsidRDefault="009342A4" w:rsidP="009342A4">
      <w:pPr>
        <w:jc w:val="both"/>
      </w:pPr>
      <w:r>
        <w:t>Zadanie nr 5</w:t>
      </w:r>
    </w:p>
    <w:p w14:paraId="54819454" w14:textId="77777777" w:rsidR="009342A4" w:rsidRDefault="009342A4" w:rsidP="009342A4">
      <w:pPr>
        <w:jc w:val="both"/>
      </w:pPr>
    </w:p>
    <w:p w14:paraId="0A24315C" w14:textId="77777777" w:rsidR="009342A4" w:rsidRDefault="009342A4" w:rsidP="009342A4">
      <w:pPr>
        <w:jc w:val="both"/>
      </w:pPr>
    </w:p>
    <w:tbl>
      <w:tblPr>
        <w:tblW w:w="11363" w:type="dxa"/>
        <w:tblInd w:w="-7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7"/>
        <w:gridCol w:w="3446"/>
        <w:gridCol w:w="1072"/>
        <w:gridCol w:w="1384"/>
        <w:gridCol w:w="919"/>
        <w:gridCol w:w="1122"/>
        <w:gridCol w:w="1122"/>
        <w:gridCol w:w="1831"/>
      </w:tblGrid>
      <w:tr w:rsidR="009342A4" w14:paraId="66313CEA" w14:textId="77777777" w:rsidTr="009342A4">
        <w:trPr>
          <w:cantSplit/>
          <w:trHeight w:val="624"/>
        </w:trPr>
        <w:tc>
          <w:tcPr>
            <w:tcW w:w="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9865DE8" w14:textId="77777777" w:rsidR="009342A4" w:rsidRDefault="009342A4" w:rsidP="009342A4">
            <w:pPr>
              <w:spacing w:line="256" w:lineRule="auto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Lp.</w:t>
            </w:r>
          </w:p>
        </w:tc>
        <w:tc>
          <w:tcPr>
            <w:tcW w:w="3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2CD4BB3" w14:textId="77777777" w:rsidR="009342A4" w:rsidRDefault="009342A4" w:rsidP="009342A4">
            <w:pPr>
              <w:spacing w:line="256" w:lineRule="auto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Nazwa</w:t>
            </w:r>
          </w:p>
        </w:tc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8DDD145" w14:textId="77777777" w:rsidR="009342A4" w:rsidRDefault="009342A4" w:rsidP="009342A4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Ilość</w:t>
            </w:r>
          </w:p>
        </w:tc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0B2033B" w14:textId="77777777" w:rsidR="009342A4" w:rsidRDefault="009342A4" w:rsidP="009342A4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Cena jednostkowa  netto PLN</w:t>
            </w:r>
          </w:p>
          <w:p w14:paraId="0BB963E8" w14:textId="77777777" w:rsidR="00F7515F" w:rsidRDefault="009342A4" w:rsidP="009342A4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 xml:space="preserve">(za 1 </w:t>
            </w:r>
            <w:r w:rsidR="00F7515F">
              <w:rPr>
                <w:color w:val="000000"/>
                <w:sz w:val="24"/>
                <w:szCs w:val="24"/>
                <w:lang w:eastAsia="en-US"/>
              </w:rPr>
              <w:t>zestaw/</w:t>
            </w:r>
          </w:p>
          <w:p w14:paraId="3832CCFE" w14:textId="77777777" w:rsidR="009342A4" w:rsidRDefault="009342A4" w:rsidP="009342A4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opakowanie)</w:t>
            </w:r>
          </w:p>
        </w:tc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FEF0EF5" w14:textId="77777777" w:rsidR="009342A4" w:rsidRDefault="009342A4" w:rsidP="009342A4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Stawka VAT</w:t>
            </w: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11D88F2" w14:textId="77777777" w:rsidR="009342A4" w:rsidRDefault="009342A4" w:rsidP="009342A4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Wartość netto</w:t>
            </w: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51B91BE" w14:textId="77777777" w:rsidR="009342A4" w:rsidRDefault="009342A4" w:rsidP="009342A4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Wartość brutto</w:t>
            </w: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DB2FA18" w14:textId="77777777" w:rsidR="009342A4" w:rsidRDefault="009342A4" w:rsidP="009342A4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Określenie oferowanego przedmiotu zamówienia (min. Nazwa Producenta i nr katalogowy)</w:t>
            </w:r>
          </w:p>
        </w:tc>
      </w:tr>
      <w:tr w:rsidR="00F76321" w14:paraId="5718643A" w14:textId="77777777" w:rsidTr="009342A4">
        <w:trPr>
          <w:cantSplit/>
          <w:trHeight w:val="624"/>
        </w:trPr>
        <w:tc>
          <w:tcPr>
            <w:tcW w:w="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FAC0D1" w14:textId="623A77BF" w:rsidR="00F76321" w:rsidRPr="00247523" w:rsidRDefault="00F76321" w:rsidP="00F76321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3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C3C34D" w14:textId="7A36F85E" w:rsidR="00F76321" w:rsidRPr="00437E15" w:rsidRDefault="00F76321" w:rsidP="00F76321">
            <w:pPr>
              <w:jc w:val="both"/>
              <w:rPr>
                <w:rFonts w:cstheme="minorHAnsi"/>
                <w:color w:val="000000"/>
                <w:shd w:val="clear" w:color="auto" w:fill="FFFFFF"/>
                <w:lang w:val="en-GB"/>
              </w:rPr>
            </w:pPr>
            <w:r w:rsidRPr="00437E15">
              <w:rPr>
                <w:rFonts w:ascii="Calibri" w:hAnsi="Calibri"/>
                <w:b/>
                <w:bCs/>
                <w:color w:val="000000"/>
                <w:sz w:val="22"/>
                <w:szCs w:val="22"/>
                <w:lang w:val="en-GB"/>
              </w:rPr>
              <w:t xml:space="preserve">Mouse on Mouse (M.O.M.) </w:t>
            </w:r>
            <w: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 xml:space="preserve">Fluorescein Kit </w:t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 xml:space="preserve">Zestaw do oznaczania mysich antygenów w mysiej tkance. </w:t>
            </w:r>
            <w:r w:rsidRPr="00437E15">
              <w:rPr>
                <w:rFonts w:ascii="Calibri" w:hAnsi="Calibri"/>
                <w:color w:val="000000"/>
                <w:sz w:val="22"/>
                <w:szCs w:val="22"/>
                <w:lang w:val="en-GB"/>
              </w:rPr>
              <w:t>Zestaw zawierający: Mouse Ig Blocking Reagent, Biotinylated Anti-Mouse Ig Reagent, Protein Concentrate, Fluorescein Avidin DCS (green fluorescence).</w:t>
            </w:r>
          </w:p>
        </w:tc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2855B6" w14:textId="7B1D9757" w:rsidR="00F76321" w:rsidRPr="00247523" w:rsidRDefault="00F76321" w:rsidP="00F76321">
            <w:pPr>
              <w:jc w:val="center"/>
              <w:rPr>
                <w:rFonts w:cstheme="minorHAnsi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1</w:t>
            </w:r>
            <w:r w:rsidR="00F7515F">
              <w:rPr>
                <w:rFonts w:ascii="Calibri" w:hAnsi="Calibri"/>
                <w:color w:val="000000"/>
                <w:sz w:val="22"/>
                <w:szCs w:val="22"/>
              </w:rPr>
              <w:t xml:space="preserve"> zestaw</w:t>
            </w:r>
          </w:p>
        </w:tc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6D00F4" w14:textId="77777777" w:rsidR="00F76321" w:rsidRDefault="00F76321" w:rsidP="00F76321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CA88AD" w14:textId="77777777" w:rsidR="00F76321" w:rsidRDefault="00F76321" w:rsidP="00F76321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A2E64" w14:textId="77777777" w:rsidR="00F76321" w:rsidRDefault="00F76321" w:rsidP="00F76321">
            <w:pPr>
              <w:spacing w:line="256" w:lineRule="auto"/>
              <w:jc w:val="center"/>
              <w:rPr>
                <w:rFonts w:ascii="Calibri" w:hAnsi="Calibri"/>
                <w:color w:val="000000"/>
                <w:lang w:eastAsia="en-US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026821" w14:textId="77777777" w:rsidR="00F76321" w:rsidRDefault="00F76321" w:rsidP="00F76321">
            <w:pPr>
              <w:spacing w:line="256" w:lineRule="auto"/>
              <w:jc w:val="center"/>
              <w:rPr>
                <w:rFonts w:ascii="Calibri" w:hAnsi="Calibri"/>
                <w:color w:val="000000"/>
                <w:lang w:eastAsia="en-US"/>
              </w:rPr>
            </w:pP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617D80" w14:textId="77777777" w:rsidR="00F76321" w:rsidRDefault="00F76321" w:rsidP="00F76321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</w:tr>
      <w:tr w:rsidR="00F76321" w14:paraId="1267942C" w14:textId="77777777" w:rsidTr="00437E15">
        <w:trPr>
          <w:cantSplit/>
          <w:trHeight w:val="624"/>
        </w:trPr>
        <w:tc>
          <w:tcPr>
            <w:tcW w:w="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28C127" w14:textId="2AAC2078" w:rsidR="00F76321" w:rsidRDefault="00F76321" w:rsidP="00F76321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3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E86A87F" w14:textId="6B3DC8CC" w:rsidR="00F76321" w:rsidRPr="00247523" w:rsidRDefault="00F76321" w:rsidP="00F76321">
            <w:pPr>
              <w:jc w:val="both"/>
              <w:rPr>
                <w:rFonts w:cstheme="minorHAnsi"/>
                <w:color w:val="000000"/>
                <w:shd w:val="clear" w:color="auto" w:fill="FFFFFF"/>
              </w:rPr>
            </w:pPr>
            <w:r w:rsidRPr="00437E15">
              <w:rPr>
                <w:rFonts w:ascii="Calibri" w:hAnsi="Calibri"/>
                <w:b/>
                <w:bCs/>
                <w:color w:val="000000"/>
                <w:sz w:val="22"/>
                <w:szCs w:val="22"/>
                <w:lang w:val="en-GB"/>
              </w:rPr>
              <w:t>VECTASHIELD HardSet Antifade Mounting Medium</w:t>
            </w:r>
            <w:r w:rsidRPr="00437E15">
              <w:rPr>
                <w:rFonts w:ascii="Calibri" w:hAnsi="Calibri"/>
                <w:color w:val="000000"/>
                <w:sz w:val="22"/>
                <w:szCs w:val="22"/>
                <w:lang w:val="en-GB"/>
              </w:rPr>
              <w:t xml:space="preserve">. </w:t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>Medium do trwałego zamykania preparatów immunofluorescencyjnych. Po nałożeniu na szkiełko zasycha po ok. 15 minutach w temperaturze pokojowej unieruchamiając szkiełko nakrywkowe. Umożliwia przechowywanie preparatów IF w 4˚C przez kilka tygodni, a w -20˚C długotrwale. Niezawierające dodatkowych barwników uwidaczniających cytoszkielet lub jądra komórkowe. Nie gorsze lub równoważne z H-1400. 1 opakowanie=10mL.</w:t>
            </w:r>
          </w:p>
        </w:tc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AD3E0" w14:textId="7E909537" w:rsidR="00F76321" w:rsidRDefault="00F76321" w:rsidP="00F76321">
            <w:pPr>
              <w:jc w:val="center"/>
              <w:rPr>
                <w:rFonts w:cstheme="minorHAnsi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1</w:t>
            </w:r>
            <w:r w:rsidR="00F7515F">
              <w:rPr>
                <w:rFonts w:ascii="Calibri" w:hAnsi="Calibri"/>
                <w:color w:val="000000"/>
                <w:sz w:val="22"/>
                <w:szCs w:val="22"/>
              </w:rPr>
              <w:t xml:space="preserve"> opak.</w:t>
            </w:r>
          </w:p>
        </w:tc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9EF3A4" w14:textId="77777777" w:rsidR="00F76321" w:rsidRDefault="00F76321" w:rsidP="00F76321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F5CE6B" w14:textId="77777777" w:rsidR="00F76321" w:rsidRDefault="00F76321" w:rsidP="00F76321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CB1AC" w14:textId="77777777" w:rsidR="00F76321" w:rsidRDefault="00F76321" w:rsidP="00F76321">
            <w:pPr>
              <w:spacing w:line="256" w:lineRule="auto"/>
              <w:jc w:val="center"/>
              <w:rPr>
                <w:rFonts w:ascii="Calibri" w:hAnsi="Calibri"/>
                <w:color w:val="000000"/>
                <w:lang w:eastAsia="en-US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38BBF1" w14:textId="77777777" w:rsidR="00F76321" w:rsidRDefault="00F76321" w:rsidP="00F76321">
            <w:pPr>
              <w:spacing w:line="256" w:lineRule="auto"/>
              <w:jc w:val="center"/>
              <w:rPr>
                <w:rFonts w:ascii="Calibri" w:hAnsi="Calibri"/>
                <w:color w:val="000000"/>
                <w:lang w:eastAsia="en-US"/>
              </w:rPr>
            </w:pP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F100D" w14:textId="77777777" w:rsidR="00F76321" w:rsidRDefault="00F76321" w:rsidP="00F76321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</w:tr>
      <w:tr w:rsidR="009342A4" w14:paraId="147309EC" w14:textId="77777777" w:rsidTr="009342A4">
        <w:trPr>
          <w:cantSplit/>
          <w:trHeight w:val="624"/>
        </w:trPr>
        <w:tc>
          <w:tcPr>
            <w:tcW w:w="728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C9DEE8" w14:textId="77777777" w:rsidR="009342A4" w:rsidRDefault="009342A4" w:rsidP="009342A4">
            <w:pPr>
              <w:spacing w:line="256" w:lineRule="auto"/>
              <w:jc w:val="center"/>
              <w:rPr>
                <w:color w:val="000000" w:themeColor="text1"/>
                <w:sz w:val="24"/>
                <w:szCs w:val="24"/>
                <w:lang w:eastAsia="en-US"/>
              </w:rPr>
            </w:pPr>
            <w:r>
              <w:rPr>
                <w:color w:val="000000" w:themeColor="text1"/>
                <w:sz w:val="24"/>
                <w:szCs w:val="24"/>
                <w:lang w:eastAsia="en-US"/>
              </w:rPr>
              <w:t>Razem:</w:t>
            </w: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96252" w14:textId="77777777" w:rsidR="009342A4" w:rsidRDefault="009342A4" w:rsidP="009342A4">
            <w:pPr>
              <w:spacing w:line="256" w:lineRule="auto"/>
              <w:jc w:val="center"/>
              <w:rPr>
                <w:color w:val="000000" w:themeColor="text1"/>
                <w:sz w:val="24"/>
                <w:szCs w:val="24"/>
                <w:lang w:eastAsia="en-US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D96D0" w14:textId="77777777" w:rsidR="009342A4" w:rsidRDefault="009342A4" w:rsidP="009342A4">
            <w:pPr>
              <w:spacing w:line="256" w:lineRule="auto"/>
              <w:jc w:val="center"/>
              <w:rPr>
                <w:color w:val="000000" w:themeColor="text1"/>
                <w:sz w:val="24"/>
                <w:szCs w:val="24"/>
                <w:lang w:eastAsia="en-US"/>
              </w:rPr>
            </w:pP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4F9E28" w14:textId="77777777" w:rsidR="009342A4" w:rsidRDefault="009342A4" w:rsidP="009342A4">
            <w:pPr>
              <w:spacing w:line="256" w:lineRule="auto"/>
              <w:jc w:val="center"/>
              <w:rPr>
                <w:color w:val="000000" w:themeColor="text1"/>
                <w:sz w:val="24"/>
                <w:szCs w:val="24"/>
                <w:lang w:eastAsia="en-US"/>
              </w:rPr>
            </w:pPr>
            <w:r>
              <w:rPr>
                <w:color w:val="000000" w:themeColor="text1"/>
                <w:sz w:val="24"/>
                <w:szCs w:val="24"/>
                <w:lang w:eastAsia="en-US"/>
              </w:rPr>
              <w:t>-</w:t>
            </w:r>
          </w:p>
        </w:tc>
      </w:tr>
    </w:tbl>
    <w:p w14:paraId="1C506EB7" w14:textId="77777777" w:rsidR="009342A4" w:rsidRDefault="009342A4" w:rsidP="009342A4">
      <w:pPr>
        <w:jc w:val="both"/>
      </w:pPr>
    </w:p>
    <w:p w14:paraId="54B41D00" w14:textId="77777777" w:rsidR="009342A4" w:rsidRDefault="009342A4" w:rsidP="009342A4">
      <w:pPr>
        <w:jc w:val="both"/>
      </w:pPr>
    </w:p>
    <w:p w14:paraId="1CC95D86" w14:textId="77777777" w:rsidR="009342A4" w:rsidRDefault="009342A4" w:rsidP="009342A4">
      <w:pPr>
        <w:jc w:val="right"/>
      </w:pPr>
      <w:r>
        <w:tab/>
      </w:r>
    </w:p>
    <w:p w14:paraId="74158CF5" w14:textId="77777777" w:rsidR="009342A4" w:rsidRDefault="009342A4" w:rsidP="009342A4">
      <w:pPr>
        <w:ind w:left="5812"/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                           ……………………………………………</w:t>
      </w:r>
    </w:p>
    <w:p w14:paraId="79CD8471" w14:textId="77777777" w:rsidR="009342A4" w:rsidRDefault="009342A4" w:rsidP="009342A4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podpis Wykonawcy</w:t>
      </w:r>
    </w:p>
    <w:p w14:paraId="5C5EE38D" w14:textId="77777777" w:rsidR="009342A4" w:rsidRDefault="009342A4" w:rsidP="009342A4"/>
    <w:p w14:paraId="3F4C85D8" w14:textId="77777777" w:rsidR="009342A4" w:rsidRDefault="009342A4" w:rsidP="009342A4"/>
    <w:p w14:paraId="75B77F57" w14:textId="77777777" w:rsidR="009342A4" w:rsidRDefault="009342A4" w:rsidP="009342A4"/>
    <w:p w14:paraId="1B9D1E93" w14:textId="77777777" w:rsidR="009342A4" w:rsidRDefault="009342A4" w:rsidP="009342A4"/>
    <w:p w14:paraId="6AD15147" w14:textId="77777777" w:rsidR="009342A4" w:rsidRDefault="009342A4" w:rsidP="009342A4">
      <w:pPr>
        <w:jc w:val="right"/>
      </w:pPr>
      <w:r>
        <w:lastRenderedPageBreak/>
        <w:t>Załącznik nr 4.6.</w:t>
      </w:r>
    </w:p>
    <w:p w14:paraId="7B27F7E4" w14:textId="77777777" w:rsidR="009342A4" w:rsidRDefault="009342A4" w:rsidP="009342A4">
      <w:pPr>
        <w:jc w:val="both"/>
      </w:pPr>
      <w:r>
        <w:t>Zadanie nr 6</w:t>
      </w:r>
    </w:p>
    <w:p w14:paraId="475DE3A2" w14:textId="77777777" w:rsidR="009342A4" w:rsidRDefault="009342A4" w:rsidP="009342A4">
      <w:pPr>
        <w:jc w:val="both"/>
      </w:pPr>
    </w:p>
    <w:p w14:paraId="77F296CA" w14:textId="77777777" w:rsidR="009342A4" w:rsidRDefault="009342A4" w:rsidP="009342A4">
      <w:pPr>
        <w:jc w:val="both"/>
      </w:pPr>
    </w:p>
    <w:tbl>
      <w:tblPr>
        <w:tblW w:w="11363" w:type="dxa"/>
        <w:tblInd w:w="-7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7"/>
        <w:gridCol w:w="3446"/>
        <w:gridCol w:w="1072"/>
        <w:gridCol w:w="1384"/>
        <w:gridCol w:w="919"/>
        <w:gridCol w:w="1122"/>
        <w:gridCol w:w="1122"/>
        <w:gridCol w:w="1831"/>
      </w:tblGrid>
      <w:tr w:rsidR="009342A4" w14:paraId="478A24F5" w14:textId="77777777" w:rsidTr="009342A4">
        <w:trPr>
          <w:cantSplit/>
          <w:trHeight w:val="624"/>
        </w:trPr>
        <w:tc>
          <w:tcPr>
            <w:tcW w:w="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08FB487" w14:textId="77777777" w:rsidR="009342A4" w:rsidRDefault="009342A4" w:rsidP="009342A4">
            <w:pPr>
              <w:spacing w:line="256" w:lineRule="auto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Lp.</w:t>
            </w:r>
          </w:p>
        </w:tc>
        <w:tc>
          <w:tcPr>
            <w:tcW w:w="3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40D5D50" w14:textId="77777777" w:rsidR="009342A4" w:rsidRDefault="009342A4" w:rsidP="009342A4">
            <w:pPr>
              <w:spacing w:line="256" w:lineRule="auto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Nazwa</w:t>
            </w:r>
          </w:p>
        </w:tc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FC1775D" w14:textId="77777777" w:rsidR="009342A4" w:rsidRDefault="009342A4" w:rsidP="009342A4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Ilość</w:t>
            </w:r>
          </w:p>
        </w:tc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C0D188F" w14:textId="77777777" w:rsidR="009342A4" w:rsidRDefault="009342A4" w:rsidP="009342A4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Cena jednostkowa  netto PLN</w:t>
            </w:r>
          </w:p>
          <w:p w14:paraId="2AA92AAC" w14:textId="629948EC" w:rsidR="00501B11" w:rsidRDefault="009342A4" w:rsidP="009342A4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 xml:space="preserve">(za 1 </w:t>
            </w:r>
            <w:r w:rsidR="0071288A">
              <w:rPr>
                <w:color w:val="000000"/>
                <w:sz w:val="24"/>
                <w:szCs w:val="24"/>
                <w:lang w:eastAsia="en-US"/>
              </w:rPr>
              <w:t>szt.</w:t>
            </w:r>
            <w:r w:rsidR="00501B11">
              <w:rPr>
                <w:color w:val="000000"/>
                <w:sz w:val="24"/>
                <w:szCs w:val="24"/>
                <w:lang w:eastAsia="en-US"/>
              </w:rPr>
              <w:t>/</w:t>
            </w:r>
          </w:p>
          <w:p w14:paraId="3D73DD66" w14:textId="77777777" w:rsidR="009342A4" w:rsidRDefault="009342A4" w:rsidP="009342A4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opakowanie)</w:t>
            </w:r>
          </w:p>
        </w:tc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101556B" w14:textId="77777777" w:rsidR="009342A4" w:rsidRDefault="009342A4" w:rsidP="009342A4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Stawka VAT</w:t>
            </w: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B36A8A9" w14:textId="77777777" w:rsidR="009342A4" w:rsidRDefault="009342A4" w:rsidP="009342A4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Wartość netto</w:t>
            </w: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AF13D7B" w14:textId="77777777" w:rsidR="009342A4" w:rsidRDefault="009342A4" w:rsidP="009342A4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Wartość brutto</w:t>
            </w: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3D0423E" w14:textId="77777777" w:rsidR="009342A4" w:rsidRDefault="009342A4" w:rsidP="009342A4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Określenie oferowanego przedmiotu zamówienia (min. Nazwa Producenta i nr katalogowy)</w:t>
            </w:r>
          </w:p>
        </w:tc>
      </w:tr>
      <w:tr w:rsidR="00437E15" w14:paraId="3AE3A9EC" w14:textId="77777777" w:rsidTr="00437E15">
        <w:trPr>
          <w:cantSplit/>
          <w:trHeight w:val="624"/>
        </w:trPr>
        <w:tc>
          <w:tcPr>
            <w:tcW w:w="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B89C14" w14:textId="36D6C208" w:rsidR="00437E15" w:rsidRDefault="00437E15" w:rsidP="00437E1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3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A487345" w14:textId="200F4120" w:rsidR="00437E15" w:rsidRDefault="00437E15" w:rsidP="00437E15">
            <w:pPr>
              <w:rPr>
                <w:rFonts w:cstheme="minorHAnsi"/>
                <w:color w:val="333333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Pierwszorzędowe przeciwciało monoklonalne skierowane przeciw kolagenowi I.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Reaktywność gatunkowa: mysz, szczur, owca, koza, koń, krowa, człowiek, świnia. Przeciwciało wykazuje nieznaczną reaktywność krzyżową z kolagenem typu II, III, IV, V lub VI. Zastosowanie: IHC-Fr, Indirect ELISA, WB, IHC-P, ELISA, ICC/IF, IP.</w:t>
            </w: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1 szt. = 100 μg w stężeniu 1 - 1.5 mg/ml. Niegorsze niż ab34710 lub równoważne. </w:t>
            </w:r>
          </w:p>
        </w:tc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7B0D43" w14:textId="527AA081" w:rsidR="00437E15" w:rsidRDefault="00437E15" w:rsidP="00437E15">
            <w:pPr>
              <w:jc w:val="center"/>
              <w:rPr>
                <w:rFonts w:cstheme="minorHAns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  <w:r w:rsidR="0071288A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szt.</w:t>
            </w:r>
          </w:p>
        </w:tc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B88C19" w14:textId="77777777" w:rsidR="00437E15" w:rsidRDefault="00437E15" w:rsidP="00437E15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E35CDF" w14:textId="77777777" w:rsidR="00437E15" w:rsidRDefault="00437E15" w:rsidP="00437E15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E9CEC" w14:textId="77777777" w:rsidR="00437E15" w:rsidRDefault="00437E15" w:rsidP="00437E15">
            <w:pPr>
              <w:spacing w:line="256" w:lineRule="auto"/>
              <w:jc w:val="center"/>
              <w:rPr>
                <w:rFonts w:ascii="Calibri" w:hAnsi="Calibri"/>
                <w:color w:val="000000"/>
                <w:lang w:eastAsia="en-US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6CF45" w14:textId="77777777" w:rsidR="00437E15" w:rsidRDefault="00437E15" w:rsidP="00437E15">
            <w:pPr>
              <w:spacing w:line="256" w:lineRule="auto"/>
              <w:jc w:val="center"/>
              <w:rPr>
                <w:rFonts w:ascii="Calibri" w:hAnsi="Calibri"/>
                <w:color w:val="000000"/>
                <w:lang w:eastAsia="en-US"/>
              </w:rPr>
            </w:pP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A5320" w14:textId="77777777" w:rsidR="00437E15" w:rsidRDefault="00437E15" w:rsidP="00437E15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</w:tr>
      <w:tr w:rsidR="00437E15" w14:paraId="68F0CD2D" w14:textId="77777777" w:rsidTr="00437E15">
        <w:trPr>
          <w:cantSplit/>
          <w:trHeight w:val="624"/>
        </w:trPr>
        <w:tc>
          <w:tcPr>
            <w:tcW w:w="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FA9E85" w14:textId="77777777" w:rsidR="00437E15" w:rsidRDefault="00437E15" w:rsidP="00437E1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3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E7F28A" w14:textId="7DD43FDE" w:rsidR="00437E15" w:rsidRPr="00437E15" w:rsidRDefault="00437E15" w:rsidP="00437E15">
            <w:pPr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rzeciwciało królicze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, poliklonalne IgG, </w:t>
            </w: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ierwszorzędowe anty-CD31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, nieskoniugowane z fluorochromem, specyficzność gatunkowa: mysz, świnia, człowiek, wykorzystywane do IHC-Fr, IHC-P, ICC/IF, IHC-FoFr, Wb. 1op= 500 uL Produkt identyczny lub równoważny z produktem o nr kat ab28364  </w:t>
            </w:r>
          </w:p>
        </w:tc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507B7D" w14:textId="456C4FFA" w:rsidR="00437E15" w:rsidRDefault="00437E15" w:rsidP="00437E15">
            <w:pPr>
              <w:jc w:val="center"/>
              <w:rPr>
                <w:rFonts w:cstheme="minorHAnsi"/>
                <w:lang w:val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  <w:r w:rsidR="0071288A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opak.</w:t>
            </w:r>
          </w:p>
        </w:tc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9E3EB5" w14:textId="77777777" w:rsidR="00437E15" w:rsidRDefault="00437E15" w:rsidP="00437E15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D8667F" w14:textId="77777777" w:rsidR="00437E15" w:rsidRDefault="00437E15" w:rsidP="00437E15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E0C737" w14:textId="77777777" w:rsidR="00437E15" w:rsidRDefault="00437E15" w:rsidP="00437E15">
            <w:pPr>
              <w:spacing w:line="256" w:lineRule="auto"/>
              <w:jc w:val="center"/>
              <w:rPr>
                <w:rFonts w:ascii="Calibri" w:hAnsi="Calibri"/>
                <w:color w:val="000000"/>
                <w:lang w:eastAsia="en-US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4761D9" w14:textId="77777777" w:rsidR="00437E15" w:rsidRDefault="00437E15" w:rsidP="00437E15">
            <w:pPr>
              <w:spacing w:line="256" w:lineRule="auto"/>
              <w:jc w:val="center"/>
              <w:rPr>
                <w:rFonts w:ascii="Calibri" w:hAnsi="Calibri"/>
                <w:color w:val="000000"/>
                <w:lang w:eastAsia="en-US"/>
              </w:rPr>
            </w:pP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185A5" w14:textId="77777777" w:rsidR="00437E15" w:rsidRDefault="00437E15" w:rsidP="00437E15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</w:tr>
      <w:tr w:rsidR="00437E15" w14:paraId="551F5D72" w14:textId="77777777" w:rsidTr="00437E15">
        <w:trPr>
          <w:cantSplit/>
          <w:trHeight w:val="624"/>
        </w:trPr>
        <w:tc>
          <w:tcPr>
            <w:tcW w:w="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5C329C" w14:textId="2D34F778" w:rsidR="00437E15" w:rsidRDefault="00437E15" w:rsidP="00437E1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3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0E4411" w14:textId="6471FD7C" w:rsidR="00437E15" w:rsidRDefault="00437E15" w:rsidP="00437E15">
            <w:pPr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rzeciwciało królicze, poliklonalne anty-VE kadheryna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, nieskoniugowane z fluorochromem, specyficzność gatunkowa mysz, kura, człowiek, wykorzystywane do: ICC/IF, WB, IP, In-Cell ELISA, Flow Cyt. 1op=100 µg, Produkt identyczny lub równoważny z produktem o nr kat ab33168</w:t>
            </w:r>
          </w:p>
        </w:tc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561F42" w14:textId="5CF24457" w:rsidR="00437E15" w:rsidRDefault="00437E15" w:rsidP="00437E15">
            <w:pPr>
              <w:jc w:val="center"/>
              <w:rPr>
                <w:rFonts w:cstheme="minorHAnsi"/>
                <w:lang w:val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  <w:r w:rsidR="0071288A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opak.</w:t>
            </w:r>
          </w:p>
        </w:tc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FA1413" w14:textId="77777777" w:rsidR="00437E15" w:rsidRDefault="00437E15" w:rsidP="00437E15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E0E25D" w14:textId="77777777" w:rsidR="00437E15" w:rsidRDefault="00437E15" w:rsidP="00437E15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8CBDF" w14:textId="77777777" w:rsidR="00437E15" w:rsidRDefault="00437E15" w:rsidP="00437E15">
            <w:pPr>
              <w:spacing w:line="256" w:lineRule="auto"/>
              <w:jc w:val="center"/>
              <w:rPr>
                <w:rFonts w:ascii="Calibri" w:hAnsi="Calibri"/>
                <w:color w:val="000000"/>
                <w:lang w:eastAsia="en-US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920BCB" w14:textId="77777777" w:rsidR="00437E15" w:rsidRDefault="00437E15" w:rsidP="00437E15">
            <w:pPr>
              <w:spacing w:line="256" w:lineRule="auto"/>
              <w:jc w:val="center"/>
              <w:rPr>
                <w:rFonts w:ascii="Calibri" w:hAnsi="Calibri"/>
                <w:color w:val="000000"/>
                <w:lang w:eastAsia="en-US"/>
              </w:rPr>
            </w:pP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B4628" w14:textId="77777777" w:rsidR="00437E15" w:rsidRDefault="00437E15" w:rsidP="00437E15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</w:tr>
      <w:tr w:rsidR="00437E15" w14:paraId="0150014A" w14:textId="77777777" w:rsidTr="00437E15">
        <w:trPr>
          <w:cantSplit/>
          <w:trHeight w:val="624"/>
        </w:trPr>
        <w:tc>
          <w:tcPr>
            <w:tcW w:w="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50D46D" w14:textId="1F341C78" w:rsidR="00437E15" w:rsidRDefault="00437E15" w:rsidP="00437E1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4</w:t>
            </w:r>
          </w:p>
        </w:tc>
        <w:tc>
          <w:tcPr>
            <w:tcW w:w="3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F236A9" w14:textId="5198B86F" w:rsidR="00437E15" w:rsidRDefault="00437E15" w:rsidP="00437E15">
            <w:pPr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rzeciwciało mysie, monoklonalne pierwszorzędowe anty-eNOS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, nieskoniugowane z fluorochromem, specyficzność gatunkowa: mysz, szczur, człowiek, wykorzystywane do: IHC-P, ICC/IF, Flow Cyt, WB, ELISA. 1op= 100 uL, Produkt identyczny lub równoważny z produktem o nr kat ab76198 </w:t>
            </w:r>
          </w:p>
        </w:tc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27BBCC" w14:textId="2D8F730E" w:rsidR="00437E15" w:rsidRDefault="00437E15" w:rsidP="00437E15">
            <w:pPr>
              <w:jc w:val="center"/>
              <w:rPr>
                <w:rFonts w:cstheme="minorHAnsi"/>
                <w:lang w:val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  <w:r w:rsidR="0071288A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opak.</w:t>
            </w:r>
          </w:p>
        </w:tc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5C691D" w14:textId="77777777" w:rsidR="00437E15" w:rsidRDefault="00437E15" w:rsidP="00437E15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393582" w14:textId="77777777" w:rsidR="00437E15" w:rsidRDefault="00437E15" w:rsidP="00437E15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68A02" w14:textId="77777777" w:rsidR="00437E15" w:rsidRDefault="00437E15" w:rsidP="00437E15">
            <w:pPr>
              <w:spacing w:line="256" w:lineRule="auto"/>
              <w:jc w:val="center"/>
              <w:rPr>
                <w:rFonts w:ascii="Calibri" w:hAnsi="Calibri"/>
                <w:color w:val="000000"/>
                <w:lang w:eastAsia="en-US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A910AC" w14:textId="77777777" w:rsidR="00437E15" w:rsidRDefault="00437E15" w:rsidP="00437E15">
            <w:pPr>
              <w:spacing w:line="256" w:lineRule="auto"/>
              <w:jc w:val="center"/>
              <w:rPr>
                <w:rFonts w:ascii="Calibri" w:hAnsi="Calibri"/>
                <w:color w:val="000000"/>
                <w:lang w:eastAsia="en-US"/>
              </w:rPr>
            </w:pP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154D3" w14:textId="77777777" w:rsidR="00437E15" w:rsidRDefault="00437E15" w:rsidP="00437E15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</w:tr>
      <w:tr w:rsidR="009342A4" w14:paraId="7B0E025B" w14:textId="77777777" w:rsidTr="009342A4">
        <w:trPr>
          <w:cantSplit/>
          <w:trHeight w:val="624"/>
        </w:trPr>
        <w:tc>
          <w:tcPr>
            <w:tcW w:w="728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FC2710" w14:textId="77777777" w:rsidR="009342A4" w:rsidRDefault="009342A4" w:rsidP="009342A4">
            <w:pPr>
              <w:spacing w:line="256" w:lineRule="auto"/>
              <w:jc w:val="center"/>
              <w:rPr>
                <w:color w:val="000000" w:themeColor="text1"/>
                <w:sz w:val="24"/>
                <w:szCs w:val="24"/>
                <w:lang w:eastAsia="en-US"/>
              </w:rPr>
            </w:pPr>
            <w:r>
              <w:rPr>
                <w:color w:val="000000" w:themeColor="text1"/>
                <w:sz w:val="24"/>
                <w:szCs w:val="24"/>
                <w:lang w:eastAsia="en-US"/>
              </w:rPr>
              <w:t>Razem:</w:t>
            </w: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38A58" w14:textId="77777777" w:rsidR="009342A4" w:rsidRDefault="009342A4" w:rsidP="009342A4">
            <w:pPr>
              <w:spacing w:line="256" w:lineRule="auto"/>
              <w:jc w:val="center"/>
              <w:rPr>
                <w:color w:val="000000" w:themeColor="text1"/>
                <w:sz w:val="24"/>
                <w:szCs w:val="24"/>
                <w:lang w:eastAsia="en-US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8F43C8" w14:textId="77777777" w:rsidR="009342A4" w:rsidRDefault="009342A4" w:rsidP="009342A4">
            <w:pPr>
              <w:spacing w:line="256" w:lineRule="auto"/>
              <w:jc w:val="center"/>
              <w:rPr>
                <w:color w:val="000000" w:themeColor="text1"/>
                <w:sz w:val="24"/>
                <w:szCs w:val="24"/>
                <w:lang w:eastAsia="en-US"/>
              </w:rPr>
            </w:pP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284C90" w14:textId="77777777" w:rsidR="009342A4" w:rsidRDefault="009342A4" w:rsidP="009342A4">
            <w:pPr>
              <w:spacing w:line="256" w:lineRule="auto"/>
              <w:jc w:val="center"/>
              <w:rPr>
                <w:color w:val="000000" w:themeColor="text1"/>
                <w:sz w:val="24"/>
                <w:szCs w:val="24"/>
                <w:lang w:eastAsia="en-US"/>
              </w:rPr>
            </w:pPr>
            <w:r>
              <w:rPr>
                <w:color w:val="000000" w:themeColor="text1"/>
                <w:sz w:val="24"/>
                <w:szCs w:val="24"/>
                <w:lang w:eastAsia="en-US"/>
              </w:rPr>
              <w:t>-</w:t>
            </w:r>
          </w:p>
        </w:tc>
      </w:tr>
    </w:tbl>
    <w:p w14:paraId="637D594A" w14:textId="77777777" w:rsidR="009342A4" w:rsidRDefault="009342A4" w:rsidP="009342A4">
      <w:pPr>
        <w:jc w:val="both"/>
      </w:pPr>
    </w:p>
    <w:p w14:paraId="5AD74C04" w14:textId="77777777" w:rsidR="009342A4" w:rsidRDefault="009342A4" w:rsidP="009342A4">
      <w:pPr>
        <w:jc w:val="both"/>
      </w:pPr>
    </w:p>
    <w:p w14:paraId="108C1105" w14:textId="77777777" w:rsidR="009342A4" w:rsidRDefault="009342A4" w:rsidP="009342A4">
      <w:pPr>
        <w:jc w:val="right"/>
      </w:pPr>
      <w:r>
        <w:tab/>
      </w:r>
    </w:p>
    <w:p w14:paraId="68759EF1" w14:textId="77777777" w:rsidR="009342A4" w:rsidRDefault="009342A4" w:rsidP="009342A4">
      <w:pPr>
        <w:ind w:left="5812"/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                           ……………………………………………</w:t>
      </w:r>
    </w:p>
    <w:p w14:paraId="035F7140" w14:textId="77777777" w:rsidR="009342A4" w:rsidRDefault="009342A4" w:rsidP="009342A4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podpis Wykonawcy</w:t>
      </w:r>
    </w:p>
    <w:p w14:paraId="7F8854BA" w14:textId="77777777" w:rsidR="009342A4" w:rsidRDefault="009342A4" w:rsidP="009342A4"/>
    <w:p w14:paraId="2C27516B" w14:textId="77777777" w:rsidR="009342A4" w:rsidRDefault="009342A4" w:rsidP="009342A4"/>
    <w:p w14:paraId="7B6B346F" w14:textId="77777777" w:rsidR="009342A4" w:rsidRDefault="009342A4" w:rsidP="009342A4"/>
    <w:p w14:paraId="5AC779DD" w14:textId="77777777" w:rsidR="009342A4" w:rsidRDefault="009342A4" w:rsidP="009342A4"/>
    <w:p w14:paraId="319AF0B9" w14:textId="77777777" w:rsidR="009342A4" w:rsidRDefault="009342A4" w:rsidP="009342A4"/>
    <w:p w14:paraId="2011B017" w14:textId="77777777" w:rsidR="009342A4" w:rsidRDefault="009342A4" w:rsidP="009342A4"/>
    <w:p w14:paraId="619D35C0" w14:textId="77777777" w:rsidR="009342A4" w:rsidRDefault="009342A4" w:rsidP="009342A4"/>
    <w:p w14:paraId="6723E6F5" w14:textId="77777777" w:rsidR="009342A4" w:rsidRDefault="009342A4" w:rsidP="009342A4"/>
    <w:p w14:paraId="67602788" w14:textId="77777777" w:rsidR="009342A4" w:rsidRDefault="009342A4" w:rsidP="009342A4"/>
    <w:p w14:paraId="6ED98723" w14:textId="77777777" w:rsidR="009342A4" w:rsidRDefault="009342A4" w:rsidP="009342A4"/>
    <w:p w14:paraId="2A2237C9" w14:textId="77777777" w:rsidR="009342A4" w:rsidRDefault="009342A4" w:rsidP="009342A4"/>
    <w:p w14:paraId="12AC7E8E" w14:textId="77777777" w:rsidR="00501B11" w:rsidRDefault="00501B11" w:rsidP="009342A4"/>
    <w:p w14:paraId="7E7FCFD2" w14:textId="77777777" w:rsidR="00501B11" w:rsidRDefault="00501B11" w:rsidP="009342A4"/>
    <w:p w14:paraId="08549B03" w14:textId="77777777" w:rsidR="00501B11" w:rsidRDefault="00501B11" w:rsidP="009342A4"/>
    <w:p w14:paraId="30CB6EF9" w14:textId="77777777" w:rsidR="00501B11" w:rsidRDefault="00501B11" w:rsidP="009342A4"/>
    <w:p w14:paraId="076D18BB" w14:textId="77777777" w:rsidR="00501B11" w:rsidRDefault="00501B11" w:rsidP="009342A4"/>
    <w:p w14:paraId="7F5A8257" w14:textId="77777777" w:rsidR="00501B11" w:rsidRDefault="00501B11" w:rsidP="009342A4"/>
    <w:p w14:paraId="4E473D97" w14:textId="77777777" w:rsidR="00501B11" w:rsidRDefault="00501B11" w:rsidP="009342A4"/>
    <w:p w14:paraId="1E12989C" w14:textId="77777777" w:rsidR="00501B11" w:rsidRDefault="00501B11" w:rsidP="009342A4"/>
    <w:p w14:paraId="4A75487A" w14:textId="77777777" w:rsidR="00501B11" w:rsidRDefault="00501B11" w:rsidP="009342A4"/>
    <w:p w14:paraId="106A45D1" w14:textId="77777777" w:rsidR="00501B11" w:rsidRDefault="00501B11" w:rsidP="009342A4"/>
    <w:p w14:paraId="58052011" w14:textId="77777777" w:rsidR="00501B11" w:rsidRDefault="00501B11" w:rsidP="009342A4"/>
    <w:p w14:paraId="57AC0E68" w14:textId="77777777" w:rsidR="00501B11" w:rsidRDefault="00501B11" w:rsidP="009342A4"/>
    <w:p w14:paraId="7EB18AA3" w14:textId="77777777" w:rsidR="00501B11" w:rsidRDefault="00501B11" w:rsidP="009342A4"/>
    <w:p w14:paraId="7C208DC4" w14:textId="77777777" w:rsidR="00501B11" w:rsidRDefault="00501B11" w:rsidP="009342A4"/>
    <w:p w14:paraId="07EB9077" w14:textId="77777777" w:rsidR="00501B11" w:rsidRDefault="00501B11" w:rsidP="009342A4"/>
    <w:p w14:paraId="104BF77D" w14:textId="77777777" w:rsidR="00F64016" w:rsidRDefault="00F64016" w:rsidP="009342A4">
      <w:pPr>
        <w:sectPr w:rsidR="00F64016" w:rsidSect="009342A4">
          <w:footerReference w:type="even" r:id="rId14"/>
          <w:footerReference w:type="default" r:id="rId15"/>
          <w:pgSz w:w="12240" w:h="15840"/>
          <w:pgMar w:top="1417" w:right="1417" w:bottom="1417" w:left="1417" w:header="708" w:footer="708" w:gutter="0"/>
          <w:cols w:space="708"/>
        </w:sectPr>
      </w:pPr>
    </w:p>
    <w:p w14:paraId="7311ED3C" w14:textId="0C4D65ED" w:rsidR="00501B11" w:rsidRDefault="00501B11" w:rsidP="009342A4"/>
    <w:p w14:paraId="336BDE03" w14:textId="77777777" w:rsidR="009342A4" w:rsidRDefault="009342A4" w:rsidP="009342A4">
      <w:pPr>
        <w:jc w:val="right"/>
      </w:pPr>
      <w:r>
        <w:t>Załącznik nr 4.7.</w:t>
      </w:r>
    </w:p>
    <w:p w14:paraId="4C30ED75" w14:textId="77777777" w:rsidR="009342A4" w:rsidRDefault="009342A4" w:rsidP="009342A4">
      <w:pPr>
        <w:jc w:val="both"/>
      </w:pPr>
      <w:r>
        <w:t>Zadanie nr 7</w:t>
      </w:r>
    </w:p>
    <w:p w14:paraId="0C128F94" w14:textId="77777777" w:rsidR="009342A4" w:rsidRDefault="009342A4" w:rsidP="009342A4">
      <w:pPr>
        <w:jc w:val="both"/>
      </w:pPr>
    </w:p>
    <w:p w14:paraId="3F1ACDB9" w14:textId="77777777" w:rsidR="009342A4" w:rsidRDefault="009342A4" w:rsidP="009342A4">
      <w:pPr>
        <w:jc w:val="both"/>
      </w:pPr>
    </w:p>
    <w:tbl>
      <w:tblPr>
        <w:tblW w:w="11363" w:type="dxa"/>
        <w:tblInd w:w="-7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7"/>
        <w:gridCol w:w="3446"/>
        <w:gridCol w:w="1072"/>
        <w:gridCol w:w="1384"/>
        <w:gridCol w:w="919"/>
        <w:gridCol w:w="1122"/>
        <w:gridCol w:w="1122"/>
        <w:gridCol w:w="1831"/>
      </w:tblGrid>
      <w:tr w:rsidR="009342A4" w14:paraId="545A6226" w14:textId="77777777" w:rsidTr="009342A4">
        <w:trPr>
          <w:cantSplit/>
          <w:trHeight w:val="624"/>
        </w:trPr>
        <w:tc>
          <w:tcPr>
            <w:tcW w:w="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2530B73" w14:textId="77777777" w:rsidR="009342A4" w:rsidRDefault="009342A4" w:rsidP="009342A4">
            <w:pPr>
              <w:spacing w:line="256" w:lineRule="auto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Lp.</w:t>
            </w:r>
          </w:p>
        </w:tc>
        <w:tc>
          <w:tcPr>
            <w:tcW w:w="3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6EAFB11" w14:textId="77777777" w:rsidR="009342A4" w:rsidRDefault="009342A4" w:rsidP="009342A4">
            <w:pPr>
              <w:spacing w:line="256" w:lineRule="auto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Nazwa</w:t>
            </w:r>
          </w:p>
        </w:tc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FAE8F2C" w14:textId="77777777" w:rsidR="009342A4" w:rsidRDefault="009342A4" w:rsidP="009342A4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Ilość</w:t>
            </w:r>
          </w:p>
        </w:tc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6B76D38" w14:textId="77777777" w:rsidR="009342A4" w:rsidRDefault="009342A4" w:rsidP="009342A4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Cena jednostkowa  netto PLN</w:t>
            </w:r>
          </w:p>
          <w:p w14:paraId="65E5B5D6" w14:textId="41D53042" w:rsidR="009342A4" w:rsidRDefault="009342A4" w:rsidP="00501B11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 xml:space="preserve">(za 1 </w:t>
            </w:r>
            <w:r w:rsidR="00501B11">
              <w:rPr>
                <w:color w:val="000000"/>
                <w:sz w:val="24"/>
                <w:szCs w:val="24"/>
                <w:lang w:eastAsia="en-US"/>
              </w:rPr>
              <w:t>szt.</w:t>
            </w:r>
            <w:r>
              <w:rPr>
                <w:color w:val="000000"/>
                <w:sz w:val="24"/>
                <w:szCs w:val="24"/>
                <w:lang w:eastAsia="en-US"/>
              </w:rPr>
              <w:t>)</w:t>
            </w:r>
          </w:p>
        </w:tc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87DD14C" w14:textId="77777777" w:rsidR="009342A4" w:rsidRDefault="009342A4" w:rsidP="009342A4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Stawka VAT</w:t>
            </w: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DD3226E" w14:textId="77777777" w:rsidR="009342A4" w:rsidRDefault="009342A4" w:rsidP="009342A4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Wartość netto</w:t>
            </w: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7DCBD4A" w14:textId="77777777" w:rsidR="009342A4" w:rsidRDefault="009342A4" w:rsidP="009342A4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Wartość brutto</w:t>
            </w: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A5685DE" w14:textId="77777777" w:rsidR="009342A4" w:rsidRDefault="009342A4" w:rsidP="009342A4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Określenie oferowanego przedmiotu zamówienia (min. Nazwa Producenta i nr katalogowy)</w:t>
            </w:r>
          </w:p>
        </w:tc>
      </w:tr>
      <w:tr w:rsidR="00501B11" w14:paraId="5EC3D016" w14:textId="77777777" w:rsidTr="00437E15">
        <w:trPr>
          <w:cantSplit/>
          <w:trHeight w:val="624"/>
        </w:trPr>
        <w:tc>
          <w:tcPr>
            <w:tcW w:w="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74371B" w14:textId="77777777" w:rsidR="00501B11" w:rsidRDefault="00501B11" w:rsidP="00501B11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3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772BE7B" w14:textId="19B24C06" w:rsidR="00501B11" w:rsidRDefault="00501B11" w:rsidP="00501B11">
            <w:pPr>
              <w:rPr>
                <w:rFonts w:cstheme="minorHAnsi"/>
                <w:color w:val="333333"/>
              </w:rPr>
            </w:pPr>
            <w: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 xml:space="preserve">Ludzki lizat płytkowy </w:t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 xml:space="preserve">do zastosowań w badaniach naukowych oraz klinicznych </w:t>
            </w:r>
            <w:r>
              <w:rPr>
                <w:rFonts w:ascii="Calibri" w:hAnsi="Calibri"/>
                <w:i/>
                <w:iCs/>
                <w:color w:val="000000"/>
                <w:sz w:val="22"/>
                <w:szCs w:val="22"/>
              </w:rPr>
              <w:t>ex vivo</w:t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>. Produkt zawiera 30% osocza oraz 70% innych komponentów.</w:t>
            </w:r>
            <w: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>Produkt sterylny oczyszczany przez 0,2 μm filtr.  1 szt. = 50 mL pakowane w torebki EVA. Nie gorszy niż BC0190020 lub równoważny.</w:t>
            </w:r>
          </w:p>
        </w:tc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024CF4" w14:textId="2CD10283" w:rsidR="00501B11" w:rsidRDefault="00501B11" w:rsidP="00501B11">
            <w:pPr>
              <w:jc w:val="center"/>
              <w:rPr>
                <w:rFonts w:cstheme="minorHAnsi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10 szt.</w:t>
            </w:r>
          </w:p>
        </w:tc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4EDF12" w14:textId="77777777" w:rsidR="00501B11" w:rsidRDefault="00501B11" w:rsidP="00501B11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D07262" w14:textId="77777777" w:rsidR="00501B11" w:rsidRDefault="00501B11" w:rsidP="00501B11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0DFF5" w14:textId="77777777" w:rsidR="00501B11" w:rsidRDefault="00501B11" w:rsidP="00501B11">
            <w:pPr>
              <w:spacing w:line="256" w:lineRule="auto"/>
              <w:jc w:val="center"/>
              <w:rPr>
                <w:rFonts w:ascii="Calibri" w:hAnsi="Calibri"/>
                <w:color w:val="000000"/>
                <w:lang w:eastAsia="en-US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5CA959" w14:textId="77777777" w:rsidR="00501B11" w:rsidRDefault="00501B11" w:rsidP="00501B11">
            <w:pPr>
              <w:spacing w:line="256" w:lineRule="auto"/>
              <w:jc w:val="center"/>
              <w:rPr>
                <w:rFonts w:ascii="Calibri" w:hAnsi="Calibri"/>
                <w:color w:val="000000"/>
                <w:lang w:eastAsia="en-US"/>
              </w:rPr>
            </w:pP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99206" w14:textId="77777777" w:rsidR="00501B11" w:rsidRDefault="00501B11" w:rsidP="00501B11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</w:tr>
      <w:tr w:rsidR="009342A4" w14:paraId="5DBADE98" w14:textId="77777777" w:rsidTr="009342A4">
        <w:trPr>
          <w:cantSplit/>
          <w:trHeight w:val="624"/>
        </w:trPr>
        <w:tc>
          <w:tcPr>
            <w:tcW w:w="728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12C904" w14:textId="77777777" w:rsidR="009342A4" w:rsidRDefault="009342A4" w:rsidP="009342A4">
            <w:pPr>
              <w:spacing w:line="256" w:lineRule="auto"/>
              <w:jc w:val="center"/>
              <w:rPr>
                <w:color w:val="000000" w:themeColor="text1"/>
                <w:sz w:val="24"/>
                <w:szCs w:val="24"/>
                <w:lang w:eastAsia="en-US"/>
              </w:rPr>
            </w:pPr>
            <w:r>
              <w:rPr>
                <w:color w:val="000000" w:themeColor="text1"/>
                <w:sz w:val="24"/>
                <w:szCs w:val="24"/>
                <w:lang w:eastAsia="en-US"/>
              </w:rPr>
              <w:t>Razem:</w:t>
            </w: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65CF3" w14:textId="77777777" w:rsidR="009342A4" w:rsidRDefault="009342A4" w:rsidP="009342A4">
            <w:pPr>
              <w:spacing w:line="256" w:lineRule="auto"/>
              <w:jc w:val="center"/>
              <w:rPr>
                <w:color w:val="000000" w:themeColor="text1"/>
                <w:sz w:val="24"/>
                <w:szCs w:val="24"/>
                <w:lang w:eastAsia="en-US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18761F" w14:textId="77777777" w:rsidR="009342A4" w:rsidRDefault="009342A4" w:rsidP="009342A4">
            <w:pPr>
              <w:spacing w:line="256" w:lineRule="auto"/>
              <w:jc w:val="center"/>
              <w:rPr>
                <w:color w:val="000000" w:themeColor="text1"/>
                <w:sz w:val="24"/>
                <w:szCs w:val="24"/>
                <w:lang w:eastAsia="en-US"/>
              </w:rPr>
            </w:pP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7864AC" w14:textId="77777777" w:rsidR="009342A4" w:rsidRDefault="009342A4" w:rsidP="009342A4">
            <w:pPr>
              <w:spacing w:line="256" w:lineRule="auto"/>
              <w:jc w:val="center"/>
              <w:rPr>
                <w:color w:val="000000" w:themeColor="text1"/>
                <w:sz w:val="24"/>
                <w:szCs w:val="24"/>
                <w:lang w:eastAsia="en-US"/>
              </w:rPr>
            </w:pPr>
            <w:r>
              <w:rPr>
                <w:color w:val="000000" w:themeColor="text1"/>
                <w:sz w:val="24"/>
                <w:szCs w:val="24"/>
                <w:lang w:eastAsia="en-US"/>
              </w:rPr>
              <w:t>-</w:t>
            </w:r>
          </w:p>
        </w:tc>
      </w:tr>
    </w:tbl>
    <w:p w14:paraId="64FA4B54" w14:textId="77777777" w:rsidR="009342A4" w:rsidRDefault="009342A4" w:rsidP="009342A4">
      <w:pPr>
        <w:jc w:val="both"/>
      </w:pPr>
    </w:p>
    <w:p w14:paraId="7128B4BF" w14:textId="77777777" w:rsidR="009342A4" w:rsidRDefault="009342A4" w:rsidP="009342A4">
      <w:pPr>
        <w:jc w:val="both"/>
      </w:pPr>
    </w:p>
    <w:p w14:paraId="41AAFE6B" w14:textId="77777777" w:rsidR="009342A4" w:rsidRDefault="009342A4" w:rsidP="009342A4">
      <w:pPr>
        <w:jc w:val="right"/>
      </w:pPr>
      <w:r>
        <w:tab/>
      </w:r>
    </w:p>
    <w:p w14:paraId="57EF3299" w14:textId="77777777" w:rsidR="009342A4" w:rsidRDefault="009342A4" w:rsidP="009342A4">
      <w:pPr>
        <w:ind w:left="5812"/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                           ……………………………………………</w:t>
      </w:r>
    </w:p>
    <w:p w14:paraId="0E750EB9" w14:textId="77777777" w:rsidR="009342A4" w:rsidRDefault="009342A4" w:rsidP="009342A4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podpis Wykonawcy</w:t>
      </w:r>
    </w:p>
    <w:p w14:paraId="3BC27B57" w14:textId="77777777" w:rsidR="009342A4" w:rsidRDefault="009342A4" w:rsidP="009342A4"/>
    <w:p w14:paraId="2F0291EC" w14:textId="77777777" w:rsidR="009342A4" w:rsidRDefault="009342A4" w:rsidP="009342A4"/>
    <w:p w14:paraId="10A4D1FF" w14:textId="77777777" w:rsidR="009342A4" w:rsidRDefault="009342A4" w:rsidP="009342A4"/>
    <w:p w14:paraId="1E18CD26" w14:textId="77777777" w:rsidR="009342A4" w:rsidRDefault="009342A4" w:rsidP="009342A4"/>
    <w:p w14:paraId="3882F668" w14:textId="77777777" w:rsidR="009342A4" w:rsidRDefault="009342A4" w:rsidP="009342A4"/>
    <w:p w14:paraId="1333D830" w14:textId="77777777" w:rsidR="009342A4" w:rsidRDefault="009342A4" w:rsidP="009342A4"/>
    <w:p w14:paraId="46F96C33" w14:textId="77777777" w:rsidR="009342A4" w:rsidRDefault="009342A4" w:rsidP="009342A4"/>
    <w:p w14:paraId="69B8B44C" w14:textId="77777777" w:rsidR="009342A4" w:rsidRDefault="009342A4" w:rsidP="009342A4"/>
    <w:p w14:paraId="6DE9A44B" w14:textId="77777777" w:rsidR="009342A4" w:rsidRDefault="009342A4" w:rsidP="009342A4"/>
    <w:p w14:paraId="3750C589" w14:textId="77777777" w:rsidR="009342A4" w:rsidRDefault="009342A4" w:rsidP="009342A4"/>
    <w:p w14:paraId="30B6EF03" w14:textId="77777777" w:rsidR="009342A4" w:rsidRDefault="009342A4" w:rsidP="009342A4"/>
    <w:p w14:paraId="74FC228C" w14:textId="77777777" w:rsidR="009342A4" w:rsidRDefault="009342A4" w:rsidP="009342A4"/>
    <w:p w14:paraId="07C65A9C" w14:textId="77777777" w:rsidR="009342A4" w:rsidRDefault="009342A4" w:rsidP="009342A4"/>
    <w:p w14:paraId="5F8ECEFD" w14:textId="77777777" w:rsidR="009342A4" w:rsidRDefault="009342A4" w:rsidP="009342A4"/>
    <w:p w14:paraId="04A7A238" w14:textId="77777777" w:rsidR="009342A4" w:rsidRDefault="009342A4" w:rsidP="009342A4"/>
    <w:p w14:paraId="2E06FDCF" w14:textId="77777777" w:rsidR="009342A4" w:rsidRDefault="009342A4" w:rsidP="009342A4"/>
    <w:p w14:paraId="5D43C244" w14:textId="77777777" w:rsidR="009342A4" w:rsidRDefault="009342A4" w:rsidP="009342A4"/>
    <w:p w14:paraId="0B80A344" w14:textId="77777777" w:rsidR="009342A4" w:rsidRDefault="009342A4" w:rsidP="009342A4"/>
    <w:p w14:paraId="61042525" w14:textId="77777777" w:rsidR="009342A4" w:rsidRDefault="009342A4" w:rsidP="009342A4"/>
    <w:p w14:paraId="7711D42E" w14:textId="77777777" w:rsidR="009342A4" w:rsidRDefault="009342A4" w:rsidP="009342A4"/>
    <w:p w14:paraId="0205DD74" w14:textId="77777777" w:rsidR="009342A4" w:rsidRDefault="009342A4" w:rsidP="009342A4"/>
    <w:p w14:paraId="360D5E9E" w14:textId="77777777" w:rsidR="009342A4" w:rsidRDefault="009342A4" w:rsidP="009342A4"/>
    <w:p w14:paraId="39F3A513" w14:textId="77777777" w:rsidR="009342A4" w:rsidRDefault="009342A4" w:rsidP="009342A4"/>
    <w:p w14:paraId="531093EE" w14:textId="77777777" w:rsidR="009342A4" w:rsidRDefault="009342A4" w:rsidP="009342A4">
      <w:pPr>
        <w:jc w:val="right"/>
      </w:pPr>
      <w:r>
        <w:t>Załącznik nr 4.8.</w:t>
      </w:r>
    </w:p>
    <w:p w14:paraId="3E07FCFC" w14:textId="77777777" w:rsidR="009342A4" w:rsidRDefault="009342A4" w:rsidP="009342A4">
      <w:pPr>
        <w:jc w:val="both"/>
      </w:pPr>
      <w:r>
        <w:t>Zadanie nr 8</w:t>
      </w:r>
    </w:p>
    <w:p w14:paraId="53811C1F" w14:textId="77777777" w:rsidR="009342A4" w:rsidRDefault="009342A4" w:rsidP="009342A4">
      <w:pPr>
        <w:jc w:val="both"/>
      </w:pPr>
    </w:p>
    <w:p w14:paraId="1B20C388" w14:textId="77777777" w:rsidR="009342A4" w:rsidRDefault="009342A4" w:rsidP="009342A4">
      <w:pPr>
        <w:jc w:val="both"/>
      </w:pPr>
    </w:p>
    <w:tbl>
      <w:tblPr>
        <w:tblW w:w="11363" w:type="dxa"/>
        <w:tblInd w:w="-7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7"/>
        <w:gridCol w:w="3446"/>
        <w:gridCol w:w="1072"/>
        <w:gridCol w:w="1384"/>
        <w:gridCol w:w="919"/>
        <w:gridCol w:w="1122"/>
        <w:gridCol w:w="1122"/>
        <w:gridCol w:w="1831"/>
      </w:tblGrid>
      <w:tr w:rsidR="009342A4" w14:paraId="18495E60" w14:textId="77777777" w:rsidTr="009342A4">
        <w:trPr>
          <w:cantSplit/>
          <w:trHeight w:val="624"/>
        </w:trPr>
        <w:tc>
          <w:tcPr>
            <w:tcW w:w="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2F9EBF5" w14:textId="77777777" w:rsidR="009342A4" w:rsidRDefault="009342A4" w:rsidP="009342A4">
            <w:pPr>
              <w:spacing w:line="254" w:lineRule="auto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Lp.</w:t>
            </w:r>
          </w:p>
        </w:tc>
        <w:tc>
          <w:tcPr>
            <w:tcW w:w="3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8DDEEA5" w14:textId="77777777" w:rsidR="009342A4" w:rsidRDefault="009342A4" w:rsidP="009342A4">
            <w:pPr>
              <w:spacing w:line="254" w:lineRule="auto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Nazwa</w:t>
            </w:r>
          </w:p>
        </w:tc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5190535" w14:textId="77777777" w:rsidR="009342A4" w:rsidRDefault="009342A4" w:rsidP="009342A4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Ilość</w:t>
            </w:r>
          </w:p>
        </w:tc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BE9B738" w14:textId="77777777" w:rsidR="009342A4" w:rsidRDefault="009342A4" w:rsidP="009342A4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Cena jednostkowa  netto PLN</w:t>
            </w:r>
          </w:p>
          <w:p w14:paraId="7FED9EAE" w14:textId="77777777" w:rsidR="00501B11" w:rsidRDefault="009342A4" w:rsidP="009342A4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 xml:space="preserve">(za 1 </w:t>
            </w:r>
            <w:r w:rsidR="00501B11">
              <w:rPr>
                <w:color w:val="000000"/>
                <w:sz w:val="24"/>
                <w:szCs w:val="24"/>
                <w:lang w:eastAsia="en-US"/>
              </w:rPr>
              <w:t>szt./</w:t>
            </w:r>
          </w:p>
          <w:p w14:paraId="1026A794" w14:textId="77777777" w:rsidR="009342A4" w:rsidRDefault="009342A4" w:rsidP="009342A4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opakowanie)</w:t>
            </w:r>
          </w:p>
        </w:tc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5F79023" w14:textId="77777777" w:rsidR="009342A4" w:rsidRDefault="009342A4" w:rsidP="009342A4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Stawka VAT</w:t>
            </w: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5617178" w14:textId="77777777" w:rsidR="009342A4" w:rsidRDefault="009342A4" w:rsidP="009342A4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Wartość netto</w:t>
            </w: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64AF1DE" w14:textId="77777777" w:rsidR="009342A4" w:rsidRDefault="009342A4" w:rsidP="009342A4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Wartość brutto</w:t>
            </w: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42DB36D" w14:textId="77777777" w:rsidR="009342A4" w:rsidRDefault="009342A4" w:rsidP="009342A4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Określenie oferowanego przedmiotu zamówienia (min. Nazwa Producenta i nr katalogowy)</w:t>
            </w:r>
          </w:p>
        </w:tc>
      </w:tr>
      <w:tr w:rsidR="00501B11" w14:paraId="30E28FA5" w14:textId="77777777" w:rsidTr="00437E15">
        <w:trPr>
          <w:cantSplit/>
          <w:trHeight w:val="624"/>
        </w:trPr>
        <w:tc>
          <w:tcPr>
            <w:tcW w:w="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B6536E" w14:textId="59ED87B9" w:rsidR="00501B11" w:rsidRDefault="00501B11" w:rsidP="00501B11">
            <w:pPr>
              <w:spacing w:line="256" w:lineRule="auto"/>
              <w:jc w:val="center"/>
              <w:rPr>
                <w:rFonts w:cstheme="minorHAnsi"/>
                <w:lang w:eastAsia="en-US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3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BE137D0" w14:textId="307A42DD" w:rsidR="00501B11" w:rsidRDefault="00501B11" w:rsidP="00501B11">
            <w:pPr>
              <w:spacing w:line="256" w:lineRule="auto"/>
              <w:rPr>
                <w:rFonts w:cstheme="minorHAnsi"/>
                <w:color w:val="333333"/>
                <w:lang w:eastAsia="en-US"/>
              </w:rPr>
            </w:pPr>
            <w: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>Ficoll-Paque Plus</w:t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 xml:space="preserve"> do izolacji limfocytów z krwi obwodowej. 1 op= 6x100 ml</w:t>
            </w:r>
          </w:p>
        </w:tc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26E7D3" w14:textId="087CB0A2" w:rsidR="00501B11" w:rsidRDefault="00501B11" w:rsidP="00501B11">
            <w:pPr>
              <w:spacing w:line="256" w:lineRule="auto"/>
              <w:jc w:val="center"/>
              <w:rPr>
                <w:rFonts w:cstheme="minorHAnsi"/>
                <w:lang w:eastAsia="en-US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1 opak.</w:t>
            </w:r>
          </w:p>
        </w:tc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986B82" w14:textId="77777777" w:rsidR="00501B11" w:rsidRDefault="00501B11" w:rsidP="00501B11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613C9B" w14:textId="77777777" w:rsidR="00501B11" w:rsidRDefault="00501B11" w:rsidP="00501B11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EF31B" w14:textId="77777777" w:rsidR="00501B11" w:rsidRDefault="00501B11" w:rsidP="00501B11">
            <w:pPr>
              <w:spacing w:line="254" w:lineRule="auto"/>
              <w:jc w:val="center"/>
              <w:rPr>
                <w:rFonts w:ascii="Calibri" w:hAnsi="Calibri"/>
                <w:color w:val="000000"/>
                <w:lang w:eastAsia="en-US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A122C2" w14:textId="77777777" w:rsidR="00501B11" w:rsidRDefault="00501B11" w:rsidP="00501B11">
            <w:pPr>
              <w:spacing w:line="254" w:lineRule="auto"/>
              <w:jc w:val="center"/>
              <w:rPr>
                <w:rFonts w:ascii="Calibri" w:hAnsi="Calibri"/>
                <w:color w:val="000000"/>
                <w:lang w:eastAsia="en-US"/>
              </w:rPr>
            </w:pP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F3F0C" w14:textId="77777777" w:rsidR="00501B11" w:rsidRDefault="00501B11" w:rsidP="00501B11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</w:tr>
      <w:tr w:rsidR="00501B11" w14:paraId="2D20C5B6" w14:textId="77777777" w:rsidTr="00437E15">
        <w:trPr>
          <w:cantSplit/>
          <w:trHeight w:val="624"/>
        </w:trPr>
        <w:tc>
          <w:tcPr>
            <w:tcW w:w="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AD7013" w14:textId="77777777" w:rsidR="00501B11" w:rsidRDefault="00501B11" w:rsidP="00501B11">
            <w:pPr>
              <w:spacing w:line="256" w:lineRule="auto"/>
              <w:jc w:val="center"/>
              <w:rPr>
                <w:rFonts w:cstheme="minorHAnsi"/>
                <w:lang w:eastAsia="en-US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3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B17F83" w14:textId="404F6644" w:rsidR="00501B11" w:rsidRPr="00437E15" w:rsidRDefault="00501B11" w:rsidP="00501B11">
            <w:pPr>
              <w:spacing w:line="256" w:lineRule="auto"/>
              <w:rPr>
                <w:rFonts w:cstheme="minorHAnsi"/>
                <w:color w:val="000000"/>
                <w:shd w:val="clear" w:color="auto" w:fill="FFFFFF"/>
                <w:lang w:eastAsia="en-US"/>
              </w:rPr>
            </w:pPr>
            <w: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>CHIR99021</w:t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 xml:space="preserve"> inhibitor białka</w:t>
            </w:r>
            <w:r w:rsidR="0071288A">
              <w:rPr>
                <w:rFonts w:ascii="Calibri" w:hAnsi="Calibri"/>
                <w:color w:val="000000"/>
                <w:sz w:val="22"/>
                <w:szCs w:val="22"/>
              </w:rPr>
              <w:t xml:space="preserve"> GSK3β (Nr CAS 252917-06-9) Biał</w:t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>awa substancja stała. Rozpuszczalność 2mg/ml w DMSO. Czystość ≥ 98% (HPLC). Prz</w:t>
            </w:r>
            <w:r w:rsidR="0071288A">
              <w:rPr>
                <w:rFonts w:ascii="Calibri" w:hAnsi="Calibri"/>
                <w:color w:val="000000"/>
                <w:sz w:val="22"/>
                <w:szCs w:val="22"/>
              </w:rPr>
              <w:t>e</w:t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>chowywanie: (-20)ᵒC. 1szt = 5mg w szklanej butelce.</w:t>
            </w:r>
          </w:p>
        </w:tc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75B31C" w14:textId="3290E3F6" w:rsidR="00501B11" w:rsidRDefault="00501B11" w:rsidP="00501B11">
            <w:pPr>
              <w:spacing w:line="256" w:lineRule="auto"/>
              <w:jc w:val="center"/>
              <w:rPr>
                <w:rFonts w:cstheme="minorHAnsi"/>
                <w:lang w:val="en-GB" w:eastAsia="en-US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1 szt.</w:t>
            </w:r>
          </w:p>
        </w:tc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50FF0" w14:textId="77777777" w:rsidR="00501B11" w:rsidRDefault="00501B11" w:rsidP="00501B11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215110" w14:textId="77777777" w:rsidR="00501B11" w:rsidRDefault="00501B11" w:rsidP="00501B11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FBBC9" w14:textId="77777777" w:rsidR="00501B11" w:rsidRDefault="00501B11" w:rsidP="00501B11">
            <w:pPr>
              <w:spacing w:line="254" w:lineRule="auto"/>
              <w:jc w:val="center"/>
              <w:rPr>
                <w:rFonts w:ascii="Calibri" w:hAnsi="Calibri"/>
                <w:color w:val="000000"/>
                <w:lang w:eastAsia="en-US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43FA4A" w14:textId="77777777" w:rsidR="00501B11" w:rsidRDefault="00501B11" w:rsidP="00501B11">
            <w:pPr>
              <w:spacing w:line="254" w:lineRule="auto"/>
              <w:jc w:val="center"/>
              <w:rPr>
                <w:rFonts w:ascii="Calibri" w:hAnsi="Calibri"/>
                <w:color w:val="000000"/>
                <w:lang w:eastAsia="en-US"/>
              </w:rPr>
            </w:pP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E5D4C8" w14:textId="77777777" w:rsidR="00501B11" w:rsidRDefault="00501B11" w:rsidP="00501B11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</w:tr>
      <w:tr w:rsidR="00501B11" w14:paraId="50D5F041" w14:textId="77777777" w:rsidTr="00437E15">
        <w:trPr>
          <w:cantSplit/>
          <w:trHeight w:val="624"/>
        </w:trPr>
        <w:tc>
          <w:tcPr>
            <w:tcW w:w="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C29866" w14:textId="52FD9C3C" w:rsidR="00501B11" w:rsidRDefault="00501B11" w:rsidP="00501B11">
            <w:pPr>
              <w:spacing w:line="256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3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5D35CF" w14:textId="01F1636A" w:rsidR="00501B11" w:rsidRPr="00247523" w:rsidRDefault="00501B11" w:rsidP="00501B11">
            <w:pPr>
              <w:spacing w:line="256" w:lineRule="auto"/>
              <w:rPr>
                <w:rFonts w:cstheme="minorHAnsi"/>
                <w:color w:val="000000"/>
                <w:shd w:val="clear" w:color="auto" w:fill="FFFFFF"/>
              </w:rPr>
            </w:pPr>
            <w:r w:rsidRPr="00437E15">
              <w:rPr>
                <w:rFonts w:ascii="Calibri" w:hAnsi="Calibri"/>
                <w:b/>
                <w:bCs/>
                <w:color w:val="000000"/>
                <w:sz w:val="22"/>
                <w:szCs w:val="22"/>
                <w:lang w:val="en-GB"/>
              </w:rPr>
              <w:t>IWR-1</w:t>
            </w:r>
            <w:r w:rsidRPr="00437E15">
              <w:rPr>
                <w:rFonts w:ascii="Calibri" w:hAnsi="Calibri"/>
                <w:color w:val="000000"/>
                <w:sz w:val="22"/>
                <w:szCs w:val="22"/>
                <w:lang w:val="en-GB"/>
              </w:rPr>
              <w:t xml:space="preserve"> inhibiotor szlaku Wnt (Nr CAS 1127442-82-3). </w:t>
            </w:r>
            <w:r w:rsidR="0071288A">
              <w:rPr>
                <w:rFonts w:ascii="Calibri" w:hAnsi="Calibri"/>
                <w:color w:val="000000"/>
                <w:sz w:val="22"/>
                <w:szCs w:val="22"/>
              </w:rPr>
              <w:t>Biał</w:t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>awa substancja stała. Rozpuszczalność 5mg/ml w DMSO. Czystość ≥ 98% (HPLC). Prz</w:t>
            </w:r>
            <w:r w:rsidR="0071288A">
              <w:rPr>
                <w:rFonts w:ascii="Calibri" w:hAnsi="Calibri"/>
                <w:color w:val="000000"/>
                <w:sz w:val="22"/>
                <w:szCs w:val="22"/>
              </w:rPr>
              <w:t>e</w:t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>chowywanie: temperatura pokojowa. 1szt = 5mg w szklanej butelce</w:t>
            </w:r>
          </w:p>
        </w:tc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E5F4E1" w14:textId="7B86152D" w:rsidR="00501B11" w:rsidRDefault="00501B11" w:rsidP="00501B11">
            <w:pPr>
              <w:spacing w:line="256" w:lineRule="auto"/>
              <w:jc w:val="center"/>
              <w:rPr>
                <w:rFonts w:cstheme="minorHAnsi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1 szt.</w:t>
            </w:r>
          </w:p>
        </w:tc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03BCC" w14:textId="77777777" w:rsidR="00501B11" w:rsidRDefault="00501B11" w:rsidP="00501B11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2D5B3" w14:textId="77777777" w:rsidR="00501B11" w:rsidRDefault="00501B11" w:rsidP="00501B11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D3700" w14:textId="77777777" w:rsidR="00501B11" w:rsidRDefault="00501B11" w:rsidP="00501B11">
            <w:pPr>
              <w:spacing w:line="254" w:lineRule="auto"/>
              <w:jc w:val="center"/>
              <w:rPr>
                <w:rFonts w:ascii="Calibri" w:hAnsi="Calibri"/>
                <w:color w:val="000000"/>
                <w:lang w:eastAsia="en-US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73E852" w14:textId="77777777" w:rsidR="00501B11" w:rsidRDefault="00501B11" w:rsidP="00501B11">
            <w:pPr>
              <w:spacing w:line="254" w:lineRule="auto"/>
              <w:jc w:val="center"/>
              <w:rPr>
                <w:rFonts w:ascii="Calibri" w:hAnsi="Calibri"/>
                <w:color w:val="000000"/>
                <w:lang w:eastAsia="en-US"/>
              </w:rPr>
            </w:pP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46C27" w14:textId="77777777" w:rsidR="00501B11" w:rsidRDefault="00501B11" w:rsidP="00501B11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</w:tr>
      <w:tr w:rsidR="00501B11" w14:paraId="1153B2C3" w14:textId="77777777" w:rsidTr="00437E15">
        <w:trPr>
          <w:cantSplit/>
          <w:trHeight w:val="624"/>
        </w:trPr>
        <w:tc>
          <w:tcPr>
            <w:tcW w:w="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3CB1EB" w14:textId="665F88E1" w:rsidR="00501B11" w:rsidRDefault="00501B11" w:rsidP="00501B11">
            <w:pPr>
              <w:spacing w:line="256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3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23DD7" w14:textId="1BB48E4B" w:rsidR="00501B11" w:rsidRPr="00247523" w:rsidRDefault="00501B11" w:rsidP="00501B11">
            <w:pPr>
              <w:spacing w:line="256" w:lineRule="auto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 xml:space="preserve">Y-27632 </w:t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>- inhibitor kinzy ROCK. Biała substancja w formie proszku.  Rozpuszczalność 1mM w wodzie destylowanej. Czystość ≥ 95% (HPLC). Prz</w:t>
            </w:r>
            <w:r w:rsidR="0071288A">
              <w:rPr>
                <w:rFonts w:ascii="Calibri" w:hAnsi="Calibri"/>
                <w:color w:val="000000"/>
                <w:sz w:val="22"/>
                <w:szCs w:val="22"/>
              </w:rPr>
              <w:t>e</w:t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 xml:space="preserve">chowywanie: (-20)ᵒC. Produkt zwalidowany pod kątem </w:t>
            </w:r>
            <w:r w:rsidR="0071288A">
              <w:rPr>
                <w:rFonts w:ascii="Calibri" w:hAnsi="Calibri"/>
                <w:color w:val="000000"/>
                <w:sz w:val="22"/>
                <w:szCs w:val="22"/>
              </w:rPr>
              <w:t>użyteczności</w:t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 xml:space="preserve"> w hodowli komórkowej. 1szt = 5mg w szklanej butelce</w:t>
            </w:r>
          </w:p>
        </w:tc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8B4728" w14:textId="04F8CE02" w:rsidR="00501B11" w:rsidRDefault="00501B11" w:rsidP="00501B11">
            <w:pPr>
              <w:spacing w:line="256" w:lineRule="auto"/>
              <w:jc w:val="center"/>
              <w:rPr>
                <w:rFonts w:cstheme="minorHAnsi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1 szt.</w:t>
            </w:r>
          </w:p>
        </w:tc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5B2A9" w14:textId="77777777" w:rsidR="00501B11" w:rsidRDefault="00501B11" w:rsidP="00501B11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13AACC" w14:textId="77777777" w:rsidR="00501B11" w:rsidRDefault="00501B11" w:rsidP="00501B11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8C5729" w14:textId="77777777" w:rsidR="00501B11" w:rsidRDefault="00501B11" w:rsidP="00501B11">
            <w:pPr>
              <w:spacing w:line="254" w:lineRule="auto"/>
              <w:jc w:val="center"/>
              <w:rPr>
                <w:rFonts w:ascii="Calibri" w:hAnsi="Calibri"/>
                <w:color w:val="000000"/>
                <w:lang w:eastAsia="en-US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F88DE6" w14:textId="77777777" w:rsidR="00501B11" w:rsidRDefault="00501B11" w:rsidP="00501B11">
            <w:pPr>
              <w:spacing w:line="254" w:lineRule="auto"/>
              <w:jc w:val="center"/>
              <w:rPr>
                <w:rFonts w:ascii="Calibri" w:hAnsi="Calibri"/>
                <w:color w:val="000000"/>
                <w:lang w:eastAsia="en-US"/>
              </w:rPr>
            </w:pP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86768" w14:textId="77777777" w:rsidR="00501B11" w:rsidRDefault="00501B11" w:rsidP="00501B11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</w:tr>
      <w:tr w:rsidR="009342A4" w14:paraId="721F4189" w14:textId="77777777" w:rsidTr="009342A4">
        <w:trPr>
          <w:cantSplit/>
          <w:trHeight w:val="624"/>
        </w:trPr>
        <w:tc>
          <w:tcPr>
            <w:tcW w:w="728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4DB4C7" w14:textId="77777777" w:rsidR="009342A4" w:rsidRDefault="009342A4" w:rsidP="009342A4">
            <w:pPr>
              <w:spacing w:line="254" w:lineRule="auto"/>
              <w:jc w:val="center"/>
              <w:rPr>
                <w:color w:val="000000" w:themeColor="text1"/>
                <w:sz w:val="24"/>
                <w:szCs w:val="24"/>
                <w:lang w:eastAsia="en-US"/>
              </w:rPr>
            </w:pPr>
            <w:r>
              <w:rPr>
                <w:color w:val="000000" w:themeColor="text1"/>
                <w:sz w:val="24"/>
                <w:szCs w:val="24"/>
                <w:lang w:eastAsia="en-US"/>
              </w:rPr>
              <w:t>Razem:</w:t>
            </w: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D1215" w14:textId="77777777" w:rsidR="009342A4" w:rsidRDefault="009342A4" w:rsidP="009342A4">
            <w:pPr>
              <w:spacing w:line="254" w:lineRule="auto"/>
              <w:jc w:val="center"/>
              <w:rPr>
                <w:color w:val="000000" w:themeColor="text1"/>
                <w:sz w:val="24"/>
                <w:szCs w:val="24"/>
                <w:lang w:eastAsia="en-US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4B76A9" w14:textId="77777777" w:rsidR="009342A4" w:rsidRDefault="009342A4" w:rsidP="009342A4">
            <w:pPr>
              <w:spacing w:line="254" w:lineRule="auto"/>
              <w:jc w:val="center"/>
              <w:rPr>
                <w:color w:val="000000" w:themeColor="text1"/>
                <w:sz w:val="24"/>
                <w:szCs w:val="24"/>
                <w:lang w:eastAsia="en-US"/>
              </w:rPr>
            </w:pP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1412BA" w14:textId="77777777" w:rsidR="009342A4" w:rsidRDefault="009342A4" w:rsidP="009342A4">
            <w:pPr>
              <w:spacing w:line="254" w:lineRule="auto"/>
              <w:jc w:val="center"/>
              <w:rPr>
                <w:color w:val="000000" w:themeColor="text1"/>
                <w:sz w:val="24"/>
                <w:szCs w:val="24"/>
                <w:lang w:eastAsia="en-US"/>
              </w:rPr>
            </w:pPr>
            <w:r>
              <w:rPr>
                <w:color w:val="000000" w:themeColor="text1"/>
                <w:sz w:val="24"/>
                <w:szCs w:val="24"/>
                <w:lang w:eastAsia="en-US"/>
              </w:rPr>
              <w:t>-</w:t>
            </w:r>
          </w:p>
        </w:tc>
      </w:tr>
    </w:tbl>
    <w:p w14:paraId="3422080D" w14:textId="77777777" w:rsidR="009342A4" w:rsidRDefault="009342A4" w:rsidP="009342A4">
      <w:pPr>
        <w:jc w:val="both"/>
      </w:pPr>
    </w:p>
    <w:p w14:paraId="268D9F74" w14:textId="77777777" w:rsidR="009342A4" w:rsidRDefault="009342A4" w:rsidP="009342A4">
      <w:pPr>
        <w:jc w:val="right"/>
      </w:pPr>
      <w:r>
        <w:tab/>
      </w:r>
    </w:p>
    <w:p w14:paraId="222AF817" w14:textId="77777777" w:rsidR="009342A4" w:rsidRDefault="009342A4" w:rsidP="009342A4">
      <w:pPr>
        <w:ind w:left="5812"/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                           ……………………………………………</w:t>
      </w:r>
    </w:p>
    <w:p w14:paraId="657C40C0" w14:textId="77777777" w:rsidR="009342A4" w:rsidRDefault="009342A4" w:rsidP="009342A4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podpis Wykonawcy</w:t>
      </w:r>
    </w:p>
    <w:p w14:paraId="479E80F7" w14:textId="28BE5DB9" w:rsidR="009342A4" w:rsidRDefault="00501B11" w:rsidP="009342A4">
      <w:pPr>
        <w:jc w:val="right"/>
      </w:pPr>
      <w:r>
        <w:lastRenderedPageBreak/>
        <w:t>Z</w:t>
      </w:r>
      <w:r w:rsidR="009342A4">
        <w:t>ałącznik nr 4.9.</w:t>
      </w:r>
    </w:p>
    <w:p w14:paraId="26C662AB" w14:textId="77777777" w:rsidR="009342A4" w:rsidRDefault="009342A4" w:rsidP="009342A4">
      <w:pPr>
        <w:jc w:val="both"/>
      </w:pPr>
      <w:r>
        <w:t>Zadanie nr 9</w:t>
      </w:r>
    </w:p>
    <w:p w14:paraId="23C3F2EB" w14:textId="77777777" w:rsidR="009342A4" w:rsidRDefault="009342A4" w:rsidP="009342A4">
      <w:pPr>
        <w:jc w:val="both"/>
      </w:pPr>
    </w:p>
    <w:p w14:paraId="2F4AEF13" w14:textId="77777777" w:rsidR="009342A4" w:rsidRDefault="009342A4" w:rsidP="009342A4">
      <w:pPr>
        <w:jc w:val="both"/>
      </w:pPr>
    </w:p>
    <w:tbl>
      <w:tblPr>
        <w:tblW w:w="11363" w:type="dxa"/>
        <w:tblInd w:w="-7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7"/>
        <w:gridCol w:w="3446"/>
        <w:gridCol w:w="1072"/>
        <w:gridCol w:w="1384"/>
        <w:gridCol w:w="919"/>
        <w:gridCol w:w="1122"/>
        <w:gridCol w:w="1122"/>
        <w:gridCol w:w="1831"/>
      </w:tblGrid>
      <w:tr w:rsidR="009342A4" w14:paraId="626A42FD" w14:textId="77777777" w:rsidTr="009342A4">
        <w:trPr>
          <w:cantSplit/>
          <w:trHeight w:val="624"/>
        </w:trPr>
        <w:tc>
          <w:tcPr>
            <w:tcW w:w="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8C26D3D" w14:textId="77777777" w:rsidR="009342A4" w:rsidRDefault="009342A4" w:rsidP="009342A4">
            <w:pPr>
              <w:spacing w:line="254" w:lineRule="auto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Lp.</w:t>
            </w:r>
          </w:p>
        </w:tc>
        <w:tc>
          <w:tcPr>
            <w:tcW w:w="3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5E5A5FD" w14:textId="77777777" w:rsidR="009342A4" w:rsidRDefault="009342A4" w:rsidP="009342A4">
            <w:pPr>
              <w:spacing w:line="254" w:lineRule="auto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Nazwa</w:t>
            </w:r>
          </w:p>
        </w:tc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61D92CE" w14:textId="77777777" w:rsidR="009342A4" w:rsidRDefault="009342A4" w:rsidP="009342A4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Ilość</w:t>
            </w:r>
          </w:p>
        </w:tc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795D602" w14:textId="77777777" w:rsidR="009342A4" w:rsidRDefault="009342A4" w:rsidP="009342A4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Cena jednostkowa  netto PLN</w:t>
            </w:r>
          </w:p>
          <w:p w14:paraId="07DC8D08" w14:textId="77777777" w:rsidR="00501B11" w:rsidRDefault="009342A4" w:rsidP="009342A4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 xml:space="preserve">(za 1 </w:t>
            </w:r>
            <w:r w:rsidR="00501B11">
              <w:rPr>
                <w:color w:val="000000"/>
                <w:sz w:val="24"/>
                <w:szCs w:val="24"/>
                <w:lang w:eastAsia="en-US"/>
              </w:rPr>
              <w:t>szt./</w:t>
            </w:r>
          </w:p>
          <w:p w14:paraId="5A3FD727" w14:textId="77777777" w:rsidR="009342A4" w:rsidRDefault="009342A4" w:rsidP="009342A4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opakowanie)</w:t>
            </w:r>
          </w:p>
        </w:tc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E2DD77F" w14:textId="77777777" w:rsidR="009342A4" w:rsidRDefault="009342A4" w:rsidP="009342A4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Stawka VAT</w:t>
            </w: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FB1054C" w14:textId="77777777" w:rsidR="009342A4" w:rsidRDefault="009342A4" w:rsidP="009342A4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Wartość netto</w:t>
            </w: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524E623" w14:textId="77777777" w:rsidR="009342A4" w:rsidRDefault="009342A4" w:rsidP="009342A4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Wartość brutto</w:t>
            </w: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39DA907" w14:textId="77777777" w:rsidR="009342A4" w:rsidRDefault="009342A4" w:rsidP="009342A4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Określenie oferowanego przedmiotu zamówienia (min. Nazwa Producenta i nr katalogowy)</w:t>
            </w:r>
          </w:p>
        </w:tc>
      </w:tr>
      <w:tr w:rsidR="00501B11" w14:paraId="2F9A482C" w14:textId="77777777" w:rsidTr="00437E15">
        <w:trPr>
          <w:cantSplit/>
          <w:trHeight w:val="624"/>
        </w:trPr>
        <w:tc>
          <w:tcPr>
            <w:tcW w:w="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98CEC3" w14:textId="331B2CF2" w:rsidR="00501B11" w:rsidRDefault="00501B11" w:rsidP="00501B11">
            <w:pPr>
              <w:spacing w:line="256" w:lineRule="auto"/>
              <w:jc w:val="center"/>
              <w:rPr>
                <w:rFonts w:cstheme="minorHAnsi"/>
                <w:lang w:eastAsia="en-US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3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40C310" w14:textId="3647CF91" w:rsidR="00501B11" w:rsidRDefault="00501B11" w:rsidP="00501B11">
            <w:pPr>
              <w:spacing w:line="256" w:lineRule="auto"/>
              <w:rPr>
                <w:rFonts w:cstheme="minorHAnsi"/>
                <w:color w:val="333333"/>
                <w:lang w:eastAsia="en-US"/>
              </w:rPr>
            </w:pPr>
            <w: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 xml:space="preserve">Ludzkie rekombinowane białko BMP4. </w:t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>Źródło pochodzenia: komórki HeLa. Czystość ≥ 97% potwirdzona SDS-PAGE oraz HPLC. Aktywność biologiczna określona poprzez zdolnośc do indukcji produkcji alkalicznej fosfatazy przez komórki linii ATDC-5 (ED50 = 2-8 ng/ml). Sekwenka aminokwasów (monomer): HHSQRARKKN KNCRRHSLYV DFSDVGWNDW IVAPPGYQAF YCHGDCPFPL ADHLNSTNHA IVQTLVNSVN SSIPKACCVP TELSAISMLY LDEYDKVVLK NYQEMVVEGC GCR. Reaktywność krzyżowa z gatunkami: człowiek, mysz, mysz + szczur, świnia, szczur. 1 szt. = 5 μg</w:t>
            </w:r>
          </w:p>
        </w:tc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882DCF" w14:textId="34980CDE" w:rsidR="00501B11" w:rsidRDefault="00501B11" w:rsidP="00501B11">
            <w:pPr>
              <w:spacing w:line="256" w:lineRule="auto"/>
              <w:jc w:val="center"/>
              <w:rPr>
                <w:rFonts w:cstheme="minorHAnsi"/>
                <w:lang w:eastAsia="en-US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2 szt.</w:t>
            </w:r>
          </w:p>
        </w:tc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520E61" w14:textId="77777777" w:rsidR="00501B11" w:rsidRDefault="00501B11" w:rsidP="00501B11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FE7135" w14:textId="77777777" w:rsidR="00501B11" w:rsidRDefault="00501B11" w:rsidP="00501B11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49F385" w14:textId="77777777" w:rsidR="00501B11" w:rsidRDefault="00501B11" w:rsidP="00501B11">
            <w:pPr>
              <w:spacing w:line="254" w:lineRule="auto"/>
              <w:jc w:val="center"/>
              <w:rPr>
                <w:rFonts w:ascii="Calibri" w:hAnsi="Calibri"/>
                <w:color w:val="000000"/>
                <w:lang w:eastAsia="en-US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0FF322" w14:textId="77777777" w:rsidR="00501B11" w:rsidRDefault="00501B11" w:rsidP="00501B11">
            <w:pPr>
              <w:spacing w:line="254" w:lineRule="auto"/>
              <w:jc w:val="center"/>
              <w:rPr>
                <w:rFonts w:ascii="Calibri" w:hAnsi="Calibri"/>
                <w:color w:val="000000"/>
                <w:lang w:eastAsia="en-US"/>
              </w:rPr>
            </w:pP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EF3392" w14:textId="77777777" w:rsidR="00501B11" w:rsidRDefault="00501B11" w:rsidP="00501B11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</w:tr>
      <w:tr w:rsidR="00501B11" w14:paraId="7359EDD2" w14:textId="77777777" w:rsidTr="00437E15">
        <w:trPr>
          <w:cantSplit/>
          <w:trHeight w:val="624"/>
        </w:trPr>
        <w:tc>
          <w:tcPr>
            <w:tcW w:w="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240A8A" w14:textId="566B2237" w:rsidR="00501B11" w:rsidRDefault="00501B11" w:rsidP="00501B11">
            <w:pPr>
              <w:spacing w:line="256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3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B5119F" w14:textId="7DDFF459" w:rsidR="00501B11" w:rsidRDefault="00501B11" w:rsidP="00501B11">
            <w:pPr>
              <w:spacing w:line="256" w:lineRule="auto"/>
              <w:rPr>
                <w:color w:val="000000"/>
              </w:rPr>
            </w:pPr>
            <w: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>Rekombinowany ludzki FGF-basic</w:t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 xml:space="preserve"> (Fibroblast Growth Factor-basic), długość: 154 aminokwasy, źródło:  E. Coli, czystość: większa lub równa 95% w analizie SDS-PAGE oraz HPLC. Opakowanie 1 mg</w:t>
            </w:r>
          </w:p>
        </w:tc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71D129" w14:textId="48326907" w:rsidR="00501B11" w:rsidRDefault="00501B11" w:rsidP="00501B11">
            <w:pPr>
              <w:spacing w:line="256" w:lineRule="auto"/>
              <w:jc w:val="center"/>
              <w:rPr>
                <w:rFonts w:cstheme="minorHAnsi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2 opak.</w:t>
            </w:r>
          </w:p>
        </w:tc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71E7EA" w14:textId="77777777" w:rsidR="00501B11" w:rsidRDefault="00501B11" w:rsidP="00501B11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DAC391" w14:textId="77777777" w:rsidR="00501B11" w:rsidRDefault="00501B11" w:rsidP="00501B11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8D5710" w14:textId="77777777" w:rsidR="00501B11" w:rsidRDefault="00501B11" w:rsidP="00501B11">
            <w:pPr>
              <w:spacing w:line="254" w:lineRule="auto"/>
              <w:jc w:val="center"/>
              <w:rPr>
                <w:rFonts w:ascii="Calibri" w:hAnsi="Calibri"/>
                <w:color w:val="000000"/>
                <w:lang w:eastAsia="en-US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51BBEE" w14:textId="77777777" w:rsidR="00501B11" w:rsidRDefault="00501B11" w:rsidP="00501B11">
            <w:pPr>
              <w:spacing w:line="254" w:lineRule="auto"/>
              <w:jc w:val="center"/>
              <w:rPr>
                <w:rFonts w:ascii="Calibri" w:hAnsi="Calibri"/>
                <w:color w:val="000000"/>
                <w:lang w:eastAsia="en-US"/>
              </w:rPr>
            </w:pP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37F5D" w14:textId="77777777" w:rsidR="00501B11" w:rsidRDefault="00501B11" w:rsidP="00501B11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</w:tr>
      <w:tr w:rsidR="00501B11" w14:paraId="436C6D76" w14:textId="77777777" w:rsidTr="00437E15">
        <w:trPr>
          <w:cantSplit/>
          <w:trHeight w:val="624"/>
        </w:trPr>
        <w:tc>
          <w:tcPr>
            <w:tcW w:w="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420040" w14:textId="670C6D3F" w:rsidR="00501B11" w:rsidRDefault="00501B11" w:rsidP="00501B11">
            <w:pPr>
              <w:spacing w:line="256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3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109429" w14:textId="158DBECA" w:rsidR="00501B11" w:rsidRDefault="00501B11" w:rsidP="00501B11">
            <w:pPr>
              <w:spacing w:line="256" w:lineRule="auto"/>
              <w:rPr>
                <w:color w:val="000000"/>
              </w:rPr>
            </w:pPr>
            <w: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>Rekombinowany ludzki SCF</w:t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 xml:space="preserve"> (Stem Cell Factor), źródło: </w:t>
            </w:r>
            <w:r>
              <w:rPr>
                <w:rFonts w:ascii="Calibri" w:hAnsi="Calibri"/>
                <w:i/>
                <w:iCs/>
                <w:color w:val="000000"/>
                <w:sz w:val="22"/>
                <w:szCs w:val="22"/>
              </w:rPr>
              <w:t>E. Coli</w:t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>, czystość: większa lub równa 98% w analizie SDS-PAGE oraz HPLC. Opakowanie 100 µg</w:t>
            </w:r>
          </w:p>
        </w:tc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109495" w14:textId="50F41D37" w:rsidR="00501B11" w:rsidRDefault="00501B11" w:rsidP="00501B11">
            <w:pPr>
              <w:spacing w:line="256" w:lineRule="auto"/>
              <w:jc w:val="center"/>
              <w:rPr>
                <w:rFonts w:cstheme="minorHAnsi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1 opak.</w:t>
            </w:r>
          </w:p>
        </w:tc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20C7A3" w14:textId="77777777" w:rsidR="00501B11" w:rsidRDefault="00501B11" w:rsidP="00501B11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9771D6" w14:textId="77777777" w:rsidR="00501B11" w:rsidRDefault="00501B11" w:rsidP="00501B11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F6EC5E" w14:textId="77777777" w:rsidR="00501B11" w:rsidRDefault="00501B11" w:rsidP="00501B11">
            <w:pPr>
              <w:spacing w:line="254" w:lineRule="auto"/>
              <w:jc w:val="center"/>
              <w:rPr>
                <w:rFonts w:ascii="Calibri" w:hAnsi="Calibri"/>
                <w:color w:val="000000"/>
                <w:lang w:eastAsia="en-US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D6B2E2" w14:textId="77777777" w:rsidR="00501B11" w:rsidRDefault="00501B11" w:rsidP="00501B11">
            <w:pPr>
              <w:spacing w:line="254" w:lineRule="auto"/>
              <w:jc w:val="center"/>
              <w:rPr>
                <w:rFonts w:ascii="Calibri" w:hAnsi="Calibri"/>
                <w:color w:val="000000"/>
                <w:lang w:eastAsia="en-US"/>
              </w:rPr>
            </w:pP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94EAE" w14:textId="77777777" w:rsidR="00501B11" w:rsidRDefault="00501B11" w:rsidP="00501B11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</w:tr>
      <w:tr w:rsidR="00501B11" w14:paraId="4EAB96C8" w14:textId="77777777" w:rsidTr="00437E15">
        <w:trPr>
          <w:cantSplit/>
          <w:trHeight w:val="624"/>
        </w:trPr>
        <w:tc>
          <w:tcPr>
            <w:tcW w:w="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6CC4E7" w14:textId="62C7FED9" w:rsidR="00501B11" w:rsidRDefault="00501B11" w:rsidP="00501B11">
            <w:pPr>
              <w:spacing w:line="256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4</w:t>
            </w:r>
          </w:p>
        </w:tc>
        <w:tc>
          <w:tcPr>
            <w:tcW w:w="3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CAB81F" w14:textId="32490022" w:rsidR="00501B11" w:rsidRDefault="00501B11" w:rsidP="00501B11">
            <w:pPr>
              <w:spacing w:line="256" w:lineRule="auto"/>
              <w:rPr>
                <w:color w:val="000000"/>
              </w:rPr>
            </w:pPr>
            <w: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>Rekombinowany ludzki FLT-3-Ligand</w:t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 xml:space="preserve"> (Fms-related tyrosine kinase 3 ligand), źródło:  E. Coli, czystość: większalub równa 98% w analizie SDS-PAGE oraz HPLC. Opakowanie 100 µg</w:t>
            </w:r>
          </w:p>
        </w:tc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064DCF" w14:textId="4011A17F" w:rsidR="00501B11" w:rsidRDefault="00501B11" w:rsidP="00501B11">
            <w:pPr>
              <w:spacing w:line="256" w:lineRule="auto"/>
              <w:jc w:val="center"/>
              <w:rPr>
                <w:rFonts w:cstheme="minorHAnsi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1 opak.</w:t>
            </w:r>
          </w:p>
        </w:tc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E3E228" w14:textId="77777777" w:rsidR="00501B11" w:rsidRDefault="00501B11" w:rsidP="00501B11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67D7D8" w14:textId="77777777" w:rsidR="00501B11" w:rsidRDefault="00501B11" w:rsidP="00501B11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065F8" w14:textId="77777777" w:rsidR="00501B11" w:rsidRDefault="00501B11" w:rsidP="00501B11">
            <w:pPr>
              <w:spacing w:line="254" w:lineRule="auto"/>
              <w:jc w:val="center"/>
              <w:rPr>
                <w:rFonts w:ascii="Calibri" w:hAnsi="Calibri"/>
                <w:color w:val="000000"/>
                <w:lang w:eastAsia="en-US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E48F2A" w14:textId="77777777" w:rsidR="00501B11" w:rsidRDefault="00501B11" w:rsidP="00501B11">
            <w:pPr>
              <w:spacing w:line="254" w:lineRule="auto"/>
              <w:jc w:val="center"/>
              <w:rPr>
                <w:rFonts w:ascii="Calibri" w:hAnsi="Calibri"/>
                <w:color w:val="000000"/>
                <w:lang w:eastAsia="en-US"/>
              </w:rPr>
            </w:pP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547AD" w14:textId="77777777" w:rsidR="00501B11" w:rsidRDefault="00501B11" w:rsidP="00501B11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</w:tr>
      <w:tr w:rsidR="00501B11" w14:paraId="6B2142FA" w14:textId="77777777" w:rsidTr="00437E15">
        <w:trPr>
          <w:cantSplit/>
          <w:trHeight w:val="624"/>
        </w:trPr>
        <w:tc>
          <w:tcPr>
            <w:tcW w:w="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5747F1" w14:textId="2D88B96D" w:rsidR="00501B11" w:rsidRDefault="00501B11" w:rsidP="00501B11">
            <w:pPr>
              <w:spacing w:line="256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3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6FC071" w14:textId="7857F02E" w:rsidR="00501B11" w:rsidRDefault="00501B11" w:rsidP="00501B11">
            <w:pPr>
              <w:spacing w:line="256" w:lineRule="auto"/>
              <w:rPr>
                <w:color w:val="000000"/>
              </w:rPr>
            </w:pPr>
            <w: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>Rekombinowana ludzka IL-3</w:t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 xml:space="preserve"> (intereleukin 3), źródło:  E. Coli, czystość: większa lub równa 98% w analizie SDS-PAGE oraz HPLC. Opakowanie 10 µg</w:t>
            </w:r>
          </w:p>
        </w:tc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368B5C" w14:textId="7F6D48CB" w:rsidR="00501B11" w:rsidRDefault="00501B11" w:rsidP="00501B11">
            <w:pPr>
              <w:spacing w:line="256" w:lineRule="auto"/>
              <w:jc w:val="center"/>
              <w:rPr>
                <w:rFonts w:cstheme="minorHAnsi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1 opak.</w:t>
            </w:r>
          </w:p>
        </w:tc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D403B" w14:textId="77777777" w:rsidR="00501B11" w:rsidRDefault="00501B11" w:rsidP="00501B11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E6025B" w14:textId="77777777" w:rsidR="00501B11" w:rsidRDefault="00501B11" w:rsidP="00501B11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53E9E" w14:textId="77777777" w:rsidR="00501B11" w:rsidRDefault="00501B11" w:rsidP="00501B11">
            <w:pPr>
              <w:spacing w:line="254" w:lineRule="auto"/>
              <w:jc w:val="center"/>
              <w:rPr>
                <w:rFonts w:ascii="Calibri" w:hAnsi="Calibri"/>
                <w:color w:val="000000"/>
                <w:lang w:eastAsia="en-US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6FF9E7" w14:textId="77777777" w:rsidR="00501B11" w:rsidRDefault="00501B11" w:rsidP="00501B11">
            <w:pPr>
              <w:spacing w:line="254" w:lineRule="auto"/>
              <w:jc w:val="center"/>
              <w:rPr>
                <w:rFonts w:ascii="Calibri" w:hAnsi="Calibri"/>
                <w:color w:val="000000"/>
                <w:lang w:eastAsia="en-US"/>
              </w:rPr>
            </w:pP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31032" w14:textId="77777777" w:rsidR="00501B11" w:rsidRDefault="00501B11" w:rsidP="00501B11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</w:tr>
      <w:tr w:rsidR="00501B11" w14:paraId="09F350B0" w14:textId="77777777" w:rsidTr="00437E15">
        <w:trPr>
          <w:cantSplit/>
          <w:trHeight w:val="624"/>
        </w:trPr>
        <w:tc>
          <w:tcPr>
            <w:tcW w:w="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B501EC" w14:textId="713E6855" w:rsidR="00501B11" w:rsidRDefault="00501B11" w:rsidP="00501B11">
            <w:pPr>
              <w:spacing w:line="256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3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17B577" w14:textId="5D8BB19E" w:rsidR="00501B11" w:rsidRDefault="00501B11" w:rsidP="00501B11">
            <w:pPr>
              <w:spacing w:line="256" w:lineRule="auto"/>
              <w:rPr>
                <w:color w:val="000000"/>
              </w:rPr>
            </w:pPr>
            <w: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>Rekombinowana ludzka IL-6</w:t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 xml:space="preserve"> (intereleukin 6), źródło:  E. Coli, czystość: większa lub równa 98% w analizie SDS-PAGE oraz HPLC. Opakowanie 20 µg  </w:t>
            </w:r>
          </w:p>
        </w:tc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998474" w14:textId="1E8E94C6" w:rsidR="00501B11" w:rsidRDefault="00501B11" w:rsidP="00501B11">
            <w:pPr>
              <w:spacing w:line="256" w:lineRule="auto"/>
              <w:jc w:val="center"/>
              <w:rPr>
                <w:rFonts w:cstheme="minorHAnsi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1 opak.</w:t>
            </w:r>
          </w:p>
        </w:tc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7B111C" w14:textId="77777777" w:rsidR="00501B11" w:rsidRDefault="00501B11" w:rsidP="00501B11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4C3723" w14:textId="77777777" w:rsidR="00501B11" w:rsidRDefault="00501B11" w:rsidP="00501B11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C1CFE" w14:textId="77777777" w:rsidR="00501B11" w:rsidRDefault="00501B11" w:rsidP="00501B11">
            <w:pPr>
              <w:spacing w:line="254" w:lineRule="auto"/>
              <w:jc w:val="center"/>
              <w:rPr>
                <w:rFonts w:ascii="Calibri" w:hAnsi="Calibri"/>
                <w:color w:val="000000"/>
                <w:lang w:eastAsia="en-US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21300B" w14:textId="77777777" w:rsidR="00501B11" w:rsidRDefault="00501B11" w:rsidP="00501B11">
            <w:pPr>
              <w:spacing w:line="254" w:lineRule="auto"/>
              <w:jc w:val="center"/>
              <w:rPr>
                <w:rFonts w:ascii="Calibri" w:hAnsi="Calibri"/>
                <w:color w:val="000000"/>
                <w:lang w:eastAsia="en-US"/>
              </w:rPr>
            </w:pP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CBB89" w14:textId="77777777" w:rsidR="00501B11" w:rsidRDefault="00501B11" w:rsidP="00501B11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</w:tr>
      <w:tr w:rsidR="009342A4" w14:paraId="67A8F9D0" w14:textId="77777777" w:rsidTr="009342A4">
        <w:trPr>
          <w:cantSplit/>
          <w:trHeight w:val="624"/>
        </w:trPr>
        <w:tc>
          <w:tcPr>
            <w:tcW w:w="728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CF9B9F" w14:textId="77777777" w:rsidR="009342A4" w:rsidRDefault="009342A4" w:rsidP="009342A4">
            <w:pPr>
              <w:spacing w:line="254" w:lineRule="auto"/>
              <w:jc w:val="center"/>
              <w:rPr>
                <w:color w:val="000000" w:themeColor="text1"/>
                <w:sz w:val="24"/>
                <w:szCs w:val="24"/>
                <w:lang w:eastAsia="en-US"/>
              </w:rPr>
            </w:pPr>
            <w:r>
              <w:rPr>
                <w:color w:val="000000" w:themeColor="text1"/>
                <w:sz w:val="24"/>
                <w:szCs w:val="24"/>
                <w:lang w:eastAsia="en-US"/>
              </w:rPr>
              <w:t>Razem:</w:t>
            </w: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20238" w14:textId="77777777" w:rsidR="009342A4" w:rsidRDefault="009342A4" w:rsidP="009342A4">
            <w:pPr>
              <w:spacing w:line="254" w:lineRule="auto"/>
              <w:jc w:val="center"/>
              <w:rPr>
                <w:color w:val="000000" w:themeColor="text1"/>
                <w:sz w:val="24"/>
                <w:szCs w:val="24"/>
                <w:lang w:eastAsia="en-US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6C07EB" w14:textId="77777777" w:rsidR="009342A4" w:rsidRDefault="009342A4" w:rsidP="009342A4">
            <w:pPr>
              <w:spacing w:line="254" w:lineRule="auto"/>
              <w:jc w:val="center"/>
              <w:rPr>
                <w:color w:val="000000" w:themeColor="text1"/>
                <w:sz w:val="24"/>
                <w:szCs w:val="24"/>
                <w:lang w:eastAsia="en-US"/>
              </w:rPr>
            </w:pP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789997" w14:textId="77777777" w:rsidR="009342A4" w:rsidRDefault="009342A4" w:rsidP="009342A4">
            <w:pPr>
              <w:spacing w:line="254" w:lineRule="auto"/>
              <w:jc w:val="center"/>
              <w:rPr>
                <w:color w:val="000000" w:themeColor="text1"/>
                <w:sz w:val="24"/>
                <w:szCs w:val="24"/>
                <w:lang w:eastAsia="en-US"/>
              </w:rPr>
            </w:pPr>
            <w:r>
              <w:rPr>
                <w:color w:val="000000" w:themeColor="text1"/>
                <w:sz w:val="24"/>
                <w:szCs w:val="24"/>
                <w:lang w:eastAsia="en-US"/>
              </w:rPr>
              <w:t>-</w:t>
            </w:r>
          </w:p>
        </w:tc>
      </w:tr>
    </w:tbl>
    <w:p w14:paraId="5884971A" w14:textId="77777777" w:rsidR="009342A4" w:rsidRDefault="009342A4" w:rsidP="009342A4">
      <w:pPr>
        <w:jc w:val="both"/>
      </w:pPr>
    </w:p>
    <w:p w14:paraId="71A5988F" w14:textId="77777777" w:rsidR="009342A4" w:rsidRDefault="009342A4" w:rsidP="009342A4">
      <w:pPr>
        <w:jc w:val="both"/>
      </w:pPr>
    </w:p>
    <w:p w14:paraId="78DA972A" w14:textId="77777777" w:rsidR="009342A4" w:rsidRDefault="009342A4" w:rsidP="009342A4">
      <w:pPr>
        <w:jc w:val="right"/>
      </w:pPr>
      <w:r>
        <w:tab/>
      </w:r>
    </w:p>
    <w:p w14:paraId="74E611C7" w14:textId="77777777" w:rsidR="009342A4" w:rsidRDefault="009342A4" w:rsidP="009342A4">
      <w:pPr>
        <w:ind w:left="5812"/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                           ……………………………………………</w:t>
      </w:r>
    </w:p>
    <w:p w14:paraId="3944F24F" w14:textId="77777777" w:rsidR="009342A4" w:rsidRDefault="009342A4" w:rsidP="009342A4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podpis Wykonawcy</w:t>
      </w:r>
    </w:p>
    <w:p w14:paraId="251093A6" w14:textId="77777777" w:rsidR="009342A4" w:rsidRDefault="009342A4" w:rsidP="009342A4"/>
    <w:p w14:paraId="07FCFDB5" w14:textId="77777777" w:rsidR="009342A4" w:rsidRDefault="009342A4" w:rsidP="009342A4"/>
    <w:p w14:paraId="0F9DB74A" w14:textId="77777777" w:rsidR="009342A4" w:rsidRDefault="009342A4" w:rsidP="009342A4"/>
    <w:p w14:paraId="308D3DA4" w14:textId="77777777" w:rsidR="009342A4" w:rsidRDefault="009342A4" w:rsidP="009342A4"/>
    <w:p w14:paraId="3582996A" w14:textId="77777777" w:rsidR="009342A4" w:rsidRDefault="009342A4" w:rsidP="009342A4"/>
    <w:p w14:paraId="6E44535E" w14:textId="77777777" w:rsidR="009342A4" w:rsidRDefault="009342A4" w:rsidP="009342A4"/>
    <w:p w14:paraId="4E3F3183" w14:textId="77777777" w:rsidR="009342A4" w:rsidRDefault="009342A4" w:rsidP="009342A4"/>
    <w:p w14:paraId="695B4BE0" w14:textId="77777777" w:rsidR="009342A4" w:rsidRDefault="009342A4" w:rsidP="009342A4"/>
    <w:p w14:paraId="6E7AAFAE" w14:textId="77777777" w:rsidR="009342A4" w:rsidRDefault="009342A4" w:rsidP="009342A4"/>
    <w:p w14:paraId="73B2A835" w14:textId="77777777" w:rsidR="009342A4" w:rsidRDefault="009342A4" w:rsidP="009342A4"/>
    <w:p w14:paraId="27EBFF27" w14:textId="77777777" w:rsidR="009342A4" w:rsidRDefault="009342A4" w:rsidP="009342A4"/>
    <w:p w14:paraId="23A8456D" w14:textId="77777777" w:rsidR="009342A4" w:rsidRDefault="009342A4" w:rsidP="009342A4"/>
    <w:p w14:paraId="097C1A4D" w14:textId="77777777" w:rsidR="009342A4" w:rsidRDefault="009342A4" w:rsidP="009342A4"/>
    <w:p w14:paraId="7909BC2F" w14:textId="77777777" w:rsidR="009342A4" w:rsidRDefault="009342A4" w:rsidP="009342A4"/>
    <w:p w14:paraId="05854A78" w14:textId="77777777" w:rsidR="009342A4" w:rsidRDefault="009342A4" w:rsidP="009342A4"/>
    <w:p w14:paraId="65868694" w14:textId="77777777" w:rsidR="009342A4" w:rsidRDefault="009342A4" w:rsidP="009342A4"/>
    <w:p w14:paraId="74E5C350" w14:textId="77777777" w:rsidR="009342A4" w:rsidRDefault="009342A4" w:rsidP="009342A4"/>
    <w:p w14:paraId="2D82D551" w14:textId="77777777" w:rsidR="009342A4" w:rsidRDefault="009342A4" w:rsidP="009342A4"/>
    <w:p w14:paraId="7E966571" w14:textId="77777777" w:rsidR="0060678C" w:rsidRDefault="0060678C" w:rsidP="009342A4"/>
    <w:p w14:paraId="6ABE9D7A" w14:textId="77777777" w:rsidR="0060678C" w:rsidRDefault="0060678C" w:rsidP="009342A4"/>
    <w:p w14:paraId="2DAC5439" w14:textId="77777777" w:rsidR="0060678C" w:rsidRDefault="0060678C" w:rsidP="009342A4"/>
    <w:p w14:paraId="4727CEB2" w14:textId="77777777" w:rsidR="0060678C" w:rsidRDefault="0060678C" w:rsidP="009342A4"/>
    <w:p w14:paraId="0F3E44A5" w14:textId="77777777" w:rsidR="009342A4" w:rsidRDefault="009342A4" w:rsidP="009342A4"/>
    <w:p w14:paraId="62DC149A" w14:textId="77777777" w:rsidR="009342A4" w:rsidRDefault="009342A4" w:rsidP="009342A4"/>
    <w:p w14:paraId="300F4DA9" w14:textId="77777777" w:rsidR="009342A4" w:rsidRDefault="009342A4" w:rsidP="009342A4"/>
    <w:p w14:paraId="56230D95" w14:textId="582E2D8D" w:rsidR="009342A4" w:rsidRDefault="0060678C" w:rsidP="009342A4">
      <w:pPr>
        <w:jc w:val="right"/>
      </w:pPr>
      <w:r>
        <w:lastRenderedPageBreak/>
        <w:t>Załącznik nr 4.10</w:t>
      </w:r>
      <w:r w:rsidR="009342A4">
        <w:t>.</w:t>
      </w:r>
    </w:p>
    <w:p w14:paraId="111CC811" w14:textId="447AED16" w:rsidR="009342A4" w:rsidRDefault="009342A4" w:rsidP="009342A4">
      <w:pPr>
        <w:jc w:val="both"/>
      </w:pPr>
      <w:r>
        <w:t>Zadanie nr 10</w:t>
      </w:r>
    </w:p>
    <w:tbl>
      <w:tblPr>
        <w:tblW w:w="11363" w:type="dxa"/>
        <w:tblInd w:w="-7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7"/>
        <w:gridCol w:w="3446"/>
        <w:gridCol w:w="1072"/>
        <w:gridCol w:w="1384"/>
        <w:gridCol w:w="919"/>
        <w:gridCol w:w="1122"/>
        <w:gridCol w:w="1122"/>
        <w:gridCol w:w="1831"/>
      </w:tblGrid>
      <w:tr w:rsidR="009342A4" w14:paraId="07E4B13F" w14:textId="77777777" w:rsidTr="009342A4">
        <w:trPr>
          <w:cantSplit/>
          <w:trHeight w:val="624"/>
        </w:trPr>
        <w:tc>
          <w:tcPr>
            <w:tcW w:w="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833E149" w14:textId="77777777" w:rsidR="009342A4" w:rsidRDefault="009342A4" w:rsidP="009342A4">
            <w:pPr>
              <w:spacing w:line="254" w:lineRule="auto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Lp.</w:t>
            </w:r>
          </w:p>
        </w:tc>
        <w:tc>
          <w:tcPr>
            <w:tcW w:w="3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9566E56" w14:textId="77777777" w:rsidR="009342A4" w:rsidRDefault="009342A4" w:rsidP="009342A4">
            <w:pPr>
              <w:spacing w:line="254" w:lineRule="auto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Nazwa</w:t>
            </w:r>
          </w:p>
        </w:tc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3D3914A" w14:textId="77777777" w:rsidR="009342A4" w:rsidRDefault="009342A4" w:rsidP="009342A4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Ilość</w:t>
            </w:r>
          </w:p>
        </w:tc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67998A1" w14:textId="77777777" w:rsidR="009342A4" w:rsidRDefault="009342A4" w:rsidP="009342A4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Cena jednostkowa  netto PLN</w:t>
            </w:r>
          </w:p>
          <w:p w14:paraId="01E11CAD" w14:textId="6D845F96" w:rsidR="009342A4" w:rsidRDefault="009342A4" w:rsidP="002779C3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 xml:space="preserve">(za 1 </w:t>
            </w:r>
            <w:r w:rsidR="002779C3">
              <w:rPr>
                <w:color w:val="000000"/>
                <w:sz w:val="24"/>
                <w:szCs w:val="24"/>
                <w:lang w:eastAsia="en-US"/>
              </w:rPr>
              <w:t>szt.</w:t>
            </w:r>
            <w:r>
              <w:rPr>
                <w:color w:val="000000"/>
                <w:sz w:val="24"/>
                <w:szCs w:val="24"/>
                <w:lang w:eastAsia="en-US"/>
              </w:rPr>
              <w:t>)</w:t>
            </w:r>
          </w:p>
        </w:tc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415D790" w14:textId="77777777" w:rsidR="009342A4" w:rsidRDefault="009342A4" w:rsidP="009342A4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Stawka VAT</w:t>
            </w: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4FB8A6D" w14:textId="77777777" w:rsidR="009342A4" w:rsidRDefault="009342A4" w:rsidP="009342A4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Wartość netto</w:t>
            </w: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0FA63A6" w14:textId="77777777" w:rsidR="009342A4" w:rsidRDefault="009342A4" w:rsidP="009342A4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Wartość brutto</w:t>
            </w: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0CD87EF" w14:textId="77777777" w:rsidR="009342A4" w:rsidRPr="009C4E8E" w:rsidRDefault="009342A4" w:rsidP="009342A4">
            <w:pPr>
              <w:spacing w:line="254" w:lineRule="auto"/>
              <w:jc w:val="center"/>
              <w:rPr>
                <w:color w:val="000000"/>
                <w:lang w:eastAsia="en-US"/>
              </w:rPr>
            </w:pPr>
            <w:r w:rsidRPr="009C4E8E">
              <w:rPr>
                <w:color w:val="000000"/>
                <w:lang w:eastAsia="en-US"/>
              </w:rPr>
              <w:t>Określenie oferowanego przedmiotu zamówienia (min. Nazwa Producenta i nr katalogowy)</w:t>
            </w:r>
          </w:p>
        </w:tc>
      </w:tr>
      <w:tr w:rsidR="0060678C" w14:paraId="20160388" w14:textId="77777777" w:rsidTr="00437E15">
        <w:trPr>
          <w:cantSplit/>
          <w:trHeight w:val="624"/>
        </w:trPr>
        <w:tc>
          <w:tcPr>
            <w:tcW w:w="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707F8F" w14:textId="3FD01E1D" w:rsidR="0060678C" w:rsidRDefault="0060678C" w:rsidP="0060678C">
            <w:pPr>
              <w:spacing w:line="256" w:lineRule="auto"/>
              <w:jc w:val="center"/>
              <w:rPr>
                <w:rFonts w:cstheme="minorHAnsi"/>
                <w:lang w:eastAsia="en-US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3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519A36" w14:textId="5C6C1126" w:rsidR="0060678C" w:rsidRDefault="0060678C" w:rsidP="0071288A">
            <w:pPr>
              <w:rPr>
                <w:rFonts w:cstheme="minorHAnsi"/>
                <w:color w:val="333333"/>
                <w:lang w:eastAsia="en-US"/>
              </w:rPr>
            </w:pPr>
            <w: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 xml:space="preserve">Anty-mysie przeciwciało drugorzędowe.  </w:t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>Ośle przeciwciało poliklonalne, reagujące zarówno z łańcuchem ciężkim jak i lekkim tylko i wyłącznie mysiej cząsteczki IgG. Skoniugowane z barwnikiem Alexa Fluor 488. Oczyszczone, o stężeniu 2mg/ml z doda</w:t>
            </w:r>
            <w:r w:rsidR="0071288A">
              <w:rPr>
                <w:rFonts w:ascii="Calibri" w:hAnsi="Calibri"/>
                <w:color w:val="000000"/>
                <w:sz w:val="22"/>
                <w:szCs w:val="22"/>
              </w:rPr>
              <w:t>t</w:t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>kiem 5mM azydku sodu. Forma przeciwciała: całe przeciwciało. Zastosowanie w  IF, ICC i FC. Nie gorsze niż A-21202 lub równoważne. 1szt = 500µl</w:t>
            </w:r>
          </w:p>
        </w:tc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95E8C7" w14:textId="1DD00985" w:rsidR="0060678C" w:rsidRDefault="0060678C" w:rsidP="0060678C">
            <w:pPr>
              <w:spacing w:line="256" w:lineRule="auto"/>
              <w:jc w:val="center"/>
              <w:rPr>
                <w:rFonts w:cstheme="minorHAnsi"/>
                <w:lang w:eastAsia="en-US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1</w:t>
            </w:r>
            <w:r w:rsidR="00A11A28">
              <w:rPr>
                <w:rFonts w:ascii="Calibri" w:hAnsi="Calibri"/>
                <w:color w:val="000000"/>
                <w:sz w:val="22"/>
                <w:szCs w:val="22"/>
              </w:rPr>
              <w:t xml:space="preserve"> szt.</w:t>
            </w:r>
          </w:p>
        </w:tc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0FE7FE" w14:textId="77777777" w:rsidR="0060678C" w:rsidRDefault="0060678C" w:rsidP="0060678C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43E2F9" w14:textId="77777777" w:rsidR="0060678C" w:rsidRDefault="0060678C" w:rsidP="0060678C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75349" w14:textId="77777777" w:rsidR="0060678C" w:rsidRDefault="0060678C" w:rsidP="0060678C">
            <w:pPr>
              <w:spacing w:line="254" w:lineRule="auto"/>
              <w:jc w:val="center"/>
              <w:rPr>
                <w:rFonts w:ascii="Calibri" w:hAnsi="Calibri"/>
                <w:color w:val="000000"/>
                <w:lang w:eastAsia="en-US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2CF7D" w14:textId="77777777" w:rsidR="0060678C" w:rsidRDefault="0060678C" w:rsidP="0060678C">
            <w:pPr>
              <w:spacing w:line="254" w:lineRule="auto"/>
              <w:jc w:val="center"/>
              <w:rPr>
                <w:rFonts w:ascii="Calibri" w:hAnsi="Calibri"/>
                <w:color w:val="000000"/>
                <w:lang w:eastAsia="en-US"/>
              </w:rPr>
            </w:pP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EE28C" w14:textId="77777777" w:rsidR="0060678C" w:rsidRDefault="0060678C" w:rsidP="0060678C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</w:tr>
      <w:tr w:rsidR="0060678C" w14:paraId="1FABE7F5" w14:textId="77777777" w:rsidTr="00437E15">
        <w:trPr>
          <w:cantSplit/>
          <w:trHeight w:val="624"/>
        </w:trPr>
        <w:tc>
          <w:tcPr>
            <w:tcW w:w="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7B7104" w14:textId="19D866F2" w:rsidR="0060678C" w:rsidRDefault="0060678C" w:rsidP="0060678C">
            <w:pPr>
              <w:spacing w:line="256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3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AB9D24" w14:textId="38DAB69F" w:rsidR="0060678C" w:rsidRDefault="0060678C" w:rsidP="0071288A">
            <w:pPr>
              <w:jc w:val="both"/>
            </w:pPr>
            <w: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 xml:space="preserve">Anty-mysie przeciwciało drugorzędowe.  </w:t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>Ośle przeciwciało poliklonalne, reagujące zarówno z łańcuchem ciężkim jak i lekkim tylko i wyłącznie koziej cząsteczki IgG. Skoniugowane z barwnikiem Alexa Fluor 568. Oczyszczone, o stężeniu 2mg/ml z doda</w:t>
            </w:r>
            <w:r w:rsidR="0071288A">
              <w:rPr>
                <w:rFonts w:ascii="Calibri" w:hAnsi="Calibri"/>
                <w:color w:val="000000"/>
                <w:sz w:val="22"/>
                <w:szCs w:val="22"/>
              </w:rPr>
              <w:t>t</w:t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>kiem 5mM azydku sodu. Forma przeciwciała: całe przeciwciało. Zastosowanie w  Flow, IF, ICC i FC. Nie gorsze niż A-11057 lub równoważne. 1szt = 500µl</w:t>
            </w:r>
          </w:p>
        </w:tc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B83D21" w14:textId="5109E8BD" w:rsidR="0060678C" w:rsidRDefault="0060678C" w:rsidP="0060678C">
            <w:pPr>
              <w:spacing w:line="256" w:lineRule="auto"/>
              <w:jc w:val="center"/>
              <w:rPr>
                <w:rFonts w:cstheme="minorHAnsi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1</w:t>
            </w:r>
            <w:r w:rsidR="00A11A28">
              <w:rPr>
                <w:rFonts w:ascii="Calibri" w:hAnsi="Calibri"/>
                <w:color w:val="000000"/>
                <w:sz w:val="22"/>
                <w:szCs w:val="22"/>
              </w:rPr>
              <w:t xml:space="preserve"> szt.</w:t>
            </w:r>
          </w:p>
        </w:tc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0DE6AB" w14:textId="77777777" w:rsidR="0060678C" w:rsidRDefault="0060678C" w:rsidP="0060678C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56F321" w14:textId="77777777" w:rsidR="0060678C" w:rsidRDefault="0060678C" w:rsidP="0060678C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A1DFF" w14:textId="77777777" w:rsidR="0060678C" w:rsidRDefault="0060678C" w:rsidP="0060678C">
            <w:pPr>
              <w:spacing w:line="254" w:lineRule="auto"/>
              <w:jc w:val="center"/>
              <w:rPr>
                <w:rFonts w:ascii="Calibri" w:hAnsi="Calibri"/>
                <w:color w:val="000000"/>
                <w:lang w:eastAsia="en-US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1D6D6B" w14:textId="77777777" w:rsidR="0060678C" w:rsidRDefault="0060678C" w:rsidP="0060678C">
            <w:pPr>
              <w:spacing w:line="254" w:lineRule="auto"/>
              <w:jc w:val="center"/>
              <w:rPr>
                <w:rFonts w:ascii="Calibri" w:hAnsi="Calibri"/>
                <w:color w:val="000000"/>
                <w:lang w:eastAsia="en-US"/>
              </w:rPr>
            </w:pP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B7B09" w14:textId="77777777" w:rsidR="0060678C" w:rsidRDefault="0060678C" w:rsidP="0060678C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</w:tr>
      <w:tr w:rsidR="0060678C" w14:paraId="482A4CFD" w14:textId="77777777" w:rsidTr="00437E15">
        <w:trPr>
          <w:cantSplit/>
          <w:trHeight w:val="624"/>
        </w:trPr>
        <w:tc>
          <w:tcPr>
            <w:tcW w:w="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E6069D" w14:textId="1DF20E02" w:rsidR="0060678C" w:rsidRDefault="0060678C" w:rsidP="0060678C">
            <w:pPr>
              <w:spacing w:line="256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3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987E03" w14:textId="3FBD4E27" w:rsidR="0060678C" w:rsidRDefault="0060678C" w:rsidP="0060678C">
            <w:pPr>
              <w:jc w:val="both"/>
            </w:pPr>
            <w: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 xml:space="preserve">Anty-mysie przeciwciało drugorzędowe.  </w:t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>Ośle przeciwciało poliklonalne, reagujące zarówno z łańcuchem ciężkim jak i lekkim tylko i wyłącznie króliczej cząsteczki IgG. Skoniugowane z barwnikiem Alexa Fluor 350. Oczyszczone, o stężeniu 2mg/ml z doda</w:t>
            </w:r>
            <w:r w:rsidR="0071288A">
              <w:rPr>
                <w:rFonts w:ascii="Calibri" w:hAnsi="Calibri"/>
                <w:color w:val="000000"/>
                <w:sz w:val="22"/>
                <w:szCs w:val="22"/>
              </w:rPr>
              <w:t>t</w:t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>kiem 5mM azydku sodu. Forma przeciwciała: całe przeciwciało. Zastosowanie w  Flow, IF, ICC i FC. Nie gorsze niż A-10039 lub równoważne. 1szt = 500µl</w:t>
            </w:r>
          </w:p>
        </w:tc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273625" w14:textId="0432880F" w:rsidR="0060678C" w:rsidRDefault="0060678C" w:rsidP="0060678C">
            <w:pPr>
              <w:spacing w:line="256" w:lineRule="auto"/>
              <w:jc w:val="center"/>
              <w:rPr>
                <w:rFonts w:cstheme="minorHAnsi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1</w:t>
            </w:r>
            <w:r w:rsidR="00A11A28">
              <w:rPr>
                <w:rFonts w:ascii="Calibri" w:hAnsi="Calibri"/>
                <w:color w:val="000000"/>
                <w:sz w:val="22"/>
                <w:szCs w:val="22"/>
              </w:rPr>
              <w:t xml:space="preserve"> szt.</w:t>
            </w:r>
          </w:p>
        </w:tc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55096D" w14:textId="77777777" w:rsidR="0060678C" w:rsidRDefault="0060678C" w:rsidP="0060678C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576839" w14:textId="77777777" w:rsidR="0060678C" w:rsidRDefault="0060678C" w:rsidP="0060678C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63371" w14:textId="77777777" w:rsidR="0060678C" w:rsidRDefault="0060678C" w:rsidP="0060678C">
            <w:pPr>
              <w:spacing w:line="254" w:lineRule="auto"/>
              <w:jc w:val="center"/>
              <w:rPr>
                <w:rFonts w:ascii="Calibri" w:hAnsi="Calibri"/>
                <w:color w:val="000000"/>
                <w:lang w:eastAsia="en-US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03CA3" w14:textId="77777777" w:rsidR="0060678C" w:rsidRDefault="0060678C" w:rsidP="0060678C">
            <w:pPr>
              <w:spacing w:line="254" w:lineRule="auto"/>
              <w:jc w:val="center"/>
              <w:rPr>
                <w:rFonts w:ascii="Calibri" w:hAnsi="Calibri"/>
                <w:color w:val="000000"/>
                <w:lang w:eastAsia="en-US"/>
              </w:rPr>
            </w:pP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2F0BD" w14:textId="77777777" w:rsidR="0060678C" w:rsidRDefault="0060678C" w:rsidP="0060678C">
            <w:pPr>
              <w:spacing w:line="254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</w:p>
        </w:tc>
      </w:tr>
      <w:tr w:rsidR="009342A4" w14:paraId="7CAC0CB5" w14:textId="77777777" w:rsidTr="009342A4">
        <w:trPr>
          <w:cantSplit/>
          <w:trHeight w:val="624"/>
        </w:trPr>
        <w:tc>
          <w:tcPr>
            <w:tcW w:w="728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9236C0" w14:textId="77777777" w:rsidR="009342A4" w:rsidRDefault="009342A4" w:rsidP="009342A4">
            <w:pPr>
              <w:spacing w:line="254" w:lineRule="auto"/>
              <w:jc w:val="center"/>
              <w:rPr>
                <w:color w:val="000000" w:themeColor="text1"/>
                <w:sz w:val="24"/>
                <w:szCs w:val="24"/>
                <w:lang w:eastAsia="en-US"/>
              </w:rPr>
            </w:pPr>
            <w:r>
              <w:rPr>
                <w:color w:val="000000" w:themeColor="text1"/>
                <w:sz w:val="24"/>
                <w:szCs w:val="24"/>
                <w:lang w:eastAsia="en-US"/>
              </w:rPr>
              <w:t>Razem:</w:t>
            </w: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4B1C06" w14:textId="77777777" w:rsidR="009342A4" w:rsidRDefault="009342A4" w:rsidP="009342A4">
            <w:pPr>
              <w:spacing w:line="254" w:lineRule="auto"/>
              <w:jc w:val="center"/>
              <w:rPr>
                <w:color w:val="000000" w:themeColor="text1"/>
                <w:sz w:val="24"/>
                <w:szCs w:val="24"/>
                <w:lang w:eastAsia="en-US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7ED577" w14:textId="77777777" w:rsidR="009342A4" w:rsidRDefault="009342A4" w:rsidP="009342A4">
            <w:pPr>
              <w:spacing w:line="254" w:lineRule="auto"/>
              <w:jc w:val="center"/>
              <w:rPr>
                <w:color w:val="000000" w:themeColor="text1"/>
                <w:sz w:val="24"/>
                <w:szCs w:val="24"/>
                <w:lang w:eastAsia="en-US"/>
              </w:rPr>
            </w:pP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D0146A" w14:textId="77777777" w:rsidR="009342A4" w:rsidRDefault="009342A4" w:rsidP="009342A4">
            <w:pPr>
              <w:spacing w:line="254" w:lineRule="auto"/>
              <w:jc w:val="center"/>
              <w:rPr>
                <w:color w:val="000000" w:themeColor="text1"/>
                <w:sz w:val="24"/>
                <w:szCs w:val="24"/>
                <w:lang w:eastAsia="en-US"/>
              </w:rPr>
            </w:pPr>
            <w:r>
              <w:rPr>
                <w:color w:val="000000" w:themeColor="text1"/>
                <w:sz w:val="24"/>
                <w:szCs w:val="24"/>
                <w:lang w:eastAsia="en-US"/>
              </w:rPr>
              <w:t>-</w:t>
            </w:r>
          </w:p>
        </w:tc>
      </w:tr>
    </w:tbl>
    <w:p w14:paraId="60788000" w14:textId="52ACFF92" w:rsidR="009342A4" w:rsidRDefault="009342A4" w:rsidP="009C4E8E">
      <w:pPr>
        <w:jc w:val="righ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                           ……………………………………………</w:t>
      </w:r>
    </w:p>
    <w:p w14:paraId="09D37D0F" w14:textId="77777777" w:rsidR="009342A4" w:rsidRDefault="009342A4" w:rsidP="009342A4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podpis Wykonawcy</w:t>
      </w:r>
    </w:p>
    <w:p w14:paraId="055B1F8C" w14:textId="77777777" w:rsidR="009342A4" w:rsidRDefault="009342A4" w:rsidP="009342A4">
      <w:pPr>
        <w:jc w:val="right"/>
      </w:pPr>
      <w:r>
        <w:lastRenderedPageBreak/>
        <w:t>Załącznik nr 4.11.</w:t>
      </w:r>
    </w:p>
    <w:p w14:paraId="13D5DE4E" w14:textId="77777777" w:rsidR="009342A4" w:rsidRDefault="009342A4" w:rsidP="009342A4">
      <w:pPr>
        <w:jc w:val="both"/>
      </w:pPr>
      <w:r>
        <w:t xml:space="preserve">Zadanie nr 11 </w:t>
      </w:r>
    </w:p>
    <w:p w14:paraId="0EBE22C4" w14:textId="77777777" w:rsidR="009342A4" w:rsidRDefault="009342A4" w:rsidP="009342A4">
      <w:pPr>
        <w:jc w:val="both"/>
      </w:pPr>
    </w:p>
    <w:tbl>
      <w:tblPr>
        <w:tblW w:w="11368" w:type="dxa"/>
        <w:tblInd w:w="-7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7"/>
        <w:gridCol w:w="3419"/>
        <w:gridCol w:w="1107"/>
        <w:gridCol w:w="1385"/>
        <w:gridCol w:w="919"/>
        <w:gridCol w:w="1121"/>
        <w:gridCol w:w="1121"/>
        <w:gridCol w:w="1829"/>
      </w:tblGrid>
      <w:tr w:rsidR="009342A4" w:rsidRPr="000508BB" w14:paraId="3B76F216" w14:textId="77777777" w:rsidTr="009342A4">
        <w:trPr>
          <w:cantSplit/>
          <w:trHeight w:val="624"/>
        </w:trPr>
        <w:tc>
          <w:tcPr>
            <w:tcW w:w="467" w:type="dxa"/>
            <w:shd w:val="clear" w:color="auto" w:fill="F2F2F2" w:themeFill="background1" w:themeFillShade="F2"/>
            <w:vAlign w:val="center"/>
            <w:hideMark/>
          </w:tcPr>
          <w:p w14:paraId="2F48772C" w14:textId="77777777" w:rsidR="009342A4" w:rsidRPr="000508BB" w:rsidRDefault="009342A4" w:rsidP="009342A4">
            <w:pPr>
              <w:rPr>
                <w:color w:val="000000"/>
                <w:sz w:val="24"/>
                <w:szCs w:val="24"/>
              </w:rPr>
            </w:pPr>
            <w:r w:rsidRPr="000508BB">
              <w:rPr>
                <w:color w:val="000000"/>
                <w:sz w:val="24"/>
                <w:szCs w:val="24"/>
              </w:rPr>
              <w:t>Lp.</w:t>
            </w:r>
          </w:p>
        </w:tc>
        <w:tc>
          <w:tcPr>
            <w:tcW w:w="3419" w:type="dxa"/>
            <w:shd w:val="clear" w:color="auto" w:fill="F2F2F2" w:themeFill="background1" w:themeFillShade="F2"/>
            <w:vAlign w:val="center"/>
            <w:hideMark/>
          </w:tcPr>
          <w:p w14:paraId="0A108EC8" w14:textId="77777777" w:rsidR="009342A4" w:rsidRPr="000508BB" w:rsidRDefault="009342A4" w:rsidP="009342A4">
            <w:pPr>
              <w:rPr>
                <w:color w:val="000000"/>
                <w:sz w:val="24"/>
                <w:szCs w:val="24"/>
              </w:rPr>
            </w:pPr>
            <w:r w:rsidRPr="000508BB">
              <w:rPr>
                <w:color w:val="000000"/>
                <w:sz w:val="24"/>
                <w:szCs w:val="24"/>
              </w:rPr>
              <w:t>Nazwa</w:t>
            </w:r>
          </w:p>
        </w:tc>
        <w:tc>
          <w:tcPr>
            <w:tcW w:w="1107" w:type="dxa"/>
            <w:shd w:val="clear" w:color="auto" w:fill="F2F2F2" w:themeFill="background1" w:themeFillShade="F2"/>
            <w:vAlign w:val="center"/>
            <w:hideMark/>
          </w:tcPr>
          <w:p w14:paraId="3842402F" w14:textId="77777777" w:rsidR="009342A4" w:rsidRPr="000508BB" w:rsidRDefault="009342A4" w:rsidP="009342A4">
            <w:pPr>
              <w:jc w:val="center"/>
              <w:rPr>
                <w:color w:val="000000"/>
                <w:sz w:val="24"/>
                <w:szCs w:val="24"/>
              </w:rPr>
            </w:pPr>
            <w:r w:rsidRPr="000508BB">
              <w:rPr>
                <w:color w:val="000000"/>
                <w:sz w:val="24"/>
                <w:szCs w:val="24"/>
              </w:rPr>
              <w:t>Ilość</w:t>
            </w:r>
          </w:p>
        </w:tc>
        <w:tc>
          <w:tcPr>
            <w:tcW w:w="1385" w:type="dxa"/>
            <w:shd w:val="clear" w:color="auto" w:fill="F2F2F2" w:themeFill="background1" w:themeFillShade="F2"/>
            <w:vAlign w:val="center"/>
            <w:hideMark/>
          </w:tcPr>
          <w:p w14:paraId="60A52762" w14:textId="77777777" w:rsidR="009342A4" w:rsidRDefault="009342A4" w:rsidP="009342A4">
            <w:pPr>
              <w:jc w:val="center"/>
              <w:rPr>
                <w:color w:val="000000"/>
                <w:sz w:val="24"/>
                <w:szCs w:val="24"/>
              </w:rPr>
            </w:pPr>
            <w:r w:rsidRPr="000508BB">
              <w:rPr>
                <w:color w:val="000000"/>
                <w:sz w:val="24"/>
                <w:szCs w:val="24"/>
              </w:rPr>
              <w:t xml:space="preserve">Cena jednostkowa  netto </w:t>
            </w:r>
            <w:r>
              <w:rPr>
                <w:color w:val="000000"/>
                <w:sz w:val="24"/>
                <w:szCs w:val="24"/>
              </w:rPr>
              <w:t>PLN</w:t>
            </w:r>
          </w:p>
          <w:p w14:paraId="3AE4D26A" w14:textId="3812EF7B" w:rsidR="009342A4" w:rsidRPr="000508BB" w:rsidRDefault="009342A4" w:rsidP="002779C3"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(za 1 </w:t>
            </w:r>
            <w:r w:rsidR="002779C3">
              <w:rPr>
                <w:color w:val="000000"/>
                <w:sz w:val="24"/>
                <w:szCs w:val="24"/>
              </w:rPr>
              <w:t>szt.</w:t>
            </w:r>
            <w:r>
              <w:rPr>
                <w:color w:val="000000"/>
                <w:sz w:val="24"/>
                <w:szCs w:val="24"/>
              </w:rPr>
              <w:t>)</w:t>
            </w:r>
          </w:p>
        </w:tc>
        <w:tc>
          <w:tcPr>
            <w:tcW w:w="919" w:type="dxa"/>
            <w:shd w:val="clear" w:color="auto" w:fill="F2F2F2" w:themeFill="background1" w:themeFillShade="F2"/>
            <w:vAlign w:val="center"/>
            <w:hideMark/>
          </w:tcPr>
          <w:p w14:paraId="7768F0FD" w14:textId="77777777" w:rsidR="009342A4" w:rsidRPr="000508BB" w:rsidRDefault="009342A4" w:rsidP="009342A4">
            <w:pPr>
              <w:jc w:val="center"/>
              <w:rPr>
                <w:color w:val="000000"/>
                <w:sz w:val="24"/>
                <w:szCs w:val="24"/>
              </w:rPr>
            </w:pPr>
            <w:r w:rsidRPr="000508BB">
              <w:rPr>
                <w:color w:val="000000"/>
                <w:sz w:val="24"/>
                <w:szCs w:val="24"/>
              </w:rPr>
              <w:t>Stawka VAT</w:t>
            </w:r>
          </w:p>
        </w:tc>
        <w:tc>
          <w:tcPr>
            <w:tcW w:w="1121" w:type="dxa"/>
            <w:shd w:val="clear" w:color="auto" w:fill="F2F2F2" w:themeFill="background1" w:themeFillShade="F2"/>
            <w:vAlign w:val="center"/>
          </w:tcPr>
          <w:p w14:paraId="0FF21ADD" w14:textId="77777777" w:rsidR="009342A4" w:rsidRPr="000508BB" w:rsidRDefault="009342A4" w:rsidP="009342A4"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Wartość netto</w:t>
            </w:r>
          </w:p>
        </w:tc>
        <w:tc>
          <w:tcPr>
            <w:tcW w:w="1121" w:type="dxa"/>
            <w:shd w:val="clear" w:color="auto" w:fill="F2F2F2" w:themeFill="background1" w:themeFillShade="F2"/>
            <w:vAlign w:val="center"/>
            <w:hideMark/>
          </w:tcPr>
          <w:p w14:paraId="55FD5AFD" w14:textId="77777777" w:rsidR="009342A4" w:rsidRPr="000508BB" w:rsidRDefault="009342A4" w:rsidP="009342A4">
            <w:pPr>
              <w:jc w:val="center"/>
              <w:rPr>
                <w:color w:val="000000"/>
                <w:sz w:val="24"/>
                <w:szCs w:val="24"/>
              </w:rPr>
            </w:pPr>
            <w:r w:rsidRPr="000508BB">
              <w:rPr>
                <w:color w:val="000000"/>
                <w:sz w:val="24"/>
                <w:szCs w:val="24"/>
              </w:rPr>
              <w:t>Wartość brutto</w:t>
            </w:r>
          </w:p>
        </w:tc>
        <w:tc>
          <w:tcPr>
            <w:tcW w:w="1829" w:type="dxa"/>
            <w:shd w:val="clear" w:color="auto" w:fill="F2F2F2" w:themeFill="background1" w:themeFillShade="F2"/>
            <w:vAlign w:val="center"/>
          </w:tcPr>
          <w:p w14:paraId="7398796B" w14:textId="77777777" w:rsidR="009342A4" w:rsidRPr="000508BB" w:rsidRDefault="009342A4" w:rsidP="009342A4"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Określenie oferowanego przedmiotu zamówienia (min. Nazwa Producenta i nr katalogowy)</w:t>
            </w:r>
          </w:p>
        </w:tc>
      </w:tr>
      <w:tr w:rsidR="002779C3" w:rsidRPr="0086258D" w14:paraId="446E15E3" w14:textId="77777777" w:rsidTr="00437E15">
        <w:trPr>
          <w:cantSplit/>
          <w:trHeight w:val="624"/>
        </w:trPr>
        <w:tc>
          <w:tcPr>
            <w:tcW w:w="467" w:type="dxa"/>
            <w:shd w:val="clear" w:color="auto" w:fill="auto"/>
            <w:vAlign w:val="center"/>
            <w:hideMark/>
          </w:tcPr>
          <w:p w14:paraId="5D320557" w14:textId="77777777" w:rsidR="002779C3" w:rsidRPr="0086258D" w:rsidRDefault="002779C3" w:rsidP="002779C3">
            <w:pPr>
              <w:jc w:val="center"/>
              <w:rPr>
                <w:sz w:val="22"/>
                <w:szCs w:val="22"/>
              </w:rPr>
            </w:pPr>
            <w:r w:rsidRPr="0086258D">
              <w:rPr>
                <w:sz w:val="22"/>
                <w:szCs w:val="22"/>
              </w:rPr>
              <w:t>1</w:t>
            </w:r>
          </w:p>
        </w:tc>
        <w:tc>
          <w:tcPr>
            <w:tcW w:w="3419" w:type="dxa"/>
            <w:shd w:val="clear" w:color="auto" w:fill="auto"/>
            <w:vAlign w:val="center"/>
          </w:tcPr>
          <w:p w14:paraId="6303C228" w14:textId="6424C5E6" w:rsidR="002779C3" w:rsidRPr="0086258D" w:rsidRDefault="002779C3" w:rsidP="002779C3">
            <w:pPr>
              <w:rPr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 xml:space="preserve">Kozie przeciwciało poliklonalne skierowane przeciw ludzkiej troponinie I. </w:t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 xml:space="preserve">Zastosowanie: WB, ELISA, ICH oraz IF. Forma przeciwciała: oczyszczone IgG w formie płynnej, zawieszone w PBS o stężeniu IgG ok. 1 mg/mL. Przeciwciało zawiera 0,09% azydku sodu. Czystość &gt; 98%. 1 szt = 0,2 mg. Nie gorsze niż AHP 1268 lub równoważne. </w:t>
            </w:r>
          </w:p>
        </w:tc>
        <w:tc>
          <w:tcPr>
            <w:tcW w:w="1107" w:type="dxa"/>
            <w:shd w:val="clear" w:color="auto" w:fill="auto"/>
            <w:vAlign w:val="center"/>
          </w:tcPr>
          <w:p w14:paraId="223C536C" w14:textId="67AF70AC" w:rsidR="002779C3" w:rsidRPr="0086258D" w:rsidRDefault="002779C3" w:rsidP="002779C3">
            <w:pPr>
              <w:jc w:val="center"/>
              <w:rPr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1 szt.</w:t>
            </w:r>
          </w:p>
        </w:tc>
        <w:tc>
          <w:tcPr>
            <w:tcW w:w="1385" w:type="dxa"/>
            <w:shd w:val="clear" w:color="auto" w:fill="auto"/>
            <w:vAlign w:val="center"/>
          </w:tcPr>
          <w:p w14:paraId="7F59165F" w14:textId="77777777" w:rsidR="002779C3" w:rsidRPr="0086258D" w:rsidRDefault="002779C3" w:rsidP="002779C3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919" w:type="dxa"/>
            <w:shd w:val="clear" w:color="auto" w:fill="auto"/>
            <w:vAlign w:val="center"/>
          </w:tcPr>
          <w:p w14:paraId="17BC26F0" w14:textId="77777777" w:rsidR="002779C3" w:rsidRPr="0086258D" w:rsidRDefault="002779C3" w:rsidP="002779C3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121" w:type="dxa"/>
          </w:tcPr>
          <w:p w14:paraId="282E725F" w14:textId="77777777" w:rsidR="002779C3" w:rsidRPr="0086258D" w:rsidRDefault="002779C3" w:rsidP="002779C3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121" w:type="dxa"/>
            <w:shd w:val="clear" w:color="auto" w:fill="auto"/>
            <w:vAlign w:val="center"/>
          </w:tcPr>
          <w:p w14:paraId="18E66E4C" w14:textId="77777777" w:rsidR="002779C3" w:rsidRPr="0086258D" w:rsidRDefault="002779C3" w:rsidP="002779C3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829" w:type="dxa"/>
          </w:tcPr>
          <w:p w14:paraId="5B220D89" w14:textId="77777777" w:rsidR="002779C3" w:rsidRPr="0086258D" w:rsidRDefault="002779C3" w:rsidP="002779C3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9342A4" w14:paraId="73B2B051" w14:textId="77777777" w:rsidTr="009342A4">
        <w:trPr>
          <w:cantSplit/>
          <w:trHeight w:val="624"/>
        </w:trPr>
        <w:tc>
          <w:tcPr>
            <w:tcW w:w="72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4A8C7E" w14:textId="77777777" w:rsidR="009342A4" w:rsidRDefault="009342A4" w:rsidP="009342A4">
            <w:pPr>
              <w:spacing w:line="256" w:lineRule="auto"/>
              <w:jc w:val="center"/>
              <w:rPr>
                <w:color w:val="000000" w:themeColor="text1"/>
                <w:sz w:val="24"/>
                <w:szCs w:val="24"/>
                <w:lang w:eastAsia="en-US"/>
              </w:rPr>
            </w:pPr>
            <w:r>
              <w:rPr>
                <w:color w:val="000000" w:themeColor="text1"/>
                <w:sz w:val="24"/>
                <w:szCs w:val="24"/>
                <w:lang w:eastAsia="en-US"/>
              </w:rPr>
              <w:t>Razem:</w:t>
            </w:r>
          </w:p>
        </w:tc>
        <w:tc>
          <w:tcPr>
            <w:tcW w:w="1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C8E40" w14:textId="77777777" w:rsidR="009342A4" w:rsidRDefault="009342A4" w:rsidP="009342A4">
            <w:pPr>
              <w:spacing w:line="256" w:lineRule="auto"/>
              <w:jc w:val="center"/>
              <w:rPr>
                <w:color w:val="000000" w:themeColor="text1"/>
                <w:sz w:val="24"/>
                <w:szCs w:val="24"/>
                <w:lang w:eastAsia="en-US"/>
              </w:rPr>
            </w:pPr>
          </w:p>
        </w:tc>
        <w:tc>
          <w:tcPr>
            <w:tcW w:w="1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E9E3E0" w14:textId="77777777" w:rsidR="009342A4" w:rsidRDefault="009342A4" w:rsidP="009342A4">
            <w:pPr>
              <w:spacing w:line="256" w:lineRule="auto"/>
              <w:jc w:val="center"/>
              <w:rPr>
                <w:color w:val="000000" w:themeColor="text1"/>
                <w:sz w:val="24"/>
                <w:szCs w:val="24"/>
                <w:lang w:eastAsia="en-US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D7CBCF" w14:textId="77777777" w:rsidR="009342A4" w:rsidRDefault="009342A4" w:rsidP="009342A4">
            <w:pPr>
              <w:spacing w:line="256" w:lineRule="auto"/>
              <w:jc w:val="center"/>
              <w:rPr>
                <w:color w:val="000000" w:themeColor="text1"/>
                <w:sz w:val="24"/>
                <w:szCs w:val="24"/>
                <w:lang w:eastAsia="en-US"/>
              </w:rPr>
            </w:pPr>
          </w:p>
        </w:tc>
      </w:tr>
    </w:tbl>
    <w:p w14:paraId="292317D3" w14:textId="77777777" w:rsidR="009342A4" w:rsidRDefault="009342A4" w:rsidP="009342A4">
      <w:pPr>
        <w:jc w:val="both"/>
      </w:pPr>
    </w:p>
    <w:p w14:paraId="4255D1FE" w14:textId="77777777" w:rsidR="009342A4" w:rsidRDefault="009342A4" w:rsidP="009342A4">
      <w:pPr>
        <w:jc w:val="both"/>
      </w:pPr>
    </w:p>
    <w:p w14:paraId="7165DD07" w14:textId="77777777" w:rsidR="009342A4" w:rsidRDefault="009342A4" w:rsidP="009342A4">
      <w:pPr>
        <w:jc w:val="right"/>
      </w:pPr>
      <w:r>
        <w:tab/>
      </w:r>
    </w:p>
    <w:p w14:paraId="6BDD5AFD" w14:textId="77777777" w:rsidR="009342A4" w:rsidRDefault="009342A4" w:rsidP="009342A4">
      <w:pPr>
        <w:ind w:left="5812"/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                           ……………………………………………</w:t>
      </w:r>
    </w:p>
    <w:p w14:paraId="25F88915" w14:textId="77777777" w:rsidR="009342A4" w:rsidRDefault="009342A4" w:rsidP="009342A4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podpis Wykonawcy</w:t>
      </w:r>
    </w:p>
    <w:p w14:paraId="4AAFB721" w14:textId="77777777" w:rsidR="009342A4" w:rsidRDefault="009342A4" w:rsidP="009342A4">
      <w:pPr>
        <w:jc w:val="both"/>
      </w:pPr>
    </w:p>
    <w:p w14:paraId="52115849" w14:textId="77777777" w:rsidR="009342A4" w:rsidRDefault="009342A4" w:rsidP="009342A4"/>
    <w:p w14:paraId="7E74C68D" w14:textId="77777777" w:rsidR="009342A4" w:rsidRDefault="009342A4"/>
    <w:p w14:paraId="18257DE4" w14:textId="77777777" w:rsidR="0067780A" w:rsidRDefault="0067780A"/>
    <w:p w14:paraId="715B58FC" w14:textId="77777777" w:rsidR="0067780A" w:rsidRDefault="0067780A"/>
    <w:p w14:paraId="5871AE7C" w14:textId="77777777" w:rsidR="0067780A" w:rsidRDefault="0067780A"/>
    <w:p w14:paraId="1C3FBD77" w14:textId="77777777" w:rsidR="0067780A" w:rsidRDefault="0067780A"/>
    <w:p w14:paraId="54543FB8" w14:textId="77777777" w:rsidR="0067780A" w:rsidRDefault="0067780A"/>
    <w:p w14:paraId="3F1D463E" w14:textId="77777777" w:rsidR="0067780A" w:rsidRDefault="0067780A"/>
    <w:p w14:paraId="611C8E8A" w14:textId="77777777" w:rsidR="0067780A" w:rsidRDefault="0067780A"/>
    <w:p w14:paraId="1F95320E" w14:textId="77777777" w:rsidR="0067780A" w:rsidRDefault="0067780A"/>
    <w:p w14:paraId="39AE0878" w14:textId="77777777" w:rsidR="0067780A" w:rsidRDefault="0067780A"/>
    <w:p w14:paraId="6487C513" w14:textId="77777777" w:rsidR="0067780A" w:rsidRDefault="0067780A"/>
    <w:p w14:paraId="47A04FCE" w14:textId="77777777" w:rsidR="0067780A" w:rsidRDefault="0067780A"/>
    <w:p w14:paraId="6C226CDF" w14:textId="77777777" w:rsidR="0067780A" w:rsidRDefault="0067780A"/>
    <w:p w14:paraId="7FB79B72" w14:textId="77777777" w:rsidR="0067780A" w:rsidRDefault="0067780A"/>
    <w:p w14:paraId="41D36F1B" w14:textId="77777777" w:rsidR="0067780A" w:rsidRDefault="0067780A"/>
    <w:p w14:paraId="675A410A" w14:textId="77777777" w:rsidR="0067780A" w:rsidRDefault="0067780A"/>
    <w:p w14:paraId="0C7DFB7F" w14:textId="77777777" w:rsidR="0067780A" w:rsidRDefault="0067780A"/>
    <w:p w14:paraId="5825E8F6" w14:textId="77777777" w:rsidR="0067780A" w:rsidRDefault="0067780A"/>
    <w:p w14:paraId="41671D8D" w14:textId="77777777" w:rsidR="0067780A" w:rsidRDefault="0067780A"/>
    <w:p w14:paraId="2BE5918D" w14:textId="77777777" w:rsidR="0067780A" w:rsidRDefault="0067780A"/>
    <w:p w14:paraId="210D9435" w14:textId="77777777" w:rsidR="0067780A" w:rsidRDefault="0067780A"/>
    <w:p w14:paraId="20FB81C2" w14:textId="77777777" w:rsidR="0067780A" w:rsidRDefault="0067780A"/>
    <w:p w14:paraId="01EEFE2F" w14:textId="20F7160B" w:rsidR="0067780A" w:rsidRDefault="0067780A" w:rsidP="0067780A">
      <w:pPr>
        <w:jc w:val="right"/>
      </w:pPr>
      <w:r>
        <w:t>Załącznik nr 4.12.</w:t>
      </w:r>
    </w:p>
    <w:p w14:paraId="489A030D" w14:textId="15B30EFB" w:rsidR="0067780A" w:rsidRDefault="0067780A" w:rsidP="0067780A">
      <w:pPr>
        <w:jc w:val="both"/>
      </w:pPr>
      <w:r>
        <w:t>Zadanie nr 12</w:t>
      </w:r>
    </w:p>
    <w:p w14:paraId="5773E97B" w14:textId="77777777" w:rsidR="0067780A" w:rsidRDefault="0067780A" w:rsidP="0067780A">
      <w:pPr>
        <w:jc w:val="both"/>
      </w:pPr>
    </w:p>
    <w:tbl>
      <w:tblPr>
        <w:tblW w:w="11368" w:type="dxa"/>
        <w:tblInd w:w="-7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7"/>
        <w:gridCol w:w="3419"/>
        <w:gridCol w:w="1107"/>
        <w:gridCol w:w="1385"/>
        <w:gridCol w:w="919"/>
        <w:gridCol w:w="1121"/>
        <w:gridCol w:w="1121"/>
        <w:gridCol w:w="1829"/>
      </w:tblGrid>
      <w:tr w:rsidR="0067780A" w:rsidRPr="000508BB" w14:paraId="66684E89" w14:textId="77777777" w:rsidTr="00437E15">
        <w:trPr>
          <w:cantSplit/>
          <w:trHeight w:val="624"/>
        </w:trPr>
        <w:tc>
          <w:tcPr>
            <w:tcW w:w="467" w:type="dxa"/>
            <w:shd w:val="clear" w:color="auto" w:fill="F2F2F2" w:themeFill="background1" w:themeFillShade="F2"/>
            <w:vAlign w:val="center"/>
            <w:hideMark/>
          </w:tcPr>
          <w:p w14:paraId="14D109C6" w14:textId="77777777" w:rsidR="0067780A" w:rsidRPr="000508BB" w:rsidRDefault="0067780A" w:rsidP="00437E15">
            <w:pPr>
              <w:rPr>
                <w:color w:val="000000"/>
                <w:sz w:val="24"/>
                <w:szCs w:val="24"/>
              </w:rPr>
            </w:pPr>
            <w:r w:rsidRPr="000508BB">
              <w:rPr>
                <w:color w:val="000000"/>
                <w:sz w:val="24"/>
                <w:szCs w:val="24"/>
              </w:rPr>
              <w:t>Lp.</w:t>
            </w:r>
          </w:p>
        </w:tc>
        <w:tc>
          <w:tcPr>
            <w:tcW w:w="3419" w:type="dxa"/>
            <w:shd w:val="clear" w:color="auto" w:fill="F2F2F2" w:themeFill="background1" w:themeFillShade="F2"/>
            <w:vAlign w:val="center"/>
            <w:hideMark/>
          </w:tcPr>
          <w:p w14:paraId="3270AE99" w14:textId="77777777" w:rsidR="0067780A" w:rsidRPr="000508BB" w:rsidRDefault="0067780A" w:rsidP="00437E15">
            <w:pPr>
              <w:rPr>
                <w:color w:val="000000"/>
                <w:sz w:val="24"/>
                <w:szCs w:val="24"/>
              </w:rPr>
            </w:pPr>
            <w:r w:rsidRPr="000508BB">
              <w:rPr>
                <w:color w:val="000000"/>
                <w:sz w:val="24"/>
                <w:szCs w:val="24"/>
              </w:rPr>
              <w:t>Nazwa</w:t>
            </w:r>
          </w:p>
        </w:tc>
        <w:tc>
          <w:tcPr>
            <w:tcW w:w="1107" w:type="dxa"/>
            <w:shd w:val="clear" w:color="auto" w:fill="F2F2F2" w:themeFill="background1" w:themeFillShade="F2"/>
            <w:vAlign w:val="center"/>
            <w:hideMark/>
          </w:tcPr>
          <w:p w14:paraId="27E6E9DE" w14:textId="77777777" w:rsidR="0067780A" w:rsidRPr="000508BB" w:rsidRDefault="0067780A" w:rsidP="00437E15">
            <w:pPr>
              <w:jc w:val="center"/>
              <w:rPr>
                <w:color w:val="000000"/>
                <w:sz w:val="24"/>
                <w:szCs w:val="24"/>
              </w:rPr>
            </w:pPr>
            <w:r w:rsidRPr="000508BB">
              <w:rPr>
                <w:color w:val="000000"/>
                <w:sz w:val="24"/>
                <w:szCs w:val="24"/>
              </w:rPr>
              <w:t>Ilość</w:t>
            </w:r>
          </w:p>
        </w:tc>
        <w:tc>
          <w:tcPr>
            <w:tcW w:w="1385" w:type="dxa"/>
            <w:shd w:val="clear" w:color="auto" w:fill="F2F2F2" w:themeFill="background1" w:themeFillShade="F2"/>
            <w:vAlign w:val="center"/>
            <w:hideMark/>
          </w:tcPr>
          <w:p w14:paraId="60A6ABA9" w14:textId="77777777" w:rsidR="0067780A" w:rsidRDefault="0067780A" w:rsidP="00437E15">
            <w:pPr>
              <w:jc w:val="center"/>
              <w:rPr>
                <w:color w:val="000000"/>
                <w:sz w:val="24"/>
                <w:szCs w:val="24"/>
              </w:rPr>
            </w:pPr>
            <w:r w:rsidRPr="000508BB">
              <w:rPr>
                <w:color w:val="000000"/>
                <w:sz w:val="24"/>
                <w:szCs w:val="24"/>
              </w:rPr>
              <w:t xml:space="preserve">Cena jednostkowa  netto </w:t>
            </w:r>
            <w:r>
              <w:rPr>
                <w:color w:val="000000"/>
                <w:sz w:val="24"/>
                <w:szCs w:val="24"/>
              </w:rPr>
              <w:t>PLN</w:t>
            </w:r>
          </w:p>
          <w:p w14:paraId="56F09E4E" w14:textId="77777777" w:rsidR="0067780A" w:rsidRDefault="0067780A" w:rsidP="0067780A"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(za 1 szt./</w:t>
            </w:r>
          </w:p>
          <w:p w14:paraId="75144D34" w14:textId="43FCDE80" w:rsidR="0067780A" w:rsidRPr="000508BB" w:rsidRDefault="0067780A" w:rsidP="0067780A"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opakowanie)</w:t>
            </w:r>
          </w:p>
        </w:tc>
        <w:tc>
          <w:tcPr>
            <w:tcW w:w="919" w:type="dxa"/>
            <w:shd w:val="clear" w:color="auto" w:fill="F2F2F2" w:themeFill="background1" w:themeFillShade="F2"/>
            <w:vAlign w:val="center"/>
            <w:hideMark/>
          </w:tcPr>
          <w:p w14:paraId="26E2C9CA" w14:textId="77777777" w:rsidR="0067780A" w:rsidRPr="000508BB" w:rsidRDefault="0067780A" w:rsidP="00437E15">
            <w:pPr>
              <w:jc w:val="center"/>
              <w:rPr>
                <w:color w:val="000000"/>
                <w:sz w:val="24"/>
                <w:szCs w:val="24"/>
              </w:rPr>
            </w:pPr>
            <w:r w:rsidRPr="000508BB">
              <w:rPr>
                <w:color w:val="000000"/>
                <w:sz w:val="24"/>
                <w:szCs w:val="24"/>
              </w:rPr>
              <w:t>Stawka VAT</w:t>
            </w:r>
          </w:p>
        </w:tc>
        <w:tc>
          <w:tcPr>
            <w:tcW w:w="1121" w:type="dxa"/>
            <w:shd w:val="clear" w:color="auto" w:fill="F2F2F2" w:themeFill="background1" w:themeFillShade="F2"/>
            <w:vAlign w:val="center"/>
          </w:tcPr>
          <w:p w14:paraId="656414A3" w14:textId="77777777" w:rsidR="0067780A" w:rsidRPr="000508BB" w:rsidRDefault="0067780A" w:rsidP="00437E15"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Wartość netto</w:t>
            </w:r>
          </w:p>
        </w:tc>
        <w:tc>
          <w:tcPr>
            <w:tcW w:w="1121" w:type="dxa"/>
            <w:shd w:val="clear" w:color="auto" w:fill="F2F2F2" w:themeFill="background1" w:themeFillShade="F2"/>
            <w:vAlign w:val="center"/>
            <w:hideMark/>
          </w:tcPr>
          <w:p w14:paraId="4B788B47" w14:textId="77777777" w:rsidR="0067780A" w:rsidRPr="000508BB" w:rsidRDefault="0067780A" w:rsidP="00437E15">
            <w:pPr>
              <w:jc w:val="center"/>
              <w:rPr>
                <w:color w:val="000000"/>
                <w:sz w:val="24"/>
                <w:szCs w:val="24"/>
              </w:rPr>
            </w:pPr>
            <w:r w:rsidRPr="000508BB">
              <w:rPr>
                <w:color w:val="000000"/>
                <w:sz w:val="24"/>
                <w:szCs w:val="24"/>
              </w:rPr>
              <w:t>Wartość brutto</w:t>
            </w:r>
          </w:p>
        </w:tc>
        <w:tc>
          <w:tcPr>
            <w:tcW w:w="1829" w:type="dxa"/>
            <w:shd w:val="clear" w:color="auto" w:fill="F2F2F2" w:themeFill="background1" w:themeFillShade="F2"/>
            <w:vAlign w:val="center"/>
          </w:tcPr>
          <w:p w14:paraId="6A84095E" w14:textId="77777777" w:rsidR="0067780A" w:rsidRPr="000508BB" w:rsidRDefault="0067780A" w:rsidP="00437E15"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Określenie oferowanego przedmiotu zamówienia (min. Nazwa Producenta i nr katalogowy)</w:t>
            </w:r>
          </w:p>
        </w:tc>
      </w:tr>
      <w:tr w:rsidR="0067780A" w:rsidRPr="0086258D" w14:paraId="2BDFAA33" w14:textId="77777777" w:rsidTr="00437E15">
        <w:trPr>
          <w:cantSplit/>
          <w:trHeight w:val="624"/>
        </w:trPr>
        <w:tc>
          <w:tcPr>
            <w:tcW w:w="467" w:type="dxa"/>
            <w:shd w:val="clear" w:color="auto" w:fill="auto"/>
            <w:vAlign w:val="center"/>
            <w:hideMark/>
          </w:tcPr>
          <w:p w14:paraId="4A99D37B" w14:textId="67F5ECF3" w:rsidR="0067780A" w:rsidRPr="0086258D" w:rsidRDefault="0067780A" w:rsidP="0067780A">
            <w:pPr>
              <w:jc w:val="center"/>
              <w:rPr>
                <w:sz w:val="22"/>
                <w:szCs w:val="22"/>
              </w:rPr>
            </w:pPr>
            <w:r w:rsidRPr="0086258D">
              <w:rPr>
                <w:sz w:val="22"/>
                <w:szCs w:val="22"/>
              </w:rPr>
              <w:t>1</w:t>
            </w:r>
          </w:p>
        </w:tc>
        <w:tc>
          <w:tcPr>
            <w:tcW w:w="3419" w:type="dxa"/>
            <w:shd w:val="clear" w:color="auto" w:fill="auto"/>
            <w:vAlign w:val="center"/>
          </w:tcPr>
          <w:p w14:paraId="0A52FD3D" w14:textId="2DD066D9" w:rsidR="0067780A" w:rsidRPr="0086258D" w:rsidRDefault="0067780A" w:rsidP="0067780A">
            <w:pPr>
              <w:rPr>
                <w:color w:val="000000"/>
                <w:sz w:val="22"/>
                <w:szCs w:val="22"/>
                <w:shd w:val="clear" w:color="auto" w:fill="FFFFFF"/>
              </w:rPr>
            </w:pPr>
            <w:r w:rsidRPr="00437E15">
              <w:rPr>
                <w:rFonts w:ascii="Calibri" w:hAnsi="Calibri"/>
                <w:b/>
                <w:bCs/>
                <w:color w:val="000000"/>
                <w:sz w:val="22"/>
                <w:szCs w:val="22"/>
                <w:lang w:val="en-GB"/>
              </w:rPr>
              <w:t>Geltrex™ LDEV-Free</w:t>
            </w:r>
            <w:r w:rsidRPr="00437E15">
              <w:rPr>
                <w:rFonts w:ascii="Calibri" w:hAnsi="Calibri"/>
                <w:color w:val="000000"/>
                <w:sz w:val="22"/>
                <w:szCs w:val="22"/>
                <w:lang w:val="en-GB"/>
              </w:rPr>
              <w:t xml:space="preserve">, hESC-Qualified, Reduced Growth Factor Basement Membrane Matrix. </w:t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>Wyciąg macierzy zewnątrzkomórkowej z mysich guzów nowotoworowych Engelbreth-Holm-Swarm, testowany na ludzkich macierzysytych komórkach zarodkowych (hESCs), o obniżonym stężeniu czynników wzrostu. Opakowanie 5 ml</w:t>
            </w:r>
          </w:p>
        </w:tc>
        <w:tc>
          <w:tcPr>
            <w:tcW w:w="1107" w:type="dxa"/>
            <w:shd w:val="clear" w:color="auto" w:fill="auto"/>
            <w:vAlign w:val="center"/>
          </w:tcPr>
          <w:p w14:paraId="2CC9C1B0" w14:textId="0D20078C" w:rsidR="0067780A" w:rsidRPr="0086258D" w:rsidRDefault="0067780A" w:rsidP="0067780A">
            <w:pPr>
              <w:jc w:val="center"/>
              <w:rPr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2 opak.</w:t>
            </w:r>
          </w:p>
        </w:tc>
        <w:tc>
          <w:tcPr>
            <w:tcW w:w="1385" w:type="dxa"/>
            <w:shd w:val="clear" w:color="auto" w:fill="auto"/>
            <w:vAlign w:val="center"/>
          </w:tcPr>
          <w:p w14:paraId="53183D13" w14:textId="77777777" w:rsidR="0067780A" w:rsidRPr="0086258D" w:rsidRDefault="0067780A" w:rsidP="0067780A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919" w:type="dxa"/>
            <w:shd w:val="clear" w:color="auto" w:fill="auto"/>
            <w:vAlign w:val="center"/>
          </w:tcPr>
          <w:p w14:paraId="63EBEE52" w14:textId="77777777" w:rsidR="0067780A" w:rsidRPr="0086258D" w:rsidRDefault="0067780A" w:rsidP="0067780A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121" w:type="dxa"/>
          </w:tcPr>
          <w:p w14:paraId="6D22B99F" w14:textId="77777777" w:rsidR="0067780A" w:rsidRPr="0086258D" w:rsidRDefault="0067780A" w:rsidP="0067780A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121" w:type="dxa"/>
            <w:shd w:val="clear" w:color="auto" w:fill="auto"/>
            <w:vAlign w:val="center"/>
          </w:tcPr>
          <w:p w14:paraId="6837EFF0" w14:textId="77777777" w:rsidR="0067780A" w:rsidRPr="0086258D" w:rsidRDefault="0067780A" w:rsidP="0067780A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829" w:type="dxa"/>
          </w:tcPr>
          <w:p w14:paraId="44FCA8AC" w14:textId="77777777" w:rsidR="0067780A" w:rsidRPr="0086258D" w:rsidRDefault="0067780A" w:rsidP="0067780A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67780A" w:rsidRPr="0086258D" w14:paraId="1C4BB38C" w14:textId="77777777" w:rsidTr="00437E15">
        <w:trPr>
          <w:cantSplit/>
          <w:trHeight w:val="624"/>
        </w:trPr>
        <w:tc>
          <w:tcPr>
            <w:tcW w:w="467" w:type="dxa"/>
            <w:shd w:val="clear" w:color="auto" w:fill="auto"/>
            <w:vAlign w:val="center"/>
          </w:tcPr>
          <w:p w14:paraId="6C9CD202" w14:textId="33968198" w:rsidR="0067780A" w:rsidRPr="0086258D" w:rsidRDefault="0067780A" w:rsidP="0067780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3419" w:type="dxa"/>
            <w:shd w:val="clear" w:color="auto" w:fill="auto"/>
            <w:vAlign w:val="center"/>
          </w:tcPr>
          <w:p w14:paraId="5731967A" w14:textId="631E9F79" w:rsidR="0067780A" w:rsidRDefault="0067780A" w:rsidP="0067780A">
            <w:pP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</w:pPr>
            <w:r w:rsidRPr="00437E15">
              <w:rPr>
                <w:rFonts w:ascii="Calibri" w:hAnsi="Calibri"/>
                <w:b/>
                <w:bCs/>
                <w:color w:val="000000"/>
                <w:sz w:val="22"/>
                <w:szCs w:val="22"/>
                <w:lang w:val="en-GB"/>
              </w:rPr>
              <w:t>Essential 8™ Medium</w:t>
            </w:r>
            <w:r w:rsidRPr="00437E15">
              <w:rPr>
                <w:rFonts w:ascii="Calibri" w:hAnsi="Calibri"/>
                <w:color w:val="000000"/>
                <w:sz w:val="22"/>
                <w:szCs w:val="22"/>
                <w:lang w:val="en-GB"/>
              </w:rPr>
              <w:t xml:space="preserve">; xeno-free and feeder-free medium. </w:t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>Specjalnie opracowany skład medium do wzrostu I ekspansji ludzkich pluripotencjalnych komórek macierzystych (PSCs). Opakowanie 500 ml</w:t>
            </w:r>
          </w:p>
        </w:tc>
        <w:tc>
          <w:tcPr>
            <w:tcW w:w="1107" w:type="dxa"/>
            <w:shd w:val="clear" w:color="auto" w:fill="auto"/>
            <w:vAlign w:val="center"/>
          </w:tcPr>
          <w:p w14:paraId="2466BAFC" w14:textId="7F0A423F" w:rsidR="0067780A" w:rsidRDefault="0067780A" w:rsidP="0067780A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3 opak.</w:t>
            </w:r>
          </w:p>
        </w:tc>
        <w:tc>
          <w:tcPr>
            <w:tcW w:w="1385" w:type="dxa"/>
            <w:shd w:val="clear" w:color="auto" w:fill="auto"/>
            <w:vAlign w:val="center"/>
          </w:tcPr>
          <w:p w14:paraId="14202845" w14:textId="77777777" w:rsidR="0067780A" w:rsidRPr="0086258D" w:rsidRDefault="0067780A" w:rsidP="0067780A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919" w:type="dxa"/>
            <w:shd w:val="clear" w:color="auto" w:fill="auto"/>
            <w:vAlign w:val="center"/>
          </w:tcPr>
          <w:p w14:paraId="30B5A6ED" w14:textId="77777777" w:rsidR="0067780A" w:rsidRPr="0086258D" w:rsidRDefault="0067780A" w:rsidP="0067780A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121" w:type="dxa"/>
          </w:tcPr>
          <w:p w14:paraId="43D18CFE" w14:textId="77777777" w:rsidR="0067780A" w:rsidRPr="0086258D" w:rsidRDefault="0067780A" w:rsidP="0067780A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121" w:type="dxa"/>
            <w:shd w:val="clear" w:color="auto" w:fill="auto"/>
            <w:vAlign w:val="center"/>
          </w:tcPr>
          <w:p w14:paraId="591ABD45" w14:textId="77777777" w:rsidR="0067780A" w:rsidRPr="0086258D" w:rsidRDefault="0067780A" w:rsidP="0067780A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829" w:type="dxa"/>
          </w:tcPr>
          <w:p w14:paraId="71DBE777" w14:textId="77777777" w:rsidR="0067780A" w:rsidRPr="0086258D" w:rsidRDefault="0067780A" w:rsidP="0067780A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67780A" w:rsidRPr="0086258D" w14:paraId="1C8D207B" w14:textId="77777777" w:rsidTr="00437E15">
        <w:trPr>
          <w:cantSplit/>
          <w:trHeight w:val="624"/>
        </w:trPr>
        <w:tc>
          <w:tcPr>
            <w:tcW w:w="467" w:type="dxa"/>
            <w:shd w:val="clear" w:color="auto" w:fill="auto"/>
            <w:vAlign w:val="center"/>
          </w:tcPr>
          <w:p w14:paraId="4C63C6D9" w14:textId="2FF6701F" w:rsidR="0067780A" w:rsidRPr="0086258D" w:rsidRDefault="0067780A" w:rsidP="0067780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3419" w:type="dxa"/>
            <w:shd w:val="clear" w:color="auto" w:fill="auto"/>
            <w:vAlign w:val="center"/>
          </w:tcPr>
          <w:p w14:paraId="2AD03FEF" w14:textId="1F783A23" w:rsidR="0067780A" w:rsidRDefault="0067780A" w:rsidP="0067780A">
            <w:pP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>RPMI 1640</w:t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 xml:space="preserve"> Zawierające czerwień fenolową oraz L-glutaminę, bez HEPES i pirogronianu sodowego. Nie gorsze niż  21875034 lub równoważne. 1op = 500ml</w:t>
            </w:r>
          </w:p>
        </w:tc>
        <w:tc>
          <w:tcPr>
            <w:tcW w:w="1107" w:type="dxa"/>
            <w:shd w:val="clear" w:color="auto" w:fill="auto"/>
            <w:vAlign w:val="center"/>
          </w:tcPr>
          <w:p w14:paraId="12318A25" w14:textId="479C7A60" w:rsidR="0067780A" w:rsidRDefault="0067780A" w:rsidP="0067780A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15 opak.</w:t>
            </w:r>
          </w:p>
        </w:tc>
        <w:tc>
          <w:tcPr>
            <w:tcW w:w="1385" w:type="dxa"/>
            <w:shd w:val="clear" w:color="auto" w:fill="auto"/>
            <w:vAlign w:val="center"/>
          </w:tcPr>
          <w:p w14:paraId="118D6A83" w14:textId="77777777" w:rsidR="0067780A" w:rsidRPr="0086258D" w:rsidRDefault="0067780A" w:rsidP="0067780A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919" w:type="dxa"/>
            <w:shd w:val="clear" w:color="auto" w:fill="auto"/>
            <w:vAlign w:val="center"/>
          </w:tcPr>
          <w:p w14:paraId="793BD87C" w14:textId="77777777" w:rsidR="0067780A" w:rsidRPr="0086258D" w:rsidRDefault="0067780A" w:rsidP="0067780A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121" w:type="dxa"/>
          </w:tcPr>
          <w:p w14:paraId="07ED1665" w14:textId="77777777" w:rsidR="0067780A" w:rsidRPr="0086258D" w:rsidRDefault="0067780A" w:rsidP="0067780A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121" w:type="dxa"/>
            <w:shd w:val="clear" w:color="auto" w:fill="auto"/>
            <w:vAlign w:val="center"/>
          </w:tcPr>
          <w:p w14:paraId="2D80D238" w14:textId="77777777" w:rsidR="0067780A" w:rsidRPr="0086258D" w:rsidRDefault="0067780A" w:rsidP="0067780A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829" w:type="dxa"/>
          </w:tcPr>
          <w:p w14:paraId="420D8AA8" w14:textId="77777777" w:rsidR="0067780A" w:rsidRPr="0086258D" w:rsidRDefault="0067780A" w:rsidP="0067780A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67780A" w:rsidRPr="0086258D" w14:paraId="4192B0D4" w14:textId="77777777" w:rsidTr="00437E15">
        <w:trPr>
          <w:cantSplit/>
          <w:trHeight w:val="624"/>
        </w:trPr>
        <w:tc>
          <w:tcPr>
            <w:tcW w:w="467" w:type="dxa"/>
            <w:shd w:val="clear" w:color="auto" w:fill="auto"/>
            <w:vAlign w:val="center"/>
          </w:tcPr>
          <w:p w14:paraId="4A0FFC79" w14:textId="1C382F2E" w:rsidR="0067780A" w:rsidRPr="0086258D" w:rsidRDefault="0067780A" w:rsidP="0067780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</w:t>
            </w:r>
          </w:p>
        </w:tc>
        <w:tc>
          <w:tcPr>
            <w:tcW w:w="3419" w:type="dxa"/>
            <w:shd w:val="clear" w:color="auto" w:fill="auto"/>
            <w:vAlign w:val="bottom"/>
          </w:tcPr>
          <w:p w14:paraId="62557789" w14:textId="048D2F3D" w:rsidR="0067780A" w:rsidRDefault="0067780A" w:rsidP="0067780A">
            <w:pP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>Mysie przeciwciało monoklonalne skierowane pzeciwko sercowej troponinie T</w:t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 xml:space="preserve">. Klon: 13-11, immunogen: oczyszczona królicza izoforma sercowe troponiny T (TnT4R). Reaktywność gatunkowa: </w:t>
            </w:r>
            <w:r w:rsidR="009C4E8E">
              <w:rPr>
                <w:rFonts w:ascii="Calibri" w:hAnsi="Calibri"/>
                <w:color w:val="000000"/>
                <w:sz w:val="22"/>
                <w:szCs w:val="22"/>
              </w:rPr>
              <w:t>człowiek, ryba, pies, mysz, świ</w:t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 xml:space="preserve">nia, królik, szczur, ptak, świnka morska. Oczyszczanie: Proteina G. Stężenie = 0.2 mg/ml. Zawiera 0.09% azydku sodu. 1szt = 500μl </w:t>
            </w:r>
          </w:p>
        </w:tc>
        <w:tc>
          <w:tcPr>
            <w:tcW w:w="1107" w:type="dxa"/>
            <w:shd w:val="clear" w:color="auto" w:fill="auto"/>
            <w:vAlign w:val="center"/>
          </w:tcPr>
          <w:p w14:paraId="03D7AAD9" w14:textId="590F88B8" w:rsidR="0067780A" w:rsidRDefault="0067780A" w:rsidP="0067780A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2 szt.</w:t>
            </w:r>
          </w:p>
        </w:tc>
        <w:tc>
          <w:tcPr>
            <w:tcW w:w="1385" w:type="dxa"/>
            <w:shd w:val="clear" w:color="auto" w:fill="auto"/>
            <w:vAlign w:val="center"/>
          </w:tcPr>
          <w:p w14:paraId="03C205C7" w14:textId="77777777" w:rsidR="0067780A" w:rsidRPr="0086258D" w:rsidRDefault="0067780A" w:rsidP="0067780A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919" w:type="dxa"/>
            <w:shd w:val="clear" w:color="auto" w:fill="auto"/>
            <w:vAlign w:val="center"/>
          </w:tcPr>
          <w:p w14:paraId="45644696" w14:textId="77777777" w:rsidR="0067780A" w:rsidRPr="0086258D" w:rsidRDefault="0067780A" w:rsidP="0067780A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121" w:type="dxa"/>
          </w:tcPr>
          <w:p w14:paraId="32F4B12C" w14:textId="77777777" w:rsidR="0067780A" w:rsidRPr="0086258D" w:rsidRDefault="0067780A" w:rsidP="0067780A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121" w:type="dxa"/>
            <w:shd w:val="clear" w:color="auto" w:fill="auto"/>
            <w:vAlign w:val="center"/>
          </w:tcPr>
          <w:p w14:paraId="703DC62A" w14:textId="77777777" w:rsidR="0067780A" w:rsidRPr="0086258D" w:rsidRDefault="0067780A" w:rsidP="0067780A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829" w:type="dxa"/>
          </w:tcPr>
          <w:p w14:paraId="0CE829A7" w14:textId="77777777" w:rsidR="0067780A" w:rsidRPr="0086258D" w:rsidRDefault="0067780A" w:rsidP="0067780A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67780A" w14:paraId="486E4681" w14:textId="77777777" w:rsidTr="00437E15">
        <w:trPr>
          <w:cantSplit/>
          <w:trHeight w:val="624"/>
        </w:trPr>
        <w:tc>
          <w:tcPr>
            <w:tcW w:w="72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912697" w14:textId="77777777" w:rsidR="0067780A" w:rsidRDefault="0067780A" w:rsidP="00437E15">
            <w:pPr>
              <w:spacing w:line="256" w:lineRule="auto"/>
              <w:jc w:val="center"/>
              <w:rPr>
                <w:color w:val="000000" w:themeColor="text1"/>
                <w:sz w:val="24"/>
                <w:szCs w:val="24"/>
                <w:lang w:eastAsia="en-US"/>
              </w:rPr>
            </w:pPr>
            <w:r>
              <w:rPr>
                <w:color w:val="000000" w:themeColor="text1"/>
                <w:sz w:val="24"/>
                <w:szCs w:val="24"/>
                <w:lang w:eastAsia="en-US"/>
              </w:rPr>
              <w:lastRenderedPageBreak/>
              <w:t>Razem:</w:t>
            </w:r>
          </w:p>
        </w:tc>
        <w:tc>
          <w:tcPr>
            <w:tcW w:w="1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2544F" w14:textId="77777777" w:rsidR="0067780A" w:rsidRDefault="0067780A" w:rsidP="00437E15">
            <w:pPr>
              <w:spacing w:line="256" w:lineRule="auto"/>
              <w:jc w:val="center"/>
              <w:rPr>
                <w:color w:val="000000" w:themeColor="text1"/>
                <w:sz w:val="24"/>
                <w:szCs w:val="24"/>
                <w:lang w:eastAsia="en-US"/>
              </w:rPr>
            </w:pPr>
          </w:p>
        </w:tc>
        <w:tc>
          <w:tcPr>
            <w:tcW w:w="1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E9324A" w14:textId="77777777" w:rsidR="0067780A" w:rsidRDefault="0067780A" w:rsidP="00437E15">
            <w:pPr>
              <w:spacing w:line="256" w:lineRule="auto"/>
              <w:jc w:val="center"/>
              <w:rPr>
                <w:color w:val="000000" w:themeColor="text1"/>
                <w:sz w:val="24"/>
                <w:szCs w:val="24"/>
                <w:lang w:eastAsia="en-US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B27B0" w14:textId="77777777" w:rsidR="0067780A" w:rsidRDefault="0067780A" w:rsidP="00437E15">
            <w:pPr>
              <w:spacing w:line="256" w:lineRule="auto"/>
              <w:jc w:val="center"/>
              <w:rPr>
                <w:color w:val="000000" w:themeColor="text1"/>
                <w:sz w:val="24"/>
                <w:szCs w:val="24"/>
                <w:lang w:eastAsia="en-US"/>
              </w:rPr>
            </w:pPr>
          </w:p>
        </w:tc>
      </w:tr>
    </w:tbl>
    <w:p w14:paraId="4993AC36" w14:textId="77777777" w:rsidR="0067780A" w:rsidRDefault="0067780A" w:rsidP="0067780A">
      <w:pPr>
        <w:jc w:val="both"/>
      </w:pPr>
    </w:p>
    <w:p w14:paraId="41427C4B" w14:textId="77777777" w:rsidR="0067780A" w:rsidRDefault="0067780A" w:rsidP="0067780A">
      <w:pPr>
        <w:jc w:val="both"/>
      </w:pPr>
    </w:p>
    <w:p w14:paraId="2EA71992" w14:textId="77777777" w:rsidR="0067780A" w:rsidRDefault="0067780A" w:rsidP="0067780A">
      <w:pPr>
        <w:jc w:val="right"/>
      </w:pPr>
      <w:r>
        <w:tab/>
      </w:r>
    </w:p>
    <w:p w14:paraId="5B8CC516" w14:textId="77777777" w:rsidR="0067780A" w:rsidRDefault="0067780A" w:rsidP="0067780A">
      <w:pPr>
        <w:ind w:left="5812"/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                           ……………………………………………</w:t>
      </w:r>
    </w:p>
    <w:p w14:paraId="4271CF09" w14:textId="77777777" w:rsidR="0067780A" w:rsidRDefault="0067780A" w:rsidP="0067780A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podpis Wykonawcy</w:t>
      </w:r>
    </w:p>
    <w:p w14:paraId="23205148" w14:textId="77777777" w:rsidR="0067780A" w:rsidRDefault="0067780A" w:rsidP="0067780A">
      <w:pPr>
        <w:jc w:val="both"/>
      </w:pPr>
    </w:p>
    <w:p w14:paraId="29DAF5CC" w14:textId="77777777" w:rsidR="0067780A" w:rsidRDefault="0067780A" w:rsidP="0067780A"/>
    <w:p w14:paraId="50146741" w14:textId="77777777" w:rsidR="0067780A" w:rsidRDefault="0067780A" w:rsidP="0067780A"/>
    <w:p w14:paraId="6BADB469" w14:textId="77777777" w:rsidR="0067780A" w:rsidRDefault="0067780A"/>
    <w:p w14:paraId="4532EB79" w14:textId="77777777" w:rsidR="00837C60" w:rsidRDefault="00837C60"/>
    <w:p w14:paraId="4D805F97" w14:textId="77777777" w:rsidR="00837C60" w:rsidRDefault="00837C60"/>
    <w:p w14:paraId="50E00D81" w14:textId="77777777" w:rsidR="00837C60" w:rsidRDefault="00837C60"/>
    <w:p w14:paraId="3E72EC0C" w14:textId="77777777" w:rsidR="00837C60" w:rsidRDefault="00837C60"/>
    <w:p w14:paraId="59D66E8F" w14:textId="77777777" w:rsidR="00837C60" w:rsidRDefault="00837C60"/>
    <w:p w14:paraId="125C5ADD" w14:textId="77777777" w:rsidR="00837C60" w:rsidRDefault="00837C60"/>
    <w:p w14:paraId="7C168DDF" w14:textId="77777777" w:rsidR="00837C60" w:rsidRDefault="00837C60"/>
    <w:p w14:paraId="084DB00E" w14:textId="77777777" w:rsidR="00837C60" w:rsidRDefault="00837C60"/>
    <w:p w14:paraId="2767CF4C" w14:textId="77777777" w:rsidR="00837C60" w:rsidRDefault="00837C60"/>
    <w:p w14:paraId="548851A7" w14:textId="77777777" w:rsidR="00837C60" w:rsidRDefault="00837C60"/>
    <w:p w14:paraId="0CB1529B" w14:textId="77777777" w:rsidR="00837C60" w:rsidRDefault="00837C60"/>
    <w:p w14:paraId="09BABD1C" w14:textId="77777777" w:rsidR="00837C60" w:rsidRDefault="00837C60"/>
    <w:p w14:paraId="5BF58282" w14:textId="77777777" w:rsidR="00837C60" w:rsidRDefault="00837C60"/>
    <w:p w14:paraId="749C9CED" w14:textId="77777777" w:rsidR="00837C60" w:rsidRDefault="00837C60"/>
    <w:p w14:paraId="373D18EC" w14:textId="77777777" w:rsidR="00837C60" w:rsidRDefault="00837C60"/>
    <w:p w14:paraId="3DF1F412" w14:textId="77777777" w:rsidR="00837C60" w:rsidRDefault="00837C60"/>
    <w:p w14:paraId="062D2452" w14:textId="77777777" w:rsidR="00837C60" w:rsidRDefault="00837C60"/>
    <w:p w14:paraId="0CD6FFBC" w14:textId="77777777" w:rsidR="00837C60" w:rsidRDefault="00837C60"/>
    <w:p w14:paraId="2F1D8DA3" w14:textId="77777777" w:rsidR="00837C60" w:rsidRDefault="00837C60"/>
    <w:p w14:paraId="1BCF84DA" w14:textId="77777777" w:rsidR="00837C60" w:rsidRDefault="00837C60"/>
    <w:p w14:paraId="0328627C" w14:textId="77777777" w:rsidR="00837C60" w:rsidRDefault="00837C60"/>
    <w:p w14:paraId="3F56E6DE" w14:textId="77777777" w:rsidR="00837C60" w:rsidRDefault="00837C60"/>
    <w:p w14:paraId="03E3B8DB" w14:textId="77777777" w:rsidR="00837C60" w:rsidRDefault="00837C60"/>
    <w:p w14:paraId="52376ABF" w14:textId="77777777" w:rsidR="00837C60" w:rsidRDefault="00837C60"/>
    <w:p w14:paraId="3306FC47" w14:textId="77777777" w:rsidR="00837C60" w:rsidRDefault="00837C60"/>
    <w:p w14:paraId="2E08EFEF" w14:textId="77777777" w:rsidR="00837C60" w:rsidRDefault="00837C60"/>
    <w:p w14:paraId="27E969E2" w14:textId="77777777" w:rsidR="00837C60" w:rsidRDefault="00837C60"/>
    <w:p w14:paraId="408FD692" w14:textId="77777777" w:rsidR="00837C60" w:rsidRDefault="00837C60"/>
    <w:p w14:paraId="69278637" w14:textId="77777777" w:rsidR="00837C60" w:rsidRDefault="00837C60"/>
    <w:p w14:paraId="2C54CA64" w14:textId="77777777" w:rsidR="00837C60" w:rsidRDefault="00837C60"/>
    <w:p w14:paraId="4BE53312" w14:textId="77777777" w:rsidR="00837C60" w:rsidRDefault="00837C60"/>
    <w:p w14:paraId="32E52417" w14:textId="77777777" w:rsidR="00837C60" w:rsidRDefault="00837C60"/>
    <w:p w14:paraId="1BA64513" w14:textId="77777777" w:rsidR="00837C60" w:rsidRDefault="00837C60"/>
    <w:p w14:paraId="54B49EA7" w14:textId="77777777" w:rsidR="00837C60" w:rsidRDefault="00837C60"/>
    <w:p w14:paraId="303741B6" w14:textId="77777777" w:rsidR="00837C60" w:rsidRDefault="00837C60"/>
    <w:p w14:paraId="52E0C32D" w14:textId="77777777" w:rsidR="00837C60" w:rsidRDefault="00837C60"/>
    <w:p w14:paraId="13AC69F2" w14:textId="77777777" w:rsidR="00837C60" w:rsidRDefault="00837C60"/>
    <w:p w14:paraId="58691F29" w14:textId="77777777" w:rsidR="00837C60" w:rsidRDefault="00837C60"/>
    <w:p w14:paraId="53DD5537" w14:textId="77777777" w:rsidR="00837C60" w:rsidRDefault="00837C60"/>
    <w:p w14:paraId="6D1AF957" w14:textId="77777777" w:rsidR="00837C60" w:rsidRDefault="00837C60"/>
    <w:p w14:paraId="3EDC810E" w14:textId="77777777" w:rsidR="00837C60" w:rsidRDefault="00837C60"/>
    <w:p w14:paraId="2C4FD911" w14:textId="77777777" w:rsidR="00837C60" w:rsidRDefault="00837C60"/>
    <w:p w14:paraId="0E4738FF" w14:textId="77777777" w:rsidR="00837C60" w:rsidRDefault="00837C60"/>
    <w:p w14:paraId="6C99BAC7" w14:textId="4251DAAB" w:rsidR="00837C60" w:rsidRDefault="00837C60" w:rsidP="00837C60">
      <w:pPr>
        <w:jc w:val="right"/>
      </w:pPr>
      <w:r>
        <w:t>Załącznik nr 4.13.</w:t>
      </w:r>
    </w:p>
    <w:p w14:paraId="609F585B" w14:textId="5606FAA4" w:rsidR="00837C60" w:rsidRDefault="00837C60" w:rsidP="00837C60">
      <w:pPr>
        <w:jc w:val="both"/>
      </w:pPr>
      <w:r>
        <w:t>Zadanie nr 13</w:t>
      </w:r>
    </w:p>
    <w:p w14:paraId="5C0D82D5" w14:textId="77777777" w:rsidR="00837C60" w:rsidRDefault="00837C60" w:rsidP="00837C60">
      <w:pPr>
        <w:jc w:val="both"/>
      </w:pPr>
    </w:p>
    <w:tbl>
      <w:tblPr>
        <w:tblW w:w="11368" w:type="dxa"/>
        <w:tblInd w:w="-7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7"/>
        <w:gridCol w:w="3419"/>
        <w:gridCol w:w="1107"/>
        <w:gridCol w:w="1385"/>
        <w:gridCol w:w="919"/>
        <w:gridCol w:w="1121"/>
        <w:gridCol w:w="1121"/>
        <w:gridCol w:w="1829"/>
      </w:tblGrid>
      <w:tr w:rsidR="00837C60" w14:paraId="35498A85" w14:textId="77777777" w:rsidTr="00837C60">
        <w:trPr>
          <w:cantSplit/>
          <w:trHeight w:val="624"/>
        </w:trPr>
        <w:tc>
          <w:tcPr>
            <w:tcW w:w="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D61152D" w14:textId="77777777" w:rsidR="00837C60" w:rsidRDefault="00837C60">
            <w:pPr>
              <w:spacing w:line="256" w:lineRule="auto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Lp.</w:t>
            </w:r>
          </w:p>
        </w:tc>
        <w:tc>
          <w:tcPr>
            <w:tcW w:w="3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076131F" w14:textId="77777777" w:rsidR="00837C60" w:rsidRDefault="00837C60">
            <w:pPr>
              <w:spacing w:line="256" w:lineRule="auto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Nazwa</w:t>
            </w:r>
          </w:p>
        </w:tc>
        <w:tc>
          <w:tcPr>
            <w:tcW w:w="1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CC879CF" w14:textId="77777777" w:rsidR="00837C60" w:rsidRDefault="00837C60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Ilość</w:t>
            </w:r>
          </w:p>
        </w:tc>
        <w:tc>
          <w:tcPr>
            <w:tcW w:w="1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1F5C31B" w14:textId="77777777" w:rsidR="00837C60" w:rsidRDefault="00837C60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Cena jednostkowa  netto PLN</w:t>
            </w:r>
          </w:p>
          <w:p w14:paraId="6C4AB288" w14:textId="77777777" w:rsidR="00837C60" w:rsidRDefault="00837C60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(za 1 szt.)</w:t>
            </w:r>
          </w:p>
        </w:tc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8AFEF70" w14:textId="77777777" w:rsidR="00837C60" w:rsidRDefault="00837C60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Stawka VAT</w:t>
            </w:r>
          </w:p>
        </w:tc>
        <w:tc>
          <w:tcPr>
            <w:tcW w:w="1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081620B" w14:textId="77777777" w:rsidR="00837C60" w:rsidRDefault="00837C60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Wartość netto</w:t>
            </w:r>
          </w:p>
        </w:tc>
        <w:tc>
          <w:tcPr>
            <w:tcW w:w="1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E9B2F57" w14:textId="77777777" w:rsidR="00837C60" w:rsidRDefault="00837C60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Wartość brutto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273F34D" w14:textId="77777777" w:rsidR="00837C60" w:rsidRDefault="00837C60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Określenie oferowanego przedmiotu zamówienia (min. Nazwa Producenta i nr katalogowy)</w:t>
            </w:r>
          </w:p>
        </w:tc>
      </w:tr>
      <w:tr w:rsidR="00837C60" w14:paraId="5ED511F8" w14:textId="77777777" w:rsidTr="00437E15">
        <w:trPr>
          <w:cantSplit/>
          <w:trHeight w:val="624"/>
        </w:trPr>
        <w:tc>
          <w:tcPr>
            <w:tcW w:w="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53D6F9" w14:textId="77777777" w:rsidR="00837C60" w:rsidRDefault="00837C60" w:rsidP="00837C60">
            <w:pPr>
              <w:spacing w:line="256" w:lineRule="auto"/>
              <w:jc w:val="center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1</w:t>
            </w:r>
          </w:p>
        </w:tc>
        <w:tc>
          <w:tcPr>
            <w:tcW w:w="3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86B0A50" w14:textId="487D4DFC" w:rsidR="00837C60" w:rsidRDefault="00837C60" w:rsidP="00837C60">
            <w:pPr>
              <w:spacing w:line="256" w:lineRule="auto"/>
              <w:rPr>
                <w:color w:val="000000"/>
                <w:sz w:val="22"/>
                <w:szCs w:val="22"/>
                <w:shd w:val="clear" w:color="auto" w:fill="FFFFFF"/>
                <w:lang w:eastAsia="en-US"/>
              </w:rPr>
            </w:pPr>
            <w: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>Medium do hodowli ludzkich komórek śródbłonka naczyń EGM</w:t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>, zawierające 500mL medium podstawowego,  25.00 mL FBS, 0.20 mL Hydrokortyzonu, 2.00 mL hFGF-B, 0.50 mL VEGF, 0.50 mL R3-IGF-1,  0.50 mL kwasu askorbinowego, 0.50 mL hEGF, 0.50 mL GA-1000.  Produkt identyczny lub równoważny z produktem o nr kat CC-3202</w:t>
            </w:r>
          </w:p>
        </w:tc>
        <w:tc>
          <w:tcPr>
            <w:tcW w:w="1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778291" w14:textId="61EFA424" w:rsidR="00837C60" w:rsidRDefault="00837C60" w:rsidP="00837C60">
            <w:pPr>
              <w:spacing w:line="256" w:lineRule="auto"/>
              <w:jc w:val="center"/>
              <w:rPr>
                <w:sz w:val="22"/>
                <w:szCs w:val="22"/>
                <w:lang w:eastAsia="en-US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3 szt.</w:t>
            </w:r>
          </w:p>
        </w:tc>
        <w:tc>
          <w:tcPr>
            <w:tcW w:w="1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D8D6E9" w14:textId="77777777" w:rsidR="00837C60" w:rsidRDefault="00837C60" w:rsidP="00837C60">
            <w:pPr>
              <w:spacing w:line="256" w:lineRule="auto"/>
              <w:jc w:val="center"/>
              <w:rPr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B96137" w14:textId="77777777" w:rsidR="00837C60" w:rsidRDefault="00837C60" w:rsidP="00837C60">
            <w:pPr>
              <w:spacing w:line="256" w:lineRule="auto"/>
              <w:jc w:val="center"/>
              <w:rPr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1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35A23" w14:textId="77777777" w:rsidR="00837C60" w:rsidRDefault="00837C60" w:rsidP="00837C60">
            <w:pPr>
              <w:spacing w:line="256" w:lineRule="auto"/>
              <w:jc w:val="center"/>
              <w:rPr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1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5E4C8" w14:textId="77777777" w:rsidR="00837C60" w:rsidRDefault="00837C60" w:rsidP="00837C60">
            <w:pPr>
              <w:spacing w:line="256" w:lineRule="auto"/>
              <w:jc w:val="center"/>
              <w:rPr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68E12" w14:textId="77777777" w:rsidR="00837C60" w:rsidRDefault="00837C60" w:rsidP="00837C60">
            <w:pPr>
              <w:spacing w:line="256" w:lineRule="auto"/>
              <w:jc w:val="center"/>
              <w:rPr>
                <w:color w:val="000000"/>
                <w:sz w:val="22"/>
                <w:szCs w:val="22"/>
                <w:lang w:eastAsia="en-US"/>
              </w:rPr>
            </w:pPr>
          </w:p>
        </w:tc>
      </w:tr>
      <w:tr w:rsidR="00837C60" w14:paraId="3D5EC84C" w14:textId="77777777" w:rsidTr="00837C60">
        <w:trPr>
          <w:cantSplit/>
          <w:trHeight w:val="624"/>
        </w:trPr>
        <w:tc>
          <w:tcPr>
            <w:tcW w:w="72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1F313C" w14:textId="77777777" w:rsidR="00837C60" w:rsidRDefault="00837C60">
            <w:pPr>
              <w:spacing w:line="254" w:lineRule="auto"/>
              <w:jc w:val="center"/>
              <w:rPr>
                <w:color w:val="000000" w:themeColor="text1"/>
                <w:sz w:val="24"/>
                <w:szCs w:val="24"/>
                <w:lang w:eastAsia="en-US"/>
              </w:rPr>
            </w:pPr>
            <w:r>
              <w:rPr>
                <w:color w:val="000000" w:themeColor="text1"/>
                <w:sz w:val="24"/>
                <w:szCs w:val="24"/>
                <w:lang w:eastAsia="en-US"/>
              </w:rPr>
              <w:t>Razem:</w:t>
            </w:r>
          </w:p>
        </w:tc>
        <w:tc>
          <w:tcPr>
            <w:tcW w:w="1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091FA" w14:textId="77777777" w:rsidR="00837C60" w:rsidRDefault="00837C60">
            <w:pPr>
              <w:spacing w:line="254" w:lineRule="auto"/>
              <w:jc w:val="center"/>
              <w:rPr>
                <w:color w:val="000000" w:themeColor="text1"/>
                <w:sz w:val="24"/>
                <w:szCs w:val="24"/>
                <w:lang w:eastAsia="en-US"/>
              </w:rPr>
            </w:pPr>
          </w:p>
        </w:tc>
        <w:tc>
          <w:tcPr>
            <w:tcW w:w="1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DD1317" w14:textId="77777777" w:rsidR="00837C60" w:rsidRDefault="00837C60">
            <w:pPr>
              <w:spacing w:line="254" w:lineRule="auto"/>
              <w:jc w:val="center"/>
              <w:rPr>
                <w:color w:val="000000" w:themeColor="text1"/>
                <w:sz w:val="24"/>
                <w:szCs w:val="24"/>
                <w:lang w:eastAsia="en-US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322915" w14:textId="77777777" w:rsidR="00837C60" w:rsidRDefault="00837C60">
            <w:pPr>
              <w:spacing w:line="254" w:lineRule="auto"/>
              <w:jc w:val="center"/>
              <w:rPr>
                <w:color w:val="000000" w:themeColor="text1"/>
                <w:sz w:val="24"/>
                <w:szCs w:val="24"/>
                <w:lang w:eastAsia="en-US"/>
              </w:rPr>
            </w:pPr>
          </w:p>
        </w:tc>
      </w:tr>
    </w:tbl>
    <w:p w14:paraId="7836D1E4" w14:textId="77777777" w:rsidR="00837C60" w:rsidRDefault="00837C60" w:rsidP="00837C60">
      <w:pPr>
        <w:jc w:val="both"/>
      </w:pPr>
    </w:p>
    <w:p w14:paraId="6A1F0033" w14:textId="77777777" w:rsidR="00837C60" w:rsidRDefault="00837C60" w:rsidP="00837C60">
      <w:pPr>
        <w:jc w:val="both"/>
      </w:pPr>
    </w:p>
    <w:p w14:paraId="4257A5C7" w14:textId="77777777" w:rsidR="00837C60" w:rsidRDefault="00837C60" w:rsidP="00837C60">
      <w:pPr>
        <w:jc w:val="right"/>
      </w:pPr>
      <w:r>
        <w:tab/>
      </w:r>
    </w:p>
    <w:p w14:paraId="377FA9CC" w14:textId="77777777" w:rsidR="00837C60" w:rsidRDefault="00837C60" w:rsidP="00837C60">
      <w:pPr>
        <w:ind w:left="5812"/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                           ……………………………………………</w:t>
      </w:r>
    </w:p>
    <w:p w14:paraId="37A1BD2B" w14:textId="77777777" w:rsidR="00837C60" w:rsidRDefault="00837C60" w:rsidP="00837C60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podpis Wykonawcy</w:t>
      </w:r>
    </w:p>
    <w:p w14:paraId="52E2EE17" w14:textId="77777777" w:rsidR="00837C60" w:rsidRDefault="00837C60" w:rsidP="00837C60">
      <w:pPr>
        <w:jc w:val="both"/>
      </w:pPr>
    </w:p>
    <w:p w14:paraId="4178D949" w14:textId="77777777" w:rsidR="00837C60" w:rsidRDefault="00837C60" w:rsidP="00837C60">
      <w:pPr>
        <w:jc w:val="both"/>
      </w:pPr>
    </w:p>
    <w:p w14:paraId="5434A80D" w14:textId="77777777" w:rsidR="00837C60" w:rsidRDefault="00837C60" w:rsidP="00837C60">
      <w:pPr>
        <w:jc w:val="both"/>
      </w:pPr>
    </w:p>
    <w:p w14:paraId="031FCF19" w14:textId="77777777" w:rsidR="00837C60" w:rsidRDefault="00837C60" w:rsidP="00837C60">
      <w:pPr>
        <w:jc w:val="both"/>
      </w:pPr>
    </w:p>
    <w:p w14:paraId="7658936C" w14:textId="77777777" w:rsidR="00837C60" w:rsidRDefault="00837C60" w:rsidP="00837C60">
      <w:pPr>
        <w:jc w:val="both"/>
      </w:pPr>
    </w:p>
    <w:p w14:paraId="3F1C8FEC" w14:textId="77777777" w:rsidR="00837C60" w:rsidRDefault="00837C60" w:rsidP="00837C60">
      <w:pPr>
        <w:jc w:val="both"/>
      </w:pPr>
    </w:p>
    <w:p w14:paraId="45CA1AB0" w14:textId="77777777" w:rsidR="00837C60" w:rsidRDefault="00837C60" w:rsidP="00837C60">
      <w:pPr>
        <w:jc w:val="both"/>
      </w:pPr>
    </w:p>
    <w:p w14:paraId="756EB67D" w14:textId="77777777" w:rsidR="00837C60" w:rsidRDefault="00837C60" w:rsidP="00837C60">
      <w:pPr>
        <w:jc w:val="both"/>
      </w:pPr>
    </w:p>
    <w:p w14:paraId="335BD079" w14:textId="77777777" w:rsidR="00837C60" w:rsidRDefault="00837C60" w:rsidP="00837C60">
      <w:pPr>
        <w:jc w:val="both"/>
      </w:pPr>
    </w:p>
    <w:p w14:paraId="64597D8F" w14:textId="77777777" w:rsidR="00837C60" w:rsidRDefault="00837C60" w:rsidP="00837C60">
      <w:pPr>
        <w:jc w:val="both"/>
      </w:pPr>
    </w:p>
    <w:p w14:paraId="5832BB5A" w14:textId="77777777" w:rsidR="00837C60" w:rsidRDefault="00837C60" w:rsidP="00837C60">
      <w:pPr>
        <w:jc w:val="both"/>
      </w:pPr>
    </w:p>
    <w:p w14:paraId="2D4A54D2" w14:textId="77777777" w:rsidR="00837C60" w:rsidRDefault="00837C60" w:rsidP="00837C60">
      <w:pPr>
        <w:jc w:val="both"/>
      </w:pPr>
    </w:p>
    <w:p w14:paraId="17A4D010" w14:textId="77777777" w:rsidR="00837C60" w:rsidRDefault="00837C60" w:rsidP="00837C60">
      <w:pPr>
        <w:jc w:val="both"/>
      </w:pPr>
    </w:p>
    <w:p w14:paraId="28CEAC23" w14:textId="77777777" w:rsidR="00837C60" w:rsidRDefault="00837C60" w:rsidP="00837C60">
      <w:pPr>
        <w:jc w:val="both"/>
      </w:pPr>
    </w:p>
    <w:p w14:paraId="1BAE88A5" w14:textId="77777777" w:rsidR="00837C60" w:rsidRDefault="00837C60" w:rsidP="00837C60">
      <w:pPr>
        <w:jc w:val="both"/>
      </w:pPr>
    </w:p>
    <w:p w14:paraId="11BCD1D3" w14:textId="77777777" w:rsidR="00837C60" w:rsidRDefault="00837C60" w:rsidP="00837C60">
      <w:pPr>
        <w:jc w:val="both"/>
      </w:pPr>
    </w:p>
    <w:p w14:paraId="13CA41C1" w14:textId="77777777" w:rsidR="00837C60" w:rsidRDefault="00837C60" w:rsidP="00837C60">
      <w:pPr>
        <w:jc w:val="both"/>
      </w:pPr>
    </w:p>
    <w:p w14:paraId="51494222" w14:textId="77777777" w:rsidR="00837C60" w:rsidRDefault="00837C60" w:rsidP="00837C60">
      <w:pPr>
        <w:jc w:val="both"/>
      </w:pPr>
    </w:p>
    <w:p w14:paraId="5F9F1884" w14:textId="049F20AD" w:rsidR="00837C60" w:rsidRDefault="00837C60" w:rsidP="00837C60">
      <w:pPr>
        <w:jc w:val="right"/>
      </w:pPr>
      <w:r>
        <w:lastRenderedPageBreak/>
        <w:t>Załącznik nr 4.14.</w:t>
      </w:r>
    </w:p>
    <w:p w14:paraId="42DD60C2" w14:textId="2D6A30DC" w:rsidR="00837C60" w:rsidRDefault="00837C60" w:rsidP="00837C60">
      <w:pPr>
        <w:jc w:val="both"/>
      </w:pPr>
      <w:r>
        <w:t xml:space="preserve">Zadanie nr 14 </w:t>
      </w:r>
    </w:p>
    <w:tbl>
      <w:tblPr>
        <w:tblW w:w="11368" w:type="dxa"/>
        <w:tblInd w:w="-7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7"/>
        <w:gridCol w:w="3419"/>
        <w:gridCol w:w="1107"/>
        <w:gridCol w:w="1385"/>
        <w:gridCol w:w="919"/>
        <w:gridCol w:w="1121"/>
        <w:gridCol w:w="1121"/>
        <w:gridCol w:w="1829"/>
      </w:tblGrid>
      <w:tr w:rsidR="00837C60" w14:paraId="42FF2B5D" w14:textId="77777777" w:rsidTr="00837C60">
        <w:trPr>
          <w:cantSplit/>
          <w:trHeight w:val="624"/>
        </w:trPr>
        <w:tc>
          <w:tcPr>
            <w:tcW w:w="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1D5C26D" w14:textId="77777777" w:rsidR="00837C60" w:rsidRDefault="00837C60">
            <w:pPr>
              <w:spacing w:line="256" w:lineRule="auto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Lp.</w:t>
            </w:r>
          </w:p>
        </w:tc>
        <w:tc>
          <w:tcPr>
            <w:tcW w:w="3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090A22B" w14:textId="77777777" w:rsidR="00837C60" w:rsidRDefault="00837C60">
            <w:pPr>
              <w:spacing w:line="256" w:lineRule="auto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Nazwa</w:t>
            </w:r>
          </w:p>
        </w:tc>
        <w:tc>
          <w:tcPr>
            <w:tcW w:w="1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7AA2BE8" w14:textId="77777777" w:rsidR="00837C60" w:rsidRDefault="00837C60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Ilość</w:t>
            </w:r>
          </w:p>
        </w:tc>
        <w:tc>
          <w:tcPr>
            <w:tcW w:w="1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663266B" w14:textId="77777777" w:rsidR="00837C60" w:rsidRDefault="00837C60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Cena jednostkowa  netto PLN</w:t>
            </w:r>
          </w:p>
          <w:p w14:paraId="47FB95DA" w14:textId="77777777" w:rsidR="00837C60" w:rsidRDefault="00837C60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(za 1 szt./</w:t>
            </w:r>
          </w:p>
          <w:p w14:paraId="44C5A71F" w14:textId="19B0AE6E" w:rsidR="00837C60" w:rsidRDefault="00837C60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opakowanie)</w:t>
            </w:r>
          </w:p>
        </w:tc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DA91857" w14:textId="77777777" w:rsidR="00837C60" w:rsidRDefault="00837C60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Stawka VAT</w:t>
            </w:r>
          </w:p>
        </w:tc>
        <w:tc>
          <w:tcPr>
            <w:tcW w:w="1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B17B7C5" w14:textId="77777777" w:rsidR="00837C60" w:rsidRDefault="00837C60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Wartość netto</w:t>
            </w:r>
          </w:p>
        </w:tc>
        <w:tc>
          <w:tcPr>
            <w:tcW w:w="1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7F1C547" w14:textId="77777777" w:rsidR="00837C60" w:rsidRDefault="00837C60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Wartość brutto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129FDED" w14:textId="77777777" w:rsidR="00837C60" w:rsidRPr="009C4E8E" w:rsidRDefault="00837C60">
            <w:pPr>
              <w:spacing w:line="256" w:lineRule="auto"/>
              <w:jc w:val="center"/>
              <w:rPr>
                <w:color w:val="000000"/>
                <w:lang w:eastAsia="en-US"/>
              </w:rPr>
            </w:pPr>
            <w:r w:rsidRPr="009C4E8E">
              <w:rPr>
                <w:color w:val="000000"/>
                <w:lang w:eastAsia="en-US"/>
              </w:rPr>
              <w:t>Określenie oferowanego przedmiotu zamówienia (min. Nazwa Producenta i nr katalogowy)</w:t>
            </w:r>
          </w:p>
        </w:tc>
      </w:tr>
      <w:tr w:rsidR="00837C60" w14:paraId="4001250E" w14:textId="77777777" w:rsidTr="00837C60">
        <w:trPr>
          <w:cantSplit/>
          <w:trHeight w:val="624"/>
        </w:trPr>
        <w:tc>
          <w:tcPr>
            <w:tcW w:w="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2F6674" w14:textId="77777777" w:rsidR="00837C60" w:rsidRDefault="00837C60" w:rsidP="00837C60">
            <w:pPr>
              <w:spacing w:line="256" w:lineRule="auto"/>
              <w:jc w:val="center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1</w:t>
            </w:r>
          </w:p>
        </w:tc>
        <w:tc>
          <w:tcPr>
            <w:tcW w:w="3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7A4302" w14:textId="34778DBC" w:rsidR="00837C60" w:rsidRDefault="00837C60" w:rsidP="00837C60">
            <w:pPr>
              <w:spacing w:line="256" w:lineRule="auto"/>
              <w:rPr>
                <w:color w:val="000000"/>
                <w:sz w:val="22"/>
                <w:szCs w:val="22"/>
                <w:shd w:val="clear" w:color="auto" w:fill="FFFFFF"/>
                <w:lang w:eastAsia="en-US"/>
              </w:rPr>
            </w:pPr>
            <w: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 xml:space="preserve">Folia aluminiowa. </w:t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>Dopuszczona do kontaktu z żywnością. Zawartość aluminium powyżej 99,0%. W opakowanu kartonowym z krawędzią tnącą. Grubość 15 μm, szerokość 300 mm, długość 150 m. 1 op = 1 rolka</w:t>
            </w:r>
          </w:p>
        </w:tc>
        <w:tc>
          <w:tcPr>
            <w:tcW w:w="1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699FE3" w14:textId="3759E1CC" w:rsidR="00837C60" w:rsidRDefault="00837C60" w:rsidP="00837C60">
            <w:pPr>
              <w:spacing w:line="256" w:lineRule="auto"/>
              <w:jc w:val="center"/>
              <w:rPr>
                <w:sz w:val="22"/>
                <w:szCs w:val="22"/>
                <w:lang w:eastAsia="en-US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1 op</w:t>
            </w:r>
            <w:r w:rsidR="009C4E8E">
              <w:rPr>
                <w:rFonts w:ascii="Calibri" w:hAnsi="Calibri"/>
                <w:color w:val="000000"/>
                <w:sz w:val="22"/>
                <w:szCs w:val="22"/>
              </w:rPr>
              <w:t>ak</w:t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>.</w:t>
            </w:r>
          </w:p>
        </w:tc>
        <w:tc>
          <w:tcPr>
            <w:tcW w:w="1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277A31" w14:textId="77777777" w:rsidR="00837C60" w:rsidRDefault="00837C60" w:rsidP="00837C60">
            <w:pPr>
              <w:spacing w:line="256" w:lineRule="auto"/>
              <w:jc w:val="center"/>
              <w:rPr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878284" w14:textId="77777777" w:rsidR="00837C60" w:rsidRDefault="00837C60" w:rsidP="00837C60">
            <w:pPr>
              <w:spacing w:line="256" w:lineRule="auto"/>
              <w:jc w:val="center"/>
              <w:rPr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1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6DE31" w14:textId="77777777" w:rsidR="00837C60" w:rsidRDefault="00837C60" w:rsidP="00837C60">
            <w:pPr>
              <w:spacing w:line="256" w:lineRule="auto"/>
              <w:jc w:val="center"/>
              <w:rPr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1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A6C847" w14:textId="77777777" w:rsidR="00837C60" w:rsidRDefault="00837C60" w:rsidP="00837C60">
            <w:pPr>
              <w:spacing w:line="256" w:lineRule="auto"/>
              <w:jc w:val="center"/>
              <w:rPr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E3AC3" w14:textId="77777777" w:rsidR="00837C60" w:rsidRDefault="00837C60" w:rsidP="00837C60">
            <w:pPr>
              <w:spacing w:line="256" w:lineRule="auto"/>
              <w:jc w:val="center"/>
              <w:rPr>
                <w:color w:val="000000"/>
                <w:sz w:val="22"/>
                <w:szCs w:val="22"/>
                <w:lang w:eastAsia="en-US"/>
              </w:rPr>
            </w:pPr>
          </w:p>
        </w:tc>
      </w:tr>
      <w:tr w:rsidR="00837C60" w14:paraId="5915FE89" w14:textId="77777777" w:rsidTr="00437E15">
        <w:trPr>
          <w:cantSplit/>
          <w:trHeight w:val="624"/>
        </w:trPr>
        <w:tc>
          <w:tcPr>
            <w:tcW w:w="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9E722F" w14:textId="22D620DB" w:rsidR="00837C60" w:rsidRDefault="00837C60" w:rsidP="00837C60">
            <w:pPr>
              <w:spacing w:line="256" w:lineRule="auto"/>
              <w:jc w:val="center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2</w:t>
            </w:r>
          </w:p>
        </w:tc>
        <w:tc>
          <w:tcPr>
            <w:tcW w:w="3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48F4BD8" w14:textId="72C056EE" w:rsidR="00837C60" w:rsidRDefault="00837C60" w:rsidP="00837C60">
            <w:pPr>
              <w:spacing w:line="256" w:lineRule="auto"/>
              <w:rPr>
                <w:rFonts w:ascii="Calibri" w:hAnsi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 xml:space="preserve">Taśmy ze wskźnikiem sterylizacji. </w:t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>Samoprzylepne z możliwością opisu, do znakowania lub pieczętowania naczyń do sterylizacji. Autoklawowalne. Długość taśmy 55m, szerokość 19mm, śr. wew. rolki 76 mm. Produkt do sterylizacji parowej. Zmiana koloru z żółtego na brązowy w 121ᵒC po 10 min lub 135ᵒC po 2 min. 1 op = 1 rolka</w:t>
            </w:r>
          </w:p>
        </w:tc>
        <w:tc>
          <w:tcPr>
            <w:tcW w:w="1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D5DFC" w14:textId="0E381027" w:rsidR="00837C60" w:rsidRDefault="00837C60" w:rsidP="00837C60">
            <w:pPr>
              <w:spacing w:line="256" w:lineRule="auto"/>
              <w:jc w:val="center"/>
              <w:rPr>
                <w:rFonts w:ascii="Calibri" w:hAnsi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6 op</w:t>
            </w:r>
            <w:r w:rsidR="009C4E8E">
              <w:rPr>
                <w:rFonts w:ascii="Calibri" w:hAnsi="Calibri"/>
                <w:color w:val="000000"/>
                <w:sz w:val="22"/>
                <w:szCs w:val="22"/>
              </w:rPr>
              <w:t>ak</w:t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 xml:space="preserve">. </w:t>
            </w:r>
          </w:p>
        </w:tc>
        <w:tc>
          <w:tcPr>
            <w:tcW w:w="1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EB4F16" w14:textId="77777777" w:rsidR="00837C60" w:rsidRDefault="00837C60" w:rsidP="00837C60">
            <w:pPr>
              <w:spacing w:line="256" w:lineRule="auto"/>
              <w:jc w:val="center"/>
              <w:rPr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45BDDB" w14:textId="77777777" w:rsidR="00837C60" w:rsidRDefault="00837C60" w:rsidP="00837C60">
            <w:pPr>
              <w:spacing w:line="256" w:lineRule="auto"/>
              <w:jc w:val="center"/>
              <w:rPr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1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1639B" w14:textId="77777777" w:rsidR="00837C60" w:rsidRDefault="00837C60" w:rsidP="00837C60">
            <w:pPr>
              <w:spacing w:line="256" w:lineRule="auto"/>
              <w:jc w:val="center"/>
              <w:rPr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1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7249F" w14:textId="77777777" w:rsidR="00837C60" w:rsidRDefault="00837C60" w:rsidP="00837C60">
            <w:pPr>
              <w:spacing w:line="256" w:lineRule="auto"/>
              <w:jc w:val="center"/>
              <w:rPr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4D681" w14:textId="77777777" w:rsidR="00837C60" w:rsidRDefault="00837C60" w:rsidP="00837C60">
            <w:pPr>
              <w:spacing w:line="256" w:lineRule="auto"/>
              <w:jc w:val="center"/>
              <w:rPr>
                <w:color w:val="000000"/>
                <w:sz w:val="22"/>
                <w:szCs w:val="22"/>
                <w:lang w:eastAsia="en-US"/>
              </w:rPr>
            </w:pPr>
          </w:p>
        </w:tc>
      </w:tr>
      <w:tr w:rsidR="00837C60" w14:paraId="1D5CF068" w14:textId="77777777" w:rsidTr="00837C60">
        <w:trPr>
          <w:cantSplit/>
          <w:trHeight w:val="624"/>
        </w:trPr>
        <w:tc>
          <w:tcPr>
            <w:tcW w:w="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CEC783" w14:textId="0BB747BB" w:rsidR="00837C60" w:rsidRDefault="00837C60" w:rsidP="00837C60">
            <w:pPr>
              <w:spacing w:line="256" w:lineRule="auto"/>
              <w:jc w:val="center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3</w:t>
            </w:r>
          </w:p>
        </w:tc>
        <w:tc>
          <w:tcPr>
            <w:tcW w:w="3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C8C8AE" w14:textId="768EDF24" w:rsidR="00837C60" w:rsidRDefault="00837C60" w:rsidP="00837C60">
            <w:pPr>
              <w:spacing w:line="256" w:lineRule="auto"/>
              <w:rPr>
                <w:rFonts w:ascii="Calibri" w:hAnsi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>Kriopudełka PCR</w:t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 xml:space="preserve">. Wykonane z kartonu odpornego na głębokie zamrażanie i wilgoć. Do przechowywania probówek PCR. Wymiary otworów 8 x 8 mm, zawierają kratkę dzielącą. Ilość przegród 196. Wymiary pudełka (mm): dł. 114 x szer. 124 x wys. 25. 1 op = 5 szt. </w:t>
            </w:r>
          </w:p>
        </w:tc>
        <w:tc>
          <w:tcPr>
            <w:tcW w:w="1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777C0" w14:textId="17D04EC2" w:rsidR="00837C60" w:rsidRDefault="00837C60" w:rsidP="00837C60">
            <w:pPr>
              <w:spacing w:line="256" w:lineRule="auto"/>
              <w:jc w:val="center"/>
              <w:rPr>
                <w:rFonts w:ascii="Calibri" w:hAnsi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2 op</w:t>
            </w:r>
            <w:r w:rsidR="009C4E8E">
              <w:rPr>
                <w:rFonts w:ascii="Calibri" w:hAnsi="Calibri"/>
                <w:color w:val="000000"/>
                <w:sz w:val="22"/>
                <w:szCs w:val="22"/>
              </w:rPr>
              <w:t>ak</w:t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>.</w:t>
            </w:r>
          </w:p>
        </w:tc>
        <w:tc>
          <w:tcPr>
            <w:tcW w:w="1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49F7F6" w14:textId="77777777" w:rsidR="00837C60" w:rsidRDefault="00837C60" w:rsidP="00837C60">
            <w:pPr>
              <w:spacing w:line="256" w:lineRule="auto"/>
              <w:jc w:val="center"/>
              <w:rPr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A88D5" w14:textId="77777777" w:rsidR="00837C60" w:rsidRDefault="00837C60" w:rsidP="00837C60">
            <w:pPr>
              <w:spacing w:line="256" w:lineRule="auto"/>
              <w:jc w:val="center"/>
              <w:rPr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1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045DE" w14:textId="77777777" w:rsidR="00837C60" w:rsidRDefault="00837C60" w:rsidP="00837C60">
            <w:pPr>
              <w:spacing w:line="256" w:lineRule="auto"/>
              <w:jc w:val="center"/>
              <w:rPr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1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254477" w14:textId="77777777" w:rsidR="00837C60" w:rsidRDefault="00837C60" w:rsidP="00837C60">
            <w:pPr>
              <w:spacing w:line="256" w:lineRule="auto"/>
              <w:jc w:val="center"/>
              <w:rPr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07BDF" w14:textId="77777777" w:rsidR="00837C60" w:rsidRDefault="00837C60" w:rsidP="00837C60">
            <w:pPr>
              <w:spacing w:line="256" w:lineRule="auto"/>
              <w:jc w:val="center"/>
              <w:rPr>
                <w:color w:val="000000"/>
                <w:sz w:val="22"/>
                <w:szCs w:val="22"/>
                <w:lang w:eastAsia="en-US"/>
              </w:rPr>
            </w:pPr>
          </w:p>
        </w:tc>
      </w:tr>
      <w:tr w:rsidR="00837C60" w14:paraId="2A47E2D7" w14:textId="77777777" w:rsidTr="00437E15">
        <w:trPr>
          <w:cantSplit/>
          <w:trHeight w:val="624"/>
        </w:trPr>
        <w:tc>
          <w:tcPr>
            <w:tcW w:w="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AA1841" w14:textId="11478011" w:rsidR="00837C60" w:rsidRDefault="00837C60" w:rsidP="00837C60">
            <w:pPr>
              <w:spacing w:line="256" w:lineRule="auto"/>
              <w:jc w:val="center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4</w:t>
            </w:r>
          </w:p>
        </w:tc>
        <w:tc>
          <w:tcPr>
            <w:tcW w:w="3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7713EF8" w14:textId="753ED684" w:rsidR="00837C60" w:rsidRDefault="00837C60" w:rsidP="00837C60">
            <w:pPr>
              <w:spacing w:line="256" w:lineRule="auto"/>
              <w:rPr>
                <w:rFonts w:ascii="Calibri" w:hAnsi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 xml:space="preserve">Ręczny licznik kieszonkowy </w:t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>do mechanicznego liczenia 1 - 9999. Obudowa z chromowanego metalu. Licznik dodaje liczbę po każdym przyciśnięciem klawisza, zerowanie liczby przy użyciu pokrętła.</w:t>
            </w:r>
            <w:r w:rsidR="009C4E8E">
              <w:rPr>
                <w:rFonts w:ascii="Calibri" w:hAnsi="Calibri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 xml:space="preserve">Licznik posiada kółko do trzymania. </w:t>
            </w:r>
          </w:p>
        </w:tc>
        <w:tc>
          <w:tcPr>
            <w:tcW w:w="1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898344" w14:textId="1FF2407B" w:rsidR="00837C60" w:rsidRDefault="00837C60" w:rsidP="00837C60">
            <w:pPr>
              <w:spacing w:line="256" w:lineRule="auto"/>
              <w:jc w:val="center"/>
              <w:rPr>
                <w:rFonts w:ascii="Calibri" w:hAnsi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1 szt.</w:t>
            </w:r>
          </w:p>
        </w:tc>
        <w:tc>
          <w:tcPr>
            <w:tcW w:w="1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7D9301" w14:textId="77777777" w:rsidR="00837C60" w:rsidRDefault="00837C60" w:rsidP="00837C60">
            <w:pPr>
              <w:spacing w:line="256" w:lineRule="auto"/>
              <w:jc w:val="center"/>
              <w:rPr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7D7C43" w14:textId="77777777" w:rsidR="00837C60" w:rsidRDefault="00837C60" w:rsidP="00837C60">
            <w:pPr>
              <w:spacing w:line="256" w:lineRule="auto"/>
              <w:jc w:val="center"/>
              <w:rPr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1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4C339" w14:textId="77777777" w:rsidR="00837C60" w:rsidRDefault="00837C60" w:rsidP="00837C60">
            <w:pPr>
              <w:spacing w:line="256" w:lineRule="auto"/>
              <w:jc w:val="center"/>
              <w:rPr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1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9233FB" w14:textId="77777777" w:rsidR="00837C60" w:rsidRDefault="00837C60" w:rsidP="00837C60">
            <w:pPr>
              <w:spacing w:line="256" w:lineRule="auto"/>
              <w:jc w:val="center"/>
              <w:rPr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0E899" w14:textId="77777777" w:rsidR="00837C60" w:rsidRDefault="00837C60" w:rsidP="00837C60">
            <w:pPr>
              <w:spacing w:line="256" w:lineRule="auto"/>
              <w:jc w:val="center"/>
              <w:rPr>
                <w:color w:val="000000"/>
                <w:sz w:val="22"/>
                <w:szCs w:val="22"/>
                <w:lang w:eastAsia="en-US"/>
              </w:rPr>
            </w:pPr>
          </w:p>
        </w:tc>
      </w:tr>
      <w:tr w:rsidR="00837C60" w14:paraId="7B9E009F" w14:textId="77777777" w:rsidTr="00837C60">
        <w:trPr>
          <w:cantSplit/>
          <w:trHeight w:val="624"/>
        </w:trPr>
        <w:tc>
          <w:tcPr>
            <w:tcW w:w="72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F7583D" w14:textId="77777777" w:rsidR="00837C60" w:rsidRDefault="00837C60">
            <w:pPr>
              <w:spacing w:line="254" w:lineRule="auto"/>
              <w:jc w:val="center"/>
              <w:rPr>
                <w:color w:val="000000" w:themeColor="text1"/>
                <w:sz w:val="24"/>
                <w:szCs w:val="24"/>
                <w:lang w:eastAsia="en-US"/>
              </w:rPr>
            </w:pPr>
            <w:r>
              <w:rPr>
                <w:color w:val="000000" w:themeColor="text1"/>
                <w:sz w:val="24"/>
                <w:szCs w:val="24"/>
                <w:lang w:eastAsia="en-US"/>
              </w:rPr>
              <w:t>Razem:</w:t>
            </w:r>
          </w:p>
        </w:tc>
        <w:tc>
          <w:tcPr>
            <w:tcW w:w="1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0E0F1" w14:textId="77777777" w:rsidR="00837C60" w:rsidRDefault="00837C60">
            <w:pPr>
              <w:spacing w:line="254" w:lineRule="auto"/>
              <w:jc w:val="center"/>
              <w:rPr>
                <w:color w:val="000000" w:themeColor="text1"/>
                <w:sz w:val="24"/>
                <w:szCs w:val="24"/>
                <w:lang w:eastAsia="en-US"/>
              </w:rPr>
            </w:pPr>
          </w:p>
        </w:tc>
        <w:tc>
          <w:tcPr>
            <w:tcW w:w="1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C27403" w14:textId="77777777" w:rsidR="00837C60" w:rsidRDefault="00837C60">
            <w:pPr>
              <w:spacing w:line="254" w:lineRule="auto"/>
              <w:jc w:val="center"/>
              <w:rPr>
                <w:color w:val="000000" w:themeColor="text1"/>
                <w:sz w:val="24"/>
                <w:szCs w:val="24"/>
                <w:lang w:eastAsia="en-US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E97799" w14:textId="77777777" w:rsidR="00837C60" w:rsidRDefault="00837C60">
            <w:pPr>
              <w:spacing w:line="254" w:lineRule="auto"/>
              <w:jc w:val="center"/>
              <w:rPr>
                <w:color w:val="000000" w:themeColor="text1"/>
                <w:sz w:val="24"/>
                <w:szCs w:val="24"/>
                <w:lang w:eastAsia="en-US"/>
              </w:rPr>
            </w:pPr>
          </w:p>
        </w:tc>
      </w:tr>
    </w:tbl>
    <w:p w14:paraId="778ABE02" w14:textId="77777777" w:rsidR="00837C60" w:rsidRDefault="00837C60" w:rsidP="00837C60">
      <w:pPr>
        <w:jc w:val="both"/>
      </w:pPr>
    </w:p>
    <w:p w14:paraId="00493FAC" w14:textId="3164708E" w:rsidR="00837C60" w:rsidRDefault="00837C60" w:rsidP="00837C60">
      <w:pPr>
        <w:ind w:left="5812"/>
        <w:jc w:val="both"/>
      </w:pPr>
      <w:r>
        <w:tab/>
      </w:r>
      <w:r>
        <w:tab/>
      </w:r>
      <w:r>
        <w:tab/>
      </w:r>
      <w:r>
        <w:tab/>
        <w:t xml:space="preserve">                                      ……………………………………………</w:t>
      </w:r>
    </w:p>
    <w:p w14:paraId="151C47AF" w14:textId="77777777" w:rsidR="00837C60" w:rsidRDefault="00837C60" w:rsidP="00837C60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podpis Wykonawcy</w:t>
      </w:r>
    </w:p>
    <w:p w14:paraId="085560A9" w14:textId="70CB952B" w:rsidR="00837C60" w:rsidRDefault="009C4E8E" w:rsidP="00837C60">
      <w:pPr>
        <w:jc w:val="right"/>
      </w:pPr>
      <w:r>
        <w:lastRenderedPageBreak/>
        <w:t>Z</w:t>
      </w:r>
      <w:r w:rsidR="00837C60">
        <w:t>ałącznik nr 4.15.</w:t>
      </w:r>
    </w:p>
    <w:p w14:paraId="4E69EC1D" w14:textId="370D18F7" w:rsidR="00837C60" w:rsidRDefault="006330A1" w:rsidP="00837C60">
      <w:pPr>
        <w:jc w:val="both"/>
      </w:pPr>
      <w:r>
        <w:t>Zadanie nr 15</w:t>
      </w:r>
      <w:r w:rsidR="00837C60">
        <w:t xml:space="preserve"> </w:t>
      </w:r>
    </w:p>
    <w:p w14:paraId="509401A1" w14:textId="77777777" w:rsidR="00837C60" w:rsidRDefault="00837C60" w:rsidP="00837C60">
      <w:pPr>
        <w:jc w:val="both"/>
      </w:pPr>
    </w:p>
    <w:tbl>
      <w:tblPr>
        <w:tblW w:w="11368" w:type="dxa"/>
        <w:tblInd w:w="-7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7"/>
        <w:gridCol w:w="3419"/>
        <w:gridCol w:w="1107"/>
        <w:gridCol w:w="1385"/>
        <w:gridCol w:w="919"/>
        <w:gridCol w:w="1121"/>
        <w:gridCol w:w="1121"/>
        <w:gridCol w:w="1829"/>
      </w:tblGrid>
      <w:tr w:rsidR="00837C60" w14:paraId="58218ACA" w14:textId="77777777" w:rsidTr="00837C60">
        <w:trPr>
          <w:cantSplit/>
          <w:trHeight w:val="624"/>
        </w:trPr>
        <w:tc>
          <w:tcPr>
            <w:tcW w:w="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90F694F" w14:textId="77777777" w:rsidR="00837C60" w:rsidRDefault="00837C60">
            <w:pPr>
              <w:spacing w:line="256" w:lineRule="auto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Lp.</w:t>
            </w:r>
          </w:p>
        </w:tc>
        <w:tc>
          <w:tcPr>
            <w:tcW w:w="3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F47E426" w14:textId="77777777" w:rsidR="00837C60" w:rsidRDefault="00837C60">
            <w:pPr>
              <w:spacing w:line="256" w:lineRule="auto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Nazwa</w:t>
            </w:r>
          </w:p>
        </w:tc>
        <w:tc>
          <w:tcPr>
            <w:tcW w:w="1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4086796" w14:textId="77777777" w:rsidR="00837C60" w:rsidRDefault="00837C60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Ilość</w:t>
            </w:r>
          </w:p>
        </w:tc>
        <w:tc>
          <w:tcPr>
            <w:tcW w:w="1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17AC0E8" w14:textId="77777777" w:rsidR="00837C60" w:rsidRDefault="00837C60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Cena jednostkowa  netto PLN</w:t>
            </w:r>
          </w:p>
          <w:p w14:paraId="2D474ED6" w14:textId="642C40F2" w:rsidR="00837C60" w:rsidRDefault="00837C60" w:rsidP="006330A1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 xml:space="preserve">(za 1 </w:t>
            </w:r>
            <w:r w:rsidR="006330A1">
              <w:rPr>
                <w:color w:val="000000"/>
                <w:sz w:val="24"/>
                <w:szCs w:val="24"/>
                <w:lang w:eastAsia="en-US"/>
              </w:rPr>
              <w:t>opakowanie</w:t>
            </w:r>
            <w:r>
              <w:rPr>
                <w:color w:val="000000"/>
                <w:sz w:val="24"/>
                <w:szCs w:val="24"/>
                <w:lang w:eastAsia="en-US"/>
              </w:rPr>
              <w:t>)</w:t>
            </w:r>
          </w:p>
        </w:tc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3A83751" w14:textId="77777777" w:rsidR="00837C60" w:rsidRDefault="00837C60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Stawka VAT</w:t>
            </w:r>
          </w:p>
        </w:tc>
        <w:tc>
          <w:tcPr>
            <w:tcW w:w="1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75EF486" w14:textId="77777777" w:rsidR="00837C60" w:rsidRDefault="00837C60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Wartość netto</w:t>
            </w:r>
          </w:p>
        </w:tc>
        <w:tc>
          <w:tcPr>
            <w:tcW w:w="1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0D760D7" w14:textId="77777777" w:rsidR="00837C60" w:rsidRDefault="00837C60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Wartość brutto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1AAFFBB" w14:textId="77777777" w:rsidR="00837C60" w:rsidRDefault="00837C60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Określenie oferowanego przedmiotu zamówienia (min. Nazwa Producenta i nr katalogowy)</w:t>
            </w:r>
          </w:p>
        </w:tc>
      </w:tr>
      <w:tr w:rsidR="006330A1" w14:paraId="62013639" w14:textId="77777777" w:rsidTr="00437E15">
        <w:trPr>
          <w:cantSplit/>
          <w:trHeight w:val="624"/>
        </w:trPr>
        <w:tc>
          <w:tcPr>
            <w:tcW w:w="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D649C4" w14:textId="77777777" w:rsidR="006330A1" w:rsidRDefault="006330A1" w:rsidP="006330A1">
            <w:pPr>
              <w:spacing w:line="256" w:lineRule="auto"/>
              <w:jc w:val="center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1</w:t>
            </w:r>
          </w:p>
        </w:tc>
        <w:tc>
          <w:tcPr>
            <w:tcW w:w="3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CD8AAA3" w14:textId="07C4BC1B" w:rsidR="006330A1" w:rsidRDefault="006330A1" w:rsidP="006330A1">
            <w:pPr>
              <w:spacing w:line="256" w:lineRule="auto"/>
              <w:rPr>
                <w:color w:val="000000"/>
                <w:sz w:val="22"/>
                <w:szCs w:val="22"/>
                <w:shd w:val="clear" w:color="auto" w:fill="FFFFFF"/>
                <w:lang w:eastAsia="en-US"/>
              </w:rPr>
            </w:pPr>
            <w:r>
              <w:rPr>
                <w:rFonts w:ascii="Calibri" w:hAnsi="Calibri"/>
                <w:b/>
                <w:bCs/>
              </w:rPr>
              <w:t>Czyściwo papierowe.</w:t>
            </w:r>
            <w:r>
              <w:rPr>
                <w:rFonts w:ascii="Calibri" w:hAnsi="Calibri"/>
              </w:rPr>
              <w:t xml:space="preserve"> Kolor: biały. Perforacja co 33 cm. Ilość listków = 800; długość listka = 330 mm. Grubość (ilość warstw) = 2. Długość rolki = 264 m; średnica rolki = 26 cm; wewnętrzna średnica gilzy = 7,5 cm. 1 op= 2 rolki. Nie gorsze niż 130033 lub równoważny. </w:t>
            </w:r>
          </w:p>
        </w:tc>
        <w:tc>
          <w:tcPr>
            <w:tcW w:w="1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16FF2A" w14:textId="0BB8FF71" w:rsidR="006330A1" w:rsidRDefault="006330A1" w:rsidP="006330A1">
            <w:pPr>
              <w:spacing w:line="256" w:lineRule="auto"/>
              <w:jc w:val="center"/>
              <w:rPr>
                <w:sz w:val="22"/>
                <w:szCs w:val="22"/>
                <w:lang w:eastAsia="en-US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10 op.</w:t>
            </w:r>
          </w:p>
        </w:tc>
        <w:tc>
          <w:tcPr>
            <w:tcW w:w="1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7C0D5" w14:textId="77777777" w:rsidR="006330A1" w:rsidRDefault="006330A1" w:rsidP="006330A1">
            <w:pPr>
              <w:spacing w:line="256" w:lineRule="auto"/>
              <w:jc w:val="center"/>
              <w:rPr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BD654C" w14:textId="77777777" w:rsidR="006330A1" w:rsidRDefault="006330A1" w:rsidP="006330A1">
            <w:pPr>
              <w:spacing w:line="256" w:lineRule="auto"/>
              <w:jc w:val="center"/>
              <w:rPr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1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E3FE1C" w14:textId="77777777" w:rsidR="006330A1" w:rsidRDefault="006330A1" w:rsidP="006330A1">
            <w:pPr>
              <w:spacing w:line="256" w:lineRule="auto"/>
              <w:jc w:val="center"/>
              <w:rPr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1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8486B" w14:textId="77777777" w:rsidR="006330A1" w:rsidRDefault="006330A1" w:rsidP="006330A1">
            <w:pPr>
              <w:spacing w:line="256" w:lineRule="auto"/>
              <w:jc w:val="center"/>
              <w:rPr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F1F51" w14:textId="77777777" w:rsidR="006330A1" w:rsidRDefault="006330A1" w:rsidP="006330A1">
            <w:pPr>
              <w:spacing w:line="256" w:lineRule="auto"/>
              <w:jc w:val="center"/>
              <w:rPr>
                <w:color w:val="000000"/>
                <w:sz w:val="22"/>
                <w:szCs w:val="22"/>
                <w:lang w:eastAsia="en-US"/>
              </w:rPr>
            </w:pPr>
          </w:p>
        </w:tc>
      </w:tr>
      <w:tr w:rsidR="00837C60" w14:paraId="10675E7F" w14:textId="77777777" w:rsidTr="00837C60">
        <w:trPr>
          <w:cantSplit/>
          <w:trHeight w:val="624"/>
        </w:trPr>
        <w:tc>
          <w:tcPr>
            <w:tcW w:w="72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8A13B4" w14:textId="77777777" w:rsidR="00837C60" w:rsidRDefault="00837C60">
            <w:pPr>
              <w:spacing w:line="254" w:lineRule="auto"/>
              <w:jc w:val="center"/>
              <w:rPr>
                <w:color w:val="000000" w:themeColor="text1"/>
                <w:sz w:val="24"/>
                <w:szCs w:val="24"/>
                <w:lang w:eastAsia="en-US"/>
              </w:rPr>
            </w:pPr>
            <w:r>
              <w:rPr>
                <w:color w:val="000000" w:themeColor="text1"/>
                <w:sz w:val="24"/>
                <w:szCs w:val="24"/>
                <w:lang w:eastAsia="en-US"/>
              </w:rPr>
              <w:t>Razem:</w:t>
            </w:r>
          </w:p>
        </w:tc>
        <w:tc>
          <w:tcPr>
            <w:tcW w:w="1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2C8EA" w14:textId="77777777" w:rsidR="00837C60" w:rsidRDefault="00837C60">
            <w:pPr>
              <w:spacing w:line="254" w:lineRule="auto"/>
              <w:jc w:val="center"/>
              <w:rPr>
                <w:color w:val="000000" w:themeColor="text1"/>
                <w:sz w:val="24"/>
                <w:szCs w:val="24"/>
                <w:lang w:eastAsia="en-US"/>
              </w:rPr>
            </w:pPr>
          </w:p>
        </w:tc>
        <w:tc>
          <w:tcPr>
            <w:tcW w:w="1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82A1C2" w14:textId="77777777" w:rsidR="00837C60" w:rsidRDefault="00837C60">
            <w:pPr>
              <w:spacing w:line="254" w:lineRule="auto"/>
              <w:jc w:val="center"/>
              <w:rPr>
                <w:color w:val="000000" w:themeColor="text1"/>
                <w:sz w:val="24"/>
                <w:szCs w:val="24"/>
                <w:lang w:eastAsia="en-US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466C5" w14:textId="77777777" w:rsidR="00837C60" w:rsidRDefault="00837C60">
            <w:pPr>
              <w:spacing w:line="254" w:lineRule="auto"/>
              <w:jc w:val="center"/>
              <w:rPr>
                <w:color w:val="000000" w:themeColor="text1"/>
                <w:sz w:val="24"/>
                <w:szCs w:val="24"/>
                <w:lang w:eastAsia="en-US"/>
              </w:rPr>
            </w:pPr>
          </w:p>
        </w:tc>
      </w:tr>
    </w:tbl>
    <w:p w14:paraId="68A0FA30" w14:textId="77777777" w:rsidR="00837C60" w:rsidRDefault="00837C60" w:rsidP="00837C60">
      <w:pPr>
        <w:jc w:val="both"/>
      </w:pPr>
    </w:p>
    <w:p w14:paraId="02AAEB4B" w14:textId="77777777" w:rsidR="00837C60" w:rsidRDefault="00837C60" w:rsidP="00837C60">
      <w:pPr>
        <w:jc w:val="both"/>
      </w:pPr>
    </w:p>
    <w:p w14:paraId="72114647" w14:textId="77777777" w:rsidR="00837C60" w:rsidRDefault="00837C60" w:rsidP="00837C60">
      <w:pPr>
        <w:jc w:val="right"/>
      </w:pPr>
      <w:r>
        <w:tab/>
      </w:r>
    </w:p>
    <w:p w14:paraId="1BC20E2E" w14:textId="77777777" w:rsidR="00837C60" w:rsidRDefault="00837C60" w:rsidP="00837C60">
      <w:pPr>
        <w:ind w:left="5812"/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                           ……………………………………………</w:t>
      </w:r>
    </w:p>
    <w:p w14:paraId="7EA6B2FB" w14:textId="77777777" w:rsidR="00837C60" w:rsidRDefault="00837C60" w:rsidP="00837C60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podpis Wykonawcy</w:t>
      </w:r>
    </w:p>
    <w:p w14:paraId="5C2D30D5" w14:textId="77777777" w:rsidR="00837C60" w:rsidRDefault="00837C60" w:rsidP="00837C60">
      <w:pPr>
        <w:jc w:val="both"/>
      </w:pPr>
    </w:p>
    <w:p w14:paraId="4CB739B7" w14:textId="77777777" w:rsidR="00837C60" w:rsidRDefault="00837C60" w:rsidP="00837C60"/>
    <w:p w14:paraId="2C2DEF42" w14:textId="77777777" w:rsidR="00837C60" w:rsidRDefault="00837C60" w:rsidP="00837C60"/>
    <w:p w14:paraId="5A449C08" w14:textId="77777777" w:rsidR="00837C60" w:rsidRDefault="00837C60" w:rsidP="00837C60"/>
    <w:p w14:paraId="689B720A" w14:textId="77777777" w:rsidR="00837C60" w:rsidRDefault="00837C60" w:rsidP="00837C60"/>
    <w:p w14:paraId="027AF4F6" w14:textId="77777777" w:rsidR="00837C60" w:rsidRDefault="00837C60" w:rsidP="00837C60">
      <w:pPr>
        <w:jc w:val="both"/>
      </w:pPr>
    </w:p>
    <w:p w14:paraId="10C4779B" w14:textId="77777777" w:rsidR="006330A1" w:rsidRDefault="006330A1" w:rsidP="00837C60">
      <w:pPr>
        <w:jc w:val="both"/>
      </w:pPr>
    </w:p>
    <w:p w14:paraId="5C2D3A2B" w14:textId="77777777" w:rsidR="006330A1" w:rsidRDefault="006330A1" w:rsidP="00837C60">
      <w:pPr>
        <w:jc w:val="both"/>
      </w:pPr>
    </w:p>
    <w:p w14:paraId="4E1D5AB0" w14:textId="77777777" w:rsidR="006330A1" w:rsidRDefault="006330A1" w:rsidP="00837C60">
      <w:pPr>
        <w:jc w:val="both"/>
      </w:pPr>
    </w:p>
    <w:p w14:paraId="572CEE53" w14:textId="77777777" w:rsidR="006330A1" w:rsidRDefault="006330A1" w:rsidP="00837C60">
      <w:pPr>
        <w:jc w:val="both"/>
      </w:pPr>
    </w:p>
    <w:p w14:paraId="71BFBE91" w14:textId="77777777" w:rsidR="006330A1" w:rsidRDefault="006330A1" w:rsidP="00837C60">
      <w:pPr>
        <w:jc w:val="both"/>
      </w:pPr>
    </w:p>
    <w:p w14:paraId="63FEA767" w14:textId="77777777" w:rsidR="006330A1" w:rsidRDefault="006330A1" w:rsidP="00837C60">
      <w:pPr>
        <w:jc w:val="both"/>
      </w:pPr>
    </w:p>
    <w:p w14:paraId="3B68F575" w14:textId="77777777" w:rsidR="006330A1" w:rsidRDefault="006330A1" w:rsidP="00837C60">
      <w:pPr>
        <w:jc w:val="both"/>
      </w:pPr>
    </w:p>
    <w:p w14:paraId="449D5794" w14:textId="77777777" w:rsidR="006330A1" w:rsidRDefault="006330A1" w:rsidP="00837C60">
      <w:pPr>
        <w:jc w:val="both"/>
      </w:pPr>
    </w:p>
    <w:p w14:paraId="6335ACF1" w14:textId="77777777" w:rsidR="006330A1" w:rsidRDefault="006330A1" w:rsidP="00837C60">
      <w:pPr>
        <w:jc w:val="both"/>
      </w:pPr>
    </w:p>
    <w:p w14:paraId="1D389423" w14:textId="77777777" w:rsidR="006330A1" w:rsidRDefault="006330A1" w:rsidP="00837C60">
      <w:pPr>
        <w:jc w:val="both"/>
      </w:pPr>
    </w:p>
    <w:p w14:paraId="1E97BC7D" w14:textId="77777777" w:rsidR="006330A1" w:rsidRDefault="006330A1" w:rsidP="00837C60">
      <w:pPr>
        <w:jc w:val="both"/>
      </w:pPr>
    </w:p>
    <w:p w14:paraId="3E26BC9C" w14:textId="77777777" w:rsidR="006330A1" w:rsidRDefault="006330A1" w:rsidP="00837C60">
      <w:pPr>
        <w:jc w:val="both"/>
      </w:pPr>
    </w:p>
    <w:p w14:paraId="6F1E8529" w14:textId="77777777" w:rsidR="006330A1" w:rsidRDefault="006330A1" w:rsidP="00837C60">
      <w:pPr>
        <w:jc w:val="both"/>
      </w:pPr>
    </w:p>
    <w:p w14:paraId="00E76398" w14:textId="77777777" w:rsidR="006330A1" w:rsidRDefault="006330A1" w:rsidP="00837C60">
      <w:pPr>
        <w:jc w:val="both"/>
      </w:pPr>
    </w:p>
    <w:p w14:paraId="47E46EB2" w14:textId="77777777" w:rsidR="006330A1" w:rsidRDefault="006330A1" w:rsidP="00837C60">
      <w:pPr>
        <w:jc w:val="both"/>
      </w:pPr>
    </w:p>
    <w:p w14:paraId="21779083" w14:textId="77777777" w:rsidR="006330A1" w:rsidRDefault="006330A1" w:rsidP="00837C60">
      <w:pPr>
        <w:jc w:val="both"/>
      </w:pPr>
    </w:p>
    <w:p w14:paraId="02EFBB79" w14:textId="77777777" w:rsidR="006330A1" w:rsidRDefault="006330A1" w:rsidP="00837C60">
      <w:pPr>
        <w:jc w:val="both"/>
      </w:pPr>
    </w:p>
    <w:p w14:paraId="41F7C82E" w14:textId="77777777" w:rsidR="006330A1" w:rsidRDefault="006330A1" w:rsidP="00837C60">
      <w:pPr>
        <w:jc w:val="both"/>
      </w:pPr>
    </w:p>
    <w:p w14:paraId="59C76188" w14:textId="77777777" w:rsidR="006330A1" w:rsidRDefault="006330A1" w:rsidP="00837C60">
      <w:pPr>
        <w:jc w:val="both"/>
      </w:pPr>
    </w:p>
    <w:p w14:paraId="50F58090" w14:textId="77777777" w:rsidR="006330A1" w:rsidRDefault="006330A1" w:rsidP="00837C60">
      <w:pPr>
        <w:jc w:val="both"/>
      </w:pPr>
    </w:p>
    <w:p w14:paraId="33CC582F" w14:textId="149A3466" w:rsidR="006330A1" w:rsidRDefault="006330A1" w:rsidP="006330A1">
      <w:pPr>
        <w:jc w:val="right"/>
      </w:pPr>
      <w:r>
        <w:t>Załącznik nr 4.16.</w:t>
      </w:r>
    </w:p>
    <w:p w14:paraId="415FC9CF" w14:textId="70946BC3" w:rsidR="006330A1" w:rsidRDefault="006330A1" w:rsidP="006330A1">
      <w:pPr>
        <w:jc w:val="both"/>
      </w:pPr>
      <w:r>
        <w:t>Zadanie nr 16</w:t>
      </w:r>
    </w:p>
    <w:p w14:paraId="12CDCFA9" w14:textId="77777777" w:rsidR="006330A1" w:rsidRDefault="006330A1" w:rsidP="006330A1">
      <w:pPr>
        <w:jc w:val="both"/>
      </w:pPr>
    </w:p>
    <w:tbl>
      <w:tblPr>
        <w:tblW w:w="11368" w:type="dxa"/>
        <w:tblInd w:w="-7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7"/>
        <w:gridCol w:w="3419"/>
        <w:gridCol w:w="1107"/>
        <w:gridCol w:w="1385"/>
        <w:gridCol w:w="919"/>
        <w:gridCol w:w="1121"/>
        <w:gridCol w:w="1121"/>
        <w:gridCol w:w="1829"/>
      </w:tblGrid>
      <w:tr w:rsidR="006330A1" w14:paraId="2142D615" w14:textId="77777777" w:rsidTr="006330A1">
        <w:trPr>
          <w:cantSplit/>
          <w:trHeight w:val="624"/>
        </w:trPr>
        <w:tc>
          <w:tcPr>
            <w:tcW w:w="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CA4487A" w14:textId="77777777" w:rsidR="006330A1" w:rsidRDefault="006330A1">
            <w:pPr>
              <w:spacing w:line="256" w:lineRule="auto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Lp.</w:t>
            </w:r>
          </w:p>
        </w:tc>
        <w:tc>
          <w:tcPr>
            <w:tcW w:w="3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57D7877" w14:textId="77777777" w:rsidR="006330A1" w:rsidRDefault="006330A1">
            <w:pPr>
              <w:spacing w:line="256" w:lineRule="auto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Nazwa</w:t>
            </w:r>
          </w:p>
        </w:tc>
        <w:tc>
          <w:tcPr>
            <w:tcW w:w="1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98348B7" w14:textId="77777777" w:rsidR="006330A1" w:rsidRDefault="006330A1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Ilość</w:t>
            </w:r>
          </w:p>
        </w:tc>
        <w:tc>
          <w:tcPr>
            <w:tcW w:w="1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C898C5E" w14:textId="77777777" w:rsidR="006330A1" w:rsidRDefault="006330A1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Cena jednostkowa  netto PLN</w:t>
            </w:r>
          </w:p>
          <w:p w14:paraId="03DABD9B" w14:textId="77777777" w:rsidR="006330A1" w:rsidRDefault="006330A1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(za 1 szt.)</w:t>
            </w:r>
          </w:p>
        </w:tc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9A89369" w14:textId="77777777" w:rsidR="006330A1" w:rsidRDefault="006330A1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Stawka VAT</w:t>
            </w:r>
          </w:p>
        </w:tc>
        <w:tc>
          <w:tcPr>
            <w:tcW w:w="1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32C1483" w14:textId="77777777" w:rsidR="006330A1" w:rsidRDefault="006330A1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Wartość netto</w:t>
            </w:r>
          </w:p>
        </w:tc>
        <w:tc>
          <w:tcPr>
            <w:tcW w:w="1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D1BB8AF" w14:textId="77777777" w:rsidR="006330A1" w:rsidRDefault="006330A1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Wartość brutto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B88FC47" w14:textId="77777777" w:rsidR="006330A1" w:rsidRDefault="006330A1">
            <w:pPr>
              <w:spacing w:line="256" w:lineRule="auto"/>
              <w:jc w:val="center"/>
              <w:rPr>
                <w:color w:val="000000"/>
                <w:sz w:val="24"/>
                <w:szCs w:val="24"/>
                <w:lang w:eastAsia="en-US"/>
              </w:rPr>
            </w:pPr>
            <w:r>
              <w:rPr>
                <w:color w:val="000000"/>
                <w:sz w:val="24"/>
                <w:szCs w:val="24"/>
                <w:lang w:eastAsia="en-US"/>
              </w:rPr>
              <w:t>Określenie oferowanego przedmiotu zamówienia (min. Nazwa Producenta i nr katalogowy)</w:t>
            </w:r>
          </w:p>
        </w:tc>
      </w:tr>
      <w:tr w:rsidR="006330A1" w14:paraId="7E991B95" w14:textId="77777777" w:rsidTr="006330A1">
        <w:trPr>
          <w:cantSplit/>
          <w:trHeight w:val="624"/>
        </w:trPr>
        <w:tc>
          <w:tcPr>
            <w:tcW w:w="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1BB681" w14:textId="77777777" w:rsidR="006330A1" w:rsidRDefault="006330A1" w:rsidP="006330A1">
            <w:pPr>
              <w:spacing w:line="256" w:lineRule="auto"/>
              <w:jc w:val="center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1</w:t>
            </w:r>
          </w:p>
        </w:tc>
        <w:tc>
          <w:tcPr>
            <w:tcW w:w="3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35224A" w14:textId="650131AA" w:rsidR="006330A1" w:rsidRDefault="006330A1" w:rsidP="006330A1">
            <w:pPr>
              <w:spacing w:line="256" w:lineRule="auto"/>
              <w:rPr>
                <w:color w:val="000000"/>
                <w:sz w:val="22"/>
                <w:szCs w:val="22"/>
                <w:shd w:val="clear" w:color="auto" w:fill="FFFFFF"/>
                <w:lang w:eastAsia="en-US"/>
              </w:rPr>
            </w:pPr>
            <w: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>Kozie przeciwciało poliklonalne skierowane przeciw COX-4I1.</w:t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 xml:space="preserve"> Zastosowane: IHC oraz IF. Reaguje z gatunkami: człowiek oraz mysz. 1 szt = 100 μg. Nie gorsze niż AF5814 lub równoważne.</w:t>
            </w:r>
          </w:p>
        </w:tc>
        <w:tc>
          <w:tcPr>
            <w:tcW w:w="1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717044" w14:textId="4D268842" w:rsidR="006330A1" w:rsidRDefault="006330A1" w:rsidP="006330A1">
            <w:pPr>
              <w:spacing w:line="256" w:lineRule="auto"/>
              <w:jc w:val="center"/>
              <w:rPr>
                <w:sz w:val="22"/>
                <w:szCs w:val="22"/>
                <w:lang w:eastAsia="en-US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1</w:t>
            </w:r>
            <w:r w:rsidR="009C4E8E">
              <w:rPr>
                <w:rFonts w:ascii="Calibri" w:hAnsi="Calibri"/>
                <w:color w:val="000000"/>
                <w:sz w:val="22"/>
                <w:szCs w:val="22"/>
              </w:rPr>
              <w:t xml:space="preserve"> szt.</w:t>
            </w:r>
          </w:p>
        </w:tc>
        <w:tc>
          <w:tcPr>
            <w:tcW w:w="1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C8C17" w14:textId="77777777" w:rsidR="006330A1" w:rsidRDefault="006330A1" w:rsidP="006330A1">
            <w:pPr>
              <w:spacing w:line="256" w:lineRule="auto"/>
              <w:jc w:val="center"/>
              <w:rPr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C70859" w14:textId="77777777" w:rsidR="006330A1" w:rsidRDefault="006330A1" w:rsidP="006330A1">
            <w:pPr>
              <w:spacing w:line="256" w:lineRule="auto"/>
              <w:jc w:val="center"/>
              <w:rPr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1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82ECD" w14:textId="77777777" w:rsidR="006330A1" w:rsidRDefault="006330A1" w:rsidP="006330A1">
            <w:pPr>
              <w:spacing w:line="256" w:lineRule="auto"/>
              <w:jc w:val="center"/>
              <w:rPr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1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83AAD" w14:textId="77777777" w:rsidR="006330A1" w:rsidRDefault="006330A1" w:rsidP="006330A1">
            <w:pPr>
              <w:spacing w:line="256" w:lineRule="auto"/>
              <w:jc w:val="center"/>
              <w:rPr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FCE45" w14:textId="77777777" w:rsidR="006330A1" w:rsidRDefault="006330A1" w:rsidP="006330A1">
            <w:pPr>
              <w:spacing w:line="256" w:lineRule="auto"/>
              <w:jc w:val="center"/>
              <w:rPr>
                <w:color w:val="000000"/>
                <w:sz w:val="22"/>
                <w:szCs w:val="22"/>
                <w:lang w:eastAsia="en-US"/>
              </w:rPr>
            </w:pPr>
          </w:p>
        </w:tc>
      </w:tr>
      <w:tr w:rsidR="006330A1" w14:paraId="20A27C72" w14:textId="77777777" w:rsidTr="006330A1">
        <w:trPr>
          <w:cantSplit/>
          <w:trHeight w:val="624"/>
        </w:trPr>
        <w:tc>
          <w:tcPr>
            <w:tcW w:w="72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C42042" w14:textId="77777777" w:rsidR="006330A1" w:rsidRDefault="006330A1">
            <w:pPr>
              <w:spacing w:line="254" w:lineRule="auto"/>
              <w:jc w:val="center"/>
              <w:rPr>
                <w:color w:val="000000" w:themeColor="text1"/>
                <w:sz w:val="24"/>
                <w:szCs w:val="24"/>
                <w:lang w:eastAsia="en-US"/>
              </w:rPr>
            </w:pPr>
            <w:r>
              <w:rPr>
                <w:color w:val="000000" w:themeColor="text1"/>
                <w:sz w:val="24"/>
                <w:szCs w:val="24"/>
                <w:lang w:eastAsia="en-US"/>
              </w:rPr>
              <w:t>Razem:</w:t>
            </w:r>
          </w:p>
        </w:tc>
        <w:tc>
          <w:tcPr>
            <w:tcW w:w="1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66B01" w14:textId="77777777" w:rsidR="006330A1" w:rsidRDefault="006330A1">
            <w:pPr>
              <w:spacing w:line="254" w:lineRule="auto"/>
              <w:jc w:val="center"/>
              <w:rPr>
                <w:color w:val="000000" w:themeColor="text1"/>
                <w:sz w:val="24"/>
                <w:szCs w:val="24"/>
                <w:lang w:eastAsia="en-US"/>
              </w:rPr>
            </w:pPr>
          </w:p>
        </w:tc>
        <w:tc>
          <w:tcPr>
            <w:tcW w:w="1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13D5D5" w14:textId="77777777" w:rsidR="006330A1" w:rsidRDefault="006330A1">
            <w:pPr>
              <w:spacing w:line="254" w:lineRule="auto"/>
              <w:jc w:val="center"/>
              <w:rPr>
                <w:color w:val="000000" w:themeColor="text1"/>
                <w:sz w:val="24"/>
                <w:szCs w:val="24"/>
                <w:lang w:eastAsia="en-US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F4FBB" w14:textId="77777777" w:rsidR="006330A1" w:rsidRDefault="006330A1">
            <w:pPr>
              <w:spacing w:line="254" w:lineRule="auto"/>
              <w:jc w:val="center"/>
              <w:rPr>
                <w:color w:val="000000" w:themeColor="text1"/>
                <w:sz w:val="24"/>
                <w:szCs w:val="24"/>
                <w:lang w:eastAsia="en-US"/>
              </w:rPr>
            </w:pPr>
          </w:p>
        </w:tc>
      </w:tr>
    </w:tbl>
    <w:p w14:paraId="148CEE25" w14:textId="77777777" w:rsidR="006330A1" w:rsidRDefault="006330A1" w:rsidP="006330A1">
      <w:pPr>
        <w:jc w:val="both"/>
      </w:pPr>
    </w:p>
    <w:p w14:paraId="7D98B4EA" w14:textId="77777777" w:rsidR="006330A1" w:rsidRDefault="006330A1" w:rsidP="006330A1">
      <w:pPr>
        <w:jc w:val="both"/>
      </w:pPr>
    </w:p>
    <w:p w14:paraId="66616D0A" w14:textId="77777777" w:rsidR="006330A1" w:rsidRDefault="006330A1" w:rsidP="006330A1">
      <w:pPr>
        <w:jc w:val="right"/>
      </w:pPr>
      <w:r>
        <w:tab/>
      </w:r>
    </w:p>
    <w:p w14:paraId="42A11889" w14:textId="77777777" w:rsidR="006330A1" w:rsidRDefault="006330A1" w:rsidP="006330A1">
      <w:pPr>
        <w:ind w:left="5812"/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                           ……………………………………………</w:t>
      </w:r>
    </w:p>
    <w:p w14:paraId="39371BEF" w14:textId="77777777" w:rsidR="006330A1" w:rsidRDefault="006330A1" w:rsidP="006330A1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podpis Wykonawcy</w:t>
      </w:r>
    </w:p>
    <w:p w14:paraId="12376356" w14:textId="77777777" w:rsidR="006330A1" w:rsidRDefault="006330A1" w:rsidP="006330A1">
      <w:pPr>
        <w:jc w:val="both"/>
      </w:pPr>
    </w:p>
    <w:p w14:paraId="71EAA6F7" w14:textId="77777777" w:rsidR="006330A1" w:rsidRDefault="006330A1" w:rsidP="006330A1"/>
    <w:p w14:paraId="521451EF" w14:textId="77777777" w:rsidR="006330A1" w:rsidRDefault="006330A1" w:rsidP="006330A1"/>
    <w:p w14:paraId="7551EC33" w14:textId="77777777" w:rsidR="006330A1" w:rsidRDefault="006330A1" w:rsidP="00837C60">
      <w:pPr>
        <w:jc w:val="both"/>
      </w:pPr>
    </w:p>
    <w:p w14:paraId="42143657" w14:textId="77777777" w:rsidR="00837C60" w:rsidRDefault="00837C60" w:rsidP="00837C60">
      <w:pPr>
        <w:jc w:val="both"/>
      </w:pPr>
    </w:p>
    <w:p w14:paraId="66D4CF88" w14:textId="77777777" w:rsidR="00837C60" w:rsidRDefault="00837C60" w:rsidP="00837C60"/>
    <w:p w14:paraId="0D2A72D2" w14:textId="77777777" w:rsidR="00837C60" w:rsidRDefault="00837C60" w:rsidP="00837C60"/>
    <w:p w14:paraId="5D623D9E" w14:textId="77777777" w:rsidR="00837C60" w:rsidRDefault="00837C60"/>
    <w:p w14:paraId="1CE2ABF8" w14:textId="77777777" w:rsidR="00837C60" w:rsidRDefault="00837C60"/>
    <w:sectPr w:rsidR="00837C60" w:rsidSect="009342A4">
      <w:pgSz w:w="12240" w:h="15840"/>
      <w:pgMar w:top="1417" w:right="1417" w:bottom="1417" w:left="1417" w:header="708" w:footer="708" w:gutter="0"/>
      <w:cols w:space="708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46E9877" w16cid:durableId="1F79600A"/>
  <w16cid:commentId w16cid:paraId="1A667E5F" w16cid:durableId="1F7962E7"/>
  <w16cid:commentId w16cid:paraId="6BD899C7" w16cid:durableId="1F79633D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7A57695" w14:textId="77777777" w:rsidR="00A724E4" w:rsidRDefault="00A724E4" w:rsidP="009342A4">
      <w:r>
        <w:separator/>
      </w:r>
    </w:p>
  </w:endnote>
  <w:endnote w:type="continuationSeparator" w:id="0">
    <w:p w14:paraId="23D14DB5" w14:textId="77777777" w:rsidR="00A724E4" w:rsidRDefault="00A724E4" w:rsidP="009342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font256">
    <w:altName w:val="Times New Roman"/>
    <w:charset w:val="EE"/>
    <w:family w:val="auto"/>
    <w:pitch w:val="variable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8812D6" w14:textId="77777777" w:rsidR="0071288A" w:rsidRDefault="0071288A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25478E3C" w14:textId="77777777" w:rsidR="0071288A" w:rsidRDefault="0071288A">
    <w:pPr>
      <w:pStyle w:val="Stopka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67F5E4" w14:textId="77777777" w:rsidR="0071288A" w:rsidRDefault="0071288A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DA0B10">
      <w:rPr>
        <w:rStyle w:val="Numerstrony"/>
        <w:noProof/>
      </w:rPr>
      <w:t>23</w:t>
    </w:r>
    <w:r>
      <w:rPr>
        <w:rStyle w:val="Numerstrony"/>
      </w:rPr>
      <w:fldChar w:fldCharType="end"/>
    </w:r>
  </w:p>
  <w:p w14:paraId="07510239" w14:textId="77777777" w:rsidR="0071288A" w:rsidRDefault="0071288A">
    <w:pPr>
      <w:pStyle w:val="Stopka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F0A1CBD" w14:textId="77777777" w:rsidR="00A724E4" w:rsidRDefault="00A724E4" w:rsidP="009342A4">
      <w:r>
        <w:separator/>
      </w:r>
    </w:p>
  </w:footnote>
  <w:footnote w:type="continuationSeparator" w:id="0">
    <w:p w14:paraId="3620C8CA" w14:textId="77777777" w:rsidR="00A724E4" w:rsidRDefault="00A724E4" w:rsidP="009342A4">
      <w:r>
        <w:continuationSeparator/>
      </w:r>
    </w:p>
  </w:footnote>
  <w:footnote w:id="1">
    <w:p w14:paraId="5F6A869C" w14:textId="77777777" w:rsidR="0071288A" w:rsidRPr="00BA31AB" w:rsidRDefault="0071288A" w:rsidP="009342A4">
      <w:pPr>
        <w:pStyle w:val="Tekstprzypisudolnego"/>
        <w:rPr>
          <w:lang w:val="en-US"/>
        </w:rPr>
      </w:pPr>
      <w:r>
        <w:rPr>
          <w:rStyle w:val="Odwoanieprzypisudolnego"/>
        </w:rPr>
        <w:footnoteRef/>
      </w:r>
      <w:r>
        <w:t xml:space="preserve"> Śląskie Centrum Chorób Serca w Zabrzu, Fundacja Rozwoju Kardiochirurgii im. </w:t>
      </w:r>
      <w:r w:rsidRPr="00BA31AB">
        <w:rPr>
          <w:lang w:val="en-US"/>
        </w:rPr>
        <w:t>Prof. Zbigniewa Religi,  Uniwersytet Jagielloński American Heart of Poland SA, Adamed Sp. z o. o., The University of Dublin Trinity College</w:t>
      </w:r>
    </w:p>
  </w:footnote>
  <w:footnote w:id="2">
    <w:p w14:paraId="14BB0955" w14:textId="77777777" w:rsidR="0071288A" w:rsidRPr="00BA31AB" w:rsidRDefault="0071288A" w:rsidP="009342A4">
      <w:pPr>
        <w:pStyle w:val="Tekstprzypisudolnego"/>
        <w:rPr>
          <w:lang w:val="en-US"/>
        </w:rPr>
      </w:pPr>
      <w:r>
        <w:rPr>
          <w:rStyle w:val="Odwoanieprzypisudolnego"/>
        </w:rPr>
        <w:footnoteRef/>
      </w:r>
      <w:r>
        <w:t xml:space="preserve"> Śląskie Centrum Chorób Serca w Zabrzu, Fundacja Rozwoju Kardiochirurgii im. </w:t>
      </w:r>
      <w:r w:rsidRPr="00BA31AB">
        <w:rPr>
          <w:lang w:val="en-US"/>
        </w:rPr>
        <w:t>Prof. Zbigniewa Religi,  Uniwersytet Jagielloński American Heart of Poland SA, Adamed Sp. z o. o., The University of Dublin Trinity College</w:t>
      </w:r>
    </w:p>
  </w:footnote>
  <w:footnote w:id="3">
    <w:p w14:paraId="6661C29D" w14:textId="77777777" w:rsidR="0071288A" w:rsidRPr="00BA31AB" w:rsidRDefault="0071288A" w:rsidP="009342A4">
      <w:pPr>
        <w:pStyle w:val="Tekstprzypisudolnego"/>
        <w:rPr>
          <w:lang w:val="en-US"/>
        </w:rPr>
      </w:pPr>
      <w:r>
        <w:rPr>
          <w:rStyle w:val="Odwoanieprzypisudolnego"/>
        </w:rPr>
        <w:footnoteRef/>
      </w:r>
      <w:r>
        <w:t xml:space="preserve"> Śląskie Centrum Chorób Serca w Zabrzu, Fundacja Rozwoju Kardiochirurgii im. </w:t>
      </w:r>
      <w:r w:rsidRPr="00BA31AB">
        <w:rPr>
          <w:lang w:val="en-US"/>
        </w:rPr>
        <w:t>Prof. Zbigniewa Religi,  Uniwersytet Jagielloński American Heart of Poland SA, Adamed Sp. z o. o., The University of Dublin Trinity College</w:t>
      </w:r>
    </w:p>
  </w:footnote>
  <w:footnote w:id="4">
    <w:p w14:paraId="4F73FED7" w14:textId="77777777" w:rsidR="0071288A" w:rsidRPr="00BA31AB" w:rsidRDefault="0071288A" w:rsidP="009342A4">
      <w:pPr>
        <w:pStyle w:val="Tekstprzypisudolnego"/>
        <w:rPr>
          <w:lang w:val="en-US"/>
        </w:rPr>
      </w:pPr>
      <w:r>
        <w:rPr>
          <w:rStyle w:val="Odwoanieprzypisudolnego"/>
        </w:rPr>
        <w:footnoteRef/>
      </w:r>
      <w:r>
        <w:t xml:space="preserve"> Śląskie Centrum Chorób Serca w Zabrzu, Fundacja Rozwoju Kardiochirurgii im. </w:t>
      </w:r>
      <w:r w:rsidRPr="00BA31AB">
        <w:rPr>
          <w:lang w:val="en-US"/>
        </w:rPr>
        <w:t>Prof. Zbigniewa Religi,  Uniwersytet Jagielloński American Heart of Poland SA, Adamed Sp. z o. o., The University of Dublin Trinity College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5C5C30"/>
    <w:multiLevelType w:val="singleLevel"/>
    <w:tmpl w:val="C538B284"/>
    <w:lvl w:ilvl="0">
      <w:start w:val="3"/>
      <w:numFmt w:val="bullet"/>
      <w:lvlText w:val="-"/>
      <w:lvlJc w:val="left"/>
      <w:pPr>
        <w:tabs>
          <w:tab w:val="num" w:pos="1410"/>
        </w:tabs>
        <w:ind w:left="1410" w:hanging="705"/>
      </w:pPr>
      <w:rPr>
        <w:rFonts w:hint="default"/>
      </w:rPr>
    </w:lvl>
  </w:abstractNum>
  <w:abstractNum w:abstractNumId="1">
    <w:nsid w:val="083E7586"/>
    <w:multiLevelType w:val="hybridMultilevel"/>
    <w:tmpl w:val="A9C228E2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B134C548">
      <w:start w:val="1"/>
      <w:numFmt w:val="decimal"/>
      <w:lvlText w:val="%2."/>
      <w:lvlJc w:val="left"/>
      <w:pPr>
        <w:ind w:left="1536" w:hanging="390"/>
      </w:pPr>
      <w:rPr>
        <w:rFonts w:ascii="Arial" w:hAnsi="Arial" w:cs="Arial" w:hint="default"/>
      </w:rPr>
    </w:lvl>
    <w:lvl w:ilvl="2" w:tplc="1ABC2518">
      <w:start w:val="1"/>
      <w:numFmt w:val="lowerLetter"/>
      <w:lvlText w:val="%3)"/>
      <w:lvlJc w:val="right"/>
      <w:pPr>
        <w:ind w:left="2226" w:hanging="180"/>
      </w:pPr>
      <w:rPr>
        <w:rFonts w:ascii="Times New Roman" w:eastAsia="Times New Roman" w:hAnsi="Times New Roman" w:cs="Times New Roman"/>
      </w:rPr>
    </w:lvl>
    <w:lvl w:ilvl="3" w:tplc="68C6F030">
      <w:start w:val="3"/>
      <w:numFmt w:val="bullet"/>
      <w:lvlText w:val=""/>
      <w:lvlJc w:val="left"/>
      <w:pPr>
        <w:ind w:left="2946" w:hanging="360"/>
      </w:pPr>
      <w:rPr>
        <w:rFonts w:ascii="Symbol" w:eastAsia="Times New Roman" w:hAnsi="Symbol" w:cs="Arial" w:hint="default"/>
      </w:r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>
    <w:nsid w:val="08EA2645"/>
    <w:multiLevelType w:val="hybridMultilevel"/>
    <w:tmpl w:val="68029AC8"/>
    <w:lvl w:ilvl="0" w:tplc="0415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095F3080"/>
    <w:multiLevelType w:val="hybridMultilevel"/>
    <w:tmpl w:val="089A51DA"/>
    <w:lvl w:ilvl="0" w:tplc="9508DDD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9982BADA">
      <w:start w:val="1"/>
      <w:numFmt w:val="decimal"/>
      <w:lvlText w:val="%3."/>
      <w:lvlJc w:val="left"/>
      <w:pPr>
        <w:ind w:left="2340" w:hanging="360"/>
      </w:pPr>
      <w:rPr>
        <w:rFonts w:hint="default"/>
        <w:sz w:val="24"/>
        <w:szCs w:val="24"/>
      </w:rPr>
    </w:lvl>
    <w:lvl w:ilvl="3" w:tplc="0415001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>
    <w:nsid w:val="19394F2C"/>
    <w:multiLevelType w:val="singleLevel"/>
    <w:tmpl w:val="2AD2FE2E"/>
    <w:lvl w:ilvl="0">
      <w:start w:val="1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cs="Times New Roman" w:hint="default"/>
      </w:rPr>
    </w:lvl>
  </w:abstractNum>
  <w:abstractNum w:abstractNumId="5">
    <w:nsid w:val="19545DE3"/>
    <w:multiLevelType w:val="hybridMultilevel"/>
    <w:tmpl w:val="22F6ACF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B373E01"/>
    <w:multiLevelType w:val="hybridMultilevel"/>
    <w:tmpl w:val="860E3F7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B443DE1"/>
    <w:multiLevelType w:val="hybridMultilevel"/>
    <w:tmpl w:val="6406B532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>
    <w:nsid w:val="24B85289"/>
    <w:multiLevelType w:val="hybridMultilevel"/>
    <w:tmpl w:val="379A6282"/>
    <w:lvl w:ilvl="0" w:tplc="20744F32">
      <w:start w:val="1"/>
      <w:numFmt w:val="decimal"/>
      <w:lvlText w:val="%1."/>
      <w:lvlJc w:val="left"/>
      <w:pPr>
        <w:ind w:left="2494" w:hanging="360"/>
      </w:pPr>
      <w:rPr>
        <w:rFonts w:ascii="Arial" w:hAnsi="Arial" w:cs="Arial"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60E2958"/>
    <w:multiLevelType w:val="singleLevel"/>
    <w:tmpl w:val="B3DA2C8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0">
    <w:nsid w:val="2B2E3321"/>
    <w:multiLevelType w:val="hybridMultilevel"/>
    <w:tmpl w:val="FCF866D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CD909958">
      <w:start w:val="1"/>
      <w:numFmt w:val="decimal"/>
      <w:lvlText w:val="%3)"/>
      <w:lvlJc w:val="left"/>
      <w:pPr>
        <w:ind w:left="2160" w:hanging="180"/>
      </w:pPr>
      <w:rPr>
        <w:rFonts w:ascii="Arial" w:hAnsi="Arial" w:cs="Arial" w:hint="default"/>
      </w:r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C87740E"/>
    <w:multiLevelType w:val="hybridMultilevel"/>
    <w:tmpl w:val="8AF430E8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>
    <w:nsid w:val="32C871BF"/>
    <w:multiLevelType w:val="singleLevel"/>
    <w:tmpl w:val="0166FED2"/>
    <w:lvl w:ilvl="0">
      <w:start w:val="4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3">
    <w:nsid w:val="37E47743"/>
    <w:multiLevelType w:val="hybridMultilevel"/>
    <w:tmpl w:val="2070B434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>
    <w:nsid w:val="3930176C"/>
    <w:multiLevelType w:val="hybridMultilevel"/>
    <w:tmpl w:val="F6AE2AE6"/>
    <w:lvl w:ilvl="0" w:tplc="45703F4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 Unicode MS" w:hAnsi="Arial" w:cs="Arial" w:hint="default"/>
      </w:r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>
    <w:nsid w:val="3ECD0AC3"/>
    <w:multiLevelType w:val="hybridMultilevel"/>
    <w:tmpl w:val="35BCCBEC"/>
    <w:lvl w:ilvl="0" w:tplc="75223F0A">
      <w:start w:val="1"/>
      <w:numFmt w:val="bullet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6">
    <w:nsid w:val="40926146"/>
    <w:multiLevelType w:val="hybridMultilevel"/>
    <w:tmpl w:val="398C2D6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7">
    <w:nsid w:val="5196316C"/>
    <w:multiLevelType w:val="singleLevel"/>
    <w:tmpl w:val="68B431D2"/>
    <w:lvl w:ilvl="0">
      <w:start w:val="1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cs="Times New Roman" w:hint="default"/>
      </w:rPr>
    </w:lvl>
  </w:abstractNum>
  <w:abstractNum w:abstractNumId="18">
    <w:nsid w:val="5699786F"/>
    <w:multiLevelType w:val="hybridMultilevel"/>
    <w:tmpl w:val="20C6C4A8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>
    <w:nsid w:val="5B1B6686"/>
    <w:multiLevelType w:val="singleLevel"/>
    <w:tmpl w:val="04150013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</w:abstractNum>
  <w:abstractNum w:abstractNumId="20">
    <w:nsid w:val="5BDF4A8A"/>
    <w:multiLevelType w:val="hybridMultilevel"/>
    <w:tmpl w:val="993C144A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">
    <w:nsid w:val="614F58F5"/>
    <w:multiLevelType w:val="multilevel"/>
    <w:tmpl w:val="6554C1F4"/>
    <w:lvl w:ilvl="0">
      <w:start w:val="1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cs="Times New Roman" w:hint="default"/>
        <w:sz w:val="24"/>
        <w:szCs w:val="24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5C32CE3"/>
    <w:multiLevelType w:val="hybridMultilevel"/>
    <w:tmpl w:val="5BA073D0"/>
    <w:lvl w:ilvl="0" w:tplc="04150011">
      <w:start w:val="1"/>
      <w:numFmt w:val="decimal"/>
      <w:lvlText w:val="%1)"/>
      <w:lvlJc w:val="left"/>
      <w:pPr>
        <w:ind w:left="2907" w:hanging="360"/>
      </w:pPr>
    </w:lvl>
    <w:lvl w:ilvl="1" w:tplc="8CCE5F12">
      <w:start w:val="1"/>
      <w:numFmt w:val="decimal"/>
      <w:lvlText w:val="%2."/>
      <w:lvlJc w:val="left"/>
      <w:pPr>
        <w:ind w:left="3657" w:hanging="390"/>
      </w:pPr>
      <w:rPr>
        <w:rFonts w:ascii="Arial" w:hAnsi="Arial" w:cs="Arial" w:hint="default"/>
        <w:sz w:val="24"/>
        <w:szCs w:val="24"/>
      </w:rPr>
    </w:lvl>
    <w:lvl w:ilvl="2" w:tplc="1ABC2518">
      <w:start w:val="1"/>
      <w:numFmt w:val="lowerLetter"/>
      <w:lvlText w:val="%3)"/>
      <w:lvlJc w:val="right"/>
      <w:pPr>
        <w:ind w:left="4347" w:hanging="180"/>
      </w:pPr>
      <w:rPr>
        <w:rFonts w:ascii="Times New Roman" w:eastAsia="Times New Roman" w:hAnsi="Times New Roman" w:cs="Times New Roman"/>
      </w:rPr>
    </w:lvl>
    <w:lvl w:ilvl="3" w:tplc="68C6F030">
      <w:start w:val="3"/>
      <w:numFmt w:val="bullet"/>
      <w:lvlText w:val=""/>
      <w:lvlJc w:val="left"/>
      <w:pPr>
        <w:ind w:left="5067" w:hanging="360"/>
      </w:pPr>
      <w:rPr>
        <w:rFonts w:ascii="Symbol" w:eastAsia="Times New Roman" w:hAnsi="Symbol" w:cs="Arial" w:hint="default"/>
      </w:rPr>
    </w:lvl>
    <w:lvl w:ilvl="4" w:tplc="04150019" w:tentative="1">
      <w:start w:val="1"/>
      <w:numFmt w:val="lowerLetter"/>
      <w:lvlText w:val="%5."/>
      <w:lvlJc w:val="left"/>
      <w:pPr>
        <w:ind w:left="5787" w:hanging="360"/>
      </w:pPr>
    </w:lvl>
    <w:lvl w:ilvl="5" w:tplc="0415001B" w:tentative="1">
      <w:start w:val="1"/>
      <w:numFmt w:val="lowerRoman"/>
      <w:lvlText w:val="%6."/>
      <w:lvlJc w:val="right"/>
      <w:pPr>
        <w:ind w:left="6507" w:hanging="180"/>
      </w:pPr>
    </w:lvl>
    <w:lvl w:ilvl="6" w:tplc="0415000F" w:tentative="1">
      <w:start w:val="1"/>
      <w:numFmt w:val="decimal"/>
      <w:lvlText w:val="%7."/>
      <w:lvlJc w:val="left"/>
      <w:pPr>
        <w:ind w:left="7227" w:hanging="360"/>
      </w:pPr>
    </w:lvl>
    <w:lvl w:ilvl="7" w:tplc="04150019" w:tentative="1">
      <w:start w:val="1"/>
      <w:numFmt w:val="lowerLetter"/>
      <w:lvlText w:val="%8."/>
      <w:lvlJc w:val="left"/>
      <w:pPr>
        <w:ind w:left="7947" w:hanging="360"/>
      </w:pPr>
    </w:lvl>
    <w:lvl w:ilvl="8" w:tplc="0415001B" w:tentative="1">
      <w:start w:val="1"/>
      <w:numFmt w:val="lowerRoman"/>
      <w:lvlText w:val="%9."/>
      <w:lvlJc w:val="right"/>
      <w:pPr>
        <w:ind w:left="8667" w:hanging="180"/>
      </w:pPr>
    </w:lvl>
  </w:abstractNum>
  <w:abstractNum w:abstractNumId="23">
    <w:nsid w:val="6A545F67"/>
    <w:multiLevelType w:val="hybridMultilevel"/>
    <w:tmpl w:val="92F41736"/>
    <w:lvl w:ilvl="0" w:tplc="04150017">
      <w:start w:val="1"/>
      <w:numFmt w:val="lowerLetter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4">
    <w:nsid w:val="6CFF4B11"/>
    <w:multiLevelType w:val="multilevel"/>
    <w:tmpl w:val="399EEC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</w:abstractNum>
  <w:abstractNum w:abstractNumId="25">
    <w:nsid w:val="70583719"/>
    <w:multiLevelType w:val="hybridMultilevel"/>
    <w:tmpl w:val="F10CF61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1">
      <w:start w:val="1"/>
      <w:numFmt w:val="decimal"/>
      <w:lvlText w:val="%3)"/>
      <w:lvlJc w:val="left"/>
      <w:pPr>
        <w:ind w:left="786" w:hanging="36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421703E"/>
    <w:multiLevelType w:val="hybridMultilevel"/>
    <w:tmpl w:val="AFCCCEE8"/>
    <w:lvl w:ilvl="0" w:tplc="4140953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7">
    <w:nsid w:val="780A738F"/>
    <w:multiLevelType w:val="hybridMultilevel"/>
    <w:tmpl w:val="88D6DF1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8FE0C7B"/>
    <w:multiLevelType w:val="hybridMultilevel"/>
    <w:tmpl w:val="FC88AF0E"/>
    <w:lvl w:ilvl="0" w:tplc="145C5EE4">
      <w:start w:val="18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7C593176"/>
    <w:multiLevelType w:val="hybridMultilevel"/>
    <w:tmpl w:val="5FD61900"/>
    <w:lvl w:ilvl="0" w:tplc="0415000F">
      <w:start w:val="1"/>
      <w:numFmt w:val="decimal"/>
      <w:lvlText w:val="%1."/>
      <w:lvlJc w:val="left"/>
      <w:pPr>
        <w:ind w:left="786" w:hanging="360"/>
      </w:pPr>
    </w:lvl>
    <w:lvl w:ilvl="1" w:tplc="B134C548">
      <w:start w:val="1"/>
      <w:numFmt w:val="decimal"/>
      <w:lvlText w:val="%2."/>
      <w:lvlJc w:val="left"/>
      <w:pPr>
        <w:ind w:left="1536" w:hanging="390"/>
      </w:pPr>
      <w:rPr>
        <w:rFonts w:ascii="Arial" w:hAnsi="Arial" w:cs="Arial" w:hint="default"/>
      </w:rPr>
    </w:lvl>
    <w:lvl w:ilvl="2" w:tplc="1ABC2518">
      <w:start w:val="1"/>
      <w:numFmt w:val="lowerLetter"/>
      <w:lvlText w:val="%3)"/>
      <w:lvlJc w:val="right"/>
      <w:pPr>
        <w:ind w:left="2226" w:hanging="180"/>
      </w:pPr>
      <w:rPr>
        <w:rFonts w:ascii="Times New Roman" w:eastAsia="Times New Roman" w:hAnsi="Times New Roman" w:cs="Times New Roman"/>
      </w:rPr>
    </w:lvl>
    <w:lvl w:ilvl="3" w:tplc="68C6F030">
      <w:start w:val="3"/>
      <w:numFmt w:val="bullet"/>
      <w:lvlText w:val=""/>
      <w:lvlJc w:val="left"/>
      <w:pPr>
        <w:ind w:left="2946" w:hanging="360"/>
      </w:pPr>
      <w:rPr>
        <w:rFonts w:ascii="Symbol" w:eastAsia="Times New Roman" w:hAnsi="Symbol" w:cs="Arial" w:hint="default"/>
      </w:r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0">
    <w:nsid w:val="7D7D73C3"/>
    <w:multiLevelType w:val="hybridMultilevel"/>
    <w:tmpl w:val="0AE40D00"/>
    <w:lvl w:ilvl="0" w:tplc="F9BC2302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9"/>
  </w:num>
  <w:num w:numId="2">
    <w:abstractNumId w:val="12"/>
  </w:num>
  <w:num w:numId="3">
    <w:abstractNumId w:val="0"/>
  </w:num>
  <w:num w:numId="4">
    <w:abstractNumId w:val="4"/>
  </w:num>
  <w:num w:numId="5">
    <w:abstractNumId w:val="9"/>
  </w:num>
  <w:num w:numId="6">
    <w:abstractNumId w:val="17"/>
  </w:num>
  <w:num w:numId="7">
    <w:abstractNumId w:val="21"/>
  </w:num>
  <w:num w:numId="8">
    <w:abstractNumId w:val="16"/>
  </w:num>
  <w:num w:numId="9">
    <w:abstractNumId w:val="3"/>
  </w:num>
  <w:num w:numId="10">
    <w:abstractNumId w:val="30"/>
  </w:num>
  <w:num w:numId="11">
    <w:abstractNumId w:val="28"/>
  </w:num>
  <w:num w:numId="12">
    <w:abstractNumId w:val="2"/>
  </w:num>
  <w:num w:numId="13">
    <w:abstractNumId w:val="18"/>
  </w:num>
  <w:num w:numId="14">
    <w:abstractNumId w:val="24"/>
  </w:num>
  <w:num w:numId="15">
    <w:abstractNumId w:val="20"/>
  </w:num>
  <w:num w:numId="16">
    <w:abstractNumId w:val="26"/>
  </w:num>
  <w:num w:numId="17">
    <w:abstractNumId w:val="11"/>
  </w:num>
  <w:num w:numId="18">
    <w:abstractNumId w:val="7"/>
  </w:num>
  <w:num w:numId="19">
    <w:abstractNumId w:val="15"/>
  </w:num>
  <w:num w:numId="20">
    <w:abstractNumId w:val="27"/>
  </w:num>
  <w:num w:numId="21">
    <w:abstractNumId w:val="13"/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"/>
  </w:num>
  <w:num w:numId="29">
    <w:abstractNumId w:val="29"/>
  </w:num>
  <w:num w:numId="30">
    <w:abstractNumId w:val="25"/>
  </w:num>
  <w:num w:numId="3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NTQyNDI3NrIwtTRW0lEKTi0uzszPAykwrAUAYNtf1SwAAAA="/>
  </w:docVars>
  <w:rsids>
    <w:rsidRoot w:val="009342A4"/>
    <w:rsid w:val="00012367"/>
    <w:rsid w:val="002779C3"/>
    <w:rsid w:val="00287A2E"/>
    <w:rsid w:val="00437E15"/>
    <w:rsid w:val="00501B11"/>
    <w:rsid w:val="005640AC"/>
    <w:rsid w:val="0060678C"/>
    <w:rsid w:val="006330A1"/>
    <w:rsid w:val="006475FF"/>
    <w:rsid w:val="0067611F"/>
    <w:rsid w:val="0067780A"/>
    <w:rsid w:val="0071288A"/>
    <w:rsid w:val="007804C6"/>
    <w:rsid w:val="007D7D11"/>
    <w:rsid w:val="00837C60"/>
    <w:rsid w:val="009342A4"/>
    <w:rsid w:val="009C4E8E"/>
    <w:rsid w:val="009F4C8C"/>
    <w:rsid w:val="00A11A28"/>
    <w:rsid w:val="00A724E4"/>
    <w:rsid w:val="00B24A8D"/>
    <w:rsid w:val="00B44A9E"/>
    <w:rsid w:val="00C03EF4"/>
    <w:rsid w:val="00D55569"/>
    <w:rsid w:val="00DA0B10"/>
    <w:rsid w:val="00E8208A"/>
    <w:rsid w:val="00F64016"/>
    <w:rsid w:val="00F7515F"/>
    <w:rsid w:val="00F763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674E7D"/>
  <w15:chartTrackingRefBased/>
  <w15:docId w15:val="{C77E2382-3865-4247-BEEC-DA6056D2C0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287A2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9342A4"/>
    <w:pPr>
      <w:keepNext/>
      <w:spacing w:before="240" w:after="60"/>
      <w:outlineLvl w:val="0"/>
    </w:pPr>
    <w:rPr>
      <w:rFonts w:ascii="Arial" w:hAnsi="Arial"/>
      <w:b/>
      <w:bCs/>
      <w:kern w:val="32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qFormat/>
    <w:rsid w:val="009342A4"/>
    <w:pPr>
      <w:keepNext/>
      <w:spacing w:before="240" w:after="60"/>
      <w:outlineLvl w:val="1"/>
    </w:pPr>
    <w:rPr>
      <w:rFonts w:ascii="Arial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"/>
    <w:qFormat/>
    <w:rsid w:val="009342A4"/>
    <w:pPr>
      <w:keepNext/>
      <w:spacing w:before="240" w:after="60"/>
      <w:outlineLvl w:val="2"/>
    </w:pPr>
    <w:rPr>
      <w:rFonts w:ascii="Arial" w:hAnsi="Arial"/>
      <w:b/>
      <w:bCs/>
      <w:sz w:val="26"/>
      <w:szCs w:val="26"/>
    </w:rPr>
  </w:style>
  <w:style w:type="paragraph" w:styleId="Nagwek6">
    <w:name w:val="heading 6"/>
    <w:basedOn w:val="Normalny"/>
    <w:next w:val="Normalny"/>
    <w:link w:val="Nagwek6Znak"/>
    <w:uiPriority w:val="9"/>
    <w:qFormat/>
    <w:rsid w:val="009342A4"/>
    <w:pPr>
      <w:keepNext/>
      <w:jc w:val="center"/>
      <w:outlineLvl w:val="5"/>
    </w:pPr>
    <w:rPr>
      <w:sz w:val="28"/>
    </w:rPr>
  </w:style>
  <w:style w:type="paragraph" w:styleId="Nagwek7">
    <w:name w:val="heading 7"/>
    <w:basedOn w:val="Normalny"/>
    <w:next w:val="Normalny"/>
    <w:link w:val="Nagwek7Znak"/>
    <w:uiPriority w:val="9"/>
    <w:qFormat/>
    <w:rsid w:val="009342A4"/>
    <w:pPr>
      <w:spacing w:before="240" w:after="60"/>
      <w:outlineLvl w:val="6"/>
    </w:pPr>
    <w:rPr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9342A4"/>
    <w:rPr>
      <w:rFonts w:ascii="Arial" w:eastAsia="Times New Roman" w:hAnsi="Arial" w:cs="Times New Roman"/>
      <w:b/>
      <w:bCs/>
      <w:kern w:val="32"/>
      <w:sz w:val="32"/>
      <w:szCs w:val="32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"/>
    <w:rsid w:val="009342A4"/>
    <w:rPr>
      <w:rFonts w:ascii="Arial" w:eastAsia="Times New Roman" w:hAnsi="Arial" w:cs="Times New Roman"/>
      <w:b/>
      <w:bCs/>
      <w:i/>
      <w:iCs/>
      <w:sz w:val="28"/>
      <w:szCs w:val="28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"/>
    <w:rsid w:val="009342A4"/>
    <w:rPr>
      <w:rFonts w:ascii="Arial" w:eastAsia="Times New Roman" w:hAnsi="Arial" w:cs="Times New Roman"/>
      <w:b/>
      <w:bCs/>
      <w:sz w:val="26"/>
      <w:szCs w:val="26"/>
      <w:lang w:eastAsia="pl-PL"/>
    </w:rPr>
  </w:style>
  <w:style w:type="character" w:customStyle="1" w:styleId="Nagwek6Znak">
    <w:name w:val="Nagłówek 6 Znak"/>
    <w:basedOn w:val="Domylnaczcionkaakapitu"/>
    <w:link w:val="Nagwek6"/>
    <w:uiPriority w:val="9"/>
    <w:rsid w:val="009342A4"/>
    <w:rPr>
      <w:rFonts w:ascii="Times New Roman" w:eastAsia="Times New Roman" w:hAnsi="Times New Roman" w:cs="Times New Roman"/>
      <w:sz w:val="28"/>
      <w:szCs w:val="20"/>
      <w:lang w:eastAsia="pl-PL"/>
    </w:rPr>
  </w:style>
  <w:style w:type="character" w:customStyle="1" w:styleId="Nagwek7Znak">
    <w:name w:val="Nagłówek 7 Znak"/>
    <w:basedOn w:val="Domylnaczcionkaakapitu"/>
    <w:link w:val="Nagwek7"/>
    <w:uiPriority w:val="9"/>
    <w:rsid w:val="009342A4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">
    <w:name w:val="Body Text"/>
    <w:basedOn w:val="Normalny"/>
    <w:link w:val="TekstpodstawowyZnak"/>
    <w:uiPriority w:val="99"/>
    <w:rsid w:val="009342A4"/>
    <w:pPr>
      <w:jc w:val="center"/>
    </w:pPr>
    <w:rPr>
      <w:sz w:val="28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9342A4"/>
    <w:rPr>
      <w:rFonts w:ascii="Times New Roman" w:eastAsia="Times New Roman" w:hAnsi="Times New Roman" w:cs="Times New Roman"/>
      <w:sz w:val="28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rsid w:val="009342A4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rsid w:val="009342A4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ytu">
    <w:name w:val="Title"/>
    <w:basedOn w:val="Normalny"/>
    <w:link w:val="TytuZnak"/>
    <w:uiPriority w:val="10"/>
    <w:qFormat/>
    <w:rsid w:val="009342A4"/>
    <w:pPr>
      <w:jc w:val="center"/>
    </w:pPr>
    <w:rPr>
      <w:sz w:val="32"/>
    </w:rPr>
  </w:style>
  <w:style w:type="character" w:customStyle="1" w:styleId="TytuZnak">
    <w:name w:val="Tytuł Znak"/>
    <w:basedOn w:val="Domylnaczcionkaakapitu"/>
    <w:link w:val="Tytu"/>
    <w:uiPriority w:val="10"/>
    <w:rsid w:val="009342A4"/>
    <w:rPr>
      <w:rFonts w:ascii="Times New Roman" w:eastAsia="Times New Roman" w:hAnsi="Times New Roman" w:cs="Times New Roman"/>
      <w:sz w:val="32"/>
      <w:szCs w:val="20"/>
      <w:lang w:eastAsia="pl-PL"/>
    </w:rPr>
  </w:style>
  <w:style w:type="paragraph" w:styleId="Stopka">
    <w:name w:val="footer"/>
    <w:basedOn w:val="Normalny"/>
    <w:link w:val="StopkaZnak"/>
    <w:rsid w:val="009342A4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rsid w:val="009342A4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Hipercze">
    <w:name w:val="Hyperlink"/>
    <w:basedOn w:val="Domylnaczcionkaakapitu"/>
    <w:uiPriority w:val="99"/>
    <w:rsid w:val="009342A4"/>
    <w:rPr>
      <w:rFonts w:cs="Times New Roman"/>
      <w:color w:val="0000FF"/>
      <w:u w:val="single"/>
    </w:rPr>
  </w:style>
  <w:style w:type="paragraph" w:customStyle="1" w:styleId="tekst">
    <w:name w:val="tekst"/>
    <w:basedOn w:val="Normalny"/>
    <w:rsid w:val="009342A4"/>
    <w:pPr>
      <w:suppressLineNumbers/>
      <w:spacing w:before="60" w:after="60"/>
      <w:jc w:val="both"/>
    </w:pPr>
    <w:rPr>
      <w:sz w:val="24"/>
    </w:rPr>
  </w:style>
  <w:style w:type="character" w:styleId="Numerstrony">
    <w:name w:val="page number"/>
    <w:basedOn w:val="Domylnaczcionkaakapitu"/>
    <w:rsid w:val="009342A4"/>
    <w:rPr>
      <w:rFonts w:cs="Times New Roman"/>
    </w:rPr>
  </w:style>
  <w:style w:type="paragraph" w:styleId="Bezodstpw">
    <w:name w:val="No Spacing"/>
    <w:uiPriority w:val="1"/>
    <w:qFormat/>
    <w:rsid w:val="009342A4"/>
    <w:pPr>
      <w:spacing w:after="0" w:line="240" w:lineRule="auto"/>
    </w:pPr>
    <w:rPr>
      <w:rFonts w:ascii="Calibri" w:eastAsia="Times New Roman" w:hAnsi="Calibri" w:cs="Times New Roman"/>
    </w:rPr>
  </w:style>
  <w:style w:type="paragraph" w:customStyle="1" w:styleId="Default">
    <w:name w:val="Default"/>
    <w:rsid w:val="009342A4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9342A4"/>
    <w:pPr>
      <w:ind w:left="720"/>
      <w:contextualSpacing/>
    </w:pPr>
    <w:rPr>
      <w:sz w:val="24"/>
      <w:szCs w:val="24"/>
    </w:rPr>
  </w:style>
  <w:style w:type="paragraph" w:customStyle="1" w:styleId="WW-Tekstpodstawowywcity2">
    <w:name w:val="WW-Tekst podstawowy wcięty 2"/>
    <w:basedOn w:val="Normalny"/>
    <w:rsid w:val="009342A4"/>
    <w:pPr>
      <w:widowControl w:val="0"/>
      <w:suppressAutoHyphens/>
      <w:ind w:left="142" w:hanging="142"/>
      <w:jc w:val="both"/>
    </w:pPr>
    <w:rPr>
      <w:rFonts w:eastAsia="Lucida Sans Unicode"/>
      <w:sz w:val="24"/>
    </w:rPr>
  </w:style>
  <w:style w:type="paragraph" w:customStyle="1" w:styleId="WW-Tekstpodstawowy3">
    <w:name w:val="WW-Tekst podstawowy 3"/>
    <w:basedOn w:val="Normalny"/>
    <w:rsid w:val="009342A4"/>
    <w:pPr>
      <w:widowControl w:val="0"/>
      <w:tabs>
        <w:tab w:val="left" w:pos="709"/>
        <w:tab w:val="left" w:pos="993"/>
      </w:tabs>
      <w:suppressAutoHyphens/>
    </w:pPr>
    <w:rPr>
      <w:rFonts w:eastAsia="Lucida Sans Unicode"/>
      <w:sz w:val="24"/>
    </w:rPr>
  </w:style>
  <w:style w:type="paragraph" w:styleId="Tekstpodstawowywcity">
    <w:name w:val="Body Text Indent"/>
    <w:basedOn w:val="Normalny"/>
    <w:link w:val="TekstpodstawowywcityZnak"/>
    <w:uiPriority w:val="99"/>
    <w:semiHidden/>
    <w:unhideWhenUsed/>
    <w:rsid w:val="009342A4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semiHidden/>
    <w:rsid w:val="009342A4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customStyle="1" w:styleId="Akapitzlist1">
    <w:name w:val="Akapit z listą1"/>
    <w:basedOn w:val="Normalny"/>
    <w:rsid w:val="009342A4"/>
    <w:pPr>
      <w:suppressAutoHyphens/>
      <w:spacing w:after="200" w:line="276" w:lineRule="auto"/>
    </w:pPr>
    <w:rPr>
      <w:rFonts w:ascii="Calibri" w:eastAsia="Arial Unicode MS" w:hAnsi="Calibri" w:cs="font256"/>
      <w:kern w:val="1"/>
      <w:sz w:val="22"/>
      <w:szCs w:val="22"/>
      <w:lang w:eastAsia="ar-SA"/>
    </w:rPr>
  </w:style>
  <w:style w:type="paragraph" w:styleId="Nagwek">
    <w:name w:val="header"/>
    <w:basedOn w:val="Normalny"/>
    <w:link w:val="NagwekZnak"/>
    <w:unhideWhenUsed/>
    <w:rsid w:val="009342A4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rsid w:val="009342A4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FontStyle33">
    <w:name w:val="Font Style33"/>
    <w:rsid w:val="009342A4"/>
    <w:rPr>
      <w:rFonts w:ascii="Times New Roman" w:hAnsi="Times New Roman" w:cs="Times New Roman" w:hint="default"/>
      <w:sz w:val="24"/>
      <w:szCs w:val="24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9342A4"/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9342A4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9342A4"/>
    <w:rPr>
      <w:vertAlign w:val="superscript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342A4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342A4"/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342A4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342A4"/>
    <w:rPr>
      <w:b/>
      <w:bCs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342A4"/>
    <w:rPr>
      <w:rFonts w:ascii="Segoe UI" w:eastAsia="Times New Roman" w:hAnsi="Segoe UI" w:cs="Segoe UI"/>
      <w:sz w:val="18"/>
      <w:szCs w:val="18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342A4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87A2E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332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9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2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1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43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45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4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47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35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23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mailto:biuro@kmptm.pl" TargetMode="External"/><Relationship Id="rId18" Type="http://schemas.microsoft.com/office/2016/09/relationships/commentsIds" Target="commentsIds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mailto:m.pietrzak@kmptm.pl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biuro@kmptm.pl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mailto:biuro@kmptm.p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kmptm.pl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8</Pages>
  <Words>7101</Words>
  <Characters>42609</Characters>
  <Application>Microsoft Office Word</Application>
  <DocSecurity>0</DocSecurity>
  <Lines>355</Lines>
  <Paragraphs>9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łgorzata Pietrzak</dc:creator>
  <cp:keywords/>
  <dc:description/>
  <cp:lastModifiedBy>Pietrzak Małgorzata</cp:lastModifiedBy>
  <cp:revision>4</cp:revision>
  <dcterms:created xsi:type="dcterms:W3CDTF">2018-10-23T17:52:00Z</dcterms:created>
  <dcterms:modified xsi:type="dcterms:W3CDTF">2018-10-24T10:17:00Z</dcterms:modified>
</cp:coreProperties>
</file>